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2172613">
                <wp:simplePos x="0" y="0"/>
                <wp:positionH relativeFrom="margin">
                  <wp:posOffset>33045</wp:posOffset>
                </wp:positionH>
                <wp:positionV relativeFrom="paragraph">
                  <wp:posOffset>60096</wp:posOffset>
                </wp:positionV>
                <wp:extent cx="5486400" cy="8953805"/>
                <wp:effectExtent l="0" t="0" r="19050" b="19050"/>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805"/>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2.6pt;margin-top:4.75pt;width:6in;height:7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">
                <v:textbo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v:textbox>
                <w10:wrap anchorx="margin"/>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43C57400" w:rsidR="00EC77A9" w:rsidRDefault="001C508B">
      <w:pPr>
        <w:rPr>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599BC4" wp14:editId="0E474C5B">
                <wp:simplePos x="0" y="0"/>
                <wp:positionH relativeFrom="margin">
                  <wp:align>right</wp:align>
                </wp:positionH>
                <wp:positionV relativeFrom="paragraph">
                  <wp:posOffset>95275</wp:posOffset>
                </wp:positionV>
                <wp:extent cx="5486400" cy="8873338"/>
                <wp:effectExtent l="0" t="0" r="19050" b="2349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73338"/>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380.8pt;margin-top:7.5pt;width:6in;height:698.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w10:wrap anchorx="margin"/>
              </v:rect>
            </w:pict>
          </mc:Fallback>
        </mc:AlternateContent>
      </w:r>
      <w:r w:rsidR="00EC77A9">
        <w:rPr>
          <w:sz w:val="26"/>
          <w:szCs w:val="26"/>
        </w:rPr>
        <w:br w:type="page"/>
      </w:r>
    </w:p>
    <w:p w14:paraId="491831F6" w14:textId="77777777" w:rsidR="00372FC9" w:rsidRDefault="00372FC9" w:rsidP="00372FC9">
      <w:pPr>
        <w:spacing w:after="200" w:line="276" w:lineRule="auto"/>
        <w:rPr>
          <w:sz w:val="26"/>
          <w:szCs w:val="26"/>
        </w:rPr>
        <w:sectPr w:rsidR="00372FC9" w:rsidSect="00823593">
          <w:headerReference w:type="default" r:id="rId8"/>
          <w:footerReference w:type="default" r:id="rId9"/>
          <w:pgSz w:w="11907" w:h="16840" w:code="9"/>
          <w:pgMar w:top="1138" w:right="1138" w:bottom="1138" w:left="1987" w:header="288" w:footer="576"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20DE86A5" w14:textId="437BB5F7"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20B2572" w14:textId="2E2D6F6A" w:rsidR="00A75EF8" w:rsidRDefault="00957F53">
      <w:pPr>
        <w:pStyle w:val="TOC1"/>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7299910" w:history="1">
        <w:r w:rsidR="00A75EF8" w:rsidRPr="00F95B95">
          <w:rPr>
            <w:rStyle w:val="Hyperlink"/>
            <w:rFonts w:eastAsia="SimSun"/>
            <w:noProof/>
          </w:rPr>
          <w:t>CHƯƠNG 1. TỔNG QUAN</w:t>
        </w:r>
        <w:r w:rsidR="00A75EF8">
          <w:rPr>
            <w:noProof/>
            <w:webHidden/>
          </w:rPr>
          <w:tab/>
        </w:r>
        <w:r w:rsidR="00A75EF8">
          <w:rPr>
            <w:noProof/>
            <w:webHidden/>
          </w:rPr>
          <w:fldChar w:fldCharType="begin"/>
        </w:r>
        <w:r w:rsidR="00A75EF8">
          <w:rPr>
            <w:noProof/>
            <w:webHidden/>
          </w:rPr>
          <w:instrText xml:space="preserve"> PAGEREF _Toc187299910 \h </w:instrText>
        </w:r>
        <w:r w:rsidR="00A75EF8">
          <w:rPr>
            <w:noProof/>
            <w:webHidden/>
          </w:rPr>
        </w:r>
        <w:r w:rsidR="00A75EF8">
          <w:rPr>
            <w:noProof/>
            <w:webHidden/>
          </w:rPr>
          <w:fldChar w:fldCharType="separate"/>
        </w:r>
        <w:r w:rsidR="0049016C">
          <w:rPr>
            <w:noProof/>
            <w:webHidden/>
          </w:rPr>
          <w:t>1</w:t>
        </w:r>
        <w:r w:rsidR="00A75EF8">
          <w:rPr>
            <w:noProof/>
            <w:webHidden/>
          </w:rPr>
          <w:fldChar w:fldCharType="end"/>
        </w:r>
      </w:hyperlink>
    </w:p>
    <w:p w14:paraId="30A87742" w14:textId="6843BDC5" w:rsidR="00A75EF8" w:rsidRDefault="00A75EF8">
      <w:pPr>
        <w:pStyle w:val="TOC2"/>
        <w:rPr>
          <w:rFonts w:asciiTheme="minorHAnsi" w:eastAsiaTheme="minorEastAsia" w:hAnsiTheme="minorHAnsi" w:cstheme="minorBidi"/>
          <w:noProof/>
          <w:kern w:val="2"/>
          <w:sz w:val="24"/>
          <w14:ligatures w14:val="standardContextual"/>
        </w:rPr>
      </w:pPr>
      <w:hyperlink w:anchor="_Toc187299911" w:history="1">
        <w:r w:rsidRPr="00F95B95">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7299911 \h </w:instrText>
        </w:r>
        <w:r>
          <w:rPr>
            <w:noProof/>
            <w:webHidden/>
          </w:rPr>
        </w:r>
        <w:r>
          <w:rPr>
            <w:noProof/>
            <w:webHidden/>
          </w:rPr>
          <w:fldChar w:fldCharType="separate"/>
        </w:r>
        <w:r w:rsidR="0049016C">
          <w:rPr>
            <w:noProof/>
            <w:webHidden/>
          </w:rPr>
          <w:t>1</w:t>
        </w:r>
        <w:r>
          <w:rPr>
            <w:noProof/>
            <w:webHidden/>
          </w:rPr>
          <w:fldChar w:fldCharType="end"/>
        </w:r>
      </w:hyperlink>
    </w:p>
    <w:p w14:paraId="49F3E7BB" w14:textId="28501890" w:rsidR="00A75EF8" w:rsidRDefault="00A75EF8">
      <w:pPr>
        <w:pStyle w:val="TOC2"/>
        <w:rPr>
          <w:rFonts w:asciiTheme="minorHAnsi" w:eastAsiaTheme="minorEastAsia" w:hAnsiTheme="minorHAnsi" w:cstheme="minorBidi"/>
          <w:noProof/>
          <w:kern w:val="2"/>
          <w:sz w:val="24"/>
          <w14:ligatures w14:val="standardContextual"/>
        </w:rPr>
      </w:pPr>
      <w:hyperlink w:anchor="_Toc187299912" w:history="1">
        <w:r w:rsidRPr="00F95B95">
          <w:rPr>
            <w:rStyle w:val="Hyperlink"/>
            <w:rFonts w:eastAsia="SimSun"/>
            <w:noProof/>
          </w:rPr>
          <w:t>1.2 Các công nghệ sử dụng</w:t>
        </w:r>
        <w:r>
          <w:rPr>
            <w:noProof/>
            <w:webHidden/>
          </w:rPr>
          <w:tab/>
        </w:r>
        <w:r>
          <w:rPr>
            <w:noProof/>
            <w:webHidden/>
          </w:rPr>
          <w:fldChar w:fldCharType="begin"/>
        </w:r>
        <w:r>
          <w:rPr>
            <w:noProof/>
            <w:webHidden/>
          </w:rPr>
          <w:instrText xml:space="preserve"> PAGEREF _Toc187299912 \h </w:instrText>
        </w:r>
        <w:r>
          <w:rPr>
            <w:noProof/>
            <w:webHidden/>
          </w:rPr>
        </w:r>
        <w:r>
          <w:rPr>
            <w:noProof/>
            <w:webHidden/>
          </w:rPr>
          <w:fldChar w:fldCharType="separate"/>
        </w:r>
        <w:r w:rsidR="0049016C">
          <w:rPr>
            <w:noProof/>
            <w:webHidden/>
          </w:rPr>
          <w:t>2</w:t>
        </w:r>
        <w:r>
          <w:rPr>
            <w:noProof/>
            <w:webHidden/>
          </w:rPr>
          <w:fldChar w:fldCharType="end"/>
        </w:r>
      </w:hyperlink>
    </w:p>
    <w:p w14:paraId="2D0DD916" w14:textId="435E1985" w:rsidR="00A75EF8" w:rsidRDefault="00A75EF8">
      <w:pPr>
        <w:pStyle w:val="TOC1"/>
        <w:tabs>
          <w:tab w:val="right" w:leader="dot" w:pos="8772"/>
        </w:tabs>
        <w:rPr>
          <w:rFonts w:asciiTheme="minorHAnsi" w:eastAsiaTheme="minorEastAsia" w:hAnsiTheme="minorHAnsi" w:cstheme="minorBidi"/>
          <w:noProof/>
          <w:kern w:val="2"/>
          <w:sz w:val="24"/>
          <w14:ligatures w14:val="standardContextual"/>
        </w:rPr>
      </w:pPr>
      <w:hyperlink w:anchor="_Toc187299913" w:history="1">
        <w:r w:rsidRPr="00F95B95">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299913 \h </w:instrText>
        </w:r>
        <w:r>
          <w:rPr>
            <w:noProof/>
            <w:webHidden/>
          </w:rPr>
        </w:r>
        <w:r>
          <w:rPr>
            <w:noProof/>
            <w:webHidden/>
          </w:rPr>
          <w:fldChar w:fldCharType="separate"/>
        </w:r>
        <w:r w:rsidR="0049016C">
          <w:rPr>
            <w:noProof/>
            <w:webHidden/>
          </w:rPr>
          <w:t>3</w:t>
        </w:r>
        <w:r>
          <w:rPr>
            <w:noProof/>
            <w:webHidden/>
          </w:rPr>
          <w:fldChar w:fldCharType="end"/>
        </w:r>
      </w:hyperlink>
    </w:p>
    <w:p w14:paraId="074DE6E7" w14:textId="5A385FBA" w:rsidR="00A75EF8" w:rsidRDefault="00A75EF8">
      <w:pPr>
        <w:pStyle w:val="TOC2"/>
        <w:rPr>
          <w:rFonts w:asciiTheme="minorHAnsi" w:eastAsiaTheme="minorEastAsia" w:hAnsiTheme="minorHAnsi" w:cstheme="minorBidi"/>
          <w:noProof/>
          <w:kern w:val="2"/>
          <w:sz w:val="24"/>
          <w14:ligatures w14:val="standardContextual"/>
        </w:rPr>
      </w:pPr>
      <w:hyperlink w:anchor="_Toc187299914" w:history="1">
        <w:r w:rsidRPr="00F95B95">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7299914 \h </w:instrText>
        </w:r>
        <w:r>
          <w:rPr>
            <w:noProof/>
            <w:webHidden/>
          </w:rPr>
        </w:r>
        <w:r>
          <w:rPr>
            <w:noProof/>
            <w:webHidden/>
          </w:rPr>
          <w:fldChar w:fldCharType="separate"/>
        </w:r>
        <w:r w:rsidR="0049016C">
          <w:rPr>
            <w:noProof/>
            <w:webHidden/>
          </w:rPr>
          <w:t>3</w:t>
        </w:r>
        <w:r>
          <w:rPr>
            <w:noProof/>
            <w:webHidden/>
          </w:rPr>
          <w:fldChar w:fldCharType="end"/>
        </w:r>
      </w:hyperlink>
    </w:p>
    <w:p w14:paraId="529FF173" w14:textId="58C38553"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15" w:history="1">
        <w:r w:rsidRPr="00F95B95">
          <w:rPr>
            <w:rStyle w:val="Hyperlink"/>
            <w:rFonts w:eastAsia="SimSun"/>
            <w:noProof/>
          </w:rPr>
          <w:t>2.1.1 Tổng quan về NextJS [1]</w:t>
        </w:r>
        <w:r>
          <w:rPr>
            <w:noProof/>
            <w:webHidden/>
          </w:rPr>
          <w:tab/>
        </w:r>
        <w:r>
          <w:rPr>
            <w:noProof/>
            <w:webHidden/>
          </w:rPr>
          <w:fldChar w:fldCharType="begin"/>
        </w:r>
        <w:r>
          <w:rPr>
            <w:noProof/>
            <w:webHidden/>
          </w:rPr>
          <w:instrText xml:space="preserve"> PAGEREF _Toc187299915 \h </w:instrText>
        </w:r>
        <w:r>
          <w:rPr>
            <w:noProof/>
            <w:webHidden/>
          </w:rPr>
        </w:r>
        <w:r>
          <w:rPr>
            <w:noProof/>
            <w:webHidden/>
          </w:rPr>
          <w:fldChar w:fldCharType="separate"/>
        </w:r>
        <w:r w:rsidR="0049016C">
          <w:rPr>
            <w:noProof/>
            <w:webHidden/>
          </w:rPr>
          <w:t>3</w:t>
        </w:r>
        <w:r>
          <w:rPr>
            <w:noProof/>
            <w:webHidden/>
          </w:rPr>
          <w:fldChar w:fldCharType="end"/>
        </w:r>
      </w:hyperlink>
    </w:p>
    <w:p w14:paraId="5CFEB832" w14:textId="7D148F9A"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16" w:history="1">
        <w:r w:rsidRPr="00F95B95">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7299916 \h </w:instrText>
        </w:r>
        <w:r>
          <w:rPr>
            <w:noProof/>
            <w:webHidden/>
          </w:rPr>
        </w:r>
        <w:r>
          <w:rPr>
            <w:noProof/>
            <w:webHidden/>
          </w:rPr>
          <w:fldChar w:fldCharType="separate"/>
        </w:r>
        <w:r w:rsidR="0049016C">
          <w:rPr>
            <w:noProof/>
            <w:webHidden/>
          </w:rPr>
          <w:t>3</w:t>
        </w:r>
        <w:r>
          <w:rPr>
            <w:noProof/>
            <w:webHidden/>
          </w:rPr>
          <w:fldChar w:fldCharType="end"/>
        </w:r>
      </w:hyperlink>
    </w:p>
    <w:p w14:paraId="32ED33D3" w14:textId="64BABBB0"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17" w:history="1">
        <w:r w:rsidRPr="00F95B95">
          <w:rPr>
            <w:rStyle w:val="Hyperlink"/>
            <w:rFonts w:eastAsia="SimSun"/>
            <w:noProof/>
          </w:rPr>
          <w:t>2.1.3</w:t>
        </w:r>
        <w:r w:rsidRPr="00F95B95">
          <w:rPr>
            <w:rStyle w:val="Hyperlink"/>
            <w:rFonts w:eastAsia="SimSun"/>
            <w:noProof/>
            <w:shd w:val="clear" w:color="auto" w:fill="FFFFFF"/>
          </w:rPr>
          <w:t xml:space="preserve"> Cấu trúc của NextJS [1]</w:t>
        </w:r>
        <w:r>
          <w:rPr>
            <w:noProof/>
            <w:webHidden/>
          </w:rPr>
          <w:tab/>
        </w:r>
        <w:r>
          <w:rPr>
            <w:noProof/>
            <w:webHidden/>
          </w:rPr>
          <w:fldChar w:fldCharType="begin"/>
        </w:r>
        <w:r>
          <w:rPr>
            <w:noProof/>
            <w:webHidden/>
          </w:rPr>
          <w:instrText xml:space="preserve"> PAGEREF _Toc187299917 \h </w:instrText>
        </w:r>
        <w:r>
          <w:rPr>
            <w:noProof/>
            <w:webHidden/>
          </w:rPr>
        </w:r>
        <w:r>
          <w:rPr>
            <w:noProof/>
            <w:webHidden/>
          </w:rPr>
          <w:fldChar w:fldCharType="separate"/>
        </w:r>
        <w:r w:rsidR="0049016C">
          <w:rPr>
            <w:noProof/>
            <w:webHidden/>
          </w:rPr>
          <w:t>4</w:t>
        </w:r>
        <w:r>
          <w:rPr>
            <w:noProof/>
            <w:webHidden/>
          </w:rPr>
          <w:fldChar w:fldCharType="end"/>
        </w:r>
      </w:hyperlink>
    </w:p>
    <w:p w14:paraId="50EA0170" w14:textId="43B43EA5"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18" w:history="1">
        <w:r w:rsidRPr="00F95B95">
          <w:rPr>
            <w:rStyle w:val="Hyperlink"/>
            <w:rFonts w:eastAsia="SimSun"/>
            <w:noProof/>
          </w:rPr>
          <w:t>2.1.4</w:t>
        </w:r>
        <w:r w:rsidRPr="00F95B95">
          <w:rPr>
            <w:rStyle w:val="Hyperlink"/>
            <w:rFonts w:eastAsia="SimSun"/>
            <w:noProof/>
            <w:shd w:val="clear" w:color="auto" w:fill="FFFFFF"/>
          </w:rPr>
          <w:t xml:space="preserve"> Page Router và App Router trong NextJS [1]</w:t>
        </w:r>
        <w:r>
          <w:rPr>
            <w:noProof/>
            <w:webHidden/>
          </w:rPr>
          <w:tab/>
        </w:r>
        <w:r>
          <w:rPr>
            <w:noProof/>
            <w:webHidden/>
          </w:rPr>
          <w:fldChar w:fldCharType="begin"/>
        </w:r>
        <w:r>
          <w:rPr>
            <w:noProof/>
            <w:webHidden/>
          </w:rPr>
          <w:instrText xml:space="preserve"> PAGEREF _Toc187299918 \h </w:instrText>
        </w:r>
        <w:r>
          <w:rPr>
            <w:noProof/>
            <w:webHidden/>
          </w:rPr>
        </w:r>
        <w:r>
          <w:rPr>
            <w:noProof/>
            <w:webHidden/>
          </w:rPr>
          <w:fldChar w:fldCharType="separate"/>
        </w:r>
        <w:r w:rsidR="0049016C">
          <w:rPr>
            <w:noProof/>
            <w:webHidden/>
          </w:rPr>
          <w:t>5</w:t>
        </w:r>
        <w:r>
          <w:rPr>
            <w:noProof/>
            <w:webHidden/>
          </w:rPr>
          <w:fldChar w:fldCharType="end"/>
        </w:r>
      </w:hyperlink>
    </w:p>
    <w:p w14:paraId="3C461315" w14:textId="077DC460" w:rsidR="00A75EF8" w:rsidRDefault="00A75EF8">
      <w:pPr>
        <w:pStyle w:val="TOC2"/>
        <w:rPr>
          <w:rFonts w:asciiTheme="minorHAnsi" w:eastAsiaTheme="minorEastAsia" w:hAnsiTheme="minorHAnsi" w:cstheme="minorBidi"/>
          <w:noProof/>
          <w:kern w:val="2"/>
          <w:sz w:val="24"/>
          <w14:ligatures w14:val="standardContextual"/>
        </w:rPr>
      </w:pPr>
      <w:hyperlink w:anchor="_Toc187299919" w:history="1">
        <w:r w:rsidRPr="00F95B95">
          <w:rPr>
            <w:rStyle w:val="Hyperlink"/>
            <w:rFonts w:eastAsia="SimSun"/>
            <w:noProof/>
          </w:rPr>
          <w:t>2.2 Giới thiệu về Bootstrap</w:t>
        </w:r>
        <w:r>
          <w:rPr>
            <w:noProof/>
            <w:webHidden/>
          </w:rPr>
          <w:tab/>
        </w:r>
        <w:r>
          <w:rPr>
            <w:noProof/>
            <w:webHidden/>
          </w:rPr>
          <w:fldChar w:fldCharType="begin"/>
        </w:r>
        <w:r>
          <w:rPr>
            <w:noProof/>
            <w:webHidden/>
          </w:rPr>
          <w:instrText xml:space="preserve"> PAGEREF _Toc187299919 \h </w:instrText>
        </w:r>
        <w:r>
          <w:rPr>
            <w:noProof/>
            <w:webHidden/>
          </w:rPr>
        </w:r>
        <w:r>
          <w:rPr>
            <w:noProof/>
            <w:webHidden/>
          </w:rPr>
          <w:fldChar w:fldCharType="separate"/>
        </w:r>
        <w:r w:rsidR="0049016C">
          <w:rPr>
            <w:noProof/>
            <w:webHidden/>
          </w:rPr>
          <w:t>6</w:t>
        </w:r>
        <w:r>
          <w:rPr>
            <w:noProof/>
            <w:webHidden/>
          </w:rPr>
          <w:fldChar w:fldCharType="end"/>
        </w:r>
      </w:hyperlink>
    </w:p>
    <w:p w14:paraId="6756EDF5" w14:textId="71B0A477"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0" w:history="1">
        <w:r w:rsidRPr="00F95B95">
          <w:rPr>
            <w:rStyle w:val="Hyperlink"/>
            <w:rFonts w:eastAsia="SimSun"/>
            <w:noProof/>
          </w:rPr>
          <w:t>2.2.1 Tổng quan về Bootstrap [2]</w:t>
        </w:r>
        <w:r>
          <w:rPr>
            <w:noProof/>
            <w:webHidden/>
          </w:rPr>
          <w:tab/>
        </w:r>
        <w:r>
          <w:rPr>
            <w:noProof/>
            <w:webHidden/>
          </w:rPr>
          <w:fldChar w:fldCharType="begin"/>
        </w:r>
        <w:r>
          <w:rPr>
            <w:noProof/>
            <w:webHidden/>
          </w:rPr>
          <w:instrText xml:space="preserve"> PAGEREF _Toc187299920 \h </w:instrText>
        </w:r>
        <w:r>
          <w:rPr>
            <w:noProof/>
            <w:webHidden/>
          </w:rPr>
        </w:r>
        <w:r>
          <w:rPr>
            <w:noProof/>
            <w:webHidden/>
          </w:rPr>
          <w:fldChar w:fldCharType="separate"/>
        </w:r>
        <w:r w:rsidR="0049016C">
          <w:rPr>
            <w:noProof/>
            <w:webHidden/>
          </w:rPr>
          <w:t>6</w:t>
        </w:r>
        <w:r>
          <w:rPr>
            <w:noProof/>
            <w:webHidden/>
          </w:rPr>
          <w:fldChar w:fldCharType="end"/>
        </w:r>
      </w:hyperlink>
    </w:p>
    <w:p w14:paraId="0CF3CE56" w14:textId="125491D5"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1" w:history="1">
        <w:r w:rsidRPr="00F95B95">
          <w:rPr>
            <w:rStyle w:val="Hyperlink"/>
            <w:rFonts w:eastAsia="SimSun"/>
            <w:noProof/>
          </w:rPr>
          <w:t>2.2.2 Ưu nhược điểm của Bootstrap</w:t>
        </w:r>
        <w:r>
          <w:rPr>
            <w:noProof/>
            <w:webHidden/>
          </w:rPr>
          <w:tab/>
        </w:r>
        <w:r>
          <w:rPr>
            <w:noProof/>
            <w:webHidden/>
          </w:rPr>
          <w:fldChar w:fldCharType="begin"/>
        </w:r>
        <w:r>
          <w:rPr>
            <w:noProof/>
            <w:webHidden/>
          </w:rPr>
          <w:instrText xml:space="preserve"> PAGEREF _Toc187299921 \h </w:instrText>
        </w:r>
        <w:r>
          <w:rPr>
            <w:noProof/>
            <w:webHidden/>
          </w:rPr>
        </w:r>
        <w:r>
          <w:rPr>
            <w:noProof/>
            <w:webHidden/>
          </w:rPr>
          <w:fldChar w:fldCharType="separate"/>
        </w:r>
        <w:r w:rsidR="0049016C">
          <w:rPr>
            <w:noProof/>
            <w:webHidden/>
          </w:rPr>
          <w:t>7</w:t>
        </w:r>
        <w:r>
          <w:rPr>
            <w:noProof/>
            <w:webHidden/>
          </w:rPr>
          <w:fldChar w:fldCharType="end"/>
        </w:r>
      </w:hyperlink>
    </w:p>
    <w:p w14:paraId="003F762A" w14:textId="1D2CF804" w:rsidR="00A75EF8" w:rsidRDefault="00A75EF8">
      <w:pPr>
        <w:pStyle w:val="TOC2"/>
        <w:rPr>
          <w:rFonts w:asciiTheme="minorHAnsi" w:eastAsiaTheme="minorEastAsia" w:hAnsiTheme="minorHAnsi" w:cstheme="minorBidi"/>
          <w:noProof/>
          <w:kern w:val="2"/>
          <w:sz w:val="24"/>
          <w14:ligatures w14:val="standardContextual"/>
        </w:rPr>
      </w:pPr>
      <w:hyperlink w:anchor="_Toc187299922" w:history="1">
        <w:r w:rsidRPr="00F95B95">
          <w:rPr>
            <w:rStyle w:val="Hyperlink"/>
            <w:rFonts w:eastAsia="SimSun"/>
            <w:noProof/>
          </w:rPr>
          <w:t>2.3</w:t>
        </w:r>
        <w:r w:rsidRPr="00F95B95">
          <w:rPr>
            <w:rStyle w:val="Hyperlink"/>
            <w:rFonts w:eastAsia="SimSun"/>
            <w:noProof/>
            <w:shd w:val="clear" w:color="auto" w:fill="FFFFFF"/>
          </w:rPr>
          <w:t xml:space="preserve"> Giới thiệu về ASP.NET Core [3]</w:t>
        </w:r>
        <w:r>
          <w:rPr>
            <w:noProof/>
            <w:webHidden/>
          </w:rPr>
          <w:tab/>
        </w:r>
        <w:r>
          <w:rPr>
            <w:noProof/>
            <w:webHidden/>
          </w:rPr>
          <w:fldChar w:fldCharType="begin"/>
        </w:r>
        <w:r>
          <w:rPr>
            <w:noProof/>
            <w:webHidden/>
          </w:rPr>
          <w:instrText xml:space="preserve"> PAGEREF _Toc187299922 \h </w:instrText>
        </w:r>
        <w:r>
          <w:rPr>
            <w:noProof/>
            <w:webHidden/>
          </w:rPr>
        </w:r>
        <w:r>
          <w:rPr>
            <w:noProof/>
            <w:webHidden/>
          </w:rPr>
          <w:fldChar w:fldCharType="separate"/>
        </w:r>
        <w:r w:rsidR="0049016C">
          <w:rPr>
            <w:noProof/>
            <w:webHidden/>
          </w:rPr>
          <w:t>8</w:t>
        </w:r>
        <w:r>
          <w:rPr>
            <w:noProof/>
            <w:webHidden/>
          </w:rPr>
          <w:fldChar w:fldCharType="end"/>
        </w:r>
      </w:hyperlink>
    </w:p>
    <w:p w14:paraId="1DA4D039" w14:textId="0E968EE6"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3" w:history="1">
        <w:r w:rsidRPr="00F95B95">
          <w:rPr>
            <w:rStyle w:val="Hyperlink"/>
            <w:rFonts w:eastAsia="SimSun"/>
            <w:noProof/>
          </w:rPr>
          <w:t>2.3.1</w:t>
        </w:r>
        <w:r w:rsidRPr="00F95B95">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7299923 \h </w:instrText>
        </w:r>
        <w:r>
          <w:rPr>
            <w:noProof/>
            <w:webHidden/>
          </w:rPr>
        </w:r>
        <w:r>
          <w:rPr>
            <w:noProof/>
            <w:webHidden/>
          </w:rPr>
          <w:fldChar w:fldCharType="separate"/>
        </w:r>
        <w:r w:rsidR="0049016C">
          <w:rPr>
            <w:noProof/>
            <w:webHidden/>
          </w:rPr>
          <w:t>8</w:t>
        </w:r>
        <w:r>
          <w:rPr>
            <w:noProof/>
            <w:webHidden/>
          </w:rPr>
          <w:fldChar w:fldCharType="end"/>
        </w:r>
      </w:hyperlink>
    </w:p>
    <w:p w14:paraId="56D4DF91" w14:textId="0ACEA85D"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4" w:history="1">
        <w:r w:rsidRPr="00F95B95">
          <w:rPr>
            <w:rStyle w:val="Hyperlink"/>
            <w:rFonts w:eastAsia="SimSun"/>
            <w:noProof/>
          </w:rPr>
          <w:t>2.3.2</w:t>
        </w:r>
        <w:r w:rsidRPr="00F95B95">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7299924 \h </w:instrText>
        </w:r>
        <w:r>
          <w:rPr>
            <w:noProof/>
            <w:webHidden/>
          </w:rPr>
        </w:r>
        <w:r>
          <w:rPr>
            <w:noProof/>
            <w:webHidden/>
          </w:rPr>
          <w:fldChar w:fldCharType="separate"/>
        </w:r>
        <w:r w:rsidR="0049016C">
          <w:rPr>
            <w:noProof/>
            <w:webHidden/>
          </w:rPr>
          <w:t>8</w:t>
        </w:r>
        <w:r>
          <w:rPr>
            <w:noProof/>
            <w:webHidden/>
          </w:rPr>
          <w:fldChar w:fldCharType="end"/>
        </w:r>
      </w:hyperlink>
    </w:p>
    <w:p w14:paraId="3F91A321" w14:textId="4E7C584C"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5" w:history="1">
        <w:r w:rsidRPr="00F95B95">
          <w:rPr>
            <w:rStyle w:val="Hyperlink"/>
            <w:rFonts w:eastAsia="SimSun"/>
            <w:noProof/>
          </w:rPr>
          <w:t>2.3.3</w:t>
        </w:r>
        <w:r w:rsidRPr="00F95B95">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7299925 \h </w:instrText>
        </w:r>
        <w:r>
          <w:rPr>
            <w:noProof/>
            <w:webHidden/>
          </w:rPr>
        </w:r>
        <w:r>
          <w:rPr>
            <w:noProof/>
            <w:webHidden/>
          </w:rPr>
          <w:fldChar w:fldCharType="separate"/>
        </w:r>
        <w:r w:rsidR="0049016C">
          <w:rPr>
            <w:noProof/>
            <w:webHidden/>
          </w:rPr>
          <w:t>9</w:t>
        </w:r>
        <w:r>
          <w:rPr>
            <w:noProof/>
            <w:webHidden/>
          </w:rPr>
          <w:fldChar w:fldCharType="end"/>
        </w:r>
      </w:hyperlink>
    </w:p>
    <w:p w14:paraId="512C0094" w14:textId="1F09802B"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6" w:history="1">
        <w:r w:rsidRPr="00F95B95">
          <w:rPr>
            <w:rStyle w:val="Hyperlink"/>
            <w:rFonts w:eastAsia="SimSun"/>
            <w:noProof/>
          </w:rPr>
          <w:t>2.3.4 ASP.NET và ASP.NET Core</w:t>
        </w:r>
        <w:r>
          <w:rPr>
            <w:noProof/>
            <w:webHidden/>
          </w:rPr>
          <w:tab/>
        </w:r>
        <w:r>
          <w:rPr>
            <w:noProof/>
            <w:webHidden/>
          </w:rPr>
          <w:fldChar w:fldCharType="begin"/>
        </w:r>
        <w:r>
          <w:rPr>
            <w:noProof/>
            <w:webHidden/>
          </w:rPr>
          <w:instrText xml:space="preserve"> PAGEREF _Toc187299926 \h </w:instrText>
        </w:r>
        <w:r>
          <w:rPr>
            <w:noProof/>
            <w:webHidden/>
          </w:rPr>
        </w:r>
        <w:r>
          <w:rPr>
            <w:noProof/>
            <w:webHidden/>
          </w:rPr>
          <w:fldChar w:fldCharType="separate"/>
        </w:r>
        <w:r w:rsidR="0049016C">
          <w:rPr>
            <w:noProof/>
            <w:webHidden/>
          </w:rPr>
          <w:t>9</w:t>
        </w:r>
        <w:r>
          <w:rPr>
            <w:noProof/>
            <w:webHidden/>
          </w:rPr>
          <w:fldChar w:fldCharType="end"/>
        </w:r>
      </w:hyperlink>
    </w:p>
    <w:p w14:paraId="201F1492" w14:textId="2E863312"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7" w:history="1">
        <w:r w:rsidRPr="00F95B95">
          <w:rPr>
            <w:rStyle w:val="Hyperlink"/>
            <w:rFonts w:eastAsia="SimSun"/>
            <w:noProof/>
          </w:rPr>
          <w:t>2.3.5 Ưu nhược điểm của ASP.NET Core</w:t>
        </w:r>
        <w:r>
          <w:rPr>
            <w:noProof/>
            <w:webHidden/>
          </w:rPr>
          <w:tab/>
        </w:r>
        <w:r>
          <w:rPr>
            <w:noProof/>
            <w:webHidden/>
          </w:rPr>
          <w:fldChar w:fldCharType="begin"/>
        </w:r>
        <w:r>
          <w:rPr>
            <w:noProof/>
            <w:webHidden/>
          </w:rPr>
          <w:instrText xml:space="preserve"> PAGEREF _Toc187299927 \h </w:instrText>
        </w:r>
        <w:r>
          <w:rPr>
            <w:noProof/>
            <w:webHidden/>
          </w:rPr>
        </w:r>
        <w:r>
          <w:rPr>
            <w:noProof/>
            <w:webHidden/>
          </w:rPr>
          <w:fldChar w:fldCharType="separate"/>
        </w:r>
        <w:r w:rsidR="0049016C">
          <w:rPr>
            <w:noProof/>
            <w:webHidden/>
          </w:rPr>
          <w:t>10</w:t>
        </w:r>
        <w:r>
          <w:rPr>
            <w:noProof/>
            <w:webHidden/>
          </w:rPr>
          <w:fldChar w:fldCharType="end"/>
        </w:r>
      </w:hyperlink>
    </w:p>
    <w:p w14:paraId="6364E09B" w14:textId="62021649" w:rsidR="00A75EF8" w:rsidRDefault="00A75EF8">
      <w:pPr>
        <w:pStyle w:val="TOC2"/>
        <w:rPr>
          <w:rFonts w:asciiTheme="minorHAnsi" w:eastAsiaTheme="minorEastAsia" w:hAnsiTheme="minorHAnsi" w:cstheme="minorBidi"/>
          <w:noProof/>
          <w:kern w:val="2"/>
          <w:sz w:val="24"/>
          <w14:ligatures w14:val="standardContextual"/>
        </w:rPr>
      </w:pPr>
      <w:hyperlink w:anchor="_Toc187299928" w:history="1">
        <w:r w:rsidRPr="00F95B95">
          <w:rPr>
            <w:rStyle w:val="Hyperlink"/>
            <w:rFonts w:eastAsia="SimSun"/>
            <w:noProof/>
          </w:rPr>
          <w:t>2.4 Giới thiệu về RESTful API</w:t>
        </w:r>
        <w:r>
          <w:rPr>
            <w:noProof/>
            <w:webHidden/>
          </w:rPr>
          <w:tab/>
        </w:r>
        <w:r>
          <w:rPr>
            <w:noProof/>
            <w:webHidden/>
          </w:rPr>
          <w:fldChar w:fldCharType="begin"/>
        </w:r>
        <w:r>
          <w:rPr>
            <w:noProof/>
            <w:webHidden/>
          </w:rPr>
          <w:instrText xml:space="preserve"> PAGEREF _Toc187299928 \h </w:instrText>
        </w:r>
        <w:r>
          <w:rPr>
            <w:noProof/>
            <w:webHidden/>
          </w:rPr>
        </w:r>
        <w:r>
          <w:rPr>
            <w:noProof/>
            <w:webHidden/>
          </w:rPr>
          <w:fldChar w:fldCharType="separate"/>
        </w:r>
        <w:r w:rsidR="0049016C">
          <w:rPr>
            <w:noProof/>
            <w:webHidden/>
          </w:rPr>
          <w:t>11</w:t>
        </w:r>
        <w:r>
          <w:rPr>
            <w:noProof/>
            <w:webHidden/>
          </w:rPr>
          <w:fldChar w:fldCharType="end"/>
        </w:r>
      </w:hyperlink>
    </w:p>
    <w:p w14:paraId="300983A9" w14:textId="6576623E"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29" w:history="1">
        <w:r w:rsidRPr="00F95B95">
          <w:rPr>
            <w:rStyle w:val="Hyperlink"/>
            <w:rFonts w:eastAsia="SimSun"/>
            <w:noProof/>
          </w:rPr>
          <w:t>2.4.1 Tổng quan về RESTful API</w:t>
        </w:r>
        <w:r>
          <w:rPr>
            <w:noProof/>
            <w:webHidden/>
          </w:rPr>
          <w:tab/>
        </w:r>
        <w:r>
          <w:rPr>
            <w:noProof/>
            <w:webHidden/>
          </w:rPr>
          <w:fldChar w:fldCharType="begin"/>
        </w:r>
        <w:r>
          <w:rPr>
            <w:noProof/>
            <w:webHidden/>
          </w:rPr>
          <w:instrText xml:space="preserve"> PAGEREF _Toc187299929 \h </w:instrText>
        </w:r>
        <w:r>
          <w:rPr>
            <w:noProof/>
            <w:webHidden/>
          </w:rPr>
        </w:r>
        <w:r>
          <w:rPr>
            <w:noProof/>
            <w:webHidden/>
          </w:rPr>
          <w:fldChar w:fldCharType="separate"/>
        </w:r>
        <w:r w:rsidR="0049016C">
          <w:rPr>
            <w:noProof/>
            <w:webHidden/>
          </w:rPr>
          <w:t>11</w:t>
        </w:r>
        <w:r>
          <w:rPr>
            <w:noProof/>
            <w:webHidden/>
          </w:rPr>
          <w:fldChar w:fldCharType="end"/>
        </w:r>
      </w:hyperlink>
    </w:p>
    <w:p w14:paraId="780CACB4" w14:textId="6DD598E6"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30" w:history="1">
        <w:r w:rsidRPr="00F95B95">
          <w:rPr>
            <w:rStyle w:val="Hyperlink"/>
            <w:rFonts w:eastAsia="SimSun"/>
            <w:noProof/>
          </w:rPr>
          <w:t>2.4.2 Các thành phần chính của RESTful API</w:t>
        </w:r>
        <w:r>
          <w:rPr>
            <w:noProof/>
            <w:webHidden/>
          </w:rPr>
          <w:tab/>
        </w:r>
        <w:r>
          <w:rPr>
            <w:noProof/>
            <w:webHidden/>
          </w:rPr>
          <w:fldChar w:fldCharType="begin"/>
        </w:r>
        <w:r>
          <w:rPr>
            <w:noProof/>
            <w:webHidden/>
          </w:rPr>
          <w:instrText xml:space="preserve"> PAGEREF _Toc187299930 \h </w:instrText>
        </w:r>
        <w:r>
          <w:rPr>
            <w:noProof/>
            <w:webHidden/>
          </w:rPr>
        </w:r>
        <w:r>
          <w:rPr>
            <w:noProof/>
            <w:webHidden/>
          </w:rPr>
          <w:fldChar w:fldCharType="separate"/>
        </w:r>
        <w:r w:rsidR="0049016C">
          <w:rPr>
            <w:noProof/>
            <w:webHidden/>
          </w:rPr>
          <w:t>11</w:t>
        </w:r>
        <w:r>
          <w:rPr>
            <w:noProof/>
            <w:webHidden/>
          </w:rPr>
          <w:fldChar w:fldCharType="end"/>
        </w:r>
      </w:hyperlink>
    </w:p>
    <w:p w14:paraId="194A6C14" w14:textId="5910647C"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31" w:history="1">
        <w:r w:rsidRPr="00F95B95">
          <w:rPr>
            <w:rStyle w:val="Hyperlink"/>
            <w:rFonts w:eastAsia="SimSun"/>
            <w:noProof/>
          </w:rPr>
          <w:t>2.4.3 Nguyên tắc hoạt động của RESTful API</w:t>
        </w:r>
        <w:r>
          <w:rPr>
            <w:noProof/>
            <w:webHidden/>
          </w:rPr>
          <w:tab/>
        </w:r>
        <w:r>
          <w:rPr>
            <w:noProof/>
            <w:webHidden/>
          </w:rPr>
          <w:fldChar w:fldCharType="begin"/>
        </w:r>
        <w:r>
          <w:rPr>
            <w:noProof/>
            <w:webHidden/>
          </w:rPr>
          <w:instrText xml:space="preserve"> PAGEREF _Toc187299931 \h </w:instrText>
        </w:r>
        <w:r>
          <w:rPr>
            <w:noProof/>
            <w:webHidden/>
          </w:rPr>
        </w:r>
        <w:r>
          <w:rPr>
            <w:noProof/>
            <w:webHidden/>
          </w:rPr>
          <w:fldChar w:fldCharType="separate"/>
        </w:r>
        <w:r w:rsidR="0049016C">
          <w:rPr>
            <w:noProof/>
            <w:webHidden/>
          </w:rPr>
          <w:t>11</w:t>
        </w:r>
        <w:r>
          <w:rPr>
            <w:noProof/>
            <w:webHidden/>
          </w:rPr>
          <w:fldChar w:fldCharType="end"/>
        </w:r>
      </w:hyperlink>
    </w:p>
    <w:p w14:paraId="57210A50" w14:textId="4809FD50"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32" w:history="1">
        <w:r w:rsidRPr="00F95B95">
          <w:rPr>
            <w:rStyle w:val="Hyperlink"/>
            <w:rFonts w:eastAsia="SimSun"/>
            <w:noProof/>
          </w:rPr>
          <w:t>2.4.4 Ưu nhược điểm của  RESTful API</w:t>
        </w:r>
        <w:r>
          <w:rPr>
            <w:noProof/>
            <w:webHidden/>
          </w:rPr>
          <w:tab/>
        </w:r>
        <w:r>
          <w:rPr>
            <w:noProof/>
            <w:webHidden/>
          </w:rPr>
          <w:fldChar w:fldCharType="begin"/>
        </w:r>
        <w:r>
          <w:rPr>
            <w:noProof/>
            <w:webHidden/>
          </w:rPr>
          <w:instrText xml:space="preserve"> PAGEREF _Toc187299932 \h </w:instrText>
        </w:r>
        <w:r>
          <w:rPr>
            <w:noProof/>
            <w:webHidden/>
          </w:rPr>
        </w:r>
        <w:r>
          <w:rPr>
            <w:noProof/>
            <w:webHidden/>
          </w:rPr>
          <w:fldChar w:fldCharType="separate"/>
        </w:r>
        <w:r w:rsidR="0049016C">
          <w:rPr>
            <w:noProof/>
            <w:webHidden/>
          </w:rPr>
          <w:t>11</w:t>
        </w:r>
        <w:r>
          <w:rPr>
            <w:noProof/>
            <w:webHidden/>
          </w:rPr>
          <w:fldChar w:fldCharType="end"/>
        </w:r>
      </w:hyperlink>
    </w:p>
    <w:p w14:paraId="2995911B" w14:textId="544981B8" w:rsidR="00A75EF8" w:rsidRDefault="00A75EF8">
      <w:pPr>
        <w:pStyle w:val="TOC2"/>
        <w:rPr>
          <w:rFonts w:asciiTheme="minorHAnsi" w:eastAsiaTheme="minorEastAsia" w:hAnsiTheme="minorHAnsi" w:cstheme="minorBidi"/>
          <w:noProof/>
          <w:kern w:val="2"/>
          <w:sz w:val="24"/>
          <w14:ligatures w14:val="standardContextual"/>
        </w:rPr>
      </w:pPr>
      <w:hyperlink w:anchor="_Toc187299933" w:history="1">
        <w:r w:rsidRPr="00F95B95">
          <w:rPr>
            <w:rStyle w:val="Hyperlink"/>
            <w:rFonts w:eastAsia="SimSun"/>
            <w:noProof/>
          </w:rPr>
          <w:t>2.5 Giới thiệu về SQL Server</w:t>
        </w:r>
        <w:r>
          <w:rPr>
            <w:noProof/>
            <w:webHidden/>
          </w:rPr>
          <w:tab/>
        </w:r>
        <w:r>
          <w:rPr>
            <w:noProof/>
            <w:webHidden/>
          </w:rPr>
          <w:fldChar w:fldCharType="begin"/>
        </w:r>
        <w:r>
          <w:rPr>
            <w:noProof/>
            <w:webHidden/>
          </w:rPr>
          <w:instrText xml:space="preserve"> PAGEREF _Toc187299933 \h </w:instrText>
        </w:r>
        <w:r>
          <w:rPr>
            <w:noProof/>
            <w:webHidden/>
          </w:rPr>
        </w:r>
        <w:r>
          <w:rPr>
            <w:noProof/>
            <w:webHidden/>
          </w:rPr>
          <w:fldChar w:fldCharType="separate"/>
        </w:r>
        <w:r w:rsidR="0049016C">
          <w:rPr>
            <w:noProof/>
            <w:webHidden/>
          </w:rPr>
          <w:t>13</w:t>
        </w:r>
        <w:r>
          <w:rPr>
            <w:noProof/>
            <w:webHidden/>
          </w:rPr>
          <w:fldChar w:fldCharType="end"/>
        </w:r>
      </w:hyperlink>
    </w:p>
    <w:p w14:paraId="69EC7DD1" w14:textId="2D04CB64"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34" w:history="1">
        <w:r w:rsidRPr="00F95B95">
          <w:rPr>
            <w:rStyle w:val="Hyperlink"/>
            <w:rFonts w:eastAsia="SimSun"/>
            <w:noProof/>
          </w:rPr>
          <w:t>2.5.1 Tổng quan về SQL Server</w:t>
        </w:r>
        <w:r>
          <w:rPr>
            <w:noProof/>
            <w:webHidden/>
          </w:rPr>
          <w:tab/>
        </w:r>
        <w:r>
          <w:rPr>
            <w:noProof/>
            <w:webHidden/>
          </w:rPr>
          <w:fldChar w:fldCharType="begin"/>
        </w:r>
        <w:r>
          <w:rPr>
            <w:noProof/>
            <w:webHidden/>
          </w:rPr>
          <w:instrText xml:space="preserve"> PAGEREF _Toc187299934 \h </w:instrText>
        </w:r>
        <w:r>
          <w:rPr>
            <w:noProof/>
            <w:webHidden/>
          </w:rPr>
        </w:r>
        <w:r>
          <w:rPr>
            <w:noProof/>
            <w:webHidden/>
          </w:rPr>
          <w:fldChar w:fldCharType="separate"/>
        </w:r>
        <w:r w:rsidR="0049016C">
          <w:rPr>
            <w:noProof/>
            <w:webHidden/>
          </w:rPr>
          <w:t>13</w:t>
        </w:r>
        <w:r>
          <w:rPr>
            <w:noProof/>
            <w:webHidden/>
          </w:rPr>
          <w:fldChar w:fldCharType="end"/>
        </w:r>
      </w:hyperlink>
    </w:p>
    <w:p w14:paraId="30A39FEE" w14:textId="69FBADCE"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35" w:history="1">
        <w:r w:rsidRPr="00F95B95">
          <w:rPr>
            <w:rStyle w:val="Hyperlink"/>
            <w:rFonts w:eastAsia="SimSun"/>
            <w:noProof/>
          </w:rPr>
          <w:t>2.5.2 Ưu nhược điểm của SQL Server</w:t>
        </w:r>
        <w:r>
          <w:rPr>
            <w:noProof/>
            <w:webHidden/>
          </w:rPr>
          <w:tab/>
        </w:r>
        <w:r>
          <w:rPr>
            <w:noProof/>
            <w:webHidden/>
          </w:rPr>
          <w:fldChar w:fldCharType="begin"/>
        </w:r>
        <w:r>
          <w:rPr>
            <w:noProof/>
            <w:webHidden/>
          </w:rPr>
          <w:instrText xml:space="preserve"> PAGEREF _Toc187299935 \h </w:instrText>
        </w:r>
        <w:r>
          <w:rPr>
            <w:noProof/>
            <w:webHidden/>
          </w:rPr>
        </w:r>
        <w:r>
          <w:rPr>
            <w:noProof/>
            <w:webHidden/>
          </w:rPr>
          <w:fldChar w:fldCharType="separate"/>
        </w:r>
        <w:r w:rsidR="0049016C">
          <w:rPr>
            <w:noProof/>
            <w:webHidden/>
          </w:rPr>
          <w:t>13</w:t>
        </w:r>
        <w:r>
          <w:rPr>
            <w:noProof/>
            <w:webHidden/>
          </w:rPr>
          <w:fldChar w:fldCharType="end"/>
        </w:r>
      </w:hyperlink>
    </w:p>
    <w:p w14:paraId="103B419C" w14:textId="12612C5B" w:rsidR="00A75EF8" w:rsidRDefault="00A75EF8">
      <w:pPr>
        <w:pStyle w:val="TOC2"/>
        <w:rPr>
          <w:rFonts w:asciiTheme="minorHAnsi" w:eastAsiaTheme="minorEastAsia" w:hAnsiTheme="minorHAnsi" w:cstheme="minorBidi"/>
          <w:noProof/>
          <w:kern w:val="2"/>
          <w:sz w:val="24"/>
          <w14:ligatures w14:val="standardContextual"/>
        </w:rPr>
      </w:pPr>
      <w:hyperlink w:anchor="_Toc187299936" w:history="1">
        <w:r w:rsidRPr="00F95B95">
          <w:rPr>
            <w:rStyle w:val="Hyperlink"/>
            <w:rFonts w:eastAsia="SimSun"/>
            <w:noProof/>
          </w:rPr>
          <w:t>2.6 Giới thiệu cổng thanh toán PayOS [4]</w:t>
        </w:r>
        <w:r>
          <w:rPr>
            <w:noProof/>
            <w:webHidden/>
          </w:rPr>
          <w:tab/>
        </w:r>
        <w:r>
          <w:rPr>
            <w:noProof/>
            <w:webHidden/>
          </w:rPr>
          <w:fldChar w:fldCharType="begin"/>
        </w:r>
        <w:r>
          <w:rPr>
            <w:noProof/>
            <w:webHidden/>
          </w:rPr>
          <w:instrText xml:space="preserve"> PAGEREF _Toc187299936 \h </w:instrText>
        </w:r>
        <w:r>
          <w:rPr>
            <w:noProof/>
            <w:webHidden/>
          </w:rPr>
        </w:r>
        <w:r>
          <w:rPr>
            <w:noProof/>
            <w:webHidden/>
          </w:rPr>
          <w:fldChar w:fldCharType="separate"/>
        </w:r>
        <w:r w:rsidR="0049016C">
          <w:rPr>
            <w:noProof/>
            <w:webHidden/>
          </w:rPr>
          <w:t>14</w:t>
        </w:r>
        <w:r>
          <w:rPr>
            <w:noProof/>
            <w:webHidden/>
          </w:rPr>
          <w:fldChar w:fldCharType="end"/>
        </w:r>
      </w:hyperlink>
    </w:p>
    <w:p w14:paraId="4C50B079" w14:textId="5CD39CB7"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37" w:history="1">
        <w:r w:rsidRPr="00F95B95">
          <w:rPr>
            <w:rStyle w:val="Hyperlink"/>
            <w:rFonts w:eastAsia="SimSun"/>
            <w:noProof/>
          </w:rPr>
          <w:t>2.6.1 Tổng quan</w:t>
        </w:r>
        <w:r>
          <w:rPr>
            <w:noProof/>
            <w:webHidden/>
          </w:rPr>
          <w:tab/>
        </w:r>
        <w:r>
          <w:rPr>
            <w:noProof/>
            <w:webHidden/>
          </w:rPr>
          <w:fldChar w:fldCharType="begin"/>
        </w:r>
        <w:r>
          <w:rPr>
            <w:noProof/>
            <w:webHidden/>
          </w:rPr>
          <w:instrText xml:space="preserve"> PAGEREF _Toc187299937 \h </w:instrText>
        </w:r>
        <w:r>
          <w:rPr>
            <w:noProof/>
            <w:webHidden/>
          </w:rPr>
        </w:r>
        <w:r>
          <w:rPr>
            <w:noProof/>
            <w:webHidden/>
          </w:rPr>
          <w:fldChar w:fldCharType="separate"/>
        </w:r>
        <w:r w:rsidR="0049016C">
          <w:rPr>
            <w:noProof/>
            <w:webHidden/>
          </w:rPr>
          <w:t>14</w:t>
        </w:r>
        <w:r>
          <w:rPr>
            <w:noProof/>
            <w:webHidden/>
          </w:rPr>
          <w:fldChar w:fldCharType="end"/>
        </w:r>
      </w:hyperlink>
    </w:p>
    <w:p w14:paraId="4E8EF1A4" w14:textId="75C02AD1"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38" w:history="1">
        <w:r w:rsidRPr="00F95B95">
          <w:rPr>
            <w:rStyle w:val="Hyperlink"/>
            <w:rFonts w:eastAsia="SimSun"/>
            <w:noProof/>
          </w:rPr>
          <w:t>2.6.2 Ưu nhược điểm của cổng thanh toán PayOS</w:t>
        </w:r>
        <w:r>
          <w:rPr>
            <w:noProof/>
            <w:webHidden/>
          </w:rPr>
          <w:tab/>
        </w:r>
        <w:r>
          <w:rPr>
            <w:noProof/>
            <w:webHidden/>
          </w:rPr>
          <w:fldChar w:fldCharType="begin"/>
        </w:r>
        <w:r>
          <w:rPr>
            <w:noProof/>
            <w:webHidden/>
          </w:rPr>
          <w:instrText xml:space="preserve"> PAGEREF _Toc187299938 \h </w:instrText>
        </w:r>
        <w:r>
          <w:rPr>
            <w:noProof/>
            <w:webHidden/>
          </w:rPr>
        </w:r>
        <w:r>
          <w:rPr>
            <w:noProof/>
            <w:webHidden/>
          </w:rPr>
          <w:fldChar w:fldCharType="separate"/>
        </w:r>
        <w:r w:rsidR="0049016C">
          <w:rPr>
            <w:noProof/>
            <w:webHidden/>
          </w:rPr>
          <w:t>14</w:t>
        </w:r>
        <w:r>
          <w:rPr>
            <w:noProof/>
            <w:webHidden/>
          </w:rPr>
          <w:fldChar w:fldCharType="end"/>
        </w:r>
      </w:hyperlink>
    </w:p>
    <w:p w14:paraId="5CD8F8B1" w14:textId="366B910C" w:rsidR="00A75EF8" w:rsidRDefault="00A75EF8">
      <w:pPr>
        <w:pStyle w:val="TOC2"/>
        <w:rPr>
          <w:rFonts w:asciiTheme="minorHAnsi" w:eastAsiaTheme="minorEastAsia" w:hAnsiTheme="minorHAnsi" w:cstheme="minorBidi"/>
          <w:noProof/>
          <w:kern w:val="2"/>
          <w:sz w:val="24"/>
          <w14:ligatures w14:val="standardContextual"/>
        </w:rPr>
      </w:pPr>
      <w:hyperlink w:anchor="_Toc187299939" w:history="1">
        <w:r w:rsidRPr="00F95B95">
          <w:rPr>
            <w:rStyle w:val="Hyperlink"/>
            <w:rFonts w:eastAsia="SimSun"/>
            <w:noProof/>
          </w:rPr>
          <w:t>2.7 Giới thiệu về Docker</w:t>
        </w:r>
        <w:r>
          <w:rPr>
            <w:noProof/>
            <w:webHidden/>
          </w:rPr>
          <w:tab/>
        </w:r>
        <w:r>
          <w:rPr>
            <w:noProof/>
            <w:webHidden/>
          </w:rPr>
          <w:fldChar w:fldCharType="begin"/>
        </w:r>
        <w:r>
          <w:rPr>
            <w:noProof/>
            <w:webHidden/>
          </w:rPr>
          <w:instrText xml:space="preserve"> PAGEREF _Toc187299939 \h </w:instrText>
        </w:r>
        <w:r>
          <w:rPr>
            <w:noProof/>
            <w:webHidden/>
          </w:rPr>
        </w:r>
        <w:r>
          <w:rPr>
            <w:noProof/>
            <w:webHidden/>
          </w:rPr>
          <w:fldChar w:fldCharType="separate"/>
        </w:r>
        <w:r w:rsidR="0049016C">
          <w:rPr>
            <w:noProof/>
            <w:webHidden/>
          </w:rPr>
          <w:t>15</w:t>
        </w:r>
        <w:r>
          <w:rPr>
            <w:noProof/>
            <w:webHidden/>
          </w:rPr>
          <w:fldChar w:fldCharType="end"/>
        </w:r>
      </w:hyperlink>
    </w:p>
    <w:p w14:paraId="0AC98F85" w14:textId="6EFFC389"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0" w:history="1">
        <w:r w:rsidRPr="00F95B95">
          <w:rPr>
            <w:rStyle w:val="Hyperlink"/>
            <w:rFonts w:eastAsia="SimSun"/>
            <w:noProof/>
          </w:rPr>
          <w:t>2.7.1 Tổng quan về Docker [5]</w:t>
        </w:r>
        <w:r>
          <w:rPr>
            <w:noProof/>
            <w:webHidden/>
          </w:rPr>
          <w:tab/>
        </w:r>
        <w:r>
          <w:rPr>
            <w:noProof/>
            <w:webHidden/>
          </w:rPr>
          <w:fldChar w:fldCharType="begin"/>
        </w:r>
        <w:r>
          <w:rPr>
            <w:noProof/>
            <w:webHidden/>
          </w:rPr>
          <w:instrText xml:space="preserve"> PAGEREF _Toc187299940 \h </w:instrText>
        </w:r>
        <w:r>
          <w:rPr>
            <w:noProof/>
            <w:webHidden/>
          </w:rPr>
        </w:r>
        <w:r>
          <w:rPr>
            <w:noProof/>
            <w:webHidden/>
          </w:rPr>
          <w:fldChar w:fldCharType="separate"/>
        </w:r>
        <w:r w:rsidR="0049016C">
          <w:rPr>
            <w:noProof/>
            <w:webHidden/>
          </w:rPr>
          <w:t>15</w:t>
        </w:r>
        <w:r>
          <w:rPr>
            <w:noProof/>
            <w:webHidden/>
          </w:rPr>
          <w:fldChar w:fldCharType="end"/>
        </w:r>
      </w:hyperlink>
    </w:p>
    <w:p w14:paraId="7193A666" w14:textId="62E459A9"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1" w:history="1">
        <w:r w:rsidRPr="00F95B95">
          <w:rPr>
            <w:rStyle w:val="Hyperlink"/>
            <w:rFonts w:eastAsia="SimSun"/>
            <w:noProof/>
          </w:rPr>
          <w:t>2.7.2 Ưu nhược điểm của Docker</w:t>
        </w:r>
        <w:r>
          <w:rPr>
            <w:noProof/>
            <w:webHidden/>
          </w:rPr>
          <w:tab/>
        </w:r>
        <w:r>
          <w:rPr>
            <w:noProof/>
            <w:webHidden/>
          </w:rPr>
          <w:fldChar w:fldCharType="begin"/>
        </w:r>
        <w:r>
          <w:rPr>
            <w:noProof/>
            <w:webHidden/>
          </w:rPr>
          <w:instrText xml:space="preserve"> PAGEREF _Toc187299941 \h </w:instrText>
        </w:r>
        <w:r>
          <w:rPr>
            <w:noProof/>
            <w:webHidden/>
          </w:rPr>
        </w:r>
        <w:r>
          <w:rPr>
            <w:noProof/>
            <w:webHidden/>
          </w:rPr>
          <w:fldChar w:fldCharType="separate"/>
        </w:r>
        <w:r w:rsidR="0049016C">
          <w:rPr>
            <w:noProof/>
            <w:webHidden/>
          </w:rPr>
          <w:t>15</w:t>
        </w:r>
        <w:r>
          <w:rPr>
            <w:noProof/>
            <w:webHidden/>
          </w:rPr>
          <w:fldChar w:fldCharType="end"/>
        </w:r>
      </w:hyperlink>
    </w:p>
    <w:p w14:paraId="48638307" w14:textId="4561A0CE" w:rsidR="00A75EF8" w:rsidRDefault="00A75EF8">
      <w:pPr>
        <w:pStyle w:val="TOC2"/>
        <w:rPr>
          <w:rFonts w:asciiTheme="minorHAnsi" w:eastAsiaTheme="minorEastAsia" w:hAnsiTheme="minorHAnsi" w:cstheme="minorBidi"/>
          <w:noProof/>
          <w:kern w:val="2"/>
          <w:sz w:val="24"/>
          <w14:ligatures w14:val="standardContextual"/>
        </w:rPr>
      </w:pPr>
      <w:hyperlink w:anchor="_Toc187299942" w:history="1">
        <w:r w:rsidRPr="00F95B95">
          <w:rPr>
            <w:rStyle w:val="Hyperlink"/>
            <w:rFonts w:eastAsia="SimSun"/>
            <w:noProof/>
          </w:rPr>
          <w:t>2.8 Giới thiệu về Docker Compose</w:t>
        </w:r>
        <w:r>
          <w:rPr>
            <w:noProof/>
            <w:webHidden/>
          </w:rPr>
          <w:tab/>
        </w:r>
        <w:r>
          <w:rPr>
            <w:noProof/>
            <w:webHidden/>
          </w:rPr>
          <w:fldChar w:fldCharType="begin"/>
        </w:r>
        <w:r>
          <w:rPr>
            <w:noProof/>
            <w:webHidden/>
          </w:rPr>
          <w:instrText xml:space="preserve"> PAGEREF _Toc187299942 \h </w:instrText>
        </w:r>
        <w:r>
          <w:rPr>
            <w:noProof/>
            <w:webHidden/>
          </w:rPr>
        </w:r>
        <w:r>
          <w:rPr>
            <w:noProof/>
            <w:webHidden/>
          </w:rPr>
          <w:fldChar w:fldCharType="separate"/>
        </w:r>
        <w:r w:rsidR="0049016C">
          <w:rPr>
            <w:noProof/>
            <w:webHidden/>
          </w:rPr>
          <w:t>16</w:t>
        </w:r>
        <w:r>
          <w:rPr>
            <w:noProof/>
            <w:webHidden/>
          </w:rPr>
          <w:fldChar w:fldCharType="end"/>
        </w:r>
      </w:hyperlink>
    </w:p>
    <w:p w14:paraId="2CA673A5" w14:textId="62EE843A"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3" w:history="1">
        <w:r w:rsidRPr="00F95B95">
          <w:rPr>
            <w:rStyle w:val="Hyperlink"/>
            <w:rFonts w:eastAsia="SimSun"/>
            <w:noProof/>
          </w:rPr>
          <w:t>2.8.1 Tổng quan về Docker Compose [5]</w:t>
        </w:r>
        <w:r>
          <w:rPr>
            <w:noProof/>
            <w:webHidden/>
          </w:rPr>
          <w:tab/>
        </w:r>
        <w:r>
          <w:rPr>
            <w:noProof/>
            <w:webHidden/>
          </w:rPr>
          <w:fldChar w:fldCharType="begin"/>
        </w:r>
        <w:r>
          <w:rPr>
            <w:noProof/>
            <w:webHidden/>
          </w:rPr>
          <w:instrText xml:space="preserve"> PAGEREF _Toc187299943 \h </w:instrText>
        </w:r>
        <w:r>
          <w:rPr>
            <w:noProof/>
            <w:webHidden/>
          </w:rPr>
        </w:r>
        <w:r>
          <w:rPr>
            <w:noProof/>
            <w:webHidden/>
          </w:rPr>
          <w:fldChar w:fldCharType="separate"/>
        </w:r>
        <w:r w:rsidR="0049016C">
          <w:rPr>
            <w:noProof/>
            <w:webHidden/>
          </w:rPr>
          <w:t>16</w:t>
        </w:r>
        <w:r>
          <w:rPr>
            <w:noProof/>
            <w:webHidden/>
          </w:rPr>
          <w:fldChar w:fldCharType="end"/>
        </w:r>
      </w:hyperlink>
    </w:p>
    <w:p w14:paraId="08AF3B17" w14:textId="6760697C"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4" w:history="1">
        <w:r w:rsidRPr="00F95B95">
          <w:rPr>
            <w:rStyle w:val="Hyperlink"/>
            <w:rFonts w:eastAsia="SimSun"/>
            <w:noProof/>
          </w:rPr>
          <w:t>2.8.2 Ưu nhược điểm của Docker Compose</w:t>
        </w:r>
        <w:r>
          <w:rPr>
            <w:noProof/>
            <w:webHidden/>
          </w:rPr>
          <w:tab/>
        </w:r>
        <w:r>
          <w:rPr>
            <w:noProof/>
            <w:webHidden/>
          </w:rPr>
          <w:fldChar w:fldCharType="begin"/>
        </w:r>
        <w:r>
          <w:rPr>
            <w:noProof/>
            <w:webHidden/>
          </w:rPr>
          <w:instrText xml:space="preserve"> PAGEREF _Toc187299944 \h </w:instrText>
        </w:r>
        <w:r>
          <w:rPr>
            <w:noProof/>
            <w:webHidden/>
          </w:rPr>
        </w:r>
        <w:r>
          <w:rPr>
            <w:noProof/>
            <w:webHidden/>
          </w:rPr>
          <w:fldChar w:fldCharType="separate"/>
        </w:r>
        <w:r w:rsidR="0049016C">
          <w:rPr>
            <w:noProof/>
            <w:webHidden/>
          </w:rPr>
          <w:t>16</w:t>
        </w:r>
        <w:r>
          <w:rPr>
            <w:noProof/>
            <w:webHidden/>
          </w:rPr>
          <w:fldChar w:fldCharType="end"/>
        </w:r>
      </w:hyperlink>
    </w:p>
    <w:p w14:paraId="457A9308" w14:textId="5141A4D3" w:rsidR="00A75EF8" w:rsidRDefault="00A75EF8">
      <w:pPr>
        <w:pStyle w:val="TOC2"/>
        <w:rPr>
          <w:rFonts w:asciiTheme="minorHAnsi" w:eastAsiaTheme="minorEastAsia" w:hAnsiTheme="minorHAnsi" w:cstheme="minorBidi"/>
          <w:noProof/>
          <w:kern w:val="2"/>
          <w:sz w:val="24"/>
          <w14:ligatures w14:val="standardContextual"/>
        </w:rPr>
      </w:pPr>
      <w:hyperlink w:anchor="_Toc187299945" w:history="1">
        <w:r w:rsidRPr="00F95B95">
          <w:rPr>
            <w:rStyle w:val="Hyperlink"/>
            <w:rFonts w:eastAsia="SimSun"/>
            <w:noProof/>
          </w:rPr>
          <w:t>2.9 Các nghiệp vụ liên quan</w:t>
        </w:r>
        <w:r>
          <w:rPr>
            <w:noProof/>
            <w:webHidden/>
          </w:rPr>
          <w:tab/>
        </w:r>
        <w:r>
          <w:rPr>
            <w:noProof/>
            <w:webHidden/>
          </w:rPr>
          <w:fldChar w:fldCharType="begin"/>
        </w:r>
        <w:r>
          <w:rPr>
            <w:noProof/>
            <w:webHidden/>
          </w:rPr>
          <w:instrText xml:space="preserve"> PAGEREF _Toc187299945 \h </w:instrText>
        </w:r>
        <w:r>
          <w:rPr>
            <w:noProof/>
            <w:webHidden/>
          </w:rPr>
        </w:r>
        <w:r>
          <w:rPr>
            <w:noProof/>
            <w:webHidden/>
          </w:rPr>
          <w:fldChar w:fldCharType="separate"/>
        </w:r>
        <w:r w:rsidR="0049016C">
          <w:rPr>
            <w:noProof/>
            <w:webHidden/>
          </w:rPr>
          <w:t>17</w:t>
        </w:r>
        <w:r>
          <w:rPr>
            <w:noProof/>
            <w:webHidden/>
          </w:rPr>
          <w:fldChar w:fldCharType="end"/>
        </w:r>
      </w:hyperlink>
    </w:p>
    <w:p w14:paraId="0A678428" w14:textId="318A1CE5"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6" w:history="1">
        <w:r w:rsidRPr="00F95B95">
          <w:rPr>
            <w:rStyle w:val="Hyperlink"/>
            <w:rFonts w:eastAsia="SimSun"/>
            <w:noProof/>
          </w:rPr>
          <w:t>2.9.1 Nghiệp vụ quản lý</w:t>
        </w:r>
        <w:r>
          <w:rPr>
            <w:noProof/>
            <w:webHidden/>
          </w:rPr>
          <w:tab/>
        </w:r>
        <w:r>
          <w:rPr>
            <w:noProof/>
            <w:webHidden/>
          </w:rPr>
          <w:fldChar w:fldCharType="begin"/>
        </w:r>
        <w:r>
          <w:rPr>
            <w:noProof/>
            <w:webHidden/>
          </w:rPr>
          <w:instrText xml:space="preserve"> PAGEREF _Toc187299946 \h </w:instrText>
        </w:r>
        <w:r>
          <w:rPr>
            <w:noProof/>
            <w:webHidden/>
          </w:rPr>
        </w:r>
        <w:r>
          <w:rPr>
            <w:noProof/>
            <w:webHidden/>
          </w:rPr>
          <w:fldChar w:fldCharType="separate"/>
        </w:r>
        <w:r w:rsidR="0049016C">
          <w:rPr>
            <w:noProof/>
            <w:webHidden/>
          </w:rPr>
          <w:t>17</w:t>
        </w:r>
        <w:r>
          <w:rPr>
            <w:noProof/>
            <w:webHidden/>
          </w:rPr>
          <w:fldChar w:fldCharType="end"/>
        </w:r>
      </w:hyperlink>
    </w:p>
    <w:p w14:paraId="4045BBBD" w14:textId="3C9A54F9"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7" w:history="1">
        <w:r w:rsidRPr="00F95B95">
          <w:rPr>
            <w:rStyle w:val="Hyperlink"/>
            <w:rFonts w:eastAsia="SimSun"/>
            <w:noProof/>
          </w:rPr>
          <w:t>2.9.2 Nghiệp vụ đặt vé</w:t>
        </w:r>
        <w:r>
          <w:rPr>
            <w:noProof/>
            <w:webHidden/>
          </w:rPr>
          <w:tab/>
        </w:r>
        <w:r>
          <w:rPr>
            <w:noProof/>
            <w:webHidden/>
          </w:rPr>
          <w:fldChar w:fldCharType="begin"/>
        </w:r>
        <w:r>
          <w:rPr>
            <w:noProof/>
            <w:webHidden/>
          </w:rPr>
          <w:instrText xml:space="preserve"> PAGEREF _Toc187299947 \h </w:instrText>
        </w:r>
        <w:r>
          <w:rPr>
            <w:noProof/>
            <w:webHidden/>
          </w:rPr>
        </w:r>
        <w:r>
          <w:rPr>
            <w:noProof/>
            <w:webHidden/>
          </w:rPr>
          <w:fldChar w:fldCharType="separate"/>
        </w:r>
        <w:r w:rsidR="0049016C">
          <w:rPr>
            <w:noProof/>
            <w:webHidden/>
          </w:rPr>
          <w:t>18</w:t>
        </w:r>
        <w:r>
          <w:rPr>
            <w:noProof/>
            <w:webHidden/>
          </w:rPr>
          <w:fldChar w:fldCharType="end"/>
        </w:r>
      </w:hyperlink>
    </w:p>
    <w:p w14:paraId="4E4006E5" w14:textId="20C5DF63"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8" w:history="1">
        <w:r w:rsidRPr="00F95B95">
          <w:rPr>
            <w:rStyle w:val="Hyperlink"/>
            <w:rFonts w:eastAsia="SimSun"/>
            <w:noProof/>
          </w:rPr>
          <w:t>2.9.3 Nghiệp vụ hỗ trợ khách hàng</w:t>
        </w:r>
        <w:r>
          <w:rPr>
            <w:noProof/>
            <w:webHidden/>
          </w:rPr>
          <w:tab/>
        </w:r>
        <w:r>
          <w:rPr>
            <w:noProof/>
            <w:webHidden/>
          </w:rPr>
          <w:fldChar w:fldCharType="begin"/>
        </w:r>
        <w:r>
          <w:rPr>
            <w:noProof/>
            <w:webHidden/>
          </w:rPr>
          <w:instrText xml:space="preserve"> PAGEREF _Toc187299948 \h </w:instrText>
        </w:r>
        <w:r>
          <w:rPr>
            <w:noProof/>
            <w:webHidden/>
          </w:rPr>
        </w:r>
        <w:r>
          <w:rPr>
            <w:noProof/>
            <w:webHidden/>
          </w:rPr>
          <w:fldChar w:fldCharType="separate"/>
        </w:r>
        <w:r w:rsidR="0049016C">
          <w:rPr>
            <w:noProof/>
            <w:webHidden/>
          </w:rPr>
          <w:t>18</w:t>
        </w:r>
        <w:r>
          <w:rPr>
            <w:noProof/>
            <w:webHidden/>
          </w:rPr>
          <w:fldChar w:fldCharType="end"/>
        </w:r>
      </w:hyperlink>
    </w:p>
    <w:p w14:paraId="095552BD" w14:textId="3D0ED5BD"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49" w:history="1">
        <w:r w:rsidRPr="00F95B95">
          <w:rPr>
            <w:rStyle w:val="Hyperlink"/>
            <w:rFonts w:eastAsia="SimSun"/>
            <w:noProof/>
          </w:rPr>
          <w:t>2.9.4 Nghiệp vụ báo cáo và thống kê</w:t>
        </w:r>
        <w:r>
          <w:rPr>
            <w:noProof/>
            <w:webHidden/>
          </w:rPr>
          <w:tab/>
        </w:r>
        <w:r>
          <w:rPr>
            <w:noProof/>
            <w:webHidden/>
          </w:rPr>
          <w:fldChar w:fldCharType="begin"/>
        </w:r>
        <w:r>
          <w:rPr>
            <w:noProof/>
            <w:webHidden/>
          </w:rPr>
          <w:instrText xml:space="preserve"> PAGEREF _Toc187299949 \h </w:instrText>
        </w:r>
        <w:r>
          <w:rPr>
            <w:noProof/>
            <w:webHidden/>
          </w:rPr>
        </w:r>
        <w:r>
          <w:rPr>
            <w:noProof/>
            <w:webHidden/>
          </w:rPr>
          <w:fldChar w:fldCharType="separate"/>
        </w:r>
        <w:r w:rsidR="0049016C">
          <w:rPr>
            <w:noProof/>
            <w:webHidden/>
          </w:rPr>
          <w:t>19</w:t>
        </w:r>
        <w:r>
          <w:rPr>
            <w:noProof/>
            <w:webHidden/>
          </w:rPr>
          <w:fldChar w:fldCharType="end"/>
        </w:r>
      </w:hyperlink>
    </w:p>
    <w:p w14:paraId="2953E471" w14:textId="65972CC1"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50" w:history="1">
        <w:r w:rsidRPr="00F95B95">
          <w:rPr>
            <w:rStyle w:val="Hyperlink"/>
            <w:rFonts w:eastAsia="SimSun"/>
            <w:noProof/>
          </w:rPr>
          <w:t>2.9.5 Nghiệp vụ bảo mật</w:t>
        </w:r>
        <w:r>
          <w:rPr>
            <w:noProof/>
            <w:webHidden/>
          </w:rPr>
          <w:tab/>
        </w:r>
        <w:r>
          <w:rPr>
            <w:noProof/>
            <w:webHidden/>
          </w:rPr>
          <w:fldChar w:fldCharType="begin"/>
        </w:r>
        <w:r>
          <w:rPr>
            <w:noProof/>
            <w:webHidden/>
          </w:rPr>
          <w:instrText xml:space="preserve"> PAGEREF _Toc187299950 \h </w:instrText>
        </w:r>
        <w:r>
          <w:rPr>
            <w:noProof/>
            <w:webHidden/>
          </w:rPr>
        </w:r>
        <w:r>
          <w:rPr>
            <w:noProof/>
            <w:webHidden/>
          </w:rPr>
          <w:fldChar w:fldCharType="separate"/>
        </w:r>
        <w:r w:rsidR="0049016C">
          <w:rPr>
            <w:noProof/>
            <w:webHidden/>
          </w:rPr>
          <w:t>19</w:t>
        </w:r>
        <w:r>
          <w:rPr>
            <w:noProof/>
            <w:webHidden/>
          </w:rPr>
          <w:fldChar w:fldCharType="end"/>
        </w:r>
      </w:hyperlink>
    </w:p>
    <w:p w14:paraId="126F9D58" w14:textId="63B1D24E" w:rsidR="00A75EF8" w:rsidRDefault="00A75EF8">
      <w:pPr>
        <w:pStyle w:val="TOC2"/>
        <w:rPr>
          <w:rFonts w:asciiTheme="minorHAnsi" w:eastAsiaTheme="minorEastAsia" w:hAnsiTheme="minorHAnsi" w:cstheme="minorBidi"/>
          <w:noProof/>
          <w:kern w:val="2"/>
          <w:sz w:val="24"/>
          <w14:ligatures w14:val="standardContextual"/>
        </w:rPr>
      </w:pPr>
      <w:hyperlink w:anchor="_Toc187299951" w:history="1">
        <w:r w:rsidRPr="00F95B95">
          <w:rPr>
            <w:rStyle w:val="Hyperlink"/>
            <w:rFonts w:eastAsia="SimSun"/>
            <w:noProof/>
          </w:rPr>
          <w:t>2.10 Các công trình nghiên cứu liên quan</w:t>
        </w:r>
        <w:r>
          <w:rPr>
            <w:noProof/>
            <w:webHidden/>
          </w:rPr>
          <w:tab/>
        </w:r>
        <w:r>
          <w:rPr>
            <w:noProof/>
            <w:webHidden/>
          </w:rPr>
          <w:fldChar w:fldCharType="begin"/>
        </w:r>
        <w:r>
          <w:rPr>
            <w:noProof/>
            <w:webHidden/>
          </w:rPr>
          <w:instrText xml:space="preserve"> PAGEREF _Toc187299951 \h </w:instrText>
        </w:r>
        <w:r>
          <w:rPr>
            <w:noProof/>
            <w:webHidden/>
          </w:rPr>
        </w:r>
        <w:r>
          <w:rPr>
            <w:noProof/>
            <w:webHidden/>
          </w:rPr>
          <w:fldChar w:fldCharType="separate"/>
        </w:r>
        <w:r w:rsidR="0049016C">
          <w:rPr>
            <w:noProof/>
            <w:webHidden/>
          </w:rPr>
          <w:t>19</w:t>
        </w:r>
        <w:r>
          <w:rPr>
            <w:noProof/>
            <w:webHidden/>
          </w:rPr>
          <w:fldChar w:fldCharType="end"/>
        </w:r>
      </w:hyperlink>
    </w:p>
    <w:p w14:paraId="5EF3E7B9" w14:textId="57A26BAB"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52" w:history="1">
        <w:r w:rsidRPr="00F95B95">
          <w:rPr>
            <w:rStyle w:val="Hyperlink"/>
            <w:rFonts w:eastAsia="SimSun"/>
            <w:noProof/>
          </w:rPr>
          <w:t>2.10.1 Nền tảng VeXeRe</w:t>
        </w:r>
        <w:r>
          <w:rPr>
            <w:noProof/>
            <w:webHidden/>
          </w:rPr>
          <w:tab/>
        </w:r>
        <w:r>
          <w:rPr>
            <w:noProof/>
            <w:webHidden/>
          </w:rPr>
          <w:fldChar w:fldCharType="begin"/>
        </w:r>
        <w:r>
          <w:rPr>
            <w:noProof/>
            <w:webHidden/>
          </w:rPr>
          <w:instrText xml:space="preserve"> PAGEREF _Toc187299952 \h </w:instrText>
        </w:r>
        <w:r>
          <w:rPr>
            <w:noProof/>
            <w:webHidden/>
          </w:rPr>
        </w:r>
        <w:r>
          <w:rPr>
            <w:noProof/>
            <w:webHidden/>
          </w:rPr>
          <w:fldChar w:fldCharType="separate"/>
        </w:r>
        <w:r w:rsidR="0049016C">
          <w:rPr>
            <w:noProof/>
            <w:webHidden/>
          </w:rPr>
          <w:t>19</w:t>
        </w:r>
        <w:r>
          <w:rPr>
            <w:noProof/>
            <w:webHidden/>
          </w:rPr>
          <w:fldChar w:fldCharType="end"/>
        </w:r>
      </w:hyperlink>
    </w:p>
    <w:p w14:paraId="4E0D8B3C" w14:textId="3D5E47BE"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53" w:history="1">
        <w:r w:rsidRPr="00F95B95">
          <w:rPr>
            <w:rStyle w:val="Hyperlink"/>
            <w:rFonts w:eastAsia="SimSun"/>
            <w:noProof/>
          </w:rPr>
          <w:t>2.10.2 Hệ thống Futabus</w:t>
        </w:r>
        <w:r>
          <w:rPr>
            <w:noProof/>
            <w:webHidden/>
          </w:rPr>
          <w:tab/>
        </w:r>
        <w:r>
          <w:rPr>
            <w:noProof/>
            <w:webHidden/>
          </w:rPr>
          <w:fldChar w:fldCharType="begin"/>
        </w:r>
        <w:r>
          <w:rPr>
            <w:noProof/>
            <w:webHidden/>
          </w:rPr>
          <w:instrText xml:space="preserve"> PAGEREF _Toc187299953 \h </w:instrText>
        </w:r>
        <w:r>
          <w:rPr>
            <w:noProof/>
            <w:webHidden/>
          </w:rPr>
        </w:r>
        <w:r>
          <w:rPr>
            <w:noProof/>
            <w:webHidden/>
          </w:rPr>
          <w:fldChar w:fldCharType="separate"/>
        </w:r>
        <w:r w:rsidR="0049016C">
          <w:rPr>
            <w:noProof/>
            <w:webHidden/>
          </w:rPr>
          <w:t>20</w:t>
        </w:r>
        <w:r>
          <w:rPr>
            <w:noProof/>
            <w:webHidden/>
          </w:rPr>
          <w:fldChar w:fldCharType="end"/>
        </w:r>
      </w:hyperlink>
    </w:p>
    <w:p w14:paraId="78A34D44" w14:textId="5DC1F979" w:rsidR="00A75EF8" w:rsidRDefault="00A75EF8">
      <w:pPr>
        <w:pStyle w:val="TOC1"/>
        <w:tabs>
          <w:tab w:val="right" w:leader="dot" w:pos="8772"/>
        </w:tabs>
        <w:rPr>
          <w:rFonts w:asciiTheme="minorHAnsi" w:eastAsiaTheme="minorEastAsia" w:hAnsiTheme="minorHAnsi" w:cstheme="minorBidi"/>
          <w:noProof/>
          <w:kern w:val="2"/>
          <w:sz w:val="24"/>
          <w14:ligatures w14:val="standardContextual"/>
        </w:rPr>
      </w:pPr>
      <w:hyperlink w:anchor="_Toc187299954" w:history="1">
        <w:r w:rsidRPr="00F95B95">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299954 \h </w:instrText>
        </w:r>
        <w:r>
          <w:rPr>
            <w:noProof/>
            <w:webHidden/>
          </w:rPr>
        </w:r>
        <w:r>
          <w:rPr>
            <w:noProof/>
            <w:webHidden/>
          </w:rPr>
          <w:fldChar w:fldCharType="separate"/>
        </w:r>
        <w:r w:rsidR="0049016C">
          <w:rPr>
            <w:noProof/>
            <w:webHidden/>
          </w:rPr>
          <w:t>21</w:t>
        </w:r>
        <w:r>
          <w:rPr>
            <w:noProof/>
            <w:webHidden/>
          </w:rPr>
          <w:fldChar w:fldCharType="end"/>
        </w:r>
      </w:hyperlink>
    </w:p>
    <w:p w14:paraId="2BD82D0E" w14:textId="2A37381B" w:rsidR="00A75EF8" w:rsidRDefault="00A75EF8">
      <w:pPr>
        <w:pStyle w:val="TOC2"/>
        <w:rPr>
          <w:rFonts w:asciiTheme="minorHAnsi" w:eastAsiaTheme="minorEastAsia" w:hAnsiTheme="minorHAnsi" w:cstheme="minorBidi"/>
          <w:noProof/>
          <w:kern w:val="2"/>
          <w:sz w:val="24"/>
          <w14:ligatures w14:val="standardContextual"/>
        </w:rPr>
      </w:pPr>
      <w:hyperlink w:anchor="_Toc187299955" w:history="1">
        <w:r w:rsidRPr="00F95B95">
          <w:rPr>
            <w:rStyle w:val="Hyperlink"/>
            <w:rFonts w:eastAsia="SimSun"/>
            <w:noProof/>
          </w:rPr>
          <w:t>3.1 Mô tả bài toán</w:t>
        </w:r>
        <w:r>
          <w:rPr>
            <w:noProof/>
            <w:webHidden/>
          </w:rPr>
          <w:tab/>
        </w:r>
        <w:r>
          <w:rPr>
            <w:noProof/>
            <w:webHidden/>
          </w:rPr>
          <w:fldChar w:fldCharType="begin"/>
        </w:r>
        <w:r>
          <w:rPr>
            <w:noProof/>
            <w:webHidden/>
          </w:rPr>
          <w:instrText xml:space="preserve"> PAGEREF _Toc187299955 \h </w:instrText>
        </w:r>
        <w:r>
          <w:rPr>
            <w:noProof/>
            <w:webHidden/>
          </w:rPr>
        </w:r>
        <w:r>
          <w:rPr>
            <w:noProof/>
            <w:webHidden/>
          </w:rPr>
          <w:fldChar w:fldCharType="separate"/>
        </w:r>
        <w:r w:rsidR="0049016C">
          <w:rPr>
            <w:noProof/>
            <w:webHidden/>
          </w:rPr>
          <w:t>21</w:t>
        </w:r>
        <w:r>
          <w:rPr>
            <w:noProof/>
            <w:webHidden/>
          </w:rPr>
          <w:fldChar w:fldCharType="end"/>
        </w:r>
      </w:hyperlink>
    </w:p>
    <w:p w14:paraId="1F453599" w14:textId="23F9DAFB" w:rsidR="00A75EF8" w:rsidRDefault="00A75EF8">
      <w:pPr>
        <w:pStyle w:val="TOC2"/>
        <w:rPr>
          <w:rFonts w:asciiTheme="minorHAnsi" w:eastAsiaTheme="minorEastAsia" w:hAnsiTheme="minorHAnsi" w:cstheme="minorBidi"/>
          <w:noProof/>
          <w:kern w:val="2"/>
          <w:sz w:val="24"/>
          <w14:ligatures w14:val="standardContextual"/>
        </w:rPr>
      </w:pPr>
      <w:hyperlink w:anchor="_Toc187299956" w:history="1">
        <w:r w:rsidRPr="00F95B95">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7299956 \h </w:instrText>
        </w:r>
        <w:r>
          <w:rPr>
            <w:noProof/>
            <w:webHidden/>
          </w:rPr>
        </w:r>
        <w:r>
          <w:rPr>
            <w:noProof/>
            <w:webHidden/>
          </w:rPr>
          <w:fldChar w:fldCharType="separate"/>
        </w:r>
        <w:r w:rsidR="0049016C">
          <w:rPr>
            <w:noProof/>
            <w:webHidden/>
          </w:rPr>
          <w:t>21</w:t>
        </w:r>
        <w:r>
          <w:rPr>
            <w:noProof/>
            <w:webHidden/>
          </w:rPr>
          <w:fldChar w:fldCharType="end"/>
        </w:r>
      </w:hyperlink>
    </w:p>
    <w:p w14:paraId="3D25FB4F" w14:textId="4F5A1FD7"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57" w:history="1">
        <w:r w:rsidRPr="00F95B95">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7299957 \h </w:instrText>
        </w:r>
        <w:r>
          <w:rPr>
            <w:noProof/>
            <w:webHidden/>
          </w:rPr>
        </w:r>
        <w:r>
          <w:rPr>
            <w:noProof/>
            <w:webHidden/>
          </w:rPr>
          <w:fldChar w:fldCharType="separate"/>
        </w:r>
        <w:r w:rsidR="0049016C">
          <w:rPr>
            <w:noProof/>
            <w:webHidden/>
          </w:rPr>
          <w:t>21</w:t>
        </w:r>
        <w:r>
          <w:rPr>
            <w:noProof/>
            <w:webHidden/>
          </w:rPr>
          <w:fldChar w:fldCharType="end"/>
        </w:r>
      </w:hyperlink>
    </w:p>
    <w:p w14:paraId="7526DF89" w14:textId="265EEFB0"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58" w:history="1">
        <w:r w:rsidRPr="00F95B95">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7299958 \h </w:instrText>
        </w:r>
        <w:r>
          <w:rPr>
            <w:noProof/>
            <w:webHidden/>
          </w:rPr>
        </w:r>
        <w:r>
          <w:rPr>
            <w:noProof/>
            <w:webHidden/>
          </w:rPr>
          <w:fldChar w:fldCharType="separate"/>
        </w:r>
        <w:r w:rsidR="0049016C">
          <w:rPr>
            <w:noProof/>
            <w:webHidden/>
          </w:rPr>
          <w:t>22</w:t>
        </w:r>
        <w:r>
          <w:rPr>
            <w:noProof/>
            <w:webHidden/>
          </w:rPr>
          <w:fldChar w:fldCharType="end"/>
        </w:r>
      </w:hyperlink>
    </w:p>
    <w:p w14:paraId="6F5A82CD" w14:textId="4E2B7606" w:rsidR="00A75EF8" w:rsidRDefault="00A75EF8">
      <w:pPr>
        <w:pStyle w:val="TOC2"/>
        <w:rPr>
          <w:rFonts w:asciiTheme="minorHAnsi" w:eastAsiaTheme="minorEastAsia" w:hAnsiTheme="minorHAnsi" w:cstheme="minorBidi"/>
          <w:noProof/>
          <w:kern w:val="2"/>
          <w:sz w:val="24"/>
          <w14:ligatures w14:val="standardContextual"/>
        </w:rPr>
      </w:pPr>
      <w:hyperlink w:anchor="_Toc187299959" w:history="1">
        <w:r w:rsidRPr="00F95B95">
          <w:rPr>
            <w:rStyle w:val="Hyperlink"/>
            <w:rFonts w:eastAsia="SimSun"/>
            <w:noProof/>
          </w:rPr>
          <w:t>3.3 Kiến trúc hệ thống</w:t>
        </w:r>
        <w:r>
          <w:rPr>
            <w:noProof/>
            <w:webHidden/>
          </w:rPr>
          <w:tab/>
        </w:r>
        <w:r>
          <w:rPr>
            <w:noProof/>
            <w:webHidden/>
          </w:rPr>
          <w:fldChar w:fldCharType="begin"/>
        </w:r>
        <w:r>
          <w:rPr>
            <w:noProof/>
            <w:webHidden/>
          </w:rPr>
          <w:instrText xml:space="preserve"> PAGEREF _Toc187299959 \h </w:instrText>
        </w:r>
        <w:r>
          <w:rPr>
            <w:noProof/>
            <w:webHidden/>
          </w:rPr>
        </w:r>
        <w:r>
          <w:rPr>
            <w:noProof/>
            <w:webHidden/>
          </w:rPr>
          <w:fldChar w:fldCharType="separate"/>
        </w:r>
        <w:r w:rsidR="0049016C">
          <w:rPr>
            <w:noProof/>
            <w:webHidden/>
          </w:rPr>
          <w:t>22</w:t>
        </w:r>
        <w:r>
          <w:rPr>
            <w:noProof/>
            <w:webHidden/>
          </w:rPr>
          <w:fldChar w:fldCharType="end"/>
        </w:r>
      </w:hyperlink>
    </w:p>
    <w:p w14:paraId="7E58F25F" w14:textId="7928FEBA" w:rsidR="00A75EF8" w:rsidRDefault="00A75EF8">
      <w:pPr>
        <w:pStyle w:val="TOC2"/>
        <w:rPr>
          <w:rFonts w:asciiTheme="minorHAnsi" w:eastAsiaTheme="minorEastAsia" w:hAnsiTheme="minorHAnsi" w:cstheme="minorBidi"/>
          <w:noProof/>
          <w:kern w:val="2"/>
          <w:sz w:val="24"/>
          <w14:ligatures w14:val="standardContextual"/>
        </w:rPr>
      </w:pPr>
      <w:hyperlink w:anchor="_Toc187299960" w:history="1">
        <w:r w:rsidRPr="00F95B95">
          <w:rPr>
            <w:rStyle w:val="Hyperlink"/>
            <w:rFonts w:eastAsia="SimSun"/>
            <w:noProof/>
          </w:rPr>
          <w:t>3.4 Thiết kế dữ liệu</w:t>
        </w:r>
        <w:r>
          <w:rPr>
            <w:noProof/>
            <w:webHidden/>
          </w:rPr>
          <w:tab/>
        </w:r>
        <w:r>
          <w:rPr>
            <w:noProof/>
            <w:webHidden/>
          </w:rPr>
          <w:fldChar w:fldCharType="begin"/>
        </w:r>
        <w:r>
          <w:rPr>
            <w:noProof/>
            <w:webHidden/>
          </w:rPr>
          <w:instrText xml:space="preserve"> PAGEREF _Toc187299960 \h </w:instrText>
        </w:r>
        <w:r>
          <w:rPr>
            <w:noProof/>
            <w:webHidden/>
          </w:rPr>
        </w:r>
        <w:r>
          <w:rPr>
            <w:noProof/>
            <w:webHidden/>
          </w:rPr>
          <w:fldChar w:fldCharType="separate"/>
        </w:r>
        <w:r w:rsidR="0049016C">
          <w:rPr>
            <w:noProof/>
            <w:webHidden/>
          </w:rPr>
          <w:t>24</w:t>
        </w:r>
        <w:r>
          <w:rPr>
            <w:noProof/>
            <w:webHidden/>
          </w:rPr>
          <w:fldChar w:fldCharType="end"/>
        </w:r>
      </w:hyperlink>
    </w:p>
    <w:p w14:paraId="3557291D" w14:textId="70DE6E28"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61" w:history="1">
        <w:r w:rsidRPr="00F95B95">
          <w:rPr>
            <w:rStyle w:val="Hyperlink"/>
            <w:rFonts w:eastAsia="SimSun"/>
            <w:noProof/>
          </w:rPr>
          <w:t>3.4.1 Lược đồ cơ sở dữ liệu</w:t>
        </w:r>
        <w:r>
          <w:rPr>
            <w:noProof/>
            <w:webHidden/>
          </w:rPr>
          <w:tab/>
        </w:r>
        <w:r>
          <w:rPr>
            <w:noProof/>
            <w:webHidden/>
          </w:rPr>
          <w:fldChar w:fldCharType="begin"/>
        </w:r>
        <w:r>
          <w:rPr>
            <w:noProof/>
            <w:webHidden/>
          </w:rPr>
          <w:instrText xml:space="preserve"> PAGEREF _Toc187299961 \h </w:instrText>
        </w:r>
        <w:r>
          <w:rPr>
            <w:noProof/>
            <w:webHidden/>
          </w:rPr>
        </w:r>
        <w:r>
          <w:rPr>
            <w:noProof/>
            <w:webHidden/>
          </w:rPr>
          <w:fldChar w:fldCharType="separate"/>
        </w:r>
        <w:r w:rsidR="0049016C">
          <w:rPr>
            <w:noProof/>
            <w:webHidden/>
          </w:rPr>
          <w:t>24</w:t>
        </w:r>
        <w:r>
          <w:rPr>
            <w:noProof/>
            <w:webHidden/>
          </w:rPr>
          <w:fldChar w:fldCharType="end"/>
        </w:r>
      </w:hyperlink>
    </w:p>
    <w:p w14:paraId="6BD10816" w14:textId="291F5352"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62" w:history="1">
        <w:r w:rsidRPr="00F95B95">
          <w:rPr>
            <w:rStyle w:val="Hyperlink"/>
            <w:rFonts w:eastAsia="SimSun"/>
            <w:noProof/>
          </w:rPr>
          <w:t>3.4.2 Danh sách các thực thể</w:t>
        </w:r>
        <w:r>
          <w:rPr>
            <w:noProof/>
            <w:webHidden/>
          </w:rPr>
          <w:tab/>
        </w:r>
        <w:r>
          <w:rPr>
            <w:noProof/>
            <w:webHidden/>
          </w:rPr>
          <w:fldChar w:fldCharType="begin"/>
        </w:r>
        <w:r>
          <w:rPr>
            <w:noProof/>
            <w:webHidden/>
          </w:rPr>
          <w:instrText xml:space="preserve"> PAGEREF _Toc187299962 \h </w:instrText>
        </w:r>
        <w:r>
          <w:rPr>
            <w:noProof/>
            <w:webHidden/>
          </w:rPr>
        </w:r>
        <w:r>
          <w:rPr>
            <w:noProof/>
            <w:webHidden/>
          </w:rPr>
          <w:fldChar w:fldCharType="separate"/>
        </w:r>
        <w:r w:rsidR="0049016C">
          <w:rPr>
            <w:noProof/>
            <w:webHidden/>
          </w:rPr>
          <w:t>25</w:t>
        </w:r>
        <w:r>
          <w:rPr>
            <w:noProof/>
            <w:webHidden/>
          </w:rPr>
          <w:fldChar w:fldCharType="end"/>
        </w:r>
      </w:hyperlink>
    </w:p>
    <w:p w14:paraId="4D3029EE" w14:textId="03440C17"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63" w:history="1">
        <w:r w:rsidRPr="00F95B95">
          <w:rPr>
            <w:rStyle w:val="Hyperlink"/>
            <w:rFonts w:eastAsia="SimSun"/>
            <w:noProof/>
          </w:rPr>
          <w:t>3.4.3 Chi tiết các thực thể</w:t>
        </w:r>
        <w:r>
          <w:rPr>
            <w:noProof/>
            <w:webHidden/>
          </w:rPr>
          <w:tab/>
        </w:r>
        <w:r>
          <w:rPr>
            <w:noProof/>
            <w:webHidden/>
          </w:rPr>
          <w:fldChar w:fldCharType="begin"/>
        </w:r>
        <w:r>
          <w:rPr>
            <w:noProof/>
            <w:webHidden/>
          </w:rPr>
          <w:instrText xml:space="preserve"> PAGEREF _Toc187299963 \h </w:instrText>
        </w:r>
        <w:r>
          <w:rPr>
            <w:noProof/>
            <w:webHidden/>
          </w:rPr>
        </w:r>
        <w:r>
          <w:rPr>
            <w:noProof/>
            <w:webHidden/>
          </w:rPr>
          <w:fldChar w:fldCharType="separate"/>
        </w:r>
        <w:r w:rsidR="0049016C">
          <w:rPr>
            <w:noProof/>
            <w:webHidden/>
          </w:rPr>
          <w:t>25</w:t>
        </w:r>
        <w:r>
          <w:rPr>
            <w:noProof/>
            <w:webHidden/>
          </w:rPr>
          <w:fldChar w:fldCharType="end"/>
        </w:r>
      </w:hyperlink>
    </w:p>
    <w:p w14:paraId="4BC565B4" w14:textId="1605833D" w:rsidR="00A75EF8" w:rsidRDefault="00A75EF8">
      <w:pPr>
        <w:pStyle w:val="TOC1"/>
        <w:tabs>
          <w:tab w:val="right" w:leader="dot" w:pos="8772"/>
        </w:tabs>
        <w:rPr>
          <w:rFonts w:asciiTheme="minorHAnsi" w:eastAsiaTheme="minorEastAsia" w:hAnsiTheme="minorHAnsi" w:cstheme="minorBidi"/>
          <w:noProof/>
          <w:kern w:val="2"/>
          <w:sz w:val="24"/>
          <w14:ligatures w14:val="standardContextual"/>
        </w:rPr>
      </w:pPr>
      <w:hyperlink w:anchor="_Toc187299964" w:history="1">
        <w:r w:rsidRPr="00F95B95">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299964 \h </w:instrText>
        </w:r>
        <w:r>
          <w:rPr>
            <w:noProof/>
            <w:webHidden/>
          </w:rPr>
        </w:r>
        <w:r>
          <w:rPr>
            <w:noProof/>
            <w:webHidden/>
          </w:rPr>
          <w:fldChar w:fldCharType="separate"/>
        </w:r>
        <w:r w:rsidR="0049016C">
          <w:rPr>
            <w:noProof/>
            <w:webHidden/>
          </w:rPr>
          <w:t>29</w:t>
        </w:r>
        <w:r>
          <w:rPr>
            <w:noProof/>
            <w:webHidden/>
          </w:rPr>
          <w:fldChar w:fldCharType="end"/>
        </w:r>
      </w:hyperlink>
    </w:p>
    <w:p w14:paraId="6EDB86D9" w14:textId="4A4566A9" w:rsidR="00A75EF8" w:rsidRDefault="00A75EF8">
      <w:pPr>
        <w:pStyle w:val="TOC2"/>
        <w:rPr>
          <w:rFonts w:asciiTheme="minorHAnsi" w:eastAsiaTheme="minorEastAsia" w:hAnsiTheme="minorHAnsi" w:cstheme="minorBidi"/>
          <w:noProof/>
          <w:kern w:val="2"/>
          <w:sz w:val="24"/>
          <w14:ligatures w14:val="standardContextual"/>
        </w:rPr>
      </w:pPr>
      <w:hyperlink w:anchor="_Toc187299965" w:history="1">
        <w:r w:rsidRPr="00F95B95">
          <w:rPr>
            <w:rStyle w:val="Hyperlink"/>
            <w:rFonts w:eastAsia="SimSun"/>
            <w:noProof/>
          </w:rPr>
          <w:t>4.1 Các API đã thực hiện</w:t>
        </w:r>
        <w:r>
          <w:rPr>
            <w:noProof/>
            <w:webHidden/>
          </w:rPr>
          <w:tab/>
        </w:r>
        <w:r>
          <w:rPr>
            <w:noProof/>
            <w:webHidden/>
          </w:rPr>
          <w:fldChar w:fldCharType="begin"/>
        </w:r>
        <w:r>
          <w:rPr>
            <w:noProof/>
            <w:webHidden/>
          </w:rPr>
          <w:instrText xml:space="preserve"> PAGEREF _Toc187299965 \h </w:instrText>
        </w:r>
        <w:r>
          <w:rPr>
            <w:noProof/>
            <w:webHidden/>
          </w:rPr>
        </w:r>
        <w:r>
          <w:rPr>
            <w:noProof/>
            <w:webHidden/>
          </w:rPr>
          <w:fldChar w:fldCharType="separate"/>
        </w:r>
        <w:r w:rsidR="0049016C">
          <w:rPr>
            <w:noProof/>
            <w:webHidden/>
          </w:rPr>
          <w:t>29</w:t>
        </w:r>
        <w:r>
          <w:rPr>
            <w:noProof/>
            <w:webHidden/>
          </w:rPr>
          <w:fldChar w:fldCharType="end"/>
        </w:r>
      </w:hyperlink>
    </w:p>
    <w:p w14:paraId="76D13893" w14:textId="4A6A3316"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66" w:history="1">
        <w:r w:rsidRPr="00F95B95">
          <w:rPr>
            <w:rStyle w:val="Hyperlink"/>
            <w:rFonts w:eastAsia="SimSun"/>
            <w:noProof/>
          </w:rPr>
          <w:t>4.1.1 Xác thực và phân quyền</w:t>
        </w:r>
        <w:r>
          <w:rPr>
            <w:noProof/>
            <w:webHidden/>
          </w:rPr>
          <w:tab/>
        </w:r>
        <w:r>
          <w:rPr>
            <w:noProof/>
            <w:webHidden/>
          </w:rPr>
          <w:fldChar w:fldCharType="begin"/>
        </w:r>
        <w:r>
          <w:rPr>
            <w:noProof/>
            <w:webHidden/>
          </w:rPr>
          <w:instrText xml:space="preserve"> PAGEREF _Toc187299966 \h </w:instrText>
        </w:r>
        <w:r>
          <w:rPr>
            <w:noProof/>
            <w:webHidden/>
          </w:rPr>
        </w:r>
        <w:r>
          <w:rPr>
            <w:noProof/>
            <w:webHidden/>
          </w:rPr>
          <w:fldChar w:fldCharType="separate"/>
        </w:r>
        <w:r w:rsidR="0049016C">
          <w:rPr>
            <w:noProof/>
            <w:webHidden/>
          </w:rPr>
          <w:t>29</w:t>
        </w:r>
        <w:r>
          <w:rPr>
            <w:noProof/>
            <w:webHidden/>
          </w:rPr>
          <w:fldChar w:fldCharType="end"/>
        </w:r>
      </w:hyperlink>
    </w:p>
    <w:p w14:paraId="53746872" w14:textId="3AA4D59E"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67" w:history="1">
        <w:r w:rsidRPr="00F95B95">
          <w:rPr>
            <w:rStyle w:val="Hyperlink"/>
            <w:rFonts w:eastAsia="SimSun"/>
            <w:noProof/>
          </w:rPr>
          <w:t>4.1.2 Quản lý người dùng</w:t>
        </w:r>
        <w:r>
          <w:rPr>
            <w:noProof/>
            <w:webHidden/>
          </w:rPr>
          <w:tab/>
        </w:r>
        <w:r>
          <w:rPr>
            <w:noProof/>
            <w:webHidden/>
          </w:rPr>
          <w:fldChar w:fldCharType="begin"/>
        </w:r>
        <w:r>
          <w:rPr>
            <w:noProof/>
            <w:webHidden/>
          </w:rPr>
          <w:instrText xml:space="preserve"> PAGEREF _Toc187299967 \h </w:instrText>
        </w:r>
        <w:r>
          <w:rPr>
            <w:noProof/>
            <w:webHidden/>
          </w:rPr>
        </w:r>
        <w:r>
          <w:rPr>
            <w:noProof/>
            <w:webHidden/>
          </w:rPr>
          <w:fldChar w:fldCharType="separate"/>
        </w:r>
        <w:r w:rsidR="0049016C">
          <w:rPr>
            <w:noProof/>
            <w:webHidden/>
          </w:rPr>
          <w:t>30</w:t>
        </w:r>
        <w:r>
          <w:rPr>
            <w:noProof/>
            <w:webHidden/>
          </w:rPr>
          <w:fldChar w:fldCharType="end"/>
        </w:r>
      </w:hyperlink>
    </w:p>
    <w:p w14:paraId="33D7BFCC" w14:textId="0881DB52"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68" w:history="1">
        <w:r w:rsidRPr="00F95B95">
          <w:rPr>
            <w:rStyle w:val="Hyperlink"/>
            <w:rFonts w:eastAsia="SimSun"/>
            <w:noProof/>
          </w:rPr>
          <w:t>4.1.3 Quản lý xe</w:t>
        </w:r>
        <w:r>
          <w:rPr>
            <w:noProof/>
            <w:webHidden/>
          </w:rPr>
          <w:tab/>
        </w:r>
        <w:r>
          <w:rPr>
            <w:noProof/>
            <w:webHidden/>
          </w:rPr>
          <w:fldChar w:fldCharType="begin"/>
        </w:r>
        <w:r>
          <w:rPr>
            <w:noProof/>
            <w:webHidden/>
          </w:rPr>
          <w:instrText xml:space="preserve"> PAGEREF _Toc187299968 \h </w:instrText>
        </w:r>
        <w:r>
          <w:rPr>
            <w:noProof/>
            <w:webHidden/>
          </w:rPr>
        </w:r>
        <w:r>
          <w:rPr>
            <w:noProof/>
            <w:webHidden/>
          </w:rPr>
          <w:fldChar w:fldCharType="separate"/>
        </w:r>
        <w:r w:rsidR="0049016C">
          <w:rPr>
            <w:noProof/>
            <w:webHidden/>
          </w:rPr>
          <w:t>30</w:t>
        </w:r>
        <w:r>
          <w:rPr>
            <w:noProof/>
            <w:webHidden/>
          </w:rPr>
          <w:fldChar w:fldCharType="end"/>
        </w:r>
      </w:hyperlink>
    </w:p>
    <w:p w14:paraId="76E5BB8A" w14:textId="1D1FFE90"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69" w:history="1">
        <w:r w:rsidRPr="00F95B95">
          <w:rPr>
            <w:rStyle w:val="Hyperlink"/>
            <w:rFonts w:eastAsia="SimSun"/>
            <w:noProof/>
          </w:rPr>
          <w:t>4.1.4 Quản lý điểm dừng và tuyến đường</w:t>
        </w:r>
        <w:r>
          <w:rPr>
            <w:noProof/>
            <w:webHidden/>
          </w:rPr>
          <w:tab/>
        </w:r>
        <w:r>
          <w:rPr>
            <w:noProof/>
            <w:webHidden/>
          </w:rPr>
          <w:fldChar w:fldCharType="begin"/>
        </w:r>
        <w:r>
          <w:rPr>
            <w:noProof/>
            <w:webHidden/>
          </w:rPr>
          <w:instrText xml:space="preserve"> PAGEREF _Toc187299969 \h </w:instrText>
        </w:r>
        <w:r>
          <w:rPr>
            <w:noProof/>
            <w:webHidden/>
          </w:rPr>
        </w:r>
        <w:r>
          <w:rPr>
            <w:noProof/>
            <w:webHidden/>
          </w:rPr>
          <w:fldChar w:fldCharType="separate"/>
        </w:r>
        <w:r w:rsidR="0049016C">
          <w:rPr>
            <w:noProof/>
            <w:webHidden/>
          </w:rPr>
          <w:t>31</w:t>
        </w:r>
        <w:r>
          <w:rPr>
            <w:noProof/>
            <w:webHidden/>
          </w:rPr>
          <w:fldChar w:fldCharType="end"/>
        </w:r>
      </w:hyperlink>
    </w:p>
    <w:p w14:paraId="66589371" w14:textId="0F092AD0"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0" w:history="1">
        <w:r w:rsidRPr="00F95B95">
          <w:rPr>
            <w:rStyle w:val="Hyperlink"/>
            <w:rFonts w:eastAsia="SimSun"/>
            <w:noProof/>
          </w:rPr>
          <w:t>4.1.5 Đặt và quản lý vé xe</w:t>
        </w:r>
        <w:r>
          <w:rPr>
            <w:noProof/>
            <w:webHidden/>
          </w:rPr>
          <w:tab/>
        </w:r>
        <w:r>
          <w:rPr>
            <w:noProof/>
            <w:webHidden/>
          </w:rPr>
          <w:fldChar w:fldCharType="begin"/>
        </w:r>
        <w:r>
          <w:rPr>
            <w:noProof/>
            <w:webHidden/>
          </w:rPr>
          <w:instrText xml:space="preserve"> PAGEREF _Toc187299970 \h </w:instrText>
        </w:r>
        <w:r>
          <w:rPr>
            <w:noProof/>
            <w:webHidden/>
          </w:rPr>
        </w:r>
        <w:r>
          <w:rPr>
            <w:noProof/>
            <w:webHidden/>
          </w:rPr>
          <w:fldChar w:fldCharType="separate"/>
        </w:r>
        <w:r w:rsidR="0049016C">
          <w:rPr>
            <w:noProof/>
            <w:webHidden/>
          </w:rPr>
          <w:t>31</w:t>
        </w:r>
        <w:r>
          <w:rPr>
            <w:noProof/>
            <w:webHidden/>
          </w:rPr>
          <w:fldChar w:fldCharType="end"/>
        </w:r>
      </w:hyperlink>
    </w:p>
    <w:p w14:paraId="6F1D4F0F" w14:textId="659CCAAE"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1" w:history="1">
        <w:r w:rsidRPr="00F95B95">
          <w:rPr>
            <w:rStyle w:val="Hyperlink"/>
            <w:rFonts w:eastAsia="SimSun"/>
            <w:noProof/>
          </w:rPr>
          <w:t>4.1.6 Các API liên quan khác</w:t>
        </w:r>
        <w:r>
          <w:rPr>
            <w:noProof/>
            <w:webHidden/>
          </w:rPr>
          <w:tab/>
        </w:r>
        <w:r>
          <w:rPr>
            <w:noProof/>
            <w:webHidden/>
          </w:rPr>
          <w:fldChar w:fldCharType="begin"/>
        </w:r>
        <w:r>
          <w:rPr>
            <w:noProof/>
            <w:webHidden/>
          </w:rPr>
          <w:instrText xml:space="preserve"> PAGEREF _Toc187299971 \h </w:instrText>
        </w:r>
        <w:r>
          <w:rPr>
            <w:noProof/>
            <w:webHidden/>
          </w:rPr>
        </w:r>
        <w:r>
          <w:rPr>
            <w:noProof/>
            <w:webHidden/>
          </w:rPr>
          <w:fldChar w:fldCharType="separate"/>
        </w:r>
        <w:r w:rsidR="0049016C">
          <w:rPr>
            <w:noProof/>
            <w:webHidden/>
          </w:rPr>
          <w:t>31</w:t>
        </w:r>
        <w:r>
          <w:rPr>
            <w:noProof/>
            <w:webHidden/>
          </w:rPr>
          <w:fldChar w:fldCharType="end"/>
        </w:r>
      </w:hyperlink>
    </w:p>
    <w:p w14:paraId="526ED9B3" w14:textId="04463638" w:rsidR="00A75EF8" w:rsidRDefault="00A75EF8">
      <w:pPr>
        <w:pStyle w:val="TOC2"/>
        <w:rPr>
          <w:rFonts w:asciiTheme="minorHAnsi" w:eastAsiaTheme="minorEastAsia" w:hAnsiTheme="minorHAnsi" w:cstheme="minorBidi"/>
          <w:noProof/>
          <w:kern w:val="2"/>
          <w:sz w:val="24"/>
          <w14:ligatures w14:val="standardContextual"/>
        </w:rPr>
      </w:pPr>
      <w:hyperlink w:anchor="_Toc187299972" w:history="1">
        <w:r w:rsidRPr="00F95B95">
          <w:rPr>
            <w:rStyle w:val="Hyperlink"/>
            <w:rFonts w:eastAsia="SimSun"/>
            <w:noProof/>
          </w:rPr>
          <w:t>4.2 Giao diện khách hàng</w:t>
        </w:r>
        <w:r>
          <w:rPr>
            <w:noProof/>
            <w:webHidden/>
          </w:rPr>
          <w:tab/>
        </w:r>
        <w:r>
          <w:rPr>
            <w:noProof/>
            <w:webHidden/>
          </w:rPr>
          <w:fldChar w:fldCharType="begin"/>
        </w:r>
        <w:r>
          <w:rPr>
            <w:noProof/>
            <w:webHidden/>
          </w:rPr>
          <w:instrText xml:space="preserve"> PAGEREF _Toc187299972 \h </w:instrText>
        </w:r>
        <w:r>
          <w:rPr>
            <w:noProof/>
            <w:webHidden/>
          </w:rPr>
        </w:r>
        <w:r>
          <w:rPr>
            <w:noProof/>
            <w:webHidden/>
          </w:rPr>
          <w:fldChar w:fldCharType="separate"/>
        </w:r>
        <w:r w:rsidR="0049016C">
          <w:rPr>
            <w:noProof/>
            <w:webHidden/>
          </w:rPr>
          <w:t>32</w:t>
        </w:r>
        <w:r>
          <w:rPr>
            <w:noProof/>
            <w:webHidden/>
          </w:rPr>
          <w:fldChar w:fldCharType="end"/>
        </w:r>
      </w:hyperlink>
    </w:p>
    <w:p w14:paraId="01A28D8F" w14:textId="0D5DD50D"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3" w:history="1">
        <w:r w:rsidRPr="00F95B95">
          <w:rPr>
            <w:rStyle w:val="Hyperlink"/>
            <w:rFonts w:eastAsia="SimSun"/>
            <w:noProof/>
          </w:rPr>
          <w:t>4.2.1 Giao diện trang chủ</w:t>
        </w:r>
        <w:r>
          <w:rPr>
            <w:noProof/>
            <w:webHidden/>
          </w:rPr>
          <w:tab/>
        </w:r>
        <w:r>
          <w:rPr>
            <w:noProof/>
            <w:webHidden/>
          </w:rPr>
          <w:fldChar w:fldCharType="begin"/>
        </w:r>
        <w:r>
          <w:rPr>
            <w:noProof/>
            <w:webHidden/>
          </w:rPr>
          <w:instrText xml:space="preserve"> PAGEREF _Toc187299973 \h </w:instrText>
        </w:r>
        <w:r>
          <w:rPr>
            <w:noProof/>
            <w:webHidden/>
          </w:rPr>
        </w:r>
        <w:r>
          <w:rPr>
            <w:noProof/>
            <w:webHidden/>
          </w:rPr>
          <w:fldChar w:fldCharType="separate"/>
        </w:r>
        <w:r w:rsidR="0049016C">
          <w:rPr>
            <w:noProof/>
            <w:webHidden/>
          </w:rPr>
          <w:t>32</w:t>
        </w:r>
        <w:r>
          <w:rPr>
            <w:noProof/>
            <w:webHidden/>
          </w:rPr>
          <w:fldChar w:fldCharType="end"/>
        </w:r>
      </w:hyperlink>
    </w:p>
    <w:p w14:paraId="541D5F25" w14:textId="4E1468E3"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4" w:history="1">
        <w:r w:rsidRPr="00F95B95">
          <w:rPr>
            <w:rStyle w:val="Hyperlink"/>
            <w:rFonts w:eastAsia="SimSun"/>
            <w:noProof/>
          </w:rPr>
          <w:t>4.2.2 Giao diện trang đặt vé</w:t>
        </w:r>
        <w:r>
          <w:rPr>
            <w:noProof/>
            <w:webHidden/>
          </w:rPr>
          <w:tab/>
        </w:r>
        <w:r>
          <w:rPr>
            <w:noProof/>
            <w:webHidden/>
          </w:rPr>
          <w:fldChar w:fldCharType="begin"/>
        </w:r>
        <w:r>
          <w:rPr>
            <w:noProof/>
            <w:webHidden/>
          </w:rPr>
          <w:instrText xml:space="preserve"> PAGEREF _Toc187299974 \h </w:instrText>
        </w:r>
        <w:r>
          <w:rPr>
            <w:noProof/>
            <w:webHidden/>
          </w:rPr>
        </w:r>
        <w:r>
          <w:rPr>
            <w:noProof/>
            <w:webHidden/>
          </w:rPr>
          <w:fldChar w:fldCharType="separate"/>
        </w:r>
        <w:r w:rsidR="0049016C">
          <w:rPr>
            <w:noProof/>
            <w:webHidden/>
          </w:rPr>
          <w:t>33</w:t>
        </w:r>
        <w:r>
          <w:rPr>
            <w:noProof/>
            <w:webHidden/>
          </w:rPr>
          <w:fldChar w:fldCharType="end"/>
        </w:r>
      </w:hyperlink>
    </w:p>
    <w:p w14:paraId="05D7F121" w14:textId="65B01DB7"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5" w:history="1">
        <w:r w:rsidRPr="00F95B95">
          <w:rPr>
            <w:rStyle w:val="Hyperlink"/>
            <w:rFonts w:eastAsia="SimSun"/>
            <w:noProof/>
          </w:rPr>
          <w:t>4.2.3 Giao diện đăng nhập</w:t>
        </w:r>
        <w:r>
          <w:rPr>
            <w:noProof/>
            <w:webHidden/>
          </w:rPr>
          <w:tab/>
        </w:r>
        <w:r>
          <w:rPr>
            <w:noProof/>
            <w:webHidden/>
          </w:rPr>
          <w:fldChar w:fldCharType="begin"/>
        </w:r>
        <w:r>
          <w:rPr>
            <w:noProof/>
            <w:webHidden/>
          </w:rPr>
          <w:instrText xml:space="preserve"> PAGEREF _Toc187299975 \h </w:instrText>
        </w:r>
        <w:r>
          <w:rPr>
            <w:noProof/>
            <w:webHidden/>
          </w:rPr>
        </w:r>
        <w:r>
          <w:rPr>
            <w:noProof/>
            <w:webHidden/>
          </w:rPr>
          <w:fldChar w:fldCharType="separate"/>
        </w:r>
        <w:r w:rsidR="0049016C">
          <w:rPr>
            <w:noProof/>
            <w:webHidden/>
          </w:rPr>
          <w:t>34</w:t>
        </w:r>
        <w:r>
          <w:rPr>
            <w:noProof/>
            <w:webHidden/>
          </w:rPr>
          <w:fldChar w:fldCharType="end"/>
        </w:r>
      </w:hyperlink>
    </w:p>
    <w:p w14:paraId="484A2008" w14:textId="74F64344" w:rsidR="00A75EF8" w:rsidRDefault="00A75EF8">
      <w:pPr>
        <w:pStyle w:val="TOC2"/>
        <w:rPr>
          <w:rFonts w:asciiTheme="minorHAnsi" w:eastAsiaTheme="minorEastAsia" w:hAnsiTheme="minorHAnsi" w:cstheme="minorBidi"/>
          <w:noProof/>
          <w:kern w:val="2"/>
          <w:sz w:val="24"/>
          <w14:ligatures w14:val="standardContextual"/>
        </w:rPr>
      </w:pPr>
      <w:hyperlink w:anchor="_Toc187299976" w:history="1">
        <w:r w:rsidRPr="00F95B95">
          <w:rPr>
            <w:rStyle w:val="Hyperlink"/>
            <w:rFonts w:eastAsia="SimSun"/>
            <w:noProof/>
          </w:rPr>
          <w:t>4.3 Giao diện trang quản trị</w:t>
        </w:r>
        <w:r>
          <w:rPr>
            <w:noProof/>
            <w:webHidden/>
          </w:rPr>
          <w:tab/>
        </w:r>
        <w:r>
          <w:rPr>
            <w:noProof/>
            <w:webHidden/>
          </w:rPr>
          <w:fldChar w:fldCharType="begin"/>
        </w:r>
        <w:r>
          <w:rPr>
            <w:noProof/>
            <w:webHidden/>
          </w:rPr>
          <w:instrText xml:space="preserve"> PAGEREF _Toc187299976 \h </w:instrText>
        </w:r>
        <w:r>
          <w:rPr>
            <w:noProof/>
            <w:webHidden/>
          </w:rPr>
        </w:r>
        <w:r>
          <w:rPr>
            <w:noProof/>
            <w:webHidden/>
          </w:rPr>
          <w:fldChar w:fldCharType="separate"/>
        </w:r>
        <w:r w:rsidR="0049016C">
          <w:rPr>
            <w:noProof/>
            <w:webHidden/>
          </w:rPr>
          <w:t>35</w:t>
        </w:r>
        <w:r>
          <w:rPr>
            <w:noProof/>
            <w:webHidden/>
          </w:rPr>
          <w:fldChar w:fldCharType="end"/>
        </w:r>
      </w:hyperlink>
    </w:p>
    <w:p w14:paraId="5EBBB0B7" w14:textId="023AC750"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7" w:history="1">
        <w:r w:rsidRPr="00F95B95">
          <w:rPr>
            <w:rStyle w:val="Hyperlink"/>
            <w:rFonts w:eastAsia="SimSun"/>
            <w:noProof/>
          </w:rPr>
          <w:t>4.3.1 Giao diện đăng nhập</w:t>
        </w:r>
        <w:r>
          <w:rPr>
            <w:noProof/>
            <w:webHidden/>
          </w:rPr>
          <w:tab/>
        </w:r>
        <w:r>
          <w:rPr>
            <w:noProof/>
            <w:webHidden/>
          </w:rPr>
          <w:fldChar w:fldCharType="begin"/>
        </w:r>
        <w:r>
          <w:rPr>
            <w:noProof/>
            <w:webHidden/>
          </w:rPr>
          <w:instrText xml:space="preserve"> PAGEREF _Toc187299977 \h </w:instrText>
        </w:r>
        <w:r>
          <w:rPr>
            <w:noProof/>
            <w:webHidden/>
          </w:rPr>
        </w:r>
        <w:r>
          <w:rPr>
            <w:noProof/>
            <w:webHidden/>
          </w:rPr>
          <w:fldChar w:fldCharType="separate"/>
        </w:r>
        <w:r w:rsidR="0049016C">
          <w:rPr>
            <w:noProof/>
            <w:webHidden/>
          </w:rPr>
          <w:t>35</w:t>
        </w:r>
        <w:r>
          <w:rPr>
            <w:noProof/>
            <w:webHidden/>
          </w:rPr>
          <w:fldChar w:fldCharType="end"/>
        </w:r>
      </w:hyperlink>
    </w:p>
    <w:p w14:paraId="61774634" w14:textId="3B19D102"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8" w:history="1">
        <w:r w:rsidRPr="00F95B95">
          <w:rPr>
            <w:rStyle w:val="Hyperlink"/>
            <w:rFonts w:eastAsia="SimSun"/>
            <w:noProof/>
          </w:rPr>
          <w:t>4.3.2 Menu các chức năng</w:t>
        </w:r>
        <w:r>
          <w:rPr>
            <w:noProof/>
            <w:webHidden/>
          </w:rPr>
          <w:tab/>
        </w:r>
        <w:r>
          <w:rPr>
            <w:noProof/>
            <w:webHidden/>
          </w:rPr>
          <w:fldChar w:fldCharType="begin"/>
        </w:r>
        <w:r>
          <w:rPr>
            <w:noProof/>
            <w:webHidden/>
          </w:rPr>
          <w:instrText xml:space="preserve"> PAGEREF _Toc187299978 \h </w:instrText>
        </w:r>
        <w:r>
          <w:rPr>
            <w:noProof/>
            <w:webHidden/>
          </w:rPr>
        </w:r>
        <w:r>
          <w:rPr>
            <w:noProof/>
            <w:webHidden/>
          </w:rPr>
          <w:fldChar w:fldCharType="separate"/>
        </w:r>
        <w:r w:rsidR="0049016C">
          <w:rPr>
            <w:noProof/>
            <w:webHidden/>
          </w:rPr>
          <w:t>35</w:t>
        </w:r>
        <w:r>
          <w:rPr>
            <w:noProof/>
            <w:webHidden/>
          </w:rPr>
          <w:fldChar w:fldCharType="end"/>
        </w:r>
      </w:hyperlink>
    </w:p>
    <w:p w14:paraId="37CD1E0B" w14:textId="44C11A25"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79" w:history="1">
        <w:r w:rsidRPr="00F95B95">
          <w:rPr>
            <w:rStyle w:val="Hyperlink"/>
            <w:rFonts w:eastAsia="SimSun"/>
            <w:noProof/>
          </w:rPr>
          <w:t>4.3.3 Giao diện thêm nhóm quyền</w:t>
        </w:r>
        <w:r>
          <w:rPr>
            <w:noProof/>
            <w:webHidden/>
          </w:rPr>
          <w:tab/>
        </w:r>
        <w:r>
          <w:rPr>
            <w:noProof/>
            <w:webHidden/>
          </w:rPr>
          <w:fldChar w:fldCharType="begin"/>
        </w:r>
        <w:r>
          <w:rPr>
            <w:noProof/>
            <w:webHidden/>
          </w:rPr>
          <w:instrText xml:space="preserve"> PAGEREF _Toc187299979 \h </w:instrText>
        </w:r>
        <w:r>
          <w:rPr>
            <w:noProof/>
            <w:webHidden/>
          </w:rPr>
        </w:r>
        <w:r>
          <w:rPr>
            <w:noProof/>
            <w:webHidden/>
          </w:rPr>
          <w:fldChar w:fldCharType="separate"/>
        </w:r>
        <w:r w:rsidR="0049016C">
          <w:rPr>
            <w:noProof/>
            <w:webHidden/>
          </w:rPr>
          <w:t>36</w:t>
        </w:r>
        <w:r>
          <w:rPr>
            <w:noProof/>
            <w:webHidden/>
          </w:rPr>
          <w:fldChar w:fldCharType="end"/>
        </w:r>
      </w:hyperlink>
    </w:p>
    <w:p w14:paraId="53066E14" w14:textId="1ECFE89B"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80" w:history="1">
        <w:r w:rsidRPr="00F95B95">
          <w:rPr>
            <w:rStyle w:val="Hyperlink"/>
            <w:rFonts w:eastAsia="SimSun"/>
            <w:noProof/>
          </w:rPr>
          <w:t>4.3.4 Giao diện thêm trạm dừng</w:t>
        </w:r>
        <w:r>
          <w:rPr>
            <w:noProof/>
            <w:webHidden/>
          </w:rPr>
          <w:tab/>
        </w:r>
        <w:r>
          <w:rPr>
            <w:noProof/>
            <w:webHidden/>
          </w:rPr>
          <w:fldChar w:fldCharType="begin"/>
        </w:r>
        <w:r>
          <w:rPr>
            <w:noProof/>
            <w:webHidden/>
          </w:rPr>
          <w:instrText xml:space="preserve"> PAGEREF _Toc187299980 \h </w:instrText>
        </w:r>
        <w:r>
          <w:rPr>
            <w:noProof/>
            <w:webHidden/>
          </w:rPr>
        </w:r>
        <w:r>
          <w:rPr>
            <w:noProof/>
            <w:webHidden/>
          </w:rPr>
          <w:fldChar w:fldCharType="separate"/>
        </w:r>
        <w:r w:rsidR="0049016C">
          <w:rPr>
            <w:noProof/>
            <w:webHidden/>
          </w:rPr>
          <w:t>36</w:t>
        </w:r>
        <w:r>
          <w:rPr>
            <w:noProof/>
            <w:webHidden/>
          </w:rPr>
          <w:fldChar w:fldCharType="end"/>
        </w:r>
      </w:hyperlink>
    </w:p>
    <w:p w14:paraId="38B9C630" w14:textId="14E82650"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81" w:history="1">
        <w:r w:rsidRPr="00F95B95">
          <w:rPr>
            <w:rStyle w:val="Hyperlink"/>
            <w:rFonts w:eastAsia="SimSun"/>
            <w:noProof/>
          </w:rPr>
          <w:t>4.3.5 Giao diện xem danh sách trạm dừng</w:t>
        </w:r>
        <w:r>
          <w:rPr>
            <w:noProof/>
            <w:webHidden/>
          </w:rPr>
          <w:tab/>
        </w:r>
        <w:r>
          <w:rPr>
            <w:noProof/>
            <w:webHidden/>
          </w:rPr>
          <w:fldChar w:fldCharType="begin"/>
        </w:r>
        <w:r>
          <w:rPr>
            <w:noProof/>
            <w:webHidden/>
          </w:rPr>
          <w:instrText xml:space="preserve"> PAGEREF _Toc187299981 \h </w:instrText>
        </w:r>
        <w:r>
          <w:rPr>
            <w:noProof/>
            <w:webHidden/>
          </w:rPr>
        </w:r>
        <w:r>
          <w:rPr>
            <w:noProof/>
            <w:webHidden/>
          </w:rPr>
          <w:fldChar w:fldCharType="separate"/>
        </w:r>
        <w:r w:rsidR="0049016C">
          <w:rPr>
            <w:noProof/>
            <w:webHidden/>
          </w:rPr>
          <w:t>37</w:t>
        </w:r>
        <w:r>
          <w:rPr>
            <w:noProof/>
            <w:webHidden/>
          </w:rPr>
          <w:fldChar w:fldCharType="end"/>
        </w:r>
      </w:hyperlink>
    </w:p>
    <w:p w14:paraId="49F4FFDF" w14:textId="48A0E25F" w:rsidR="00A75EF8" w:rsidRDefault="00A75EF8">
      <w:pPr>
        <w:pStyle w:val="TOC3"/>
        <w:tabs>
          <w:tab w:val="right" w:leader="dot" w:pos="8772"/>
        </w:tabs>
        <w:rPr>
          <w:rFonts w:asciiTheme="minorHAnsi" w:eastAsiaTheme="minorEastAsia" w:hAnsiTheme="minorHAnsi" w:cstheme="minorBidi"/>
          <w:noProof/>
          <w:kern w:val="2"/>
          <w:sz w:val="24"/>
          <w14:ligatures w14:val="standardContextual"/>
        </w:rPr>
      </w:pPr>
      <w:hyperlink w:anchor="_Toc187299982" w:history="1">
        <w:r w:rsidRPr="00F95B95">
          <w:rPr>
            <w:rStyle w:val="Hyperlink"/>
            <w:rFonts w:eastAsia="SimSun"/>
            <w:noProof/>
          </w:rPr>
          <w:t>4.3.6 Các giao diện khác</w:t>
        </w:r>
        <w:r>
          <w:rPr>
            <w:noProof/>
            <w:webHidden/>
          </w:rPr>
          <w:tab/>
        </w:r>
        <w:r>
          <w:rPr>
            <w:noProof/>
            <w:webHidden/>
          </w:rPr>
          <w:fldChar w:fldCharType="begin"/>
        </w:r>
        <w:r>
          <w:rPr>
            <w:noProof/>
            <w:webHidden/>
          </w:rPr>
          <w:instrText xml:space="preserve"> PAGEREF _Toc187299982 \h </w:instrText>
        </w:r>
        <w:r>
          <w:rPr>
            <w:noProof/>
            <w:webHidden/>
          </w:rPr>
        </w:r>
        <w:r>
          <w:rPr>
            <w:noProof/>
            <w:webHidden/>
          </w:rPr>
          <w:fldChar w:fldCharType="separate"/>
        </w:r>
        <w:r w:rsidR="0049016C">
          <w:rPr>
            <w:noProof/>
            <w:webHidden/>
          </w:rPr>
          <w:t>37</w:t>
        </w:r>
        <w:r>
          <w:rPr>
            <w:noProof/>
            <w:webHidden/>
          </w:rPr>
          <w:fldChar w:fldCharType="end"/>
        </w:r>
      </w:hyperlink>
    </w:p>
    <w:p w14:paraId="5708DF15" w14:textId="61D15BDA" w:rsidR="00A75EF8" w:rsidRDefault="00A75EF8">
      <w:pPr>
        <w:pStyle w:val="TOC1"/>
        <w:tabs>
          <w:tab w:val="right" w:leader="dot" w:pos="8772"/>
        </w:tabs>
        <w:rPr>
          <w:rFonts w:asciiTheme="minorHAnsi" w:eastAsiaTheme="minorEastAsia" w:hAnsiTheme="minorHAnsi" w:cstheme="minorBidi"/>
          <w:noProof/>
          <w:kern w:val="2"/>
          <w:sz w:val="24"/>
          <w14:ligatures w14:val="standardContextual"/>
        </w:rPr>
      </w:pPr>
      <w:hyperlink w:anchor="_Toc187299983" w:history="1">
        <w:r w:rsidRPr="00F95B95">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299983 \h </w:instrText>
        </w:r>
        <w:r>
          <w:rPr>
            <w:noProof/>
            <w:webHidden/>
          </w:rPr>
        </w:r>
        <w:r>
          <w:rPr>
            <w:noProof/>
            <w:webHidden/>
          </w:rPr>
          <w:fldChar w:fldCharType="separate"/>
        </w:r>
        <w:r w:rsidR="0049016C">
          <w:rPr>
            <w:noProof/>
            <w:webHidden/>
          </w:rPr>
          <w:t>38</w:t>
        </w:r>
        <w:r>
          <w:rPr>
            <w:noProof/>
            <w:webHidden/>
          </w:rPr>
          <w:fldChar w:fldCharType="end"/>
        </w:r>
      </w:hyperlink>
    </w:p>
    <w:p w14:paraId="0A631700" w14:textId="01A80F22" w:rsidR="00A75EF8" w:rsidRDefault="00A75EF8">
      <w:pPr>
        <w:pStyle w:val="TOC2"/>
        <w:rPr>
          <w:rFonts w:asciiTheme="minorHAnsi" w:eastAsiaTheme="minorEastAsia" w:hAnsiTheme="minorHAnsi" w:cstheme="minorBidi"/>
          <w:noProof/>
          <w:kern w:val="2"/>
          <w:sz w:val="24"/>
          <w14:ligatures w14:val="standardContextual"/>
        </w:rPr>
      </w:pPr>
      <w:hyperlink w:anchor="_Toc187299984" w:history="1">
        <w:r w:rsidRPr="00F95B95">
          <w:rPr>
            <w:rStyle w:val="Hyperlink"/>
            <w:rFonts w:eastAsia="SimSun"/>
            <w:noProof/>
          </w:rPr>
          <w:t>5.1 Kết luận</w:t>
        </w:r>
        <w:r>
          <w:rPr>
            <w:noProof/>
            <w:webHidden/>
          </w:rPr>
          <w:tab/>
        </w:r>
        <w:r>
          <w:rPr>
            <w:noProof/>
            <w:webHidden/>
          </w:rPr>
          <w:fldChar w:fldCharType="begin"/>
        </w:r>
        <w:r>
          <w:rPr>
            <w:noProof/>
            <w:webHidden/>
          </w:rPr>
          <w:instrText xml:space="preserve"> PAGEREF _Toc187299984 \h </w:instrText>
        </w:r>
        <w:r>
          <w:rPr>
            <w:noProof/>
            <w:webHidden/>
          </w:rPr>
        </w:r>
        <w:r>
          <w:rPr>
            <w:noProof/>
            <w:webHidden/>
          </w:rPr>
          <w:fldChar w:fldCharType="separate"/>
        </w:r>
        <w:r w:rsidR="0049016C">
          <w:rPr>
            <w:noProof/>
            <w:webHidden/>
          </w:rPr>
          <w:t>38</w:t>
        </w:r>
        <w:r>
          <w:rPr>
            <w:noProof/>
            <w:webHidden/>
          </w:rPr>
          <w:fldChar w:fldCharType="end"/>
        </w:r>
      </w:hyperlink>
    </w:p>
    <w:p w14:paraId="167623D5" w14:textId="234839A9" w:rsidR="00A75EF8" w:rsidRDefault="00A75EF8">
      <w:pPr>
        <w:pStyle w:val="TOC2"/>
        <w:rPr>
          <w:rFonts w:asciiTheme="minorHAnsi" w:eastAsiaTheme="minorEastAsia" w:hAnsiTheme="minorHAnsi" w:cstheme="minorBidi"/>
          <w:noProof/>
          <w:kern w:val="2"/>
          <w:sz w:val="24"/>
          <w14:ligatures w14:val="standardContextual"/>
        </w:rPr>
      </w:pPr>
      <w:hyperlink w:anchor="_Toc187299985" w:history="1">
        <w:r w:rsidRPr="00F95B95">
          <w:rPr>
            <w:rStyle w:val="Hyperlink"/>
            <w:rFonts w:eastAsia="SimSun"/>
            <w:noProof/>
          </w:rPr>
          <w:t>5.2 Hướng phát triển</w:t>
        </w:r>
        <w:r>
          <w:rPr>
            <w:noProof/>
            <w:webHidden/>
          </w:rPr>
          <w:tab/>
        </w:r>
        <w:r>
          <w:rPr>
            <w:noProof/>
            <w:webHidden/>
          </w:rPr>
          <w:fldChar w:fldCharType="begin"/>
        </w:r>
        <w:r>
          <w:rPr>
            <w:noProof/>
            <w:webHidden/>
          </w:rPr>
          <w:instrText xml:space="preserve"> PAGEREF _Toc187299985 \h </w:instrText>
        </w:r>
        <w:r>
          <w:rPr>
            <w:noProof/>
            <w:webHidden/>
          </w:rPr>
        </w:r>
        <w:r>
          <w:rPr>
            <w:noProof/>
            <w:webHidden/>
          </w:rPr>
          <w:fldChar w:fldCharType="separate"/>
        </w:r>
        <w:r w:rsidR="0049016C">
          <w:rPr>
            <w:noProof/>
            <w:webHidden/>
          </w:rPr>
          <w:t>38</w:t>
        </w:r>
        <w:r>
          <w:rPr>
            <w:noProof/>
            <w:webHidden/>
          </w:rPr>
          <w:fldChar w:fldCharType="end"/>
        </w:r>
      </w:hyperlink>
    </w:p>
    <w:p w14:paraId="4D496B22" w14:textId="2BB02479" w:rsidR="00A75EF8" w:rsidRDefault="00A75EF8">
      <w:pPr>
        <w:pStyle w:val="TOC1"/>
        <w:tabs>
          <w:tab w:val="right" w:leader="dot" w:pos="8772"/>
        </w:tabs>
        <w:rPr>
          <w:rFonts w:asciiTheme="minorHAnsi" w:eastAsiaTheme="minorEastAsia" w:hAnsiTheme="minorHAnsi" w:cstheme="minorBidi"/>
          <w:noProof/>
          <w:kern w:val="2"/>
          <w:sz w:val="24"/>
          <w14:ligatures w14:val="standardContextual"/>
        </w:rPr>
      </w:pPr>
      <w:hyperlink w:anchor="_Toc187299986" w:history="1">
        <w:r w:rsidRPr="00F95B95">
          <w:rPr>
            <w:rStyle w:val="Hyperlink"/>
            <w:rFonts w:eastAsia="SimSun"/>
            <w:noProof/>
          </w:rPr>
          <w:t>PHỤ LỤC</w:t>
        </w:r>
        <w:r>
          <w:rPr>
            <w:noProof/>
            <w:webHidden/>
          </w:rPr>
          <w:tab/>
        </w:r>
        <w:r>
          <w:rPr>
            <w:noProof/>
            <w:webHidden/>
          </w:rPr>
          <w:fldChar w:fldCharType="begin"/>
        </w:r>
        <w:r>
          <w:rPr>
            <w:noProof/>
            <w:webHidden/>
          </w:rPr>
          <w:instrText xml:space="preserve"> PAGEREF _Toc187299986 \h </w:instrText>
        </w:r>
        <w:r>
          <w:rPr>
            <w:noProof/>
            <w:webHidden/>
          </w:rPr>
        </w:r>
        <w:r>
          <w:rPr>
            <w:noProof/>
            <w:webHidden/>
          </w:rPr>
          <w:fldChar w:fldCharType="separate"/>
        </w:r>
        <w:r w:rsidR="0049016C">
          <w:rPr>
            <w:noProof/>
            <w:webHidden/>
          </w:rPr>
          <w:t>41</w:t>
        </w:r>
        <w:r>
          <w:rPr>
            <w:noProof/>
            <w:webHidden/>
          </w:rPr>
          <w:fldChar w:fldCharType="end"/>
        </w:r>
      </w:hyperlink>
    </w:p>
    <w:p w14:paraId="6347829B" w14:textId="149FDF81" w:rsidR="00351C10" w:rsidRDefault="00957F53" w:rsidP="00510E21">
      <w:pPr>
        <w:spacing w:before="120" w:after="200"/>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48217142" w:rsidR="00103C94" w:rsidRDefault="00103C94" w:rsidP="00797DBE">
      <w:pPr>
        <w:spacing w:after="200" w:line="276" w:lineRule="auto"/>
        <w:jc w:val="center"/>
        <w:rPr>
          <w:b/>
          <w:bCs/>
          <w:sz w:val="26"/>
          <w:szCs w:val="26"/>
        </w:rPr>
      </w:pPr>
      <w:r>
        <w:rPr>
          <w:b/>
          <w:bCs/>
          <w:sz w:val="26"/>
          <w:szCs w:val="26"/>
        </w:rPr>
        <w:lastRenderedPageBreak/>
        <w:t>DANH MỤC HÌNH ẢNH</w:t>
      </w:r>
    </w:p>
    <w:p w14:paraId="3D91DCB5" w14:textId="798BBCAE" w:rsidR="00793DFA" w:rsidRDefault="00BA4246">
      <w:pPr>
        <w:pStyle w:val="TableofFigures"/>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c "Hình " </w:instrText>
      </w:r>
      <w:r>
        <w:rPr>
          <w:b/>
          <w:bCs/>
          <w:szCs w:val="26"/>
        </w:rPr>
        <w:fldChar w:fldCharType="separate"/>
      </w:r>
      <w:hyperlink w:anchor="_Toc187299987" w:history="1">
        <w:r w:rsidR="00793DFA" w:rsidRPr="00E17F08">
          <w:rPr>
            <w:rStyle w:val="Hyperlink"/>
            <w:noProof/>
          </w:rPr>
          <w:t>Hình  3.1. Kiến trúc hệ thống</w:t>
        </w:r>
        <w:r w:rsidR="00793DFA">
          <w:rPr>
            <w:noProof/>
            <w:webHidden/>
          </w:rPr>
          <w:tab/>
        </w:r>
        <w:r w:rsidR="00793DFA">
          <w:rPr>
            <w:noProof/>
            <w:webHidden/>
          </w:rPr>
          <w:fldChar w:fldCharType="begin"/>
        </w:r>
        <w:r w:rsidR="00793DFA">
          <w:rPr>
            <w:noProof/>
            <w:webHidden/>
          </w:rPr>
          <w:instrText xml:space="preserve"> PAGEREF _Toc187299987 \h </w:instrText>
        </w:r>
        <w:r w:rsidR="00793DFA">
          <w:rPr>
            <w:noProof/>
            <w:webHidden/>
          </w:rPr>
        </w:r>
        <w:r w:rsidR="00793DFA">
          <w:rPr>
            <w:noProof/>
            <w:webHidden/>
          </w:rPr>
          <w:fldChar w:fldCharType="separate"/>
        </w:r>
        <w:r w:rsidR="0049016C">
          <w:rPr>
            <w:noProof/>
            <w:webHidden/>
          </w:rPr>
          <w:t>23</w:t>
        </w:r>
        <w:r w:rsidR="00793DFA">
          <w:rPr>
            <w:noProof/>
            <w:webHidden/>
          </w:rPr>
          <w:fldChar w:fldCharType="end"/>
        </w:r>
      </w:hyperlink>
    </w:p>
    <w:p w14:paraId="1FCCF209" w14:textId="212D5CA2"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88" w:history="1">
        <w:r w:rsidRPr="00E17F08">
          <w:rPr>
            <w:rStyle w:val="Hyperlink"/>
            <w:noProof/>
          </w:rPr>
          <w:t>Hình  3.2. Lược đồ cơ sở dữ liệu</w:t>
        </w:r>
        <w:r>
          <w:rPr>
            <w:noProof/>
            <w:webHidden/>
          </w:rPr>
          <w:tab/>
        </w:r>
        <w:r>
          <w:rPr>
            <w:noProof/>
            <w:webHidden/>
          </w:rPr>
          <w:fldChar w:fldCharType="begin"/>
        </w:r>
        <w:r>
          <w:rPr>
            <w:noProof/>
            <w:webHidden/>
          </w:rPr>
          <w:instrText xml:space="preserve"> PAGEREF _Toc187299988 \h </w:instrText>
        </w:r>
        <w:r>
          <w:rPr>
            <w:noProof/>
            <w:webHidden/>
          </w:rPr>
        </w:r>
        <w:r>
          <w:rPr>
            <w:noProof/>
            <w:webHidden/>
          </w:rPr>
          <w:fldChar w:fldCharType="separate"/>
        </w:r>
        <w:r w:rsidR="0049016C">
          <w:rPr>
            <w:noProof/>
            <w:webHidden/>
          </w:rPr>
          <w:t>24</w:t>
        </w:r>
        <w:r>
          <w:rPr>
            <w:noProof/>
            <w:webHidden/>
          </w:rPr>
          <w:fldChar w:fldCharType="end"/>
        </w:r>
      </w:hyperlink>
    </w:p>
    <w:p w14:paraId="146DF46D" w14:textId="2685EFA4"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89" w:history="1">
        <w:r w:rsidRPr="00E17F08">
          <w:rPr>
            <w:rStyle w:val="Hyperlink"/>
            <w:noProof/>
          </w:rPr>
          <w:t>Hình  4.1. Các API xác thực và phân quyền</w:t>
        </w:r>
        <w:r>
          <w:rPr>
            <w:noProof/>
            <w:webHidden/>
          </w:rPr>
          <w:tab/>
        </w:r>
        <w:r>
          <w:rPr>
            <w:noProof/>
            <w:webHidden/>
          </w:rPr>
          <w:fldChar w:fldCharType="begin"/>
        </w:r>
        <w:r>
          <w:rPr>
            <w:noProof/>
            <w:webHidden/>
          </w:rPr>
          <w:instrText xml:space="preserve"> PAGEREF _Toc187299989 \h </w:instrText>
        </w:r>
        <w:r>
          <w:rPr>
            <w:noProof/>
            <w:webHidden/>
          </w:rPr>
        </w:r>
        <w:r>
          <w:rPr>
            <w:noProof/>
            <w:webHidden/>
          </w:rPr>
          <w:fldChar w:fldCharType="separate"/>
        </w:r>
        <w:r w:rsidR="0049016C">
          <w:rPr>
            <w:noProof/>
            <w:webHidden/>
          </w:rPr>
          <w:t>29</w:t>
        </w:r>
        <w:r>
          <w:rPr>
            <w:noProof/>
            <w:webHidden/>
          </w:rPr>
          <w:fldChar w:fldCharType="end"/>
        </w:r>
      </w:hyperlink>
    </w:p>
    <w:p w14:paraId="5946B311" w14:textId="765707DC"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0" w:history="1">
        <w:r w:rsidRPr="00E17F08">
          <w:rPr>
            <w:rStyle w:val="Hyperlink"/>
            <w:noProof/>
          </w:rPr>
          <w:t>Hình  4.2. Các API tạo nhóm quyền người dùng</w:t>
        </w:r>
        <w:r>
          <w:rPr>
            <w:noProof/>
            <w:webHidden/>
          </w:rPr>
          <w:tab/>
        </w:r>
        <w:r>
          <w:rPr>
            <w:noProof/>
            <w:webHidden/>
          </w:rPr>
          <w:fldChar w:fldCharType="begin"/>
        </w:r>
        <w:r>
          <w:rPr>
            <w:noProof/>
            <w:webHidden/>
          </w:rPr>
          <w:instrText xml:space="preserve"> PAGEREF _Toc187299990 \h </w:instrText>
        </w:r>
        <w:r>
          <w:rPr>
            <w:noProof/>
            <w:webHidden/>
          </w:rPr>
        </w:r>
        <w:r>
          <w:rPr>
            <w:noProof/>
            <w:webHidden/>
          </w:rPr>
          <w:fldChar w:fldCharType="separate"/>
        </w:r>
        <w:r w:rsidR="0049016C">
          <w:rPr>
            <w:noProof/>
            <w:webHidden/>
          </w:rPr>
          <w:t>29</w:t>
        </w:r>
        <w:r>
          <w:rPr>
            <w:noProof/>
            <w:webHidden/>
          </w:rPr>
          <w:fldChar w:fldCharType="end"/>
        </w:r>
      </w:hyperlink>
    </w:p>
    <w:p w14:paraId="0850793B" w14:textId="3164B0C0"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1" w:history="1">
        <w:r w:rsidRPr="00E17F08">
          <w:rPr>
            <w:rStyle w:val="Hyperlink"/>
            <w:noProof/>
          </w:rPr>
          <w:t>Hình  4.3. Các API quản lý người dùng</w:t>
        </w:r>
        <w:r>
          <w:rPr>
            <w:noProof/>
            <w:webHidden/>
          </w:rPr>
          <w:tab/>
        </w:r>
        <w:r>
          <w:rPr>
            <w:noProof/>
            <w:webHidden/>
          </w:rPr>
          <w:fldChar w:fldCharType="begin"/>
        </w:r>
        <w:r>
          <w:rPr>
            <w:noProof/>
            <w:webHidden/>
          </w:rPr>
          <w:instrText xml:space="preserve"> PAGEREF _Toc187299991 \h </w:instrText>
        </w:r>
        <w:r>
          <w:rPr>
            <w:noProof/>
            <w:webHidden/>
          </w:rPr>
        </w:r>
        <w:r>
          <w:rPr>
            <w:noProof/>
            <w:webHidden/>
          </w:rPr>
          <w:fldChar w:fldCharType="separate"/>
        </w:r>
        <w:r w:rsidR="0049016C">
          <w:rPr>
            <w:noProof/>
            <w:webHidden/>
          </w:rPr>
          <w:t>30</w:t>
        </w:r>
        <w:r>
          <w:rPr>
            <w:noProof/>
            <w:webHidden/>
          </w:rPr>
          <w:fldChar w:fldCharType="end"/>
        </w:r>
      </w:hyperlink>
    </w:p>
    <w:p w14:paraId="12478F0C" w14:textId="15C8FACC"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2" w:history="1">
        <w:r w:rsidRPr="00E17F08">
          <w:rPr>
            <w:rStyle w:val="Hyperlink"/>
            <w:noProof/>
          </w:rPr>
          <w:t>Hình  4.4. API quản lý xe</w:t>
        </w:r>
        <w:r>
          <w:rPr>
            <w:noProof/>
            <w:webHidden/>
          </w:rPr>
          <w:tab/>
        </w:r>
        <w:r>
          <w:rPr>
            <w:noProof/>
            <w:webHidden/>
          </w:rPr>
          <w:fldChar w:fldCharType="begin"/>
        </w:r>
        <w:r>
          <w:rPr>
            <w:noProof/>
            <w:webHidden/>
          </w:rPr>
          <w:instrText xml:space="preserve"> PAGEREF _Toc187299992 \h </w:instrText>
        </w:r>
        <w:r>
          <w:rPr>
            <w:noProof/>
            <w:webHidden/>
          </w:rPr>
        </w:r>
        <w:r>
          <w:rPr>
            <w:noProof/>
            <w:webHidden/>
          </w:rPr>
          <w:fldChar w:fldCharType="separate"/>
        </w:r>
        <w:r w:rsidR="0049016C">
          <w:rPr>
            <w:noProof/>
            <w:webHidden/>
          </w:rPr>
          <w:t>30</w:t>
        </w:r>
        <w:r>
          <w:rPr>
            <w:noProof/>
            <w:webHidden/>
          </w:rPr>
          <w:fldChar w:fldCharType="end"/>
        </w:r>
      </w:hyperlink>
    </w:p>
    <w:p w14:paraId="5E478531" w14:textId="67E4E23F"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3" w:history="1">
        <w:r w:rsidRPr="00E17F08">
          <w:rPr>
            <w:rStyle w:val="Hyperlink"/>
            <w:noProof/>
          </w:rPr>
          <w:t>Hình  4.5. Các API quản lý điểm dừng và các tuyến đường của xe di chuyển</w:t>
        </w:r>
        <w:r>
          <w:rPr>
            <w:noProof/>
            <w:webHidden/>
          </w:rPr>
          <w:tab/>
        </w:r>
        <w:r>
          <w:rPr>
            <w:noProof/>
            <w:webHidden/>
          </w:rPr>
          <w:fldChar w:fldCharType="begin"/>
        </w:r>
        <w:r>
          <w:rPr>
            <w:noProof/>
            <w:webHidden/>
          </w:rPr>
          <w:instrText xml:space="preserve"> PAGEREF _Toc187299993 \h </w:instrText>
        </w:r>
        <w:r>
          <w:rPr>
            <w:noProof/>
            <w:webHidden/>
          </w:rPr>
        </w:r>
        <w:r>
          <w:rPr>
            <w:noProof/>
            <w:webHidden/>
          </w:rPr>
          <w:fldChar w:fldCharType="separate"/>
        </w:r>
        <w:r w:rsidR="0049016C">
          <w:rPr>
            <w:noProof/>
            <w:webHidden/>
          </w:rPr>
          <w:t>31</w:t>
        </w:r>
        <w:r>
          <w:rPr>
            <w:noProof/>
            <w:webHidden/>
          </w:rPr>
          <w:fldChar w:fldCharType="end"/>
        </w:r>
      </w:hyperlink>
    </w:p>
    <w:p w14:paraId="78CD8DBA" w14:textId="7202C93B"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4" w:history="1">
        <w:r w:rsidRPr="00E17F08">
          <w:rPr>
            <w:rStyle w:val="Hyperlink"/>
            <w:noProof/>
          </w:rPr>
          <w:t>Hình  4.6. Các API đặt và quản lý vé xe</w:t>
        </w:r>
        <w:r>
          <w:rPr>
            <w:noProof/>
            <w:webHidden/>
          </w:rPr>
          <w:tab/>
        </w:r>
        <w:r>
          <w:rPr>
            <w:noProof/>
            <w:webHidden/>
          </w:rPr>
          <w:fldChar w:fldCharType="begin"/>
        </w:r>
        <w:r>
          <w:rPr>
            <w:noProof/>
            <w:webHidden/>
          </w:rPr>
          <w:instrText xml:space="preserve"> PAGEREF _Toc187299994 \h </w:instrText>
        </w:r>
        <w:r>
          <w:rPr>
            <w:noProof/>
            <w:webHidden/>
          </w:rPr>
        </w:r>
        <w:r>
          <w:rPr>
            <w:noProof/>
            <w:webHidden/>
          </w:rPr>
          <w:fldChar w:fldCharType="separate"/>
        </w:r>
        <w:r w:rsidR="0049016C">
          <w:rPr>
            <w:noProof/>
            <w:webHidden/>
          </w:rPr>
          <w:t>31</w:t>
        </w:r>
        <w:r>
          <w:rPr>
            <w:noProof/>
            <w:webHidden/>
          </w:rPr>
          <w:fldChar w:fldCharType="end"/>
        </w:r>
      </w:hyperlink>
    </w:p>
    <w:p w14:paraId="00C30C1D" w14:textId="3A67E164"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5" w:history="1">
        <w:r w:rsidRPr="00E17F08">
          <w:rPr>
            <w:rStyle w:val="Hyperlink"/>
            <w:noProof/>
          </w:rPr>
          <w:t>Hình  4.7. API thanh toán</w:t>
        </w:r>
        <w:r>
          <w:rPr>
            <w:noProof/>
            <w:webHidden/>
          </w:rPr>
          <w:tab/>
        </w:r>
        <w:r>
          <w:rPr>
            <w:noProof/>
            <w:webHidden/>
          </w:rPr>
          <w:fldChar w:fldCharType="begin"/>
        </w:r>
        <w:r>
          <w:rPr>
            <w:noProof/>
            <w:webHidden/>
          </w:rPr>
          <w:instrText xml:space="preserve"> PAGEREF _Toc187299995 \h </w:instrText>
        </w:r>
        <w:r>
          <w:rPr>
            <w:noProof/>
            <w:webHidden/>
          </w:rPr>
        </w:r>
        <w:r>
          <w:rPr>
            <w:noProof/>
            <w:webHidden/>
          </w:rPr>
          <w:fldChar w:fldCharType="separate"/>
        </w:r>
        <w:r w:rsidR="0049016C">
          <w:rPr>
            <w:noProof/>
            <w:webHidden/>
          </w:rPr>
          <w:t>31</w:t>
        </w:r>
        <w:r>
          <w:rPr>
            <w:noProof/>
            <w:webHidden/>
          </w:rPr>
          <w:fldChar w:fldCharType="end"/>
        </w:r>
      </w:hyperlink>
    </w:p>
    <w:p w14:paraId="55B46B9B" w14:textId="02E85B8E"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6" w:history="1">
        <w:r w:rsidRPr="00E17F08">
          <w:rPr>
            <w:rStyle w:val="Hyperlink"/>
            <w:noProof/>
          </w:rPr>
          <w:t>Hình  4.8. Các API lấy thông tin địa chỉ</w:t>
        </w:r>
        <w:r>
          <w:rPr>
            <w:noProof/>
            <w:webHidden/>
          </w:rPr>
          <w:tab/>
        </w:r>
        <w:r>
          <w:rPr>
            <w:noProof/>
            <w:webHidden/>
          </w:rPr>
          <w:fldChar w:fldCharType="begin"/>
        </w:r>
        <w:r>
          <w:rPr>
            <w:noProof/>
            <w:webHidden/>
          </w:rPr>
          <w:instrText xml:space="preserve"> PAGEREF _Toc187299996 \h </w:instrText>
        </w:r>
        <w:r>
          <w:rPr>
            <w:noProof/>
            <w:webHidden/>
          </w:rPr>
        </w:r>
        <w:r>
          <w:rPr>
            <w:noProof/>
            <w:webHidden/>
          </w:rPr>
          <w:fldChar w:fldCharType="separate"/>
        </w:r>
        <w:r w:rsidR="0049016C">
          <w:rPr>
            <w:noProof/>
            <w:webHidden/>
          </w:rPr>
          <w:t>32</w:t>
        </w:r>
        <w:r>
          <w:rPr>
            <w:noProof/>
            <w:webHidden/>
          </w:rPr>
          <w:fldChar w:fldCharType="end"/>
        </w:r>
      </w:hyperlink>
    </w:p>
    <w:p w14:paraId="0591068F" w14:textId="38CC6A8F"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7" w:history="1">
        <w:r w:rsidRPr="00E17F08">
          <w:rPr>
            <w:rStyle w:val="Hyperlink"/>
            <w:noProof/>
          </w:rPr>
          <w:t>Hình  4.9. Giao diện trang chủ</w:t>
        </w:r>
        <w:r>
          <w:rPr>
            <w:noProof/>
            <w:webHidden/>
          </w:rPr>
          <w:tab/>
        </w:r>
        <w:r>
          <w:rPr>
            <w:noProof/>
            <w:webHidden/>
          </w:rPr>
          <w:fldChar w:fldCharType="begin"/>
        </w:r>
        <w:r>
          <w:rPr>
            <w:noProof/>
            <w:webHidden/>
          </w:rPr>
          <w:instrText xml:space="preserve"> PAGEREF _Toc187299997 \h </w:instrText>
        </w:r>
        <w:r>
          <w:rPr>
            <w:noProof/>
            <w:webHidden/>
          </w:rPr>
        </w:r>
        <w:r>
          <w:rPr>
            <w:noProof/>
            <w:webHidden/>
          </w:rPr>
          <w:fldChar w:fldCharType="separate"/>
        </w:r>
        <w:r w:rsidR="0049016C">
          <w:rPr>
            <w:noProof/>
            <w:webHidden/>
          </w:rPr>
          <w:t>32</w:t>
        </w:r>
        <w:r>
          <w:rPr>
            <w:noProof/>
            <w:webHidden/>
          </w:rPr>
          <w:fldChar w:fldCharType="end"/>
        </w:r>
      </w:hyperlink>
    </w:p>
    <w:p w14:paraId="27B55472" w14:textId="24940B72"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8" w:history="1">
        <w:r w:rsidRPr="00E17F08">
          <w:rPr>
            <w:rStyle w:val="Hyperlink"/>
            <w:noProof/>
          </w:rPr>
          <w:t>Hình  4.10. Chức năng tra cứu và đặt vé xe dành cho khách hàng</w:t>
        </w:r>
        <w:r>
          <w:rPr>
            <w:noProof/>
            <w:webHidden/>
          </w:rPr>
          <w:tab/>
        </w:r>
        <w:r>
          <w:rPr>
            <w:noProof/>
            <w:webHidden/>
          </w:rPr>
          <w:fldChar w:fldCharType="begin"/>
        </w:r>
        <w:r>
          <w:rPr>
            <w:noProof/>
            <w:webHidden/>
          </w:rPr>
          <w:instrText xml:space="preserve"> PAGEREF _Toc187299998 \h </w:instrText>
        </w:r>
        <w:r>
          <w:rPr>
            <w:noProof/>
            <w:webHidden/>
          </w:rPr>
        </w:r>
        <w:r>
          <w:rPr>
            <w:noProof/>
            <w:webHidden/>
          </w:rPr>
          <w:fldChar w:fldCharType="separate"/>
        </w:r>
        <w:r w:rsidR="0049016C">
          <w:rPr>
            <w:noProof/>
            <w:webHidden/>
          </w:rPr>
          <w:t>32</w:t>
        </w:r>
        <w:r>
          <w:rPr>
            <w:noProof/>
            <w:webHidden/>
          </w:rPr>
          <w:fldChar w:fldCharType="end"/>
        </w:r>
      </w:hyperlink>
    </w:p>
    <w:p w14:paraId="7275719A" w14:textId="1E7BB46B"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299999" w:history="1">
        <w:r w:rsidRPr="00E17F08">
          <w:rPr>
            <w:rStyle w:val="Hyperlink"/>
            <w:noProof/>
          </w:rPr>
          <w:t>Hình  4.11. Giao diện chọn chuyến xe</w:t>
        </w:r>
        <w:r>
          <w:rPr>
            <w:noProof/>
            <w:webHidden/>
          </w:rPr>
          <w:tab/>
        </w:r>
        <w:r>
          <w:rPr>
            <w:noProof/>
            <w:webHidden/>
          </w:rPr>
          <w:fldChar w:fldCharType="begin"/>
        </w:r>
        <w:r>
          <w:rPr>
            <w:noProof/>
            <w:webHidden/>
          </w:rPr>
          <w:instrText xml:space="preserve"> PAGEREF _Toc187299999 \h </w:instrText>
        </w:r>
        <w:r>
          <w:rPr>
            <w:noProof/>
            <w:webHidden/>
          </w:rPr>
        </w:r>
        <w:r>
          <w:rPr>
            <w:noProof/>
            <w:webHidden/>
          </w:rPr>
          <w:fldChar w:fldCharType="separate"/>
        </w:r>
        <w:r w:rsidR="0049016C">
          <w:rPr>
            <w:noProof/>
            <w:webHidden/>
          </w:rPr>
          <w:t>33</w:t>
        </w:r>
        <w:r>
          <w:rPr>
            <w:noProof/>
            <w:webHidden/>
          </w:rPr>
          <w:fldChar w:fldCharType="end"/>
        </w:r>
      </w:hyperlink>
    </w:p>
    <w:p w14:paraId="1E941922" w14:textId="4AAA0325"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0" w:history="1">
        <w:r w:rsidRPr="00E17F08">
          <w:rPr>
            <w:rStyle w:val="Hyperlink"/>
            <w:noProof/>
          </w:rPr>
          <w:t>Hình  4.12. Giao diện nhập thông tin đặt vé</w:t>
        </w:r>
        <w:r>
          <w:rPr>
            <w:noProof/>
            <w:webHidden/>
          </w:rPr>
          <w:tab/>
        </w:r>
        <w:r>
          <w:rPr>
            <w:noProof/>
            <w:webHidden/>
          </w:rPr>
          <w:fldChar w:fldCharType="begin"/>
        </w:r>
        <w:r>
          <w:rPr>
            <w:noProof/>
            <w:webHidden/>
          </w:rPr>
          <w:instrText xml:space="preserve"> PAGEREF _Toc187300000 \h </w:instrText>
        </w:r>
        <w:r>
          <w:rPr>
            <w:noProof/>
            <w:webHidden/>
          </w:rPr>
        </w:r>
        <w:r>
          <w:rPr>
            <w:noProof/>
            <w:webHidden/>
          </w:rPr>
          <w:fldChar w:fldCharType="separate"/>
        </w:r>
        <w:r w:rsidR="0049016C">
          <w:rPr>
            <w:noProof/>
            <w:webHidden/>
          </w:rPr>
          <w:t>34</w:t>
        </w:r>
        <w:r>
          <w:rPr>
            <w:noProof/>
            <w:webHidden/>
          </w:rPr>
          <w:fldChar w:fldCharType="end"/>
        </w:r>
      </w:hyperlink>
    </w:p>
    <w:p w14:paraId="3294EE51" w14:textId="0E9CAF21"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1" w:history="1">
        <w:r w:rsidRPr="00E17F08">
          <w:rPr>
            <w:rStyle w:val="Hyperlink"/>
            <w:noProof/>
          </w:rPr>
          <w:t>Hình  4.13. Giao diện đăng nhập dành cho khách hàng</w:t>
        </w:r>
        <w:r>
          <w:rPr>
            <w:noProof/>
            <w:webHidden/>
          </w:rPr>
          <w:tab/>
        </w:r>
        <w:r>
          <w:rPr>
            <w:noProof/>
            <w:webHidden/>
          </w:rPr>
          <w:fldChar w:fldCharType="begin"/>
        </w:r>
        <w:r>
          <w:rPr>
            <w:noProof/>
            <w:webHidden/>
          </w:rPr>
          <w:instrText xml:space="preserve"> PAGEREF _Toc187300001 \h </w:instrText>
        </w:r>
        <w:r>
          <w:rPr>
            <w:noProof/>
            <w:webHidden/>
          </w:rPr>
        </w:r>
        <w:r>
          <w:rPr>
            <w:noProof/>
            <w:webHidden/>
          </w:rPr>
          <w:fldChar w:fldCharType="separate"/>
        </w:r>
        <w:r w:rsidR="0049016C">
          <w:rPr>
            <w:noProof/>
            <w:webHidden/>
          </w:rPr>
          <w:t>34</w:t>
        </w:r>
        <w:r>
          <w:rPr>
            <w:noProof/>
            <w:webHidden/>
          </w:rPr>
          <w:fldChar w:fldCharType="end"/>
        </w:r>
      </w:hyperlink>
    </w:p>
    <w:p w14:paraId="16875F69" w14:textId="48F59F9B"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2" w:history="1">
        <w:r w:rsidRPr="00E17F08">
          <w:rPr>
            <w:rStyle w:val="Hyperlink"/>
            <w:noProof/>
          </w:rPr>
          <w:t>Hình  4.14. Giao diện đăng nhập trang quản trị</w:t>
        </w:r>
        <w:r>
          <w:rPr>
            <w:noProof/>
            <w:webHidden/>
          </w:rPr>
          <w:tab/>
        </w:r>
        <w:r>
          <w:rPr>
            <w:noProof/>
            <w:webHidden/>
          </w:rPr>
          <w:fldChar w:fldCharType="begin"/>
        </w:r>
        <w:r>
          <w:rPr>
            <w:noProof/>
            <w:webHidden/>
          </w:rPr>
          <w:instrText xml:space="preserve"> PAGEREF _Toc187300002 \h </w:instrText>
        </w:r>
        <w:r>
          <w:rPr>
            <w:noProof/>
            <w:webHidden/>
          </w:rPr>
        </w:r>
        <w:r>
          <w:rPr>
            <w:noProof/>
            <w:webHidden/>
          </w:rPr>
          <w:fldChar w:fldCharType="separate"/>
        </w:r>
        <w:r w:rsidR="0049016C">
          <w:rPr>
            <w:noProof/>
            <w:webHidden/>
          </w:rPr>
          <w:t>35</w:t>
        </w:r>
        <w:r>
          <w:rPr>
            <w:noProof/>
            <w:webHidden/>
          </w:rPr>
          <w:fldChar w:fldCharType="end"/>
        </w:r>
      </w:hyperlink>
    </w:p>
    <w:p w14:paraId="62640BA5" w14:textId="12571EFF"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3" w:history="1">
        <w:r w:rsidRPr="00E17F08">
          <w:rPr>
            <w:rStyle w:val="Hyperlink"/>
            <w:noProof/>
          </w:rPr>
          <w:t>Hình  4.15. Các chức năng của trang quản trị</w:t>
        </w:r>
        <w:r>
          <w:rPr>
            <w:noProof/>
            <w:webHidden/>
          </w:rPr>
          <w:tab/>
        </w:r>
        <w:r>
          <w:rPr>
            <w:noProof/>
            <w:webHidden/>
          </w:rPr>
          <w:fldChar w:fldCharType="begin"/>
        </w:r>
        <w:r>
          <w:rPr>
            <w:noProof/>
            <w:webHidden/>
          </w:rPr>
          <w:instrText xml:space="preserve"> PAGEREF _Toc187300003 \h </w:instrText>
        </w:r>
        <w:r>
          <w:rPr>
            <w:noProof/>
            <w:webHidden/>
          </w:rPr>
        </w:r>
        <w:r>
          <w:rPr>
            <w:noProof/>
            <w:webHidden/>
          </w:rPr>
          <w:fldChar w:fldCharType="separate"/>
        </w:r>
        <w:r w:rsidR="0049016C">
          <w:rPr>
            <w:noProof/>
            <w:webHidden/>
          </w:rPr>
          <w:t>35</w:t>
        </w:r>
        <w:r>
          <w:rPr>
            <w:noProof/>
            <w:webHidden/>
          </w:rPr>
          <w:fldChar w:fldCharType="end"/>
        </w:r>
      </w:hyperlink>
    </w:p>
    <w:p w14:paraId="331FA43D" w14:textId="273FDE88"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4" w:history="1">
        <w:r w:rsidRPr="00E17F08">
          <w:rPr>
            <w:rStyle w:val="Hyperlink"/>
            <w:noProof/>
          </w:rPr>
          <w:t>Hình  4.16. Giao diện thêm nhóm quyền</w:t>
        </w:r>
        <w:r>
          <w:rPr>
            <w:noProof/>
            <w:webHidden/>
          </w:rPr>
          <w:tab/>
        </w:r>
        <w:r>
          <w:rPr>
            <w:noProof/>
            <w:webHidden/>
          </w:rPr>
          <w:fldChar w:fldCharType="begin"/>
        </w:r>
        <w:r>
          <w:rPr>
            <w:noProof/>
            <w:webHidden/>
          </w:rPr>
          <w:instrText xml:space="preserve"> PAGEREF _Toc187300004 \h </w:instrText>
        </w:r>
        <w:r>
          <w:rPr>
            <w:noProof/>
            <w:webHidden/>
          </w:rPr>
        </w:r>
        <w:r>
          <w:rPr>
            <w:noProof/>
            <w:webHidden/>
          </w:rPr>
          <w:fldChar w:fldCharType="separate"/>
        </w:r>
        <w:r w:rsidR="0049016C">
          <w:rPr>
            <w:noProof/>
            <w:webHidden/>
          </w:rPr>
          <w:t>36</w:t>
        </w:r>
        <w:r>
          <w:rPr>
            <w:noProof/>
            <w:webHidden/>
          </w:rPr>
          <w:fldChar w:fldCharType="end"/>
        </w:r>
      </w:hyperlink>
    </w:p>
    <w:p w14:paraId="5FEC9632" w14:textId="7EF5FF8E"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5" w:history="1">
        <w:r w:rsidRPr="00E17F08">
          <w:rPr>
            <w:rStyle w:val="Hyperlink"/>
            <w:noProof/>
          </w:rPr>
          <w:t>Hình  4.17. Giao diện thêm trạm dừng</w:t>
        </w:r>
        <w:r>
          <w:rPr>
            <w:noProof/>
            <w:webHidden/>
          </w:rPr>
          <w:tab/>
        </w:r>
        <w:r>
          <w:rPr>
            <w:noProof/>
            <w:webHidden/>
          </w:rPr>
          <w:fldChar w:fldCharType="begin"/>
        </w:r>
        <w:r>
          <w:rPr>
            <w:noProof/>
            <w:webHidden/>
          </w:rPr>
          <w:instrText xml:space="preserve"> PAGEREF _Toc187300005 \h </w:instrText>
        </w:r>
        <w:r>
          <w:rPr>
            <w:noProof/>
            <w:webHidden/>
          </w:rPr>
        </w:r>
        <w:r>
          <w:rPr>
            <w:noProof/>
            <w:webHidden/>
          </w:rPr>
          <w:fldChar w:fldCharType="separate"/>
        </w:r>
        <w:r w:rsidR="0049016C">
          <w:rPr>
            <w:noProof/>
            <w:webHidden/>
          </w:rPr>
          <w:t>36</w:t>
        </w:r>
        <w:r>
          <w:rPr>
            <w:noProof/>
            <w:webHidden/>
          </w:rPr>
          <w:fldChar w:fldCharType="end"/>
        </w:r>
      </w:hyperlink>
    </w:p>
    <w:p w14:paraId="124AD46F" w14:textId="1A7FD9E8" w:rsidR="00793DFA" w:rsidRDefault="00793DFA">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6" w:history="1">
        <w:r w:rsidRPr="00E17F08">
          <w:rPr>
            <w:rStyle w:val="Hyperlink"/>
            <w:noProof/>
          </w:rPr>
          <w:t>Hình  4.18.Giao diện xem danh sách trạm dừng</w:t>
        </w:r>
        <w:r>
          <w:rPr>
            <w:noProof/>
            <w:webHidden/>
          </w:rPr>
          <w:tab/>
        </w:r>
        <w:r>
          <w:rPr>
            <w:noProof/>
            <w:webHidden/>
          </w:rPr>
          <w:fldChar w:fldCharType="begin"/>
        </w:r>
        <w:r>
          <w:rPr>
            <w:noProof/>
            <w:webHidden/>
          </w:rPr>
          <w:instrText xml:space="preserve"> PAGEREF _Toc187300006 \h </w:instrText>
        </w:r>
        <w:r>
          <w:rPr>
            <w:noProof/>
            <w:webHidden/>
          </w:rPr>
        </w:r>
        <w:r>
          <w:rPr>
            <w:noProof/>
            <w:webHidden/>
          </w:rPr>
          <w:fldChar w:fldCharType="separate"/>
        </w:r>
        <w:r w:rsidR="0049016C">
          <w:rPr>
            <w:noProof/>
            <w:webHidden/>
          </w:rPr>
          <w:t>37</w:t>
        </w:r>
        <w:r>
          <w:rPr>
            <w:noProof/>
            <w:webHidden/>
          </w:rPr>
          <w:fldChar w:fldCharType="end"/>
        </w:r>
      </w:hyperlink>
    </w:p>
    <w:p w14:paraId="4603583D" w14:textId="5BC458C0" w:rsidR="006D127F" w:rsidRDefault="00BA4246" w:rsidP="00351C10">
      <w:pPr>
        <w:spacing w:after="200" w:line="276" w:lineRule="auto"/>
        <w:jc w:val="center"/>
        <w:rPr>
          <w:b/>
          <w:bCs/>
          <w:sz w:val="26"/>
          <w:szCs w:val="26"/>
        </w:rPr>
      </w:pPr>
      <w:r>
        <w:rPr>
          <w:b/>
          <w:bCs/>
          <w:sz w:val="26"/>
          <w:szCs w:val="26"/>
        </w:rPr>
        <w:fldChar w:fldCharType="end"/>
      </w:r>
    </w:p>
    <w:p w14:paraId="6902E134" w14:textId="29276640" w:rsidR="00351C10" w:rsidRDefault="006D127F" w:rsidP="00BE7FB5">
      <w:pPr>
        <w:rPr>
          <w:b/>
          <w:bCs/>
          <w:sz w:val="26"/>
          <w:szCs w:val="26"/>
        </w:rPr>
      </w:pPr>
      <w:r>
        <w:rPr>
          <w:b/>
          <w:bCs/>
          <w:sz w:val="26"/>
          <w:szCs w:val="26"/>
        </w:rPr>
        <w:br w:type="page"/>
      </w:r>
    </w:p>
    <w:p w14:paraId="019887AB" w14:textId="612E3251" w:rsidR="00F80ED6" w:rsidRDefault="00F80ED6" w:rsidP="00351C10">
      <w:pPr>
        <w:spacing w:after="200" w:line="276" w:lineRule="auto"/>
        <w:jc w:val="center"/>
        <w:rPr>
          <w:b/>
          <w:bCs/>
          <w:sz w:val="26"/>
          <w:szCs w:val="26"/>
        </w:rPr>
      </w:pPr>
      <w:r>
        <w:rPr>
          <w:b/>
          <w:bCs/>
          <w:sz w:val="26"/>
          <w:szCs w:val="26"/>
        </w:rPr>
        <w:lastRenderedPageBreak/>
        <w:t xml:space="preserve">DANH MỤC </w:t>
      </w:r>
      <w:r w:rsidR="005C1D33">
        <w:rPr>
          <w:b/>
          <w:bCs/>
          <w:sz w:val="26"/>
          <w:szCs w:val="26"/>
        </w:rPr>
        <w:t>BẢNG BIỂU</w:t>
      </w:r>
    </w:p>
    <w:p w14:paraId="2051FE16" w14:textId="24572A39" w:rsidR="00F15D0C" w:rsidRDefault="002C2959">
      <w:pPr>
        <w:pStyle w:val="TableofFigures"/>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c "Bảng" </w:instrText>
      </w:r>
      <w:r>
        <w:rPr>
          <w:b/>
          <w:bCs/>
          <w:szCs w:val="26"/>
        </w:rPr>
        <w:fldChar w:fldCharType="separate"/>
      </w:r>
      <w:hyperlink w:anchor="_Toc187300007" w:history="1">
        <w:r w:rsidR="00F15D0C" w:rsidRPr="00F02E7F">
          <w:rPr>
            <w:rStyle w:val="Hyperlink"/>
            <w:noProof/>
          </w:rPr>
          <w:t>Bảng 2.1. So sánh Page Router và App Router</w:t>
        </w:r>
        <w:r w:rsidR="00F15D0C">
          <w:rPr>
            <w:noProof/>
            <w:webHidden/>
          </w:rPr>
          <w:tab/>
        </w:r>
        <w:r w:rsidR="00F15D0C">
          <w:rPr>
            <w:noProof/>
            <w:webHidden/>
          </w:rPr>
          <w:fldChar w:fldCharType="begin"/>
        </w:r>
        <w:r w:rsidR="00F15D0C">
          <w:rPr>
            <w:noProof/>
            <w:webHidden/>
          </w:rPr>
          <w:instrText xml:space="preserve"> PAGEREF _Toc187300007 \h </w:instrText>
        </w:r>
        <w:r w:rsidR="00F15D0C">
          <w:rPr>
            <w:noProof/>
            <w:webHidden/>
          </w:rPr>
        </w:r>
        <w:r w:rsidR="00F15D0C">
          <w:rPr>
            <w:noProof/>
            <w:webHidden/>
          </w:rPr>
          <w:fldChar w:fldCharType="separate"/>
        </w:r>
        <w:r w:rsidR="0049016C">
          <w:rPr>
            <w:noProof/>
            <w:webHidden/>
          </w:rPr>
          <w:t>5</w:t>
        </w:r>
        <w:r w:rsidR="00F15D0C">
          <w:rPr>
            <w:noProof/>
            <w:webHidden/>
          </w:rPr>
          <w:fldChar w:fldCharType="end"/>
        </w:r>
      </w:hyperlink>
    </w:p>
    <w:p w14:paraId="048D5296" w14:textId="528DEFF1"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8" w:history="1">
        <w:r w:rsidRPr="00F02E7F">
          <w:rPr>
            <w:rStyle w:val="Hyperlink"/>
            <w:noProof/>
          </w:rPr>
          <w:t>Bảng 2.2. So sánh giữa APS.NET và ASP.NET Core</w:t>
        </w:r>
        <w:r>
          <w:rPr>
            <w:noProof/>
            <w:webHidden/>
          </w:rPr>
          <w:tab/>
        </w:r>
        <w:r>
          <w:rPr>
            <w:noProof/>
            <w:webHidden/>
          </w:rPr>
          <w:fldChar w:fldCharType="begin"/>
        </w:r>
        <w:r>
          <w:rPr>
            <w:noProof/>
            <w:webHidden/>
          </w:rPr>
          <w:instrText xml:space="preserve"> PAGEREF _Toc187300008 \h </w:instrText>
        </w:r>
        <w:r>
          <w:rPr>
            <w:noProof/>
            <w:webHidden/>
          </w:rPr>
        </w:r>
        <w:r>
          <w:rPr>
            <w:noProof/>
            <w:webHidden/>
          </w:rPr>
          <w:fldChar w:fldCharType="separate"/>
        </w:r>
        <w:r w:rsidR="0049016C">
          <w:rPr>
            <w:noProof/>
            <w:webHidden/>
          </w:rPr>
          <w:t>9</w:t>
        </w:r>
        <w:r>
          <w:rPr>
            <w:noProof/>
            <w:webHidden/>
          </w:rPr>
          <w:fldChar w:fldCharType="end"/>
        </w:r>
      </w:hyperlink>
    </w:p>
    <w:p w14:paraId="3CA5E7A2" w14:textId="2E7B7898"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09" w:history="1">
        <w:r w:rsidRPr="00F02E7F">
          <w:rPr>
            <w:rStyle w:val="Hyperlink"/>
            <w:noProof/>
          </w:rPr>
          <w:t>Bảng 3.1. Users (người dùng)</w:t>
        </w:r>
        <w:r>
          <w:rPr>
            <w:noProof/>
            <w:webHidden/>
          </w:rPr>
          <w:tab/>
        </w:r>
        <w:r>
          <w:rPr>
            <w:noProof/>
            <w:webHidden/>
          </w:rPr>
          <w:fldChar w:fldCharType="begin"/>
        </w:r>
        <w:r>
          <w:rPr>
            <w:noProof/>
            <w:webHidden/>
          </w:rPr>
          <w:instrText xml:space="preserve"> PAGEREF _Toc187300009 \h </w:instrText>
        </w:r>
        <w:r>
          <w:rPr>
            <w:noProof/>
            <w:webHidden/>
          </w:rPr>
        </w:r>
        <w:r>
          <w:rPr>
            <w:noProof/>
            <w:webHidden/>
          </w:rPr>
          <w:fldChar w:fldCharType="separate"/>
        </w:r>
        <w:r w:rsidR="0049016C">
          <w:rPr>
            <w:noProof/>
            <w:webHidden/>
          </w:rPr>
          <w:t>25</w:t>
        </w:r>
        <w:r>
          <w:rPr>
            <w:noProof/>
            <w:webHidden/>
          </w:rPr>
          <w:fldChar w:fldCharType="end"/>
        </w:r>
      </w:hyperlink>
    </w:p>
    <w:p w14:paraId="43B412F5" w14:textId="6CD20440"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0" w:history="1">
        <w:r w:rsidRPr="00F02E7F">
          <w:rPr>
            <w:rStyle w:val="Hyperlink"/>
            <w:noProof/>
          </w:rPr>
          <w:t>Bảng 3.2. Provinces (tỉnh/ thành phố)</w:t>
        </w:r>
        <w:r>
          <w:rPr>
            <w:noProof/>
            <w:webHidden/>
          </w:rPr>
          <w:tab/>
        </w:r>
        <w:r>
          <w:rPr>
            <w:noProof/>
            <w:webHidden/>
          </w:rPr>
          <w:fldChar w:fldCharType="begin"/>
        </w:r>
        <w:r>
          <w:rPr>
            <w:noProof/>
            <w:webHidden/>
          </w:rPr>
          <w:instrText xml:space="preserve"> PAGEREF _Toc187300010 \h </w:instrText>
        </w:r>
        <w:r>
          <w:rPr>
            <w:noProof/>
            <w:webHidden/>
          </w:rPr>
        </w:r>
        <w:r>
          <w:rPr>
            <w:noProof/>
            <w:webHidden/>
          </w:rPr>
          <w:fldChar w:fldCharType="separate"/>
        </w:r>
        <w:r w:rsidR="0049016C">
          <w:rPr>
            <w:noProof/>
            <w:webHidden/>
          </w:rPr>
          <w:t>26</w:t>
        </w:r>
        <w:r>
          <w:rPr>
            <w:noProof/>
            <w:webHidden/>
          </w:rPr>
          <w:fldChar w:fldCharType="end"/>
        </w:r>
      </w:hyperlink>
    </w:p>
    <w:p w14:paraId="6E482A6D" w14:textId="46B011A6"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1" w:history="1">
        <w:r w:rsidRPr="00F02E7F">
          <w:rPr>
            <w:rStyle w:val="Hyperlink"/>
            <w:noProof/>
          </w:rPr>
          <w:t>Bảng 3.3. Districts (quận/ huyện)</w:t>
        </w:r>
        <w:r>
          <w:rPr>
            <w:noProof/>
            <w:webHidden/>
          </w:rPr>
          <w:tab/>
        </w:r>
        <w:r>
          <w:rPr>
            <w:noProof/>
            <w:webHidden/>
          </w:rPr>
          <w:fldChar w:fldCharType="begin"/>
        </w:r>
        <w:r>
          <w:rPr>
            <w:noProof/>
            <w:webHidden/>
          </w:rPr>
          <w:instrText xml:space="preserve"> PAGEREF _Toc187300011 \h </w:instrText>
        </w:r>
        <w:r>
          <w:rPr>
            <w:noProof/>
            <w:webHidden/>
          </w:rPr>
        </w:r>
        <w:r>
          <w:rPr>
            <w:noProof/>
            <w:webHidden/>
          </w:rPr>
          <w:fldChar w:fldCharType="separate"/>
        </w:r>
        <w:r w:rsidR="0049016C">
          <w:rPr>
            <w:noProof/>
            <w:webHidden/>
          </w:rPr>
          <w:t>26</w:t>
        </w:r>
        <w:r>
          <w:rPr>
            <w:noProof/>
            <w:webHidden/>
          </w:rPr>
          <w:fldChar w:fldCharType="end"/>
        </w:r>
      </w:hyperlink>
    </w:p>
    <w:p w14:paraId="6190873D" w14:textId="3D4CE6B1"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2" w:history="1">
        <w:r w:rsidRPr="00F02E7F">
          <w:rPr>
            <w:rStyle w:val="Hyperlink"/>
            <w:noProof/>
          </w:rPr>
          <w:t>Bảng 3.4. Wards (phường/ xã)</w:t>
        </w:r>
        <w:r>
          <w:rPr>
            <w:noProof/>
            <w:webHidden/>
          </w:rPr>
          <w:tab/>
        </w:r>
        <w:r>
          <w:rPr>
            <w:noProof/>
            <w:webHidden/>
          </w:rPr>
          <w:fldChar w:fldCharType="begin"/>
        </w:r>
        <w:r>
          <w:rPr>
            <w:noProof/>
            <w:webHidden/>
          </w:rPr>
          <w:instrText xml:space="preserve"> PAGEREF _Toc187300012 \h </w:instrText>
        </w:r>
        <w:r>
          <w:rPr>
            <w:noProof/>
            <w:webHidden/>
          </w:rPr>
        </w:r>
        <w:r>
          <w:rPr>
            <w:noProof/>
            <w:webHidden/>
          </w:rPr>
          <w:fldChar w:fldCharType="separate"/>
        </w:r>
        <w:r w:rsidR="0049016C">
          <w:rPr>
            <w:noProof/>
            <w:webHidden/>
          </w:rPr>
          <w:t>26</w:t>
        </w:r>
        <w:r>
          <w:rPr>
            <w:noProof/>
            <w:webHidden/>
          </w:rPr>
          <w:fldChar w:fldCharType="end"/>
        </w:r>
      </w:hyperlink>
    </w:p>
    <w:p w14:paraId="00A121E1" w14:textId="50B4F96C"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3" w:history="1">
        <w:r w:rsidRPr="00F02E7F">
          <w:rPr>
            <w:rStyle w:val="Hyperlink"/>
            <w:noProof/>
          </w:rPr>
          <w:t>Bảng 3.5. Permissions (quyền)</w:t>
        </w:r>
        <w:r>
          <w:rPr>
            <w:noProof/>
            <w:webHidden/>
          </w:rPr>
          <w:tab/>
        </w:r>
        <w:r>
          <w:rPr>
            <w:noProof/>
            <w:webHidden/>
          </w:rPr>
          <w:fldChar w:fldCharType="begin"/>
        </w:r>
        <w:r>
          <w:rPr>
            <w:noProof/>
            <w:webHidden/>
          </w:rPr>
          <w:instrText xml:space="preserve"> PAGEREF _Toc187300013 \h </w:instrText>
        </w:r>
        <w:r>
          <w:rPr>
            <w:noProof/>
            <w:webHidden/>
          </w:rPr>
        </w:r>
        <w:r>
          <w:rPr>
            <w:noProof/>
            <w:webHidden/>
          </w:rPr>
          <w:fldChar w:fldCharType="separate"/>
        </w:r>
        <w:r w:rsidR="0049016C">
          <w:rPr>
            <w:noProof/>
            <w:webHidden/>
          </w:rPr>
          <w:t>27</w:t>
        </w:r>
        <w:r>
          <w:rPr>
            <w:noProof/>
            <w:webHidden/>
          </w:rPr>
          <w:fldChar w:fldCharType="end"/>
        </w:r>
      </w:hyperlink>
    </w:p>
    <w:p w14:paraId="409D6BBC" w14:textId="07D54E70"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4" w:history="1">
        <w:r w:rsidRPr="00F02E7F">
          <w:rPr>
            <w:rStyle w:val="Hyperlink"/>
            <w:noProof/>
          </w:rPr>
          <w:t>Bảng 3.6. Roles (nhóm quyền)</w:t>
        </w:r>
        <w:r>
          <w:rPr>
            <w:noProof/>
            <w:webHidden/>
          </w:rPr>
          <w:tab/>
        </w:r>
        <w:r>
          <w:rPr>
            <w:noProof/>
            <w:webHidden/>
          </w:rPr>
          <w:fldChar w:fldCharType="begin"/>
        </w:r>
        <w:r>
          <w:rPr>
            <w:noProof/>
            <w:webHidden/>
          </w:rPr>
          <w:instrText xml:space="preserve"> PAGEREF _Toc187300014 \h </w:instrText>
        </w:r>
        <w:r>
          <w:rPr>
            <w:noProof/>
            <w:webHidden/>
          </w:rPr>
        </w:r>
        <w:r>
          <w:rPr>
            <w:noProof/>
            <w:webHidden/>
          </w:rPr>
          <w:fldChar w:fldCharType="separate"/>
        </w:r>
        <w:r w:rsidR="0049016C">
          <w:rPr>
            <w:noProof/>
            <w:webHidden/>
          </w:rPr>
          <w:t>27</w:t>
        </w:r>
        <w:r>
          <w:rPr>
            <w:noProof/>
            <w:webHidden/>
          </w:rPr>
          <w:fldChar w:fldCharType="end"/>
        </w:r>
      </w:hyperlink>
    </w:p>
    <w:p w14:paraId="723AF193" w14:textId="261F3F81"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5" w:history="1">
        <w:r w:rsidRPr="00F02E7F">
          <w:rPr>
            <w:rStyle w:val="Hyperlink"/>
            <w:noProof/>
          </w:rPr>
          <w:t>Bảng 3.7. Buses (thông tin xe)</w:t>
        </w:r>
        <w:r>
          <w:rPr>
            <w:noProof/>
            <w:webHidden/>
          </w:rPr>
          <w:tab/>
        </w:r>
        <w:r>
          <w:rPr>
            <w:noProof/>
            <w:webHidden/>
          </w:rPr>
          <w:fldChar w:fldCharType="begin"/>
        </w:r>
        <w:r>
          <w:rPr>
            <w:noProof/>
            <w:webHidden/>
          </w:rPr>
          <w:instrText xml:space="preserve"> PAGEREF _Toc187300015 \h </w:instrText>
        </w:r>
        <w:r>
          <w:rPr>
            <w:noProof/>
            <w:webHidden/>
          </w:rPr>
        </w:r>
        <w:r>
          <w:rPr>
            <w:noProof/>
            <w:webHidden/>
          </w:rPr>
          <w:fldChar w:fldCharType="separate"/>
        </w:r>
        <w:r w:rsidR="0049016C">
          <w:rPr>
            <w:noProof/>
            <w:webHidden/>
          </w:rPr>
          <w:t>27</w:t>
        </w:r>
        <w:r>
          <w:rPr>
            <w:noProof/>
            <w:webHidden/>
          </w:rPr>
          <w:fldChar w:fldCharType="end"/>
        </w:r>
      </w:hyperlink>
    </w:p>
    <w:p w14:paraId="5A527762" w14:textId="3A429FE5"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6" w:history="1">
        <w:r w:rsidRPr="00F02E7F">
          <w:rPr>
            <w:rStyle w:val="Hyperlink"/>
            <w:noProof/>
          </w:rPr>
          <w:t>Bảng 3.8. BusStations (điểm dừng)</w:t>
        </w:r>
        <w:r>
          <w:rPr>
            <w:noProof/>
            <w:webHidden/>
          </w:rPr>
          <w:tab/>
        </w:r>
        <w:r>
          <w:rPr>
            <w:noProof/>
            <w:webHidden/>
          </w:rPr>
          <w:fldChar w:fldCharType="begin"/>
        </w:r>
        <w:r>
          <w:rPr>
            <w:noProof/>
            <w:webHidden/>
          </w:rPr>
          <w:instrText xml:space="preserve"> PAGEREF _Toc187300016 \h </w:instrText>
        </w:r>
        <w:r>
          <w:rPr>
            <w:noProof/>
            <w:webHidden/>
          </w:rPr>
        </w:r>
        <w:r>
          <w:rPr>
            <w:noProof/>
            <w:webHidden/>
          </w:rPr>
          <w:fldChar w:fldCharType="separate"/>
        </w:r>
        <w:r w:rsidR="0049016C">
          <w:rPr>
            <w:noProof/>
            <w:webHidden/>
          </w:rPr>
          <w:t>27</w:t>
        </w:r>
        <w:r>
          <w:rPr>
            <w:noProof/>
            <w:webHidden/>
          </w:rPr>
          <w:fldChar w:fldCharType="end"/>
        </w:r>
      </w:hyperlink>
    </w:p>
    <w:p w14:paraId="28BAC27F" w14:textId="0AB1B5AB"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7" w:history="1">
        <w:r w:rsidRPr="00F02E7F">
          <w:rPr>
            <w:rStyle w:val="Hyperlink"/>
            <w:noProof/>
          </w:rPr>
          <w:t>Bảng 3.9. BusRoutes (tuyến đi)</w:t>
        </w:r>
        <w:r>
          <w:rPr>
            <w:noProof/>
            <w:webHidden/>
          </w:rPr>
          <w:tab/>
        </w:r>
        <w:r>
          <w:rPr>
            <w:noProof/>
            <w:webHidden/>
          </w:rPr>
          <w:fldChar w:fldCharType="begin"/>
        </w:r>
        <w:r>
          <w:rPr>
            <w:noProof/>
            <w:webHidden/>
          </w:rPr>
          <w:instrText xml:space="preserve"> PAGEREF _Toc187300017 \h </w:instrText>
        </w:r>
        <w:r>
          <w:rPr>
            <w:noProof/>
            <w:webHidden/>
          </w:rPr>
        </w:r>
        <w:r>
          <w:rPr>
            <w:noProof/>
            <w:webHidden/>
          </w:rPr>
          <w:fldChar w:fldCharType="separate"/>
        </w:r>
        <w:r w:rsidR="0049016C">
          <w:rPr>
            <w:noProof/>
            <w:webHidden/>
          </w:rPr>
          <w:t>28</w:t>
        </w:r>
        <w:r>
          <w:rPr>
            <w:noProof/>
            <w:webHidden/>
          </w:rPr>
          <w:fldChar w:fldCharType="end"/>
        </w:r>
      </w:hyperlink>
    </w:p>
    <w:p w14:paraId="1FC43816" w14:textId="4B000976"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8" w:history="1">
        <w:r w:rsidRPr="00F02E7F">
          <w:rPr>
            <w:rStyle w:val="Hyperlink"/>
            <w:noProof/>
          </w:rPr>
          <w:t>Bảng 3.10. BusRouteTrips (chuyến đi)</w:t>
        </w:r>
        <w:r>
          <w:rPr>
            <w:noProof/>
            <w:webHidden/>
          </w:rPr>
          <w:tab/>
        </w:r>
        <w:r>
          <w:rPr>
            <w:noProof/>
            <w:webHidden/>
          </w:rPr>
          <w:fldChar w:fldCharType="begin"/>
        </w:r>
        <w:r>
          <w:rPr>
            <w:noProof/>
            <w:webHidden/>
          </w:rPr>
          <w:instrText xml:space="preserve"> PAGEREF _Toc187300018 \h </w:instrText>
        </w:r>
        <w:r>
          <w:rPr>
            <w:noProof/>
            <w:webHidden/>
          </w:rPr>
        </w:r>
        <w:r>
          <w:rPr>
            <w:noProof/>
            <w:webHidden/>
          </w:rPr>
          <w:fldChar w:fldCharType="separate"/>
        </w:r>
        <w:r w:rsidR="0049016C">
          <w:rPr>
            <w:noProof/>
            <w:webHidden/>
          </w:rPr>
          <w:t>28</w:t>
        </w:r>
        <w:r>
          <w:rPr>
            <w:noProof/>
            <w:webHidden/>
          </w:rPr>
          <w:fldChar w:fldCharType="end"/>
        </w:r>
      </w:hyperlink>
    </w:p>
    <w:p w14:paraId="45A87570" w14:textId="1EF020DC" w:rsidR="00F15D0C" w:rsidRDefault="00F15D0C">
      <w:pPr>
        <w:pStyle w:val="TableofFigures"/>
        <w:tabs>
          <w:tab w:val="right" w:leader="dot" w:pos="8772"/>
        </w:tabs>
        <w:rPr>
          <w:rFonts w:asciiTheme="minorHAnsi" w:eastAsiaTheme="minorEastAsia" w:hAnsiTheme="minorHAnsi" w:cstheme="minorBidi"/>
          <w:noProof/>
          <w:kern w:val="2"/>
          <w:sz w:val="24"/>
          <w14:ligatures w14:val="standardContextual"/>
        </w:rPr>
      </w:pPr>
      <w:hyperlink w:anchor="_Toc187300019" w:history="1">
        <w:r w:rsidRPr="00F02E7F">
          <w:rPr>
            <w:rStyle w:val="Hyperlink"/>
            <w:noProof/>
          </w:rPr>
          <w:t>Bảng 3.11. Tickets (vé xe)</w:t>
        </w:r>
        <w:r>
          <w:rPr>
            <w:noProof/>
            <w:webHidden/>
          </w:rPr>
          <w:tab/>
        </w:r>
        <w:r>
          <w:rPr>
            <w:noProof/>
            <w:webHidden/>
          </w:rPr>
          <w:fldChar w:fldCharType="begin"/>
        </w:r>
        <w:r>
          <w:rPr>
            <w:noProof/>
            <w:webHidden/>
          </w:rPr>
          <w:instrText xml:space="preserve"> PAGEREF _Toc187300019 \h </w:instrText>
        </w:r>
        <w:r>
          <w:rPr>
            <w:noProof/>
            <w:webHidden/>
          </w:rPr>
        </w:r>
        <w:r>
          <w:rPr>
            <w:noProof/>
            <w:webHidden/>
          </w:rPr>
          <w:fldChar w:fldCharType="separate"/>
        </w:r>
        <w:r w:rsidR="0049016C">
          <w:rPr>
            <w:noProof/>
            <w:webHidden/>
          </w:rPr>
          <w:t>28</w:t>
        </w:r>
        <w:r>
          <w:rPr>
            <w:noProof/>
            <w:webHidden/>
          </w:rPr>
          <w:fldChar w:fldCharType="end"/>
        </w:r>
      </w:hyperlink>
    </w:p>
    <w:p w14:paraId="5826D2B5" w14:textId="6AAE3488"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 xml:space="preserve">trực tuyến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39E1EA64" w14:textId="38D8CBF1" w:rsidR="00E52DB4" w:rsidRDefault="00E52DB4" w:rsidP="009A6197">
      <w:pPr>
        <w:pStyle w:val="nd"/>
        <w:rPr>
          <w:b/>
          <w:bCs/>
        </w:rPr>
      </w:pPr>
      <w:r w:rsidRPr="00E52DB4">
        <w:rPr>
          <w:b/>
          <w:bCs/>
        </w:rPr>
        <w:t>Phương pháp nghiên cứu</w:t>
      </w:r>
    </w:p>
    <w:p w14:paraId="2F645719" w14:textId="411173BF" w:rsidR="00BD1C3B" w:rsidRPr="00BD1C3B" w:rsidRDefault="000B408A" w:rsidP="009A6197">
      <w:pPr>
        <w:pStyle w:val="nd"/>
      </w:pPr>
      <w:r>
        <w:t>Nguyên cứu lý thuyết</w:t>
      </w:r>
      <w:r w:rsidR="00DD1E7D">
        <w:t xml:space="preserve"> </w:t>
      </w:r>
      <w:r>
        <w:t>.Net Core và NextJS dựa trên  các nền tảng trực tuyến</w:t>
      </w:r>
      <w:r w:rsidR="00BD3E6C">
        <w:t xml:space="preserve"> như các khóa học trực tuyến, trang bài viết công nghệ, bên cạnh đó còn nghiên cứu dựa trên các tài liệu sách.</w:t>
      </w:r>
      <w:r w:rsidR="003B1109">
        <w:t xml:space="preserve"> Sau đó thực nghiệm áp dụng các kiến thức đã nghiên cứu vào xây dự hệ thống cho đề tài.</w:t>
      </w:r>
    </w:p>
    <w:p w14:paraId="56C849A1" w14:textId="6A7F5BE2" w:rsidR="00AE37B1" w:rsidRPr="00AE37B1" w:rsidRDefault="00AE37B1" w:rsidP="00B969D2">
      <w:pPr>
        <w:pStyle w:val="nd"/>
        <w:ind w:firstLine="0"/>
        <w:sectPr w:rsidR="00AE37B1" w:rsidRPr="00AE37B1" w:rsidSect="00823593">
          <w:headerReference w:type="default" r:id="rId10"/>
          <w:footerReference w:type="default" r:id="rId11"/>
          <w:pgSz w:w="11907" w:h="16840" w:code="9"/>
          <w:pgMar w:top="1138" w:right="1138" w:bottom="1138" w:left="1987" w:header="288" w:footer="576" w:gutter="0"/>
          <w:pgNumType w:fmt="lowerRoman" w:start="1"/>
          <w:cols w:space="720"/>
        </w:sectPr>
      </w:pPr>
      <w:bookmarkStart w:id="0" w:name="_Hlk154858421"/>
    </w:p>
    <w:p w14:paraId="5CBD913C" w14:textId="77777777" w:rsidR="008148A3" w:rsidRDefault="007A413C" w:rsidP="00662200">
      <w:pPr>
        <w:pStyle w:val="Heading1"/>
      </w:pPr>
      <w:bookmarkStart w:id="1" w:name="_Toc187189623"/>
      <w:bookmarkStart w:id="2" w:name="_Toc187299910"/>
      <w:r w:rsidRPr="00F26F55">
        <w:lastRenderedPageBreak/>
        <w:t>TỔNG QUAN</w:t>
      </w:r>
      <w:bookmarkEnd w:id="1"/>
      <w:bookmarkEnd w:id="2"/>
    </w:p>
    <w:p w14:paraId="43E1E615" w14:textId="60D69C39" w:rsidR="00803EFB" w:rsidRDefault="00803EFB" w:rsidP="00803EFB">
      <w:pPr>
        <w:pStyle w:val="Heading2"/>
      </w:pPr>
      <w:bookmarkStart w:id="3" w:name="_Toc187189624"/>
      <w:bookmarkStart w:id="4" w:name="_Toc187299911"/>
      <w:r>
        <w:t>Tổng quan về chủ đề</w:t>
      </w:r>
      <w:bookmarkEnd w:id="3"/>
      <w:bookmarkEnd w:id="4"/>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362EA4CA" w14:textId="0D20119E" w:rsidR="00E559B9" w:rsidRPr="00A359D8" w:rsidRDefault="0008173A" w:rsidP="008F375E">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12C16995" w14:textId="6D711242" w:rsidR="000B4EBF" w:rsidRDefault="000B4EBF" w:rsidP="000B4EBF">
      <w:pPr>
        <w:pStyle w:val="Heading2"/>
      </w:pPr>
      <w:bookmarkStart w:id="5" w:name="_Toc187189625"/>
      <w:bookmarkStart w:id="6" w:name="_Toc187299912"/>
      <w:r>
        <w:t>Các công nghệ sử dụng</w:t>
      </w:r>
      <w:bookmarkEnd w:id="5"/>
      <w:bookmarkEnd w:id="6"/>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6EE1C77D" w14:textId="47D85C5C" w:rsidR="00214EAB" w:rsidRPr="009B12D6" w:rsidRDefault="00131F66" w:rsidP="001F7D41">
      <w:pPr>
        <w:pStyle w:val="nd"/>
        <w:ind w:firstLine="720"/>
      </w:pPr>
      <w:r>
        <w:t>Sự kết hợp giữa .NET Core, SQL Server và NextJS tạo nên một hệ thống toàn diện, vừa mạnh mẽ, ổn định về mặt xử lý dữ liệu, vừa thân thiện và tối ưu về trải nghiệm người dùng.</w:t>
      </w: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7" w:name="_Toc187189629"/>
      <w:bookmarkStart w:id="8" w:name="_Toc187299913"/>
      <w:r w:rsidR="008148A3" w:rsidRPr="007E59C7">
        <w:lastRenderedPageBreak/>
        <w:t>NG</w:t>
      </w:r>
      <w:r w:rsidR="007A413C" w:rsidRPr="007E59C7">
        <w:t>HIÊN CỨU LÝ THUYẾT</w:t>
      </w:r>
      <w:bookmarkEnd w:id="7"/>
      <w:bookmarkEnd w:id="8"/>
    </w:p>
    <w:p w14:paraId="28F209E1" w14:textId="7D09243F" w:rsidR="009A5A7A" w:rsidRPr="009A5A7A" w:rsidRDefault="00995C9F" w:rsidP="004156CA">
      <w:pPr>
        <w:pStyle w:val="Heading2"/>
      </w:pPr>
      <w:bookmarkStart w:id="9" w:name="_Toc187189630"/>
      <w:bookmarkStart w:id="10" w:name="_Toc187299914"/>
      <w:r>
        <w:t>Giới thiệu về</w:t>
      </w:r>
      <w:r w:rsidR="007E6C1B">
        <w:t xml:space="preserve"> NextJS</w:t>
      </w:r>
      <w:bookmarkEnd w:id="9"/>
      <w:bookmarkEnd w:id="10"/>
    </w:p>
    <w:p w14:paraId="6871B455" w14:textId="27A0FCFB" w:rsidR="009A5A7A" w:rsidRDefault="008A1B81" w:rsidP="004156CA">
      <w:pPr>
        <w:pStyle w:val="Heading3"/>
      </w:pPr>
      <w:bookmarkStart w:id="11" w:name="_Toc187189631"/>
      <w:bookmarkStart w:id="12" w:name="_Toc187299915"/>
      <w:r>
        <w:t xml:space="preserve">Tổng quan về </w:t>
      </w:r>
      <w:r w:rsidR="007E6C1B">
        <w:t>NextJS</w:t>
      </w:r>
      <w:bookmarkEnd w:id="11"/>
      <w:r w:rsidR="00AC7E9F">
        <w:t xml:space="preserve"> </w:t>
      </w:r>
      <w:sdt>
        <w:sdtPr>
          <w:id w:val="1662348365"/>
          <w:citation/>
        </w:sdtPr>
        <w:sdtContent>
          <w:r w:rsidR="00AC7E9F">
            <w:fldChar w:fldCharType="begin"/>
          </w:r>
          <w:r w:rsidR="007C1880">
            <w:instrText xml:space="preserve">CITATION Wha \l 1033 </w:instrText>
          </w:r>
          <w:r w:rsidR="00AC7E9F">
            <w:fldChar w:fldCharType="separate"/>
          </w:r>
          <w:r w:rsidR="00393A3A" w:rsidRPr="00393A3A">
            <w:rPr>
              <w:noProof/>
            </w:rPr>
            <w:t>[1]</w:t>
          </w:r>
          <w:r w:rsidR="00AC7E9F">
            <w:fldChar w:fldCharType="end"/>
          </w:r>
        </w:sdtContent>
      </w:sdt>
      <w:bookmarkEnd w:id="12"/>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13" w:name="_Toc187189632"/>
      <w:bookmarkStart w:id="14" w:name="_Toc187299916"/>
      <w:r>
        <w:t>Ưu nhược điểm của NextJS</w:t>
      </w:r>
      <w:bookmarkEnd w:id="13"/>
      <w:bookmarkEnd w:id="14"/>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638A8FB7" w:rsidR="00F31477" w:rsidRDefault="000402D1" w:rsidP="00F31477">
      <w:pPr>
        <w:pStyle w:val="Heading3"/>
        <w:rPr>
          <w:shd w:val="clear" w:color="auto" w:fill="FFFFFF"/>
        </w:rPr>
      </w:pPr>
      <w:bookmarkStart w:id="15" w:name="_Toc187189633"/>
      <w:bookmarkStart w:id="16" w:name="_Toc187299917"/>
      <w:r>
        <w:rPr>
          <w:shd w:val="clear" w:color="auto" w:fill="FFFFFF"/>
        </w:rPr>
        <w:lastRenderedPageBreak/>
        <w:t xml:space="preserve">Cấu trúc của </w:t>
      </w:r>
      <w:r w:rsidR="007E6C1B">
        <w:rPr>
          <w:shd w:val="clear" w:color="auto" w:fill="FFFFFF"/>
        </w:rPr>
        <w:t>NextJS</w:t>
      </w:r>
      <w:bookmarkEnd w:id="15"/>
      <w:r w:rsidR="001F516A">
        <w:rPr>
          <w:shd w:val="clear" w:color="auto" w:fill="FFFFFF"/>
        </w:rPr>
        <w:t xml:space="preserve"> </w:t>
      </w:r>
      <w:sdt>
        <w:sdtPr>
          <w:rPr>
            <w:shd w:val="clear" w:color="auto" w:fill="FFFFFF"/>
          </w:rPr>
          <w:id w:val="-305400719"/>
          <w:citation/>
        </w:sdtPr>
        <w:sdtContent>
          <w:r w:rsidR="001F516A">
            <w:rPr>
              <w:shd w:val="clear" w:color="auto" w:fill="FFFFFF"/>
            </w:rPr>
            <w:fldChar w:fldCharType="begin"/>
          </w:r>
          <w:r w:rsidR="001F516A">
            <w:rPr>
              <w:shd w:val="clear" w:color="auto" w:fill="FFFFFF"/>
            </w:rPr>
            <w:instrText xml:space="preserve"> CITATION Wha \l 1033 </w:instrText>
          </w:r>
          <w:r w:rsidR="001F516A">
            <w:rPr>
              <w:shd w:val="clear" w:color="auto" w:fill="FFFFFF"/>
            </w:rPr>
            <w:fldChar w:fldCharType="separate"/>
          </w:r>
          <w:r w:rsidR="00393A3A" w:rsidRPr="00393A3A">
            <w:rPr>
              <w:noProof/>
              <w:shd w:val="clear" w:color="auto" w:fill="FFFFFF"/>
            </w:rPr>
            <w:t>[1]</w:t>
          </w:r>
          <w:r w:rsidR="001F516A">
            <w:rPr>
              <w:shd w:val="clear" w:color="auto" w:fill="FFFFFF"/>
            </w:rPr>
            <w:fldChar w:fldCharType="end"/>
          </w:r>
        </w:sdtContent>
      </w:sdt>
      <w:bookmarkEnd w:id="16"/>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CBF3CE4" w:rsidR="00EA603D" w:rsidRDefault="00086F9D" w:rsidP="00F31477">
      <w:pPr>
        <w:pStyle w:val="Heading3"/>
        <w:rPr>
          <w:shd w:val="clear" w:color="auto" w:fill="FFFFFF"/>
        </w:rPr>
      </w:pPr>
      <w:bookmarkStart w:id="17" w:name="_Toc187189634"/>
      <w:bookmarkStart w:id="18" w:name="_Toc187299918"/>
      <w:r>
        <w:rPr>
          <w:shd w:val="clear" w:color="auto" w:fill="FFFFFF"/>
        </w:rPr>
        <w:t>Page Router</w:t>
      </w:r>
      <w:r w:rsidR="0053648B">
        <w:rPr>
          <w:shd w:val="clear" w:color="auto" w:fill="FFFFFF"/>
        </w:rPr>
        <w:t xml:space="preserve"> và 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17"/>
      <w:r w:rsidR="00B666F5">
        <w:rPr>
          <w:shd w:val="clear" w:color="auto" w:fill="FFFFFF"/>
        </w:rPr>
        <w:t xml:space="preserve"> </w:t>
      </w:r>
      <w:sdt>
        <w:sdtPr>
          <w:rPr>
            <w:shd w:val="clear" w:color="auto" w:fill="FFFFFF"/>
          </w:rPr>
          <w:id w:val="1299181720"/>
          <w:citation/>
        </w:sdtPr>
        <w:sdtContent>
          <w:r w:rsidR="00B666F5">
            <w:rPr>
              <w:shd w:val="clear" w:color="auto" w:fill="FFFFFF"/>
            </w:rPr>
            <w:fldChar w:fldCharType="begin"/>
          </w:r>
          <w:r w:rsidR="00B666F5">
            <w:rPr>
              <w:shd w:val="clear" w:color="auto" w:fill="FFFFFF"/>
            </w:rPr>
            <w:instrText xml:space="preserve"> CITATION Wha \l 1033 </w:instrText>
          </w:r>
          <w:r w:rsidR="00B666F5">
            <w:rPr>
              <w:shd w:val="clear" w:color="auto" w:fill="FFFFFF"/>
            </w:rPr>
            <w:fldChar w:fldCharType="separate"/>
          </w:r>
          <w:r w:rsidR="00393A3A" w:rsidRPr="00393A3A">
            <w:rPr>
              <w:noProof/>
              <w:shd w:val="clear" w:color="auto" w:fill="FFFFFF"/>
            </w:rPr>
            <w:t>[1]</w:t>
          </w:r>
          <w:r w:rsidR="00B666F5">
            <w:rPr>
              <w:shd w:val="clear" w:color="auto" w:fill="FFFFFF"/>
            </w:rPr>
            <w:fldChar w:fldCharType="end"/>
          </w:r>
        </w:sdtContent>
      </w:sdt>
      <w:bookmarkEnd w:id="18"/>
    </w:p>
    <w:p w14:paraId="0E291BFD" w14:textId="5620435D" w:rsidR="008F69F4" w:rsidRDefault="008F69F4" w:rsidP="008F69F4">
      <w:pPr>
        <w:pStyle w:val="nd"/>
      </w:pPr>
      <w:r w:rsidRPr="008F69F4">
        <w:t>Trong Next.js, có hai hệ thống định tuyến chính: Pages Router và App Router.</w:t>
      </w:r>
    </w:p>
    <w:p w14:paraId="684CEFDE" w14:textId="6D89CAF6" w:rsidR="001203C8" w:rsidRDefault="001203C8" w:rsidP="00E40E41">
      <w:pPr>
        <w:pStyle w:val="Caption"/>
        <w:keepNext/>
      </w:pPr>
      <w:bookmarkStart w:id="19" w:name="_Toc187300007"/>
      <w:r>
        <w:t xml:space="preserve">Bảng </w:t>
      </w:r>
      <w:fldSimple w:instr=" STYLEREF 1 \s ">
        <w:r w:rsidR="0049016C">
          <w:rPr>
            <w:noProof/>
          </w:rPr>
          <w:t>2</w:t>
        </w:r>
      </w:fldSimple>
      <w:r w:rsidR="001521DE">
        <w:t>.</w:t>
      </w:r>
      <w:fldSimple w:instr=" SEQ Bảng \* ARABIC \s 1 ">
        <w:r w:rsidR="0049016C">
          <w:rPr>
            <w:noProof/>
          </w:rPr>
          <w:t>1</w:t>
        </w:r>
      </w:fldSimple>
      <w:r w:rsidR="005C29D4">
        <w:rPr>
          <w:noProof/>
        </w:rPr>
        <w:t>.</w:t>
      </w:r>
      <w:r>
        <w:t xml:space="preserve"> So sánh Page Router và App Router</w:t>
      </w:r>
      <w:bookmarkEnd w:id="19"/>
    </w:p>
    <w:tbl>
      <w:tblPr>
        <w:tblStyle w:val="myTable"/>
        <w:tblW w:w="0" w:type="auto"/>
        <w:tblLook w:val="04A0" w:firstRow="1" w:lastRow="0" w:firstColumn="1" w:lastColumn="0" w:noHBand="0" w:noVBand="1"/>
      </w:tblPr>
      <w:tblGrid>
        <w:gridCol w:w="2924"/>
        <w:gridCol w:w="2925"/>
        <w:gridCol w:w="2923"/>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10C396B9" w14:textId="26AC53D9" w:rsidR="00D30B6F" w:rsidRDefault="00D30B6F" w:rsidP="00D30B6F">
      <w:pPr>
        <w:pStyle w:val="Heading2"/>
      </w:pPr>
      <w:bookmarkStart w:id="20" w:name="_Toc187189635"/>
      <w:bookmarkStart w:id="21" w:name="_Toc187299919"/>
      <w:r>
        <w:t>Giới thiệu về Boot</w:t>
      </w:r>
      <w:r w:rsidR="00EC37D4">
        <w:t>st</w:t>
      </w:r>
      <w:r>
        <w:t>rap</w:t>
      </w:r>
      <w:bookmarkEnd w:id="20"/>
      <w:bookmarkEnd w:id="21"/>
    </w:p>
    <w:p w14:paraId="2CA82C6E" w14:textId="213CB646" w:rsidR="003619C1" w:rsidRDefault="003619C1" w:rsidP="003619C1">
      <w:pPr>
        <w:pStyle w:val="Heading3"/>
      </w:pPr>
      <w:bookmarkStart w:id="22" w:name="_Toc187189636"/>
      <w:bookmarkStart w:id="23" w:name="_Toc187299920"/>
      <w:r>
        <w:t>Tổng quan về Bootstrap</w:t>
      </w:r>
      <w:bookmarkEnd w:id="22"/>
      <w:r w:rsidR="00803C34">
        <w:t xml:space="preserve"> </w:t>
      </w:r>
      <w:sdt>
        <w:sdtPr>
          <w:id w:val="2017961402"/>
          <w:citation/>
        </w:sdtPr>
        <w:sdtContent>
          <w:r w:rsidR="00803C34">
            <w:fldChar w:fldCharType="begin"/>
          </w:r>
          <w:r w:rsidR="00803C34">
            <w:instrText xml:space="preserve"> CITATION Boo23 \l 1033 </w:instrText>
          </w:r>
          <w:r w:rsidR="00803C34">
            <w:fldChar w:fldCharType="separate"/>
          </w:r>
          <w:r w:rsidR="00393A3A" w:rsidRPr="00393A3A">
            <w:rPr>
              <w:noProof/>
            </w:rPr>
            <w:t>[2]</w:t>
          </w:r>
          <w:r w:rsidR="00803C34">
            <w:fldChar w:fldCharType="end"/>
          </w:r>
        </w:sdtContent>
      </w:sdt>
      <w:bookmarkEnd w:id="23"/>
    </w:p>
    <w:p w14:paraId="240A8DA3" w14:textId="5B1E7682" w:rsidR="006B764F" w:rsidRDefault="006B764F" w:rsidP="006B764F">
      <w:pPr>
        <w:pStyle w:val="nd"/>
      </w:pPr>
      <w:r w:rsidRPr="006B764F">
        <w:t>Bootstrap là một framework front-end mã nguồn mở, được phát triển bởi Mark Otto và Jacob Thornton tại Twitter vào năm 2011. Bootstrap giúp các nhà phát triển tạo ra các trang web và ứng dụng web dễ dàng và nhanh chóng với giao diện responsive và thống nhất.</w:t>
      </w:r>
    </w:p>
    <w:p w14:paraId="7F880718" w14:textId="15298F24" w:rsidR="004652F4" w:rsidRDefault="004652F4" w:rsidP="006B764F">
      <w:pPr>
        <w:pStyle w:val="nd"/>
      </w:pPr>
      <w:r w:rsidRPr="004652F4">
        <w:t>Bootstrap bao gồm các thành phần như CSS, JavaScript và HTML, cung cấp nhiều công cụ để xây dựng giao diện người dùng (UI) đẹp mắt, dễ sử dụng và dễ duy trì. Những thành phần quan trọng trong Bootstrap bao gồm:</w:t>
      </w:r>
    </w:p>
    <w:p w14:paraId="1C48861C" w14:textId="77777777" w:rsidR="00041F76" w:rsidRDefault="00041F76" w:rsidP="00041F76">
      <w:pPr>
        <w:pStyle w:val="nd"/>
      </w:pPr>
      <w:r w:rsidRPr="008D63A4">
        <w:rPr>
          <w:b/>
          <w:bCs/>
        </w:rPr>
        <w:t>Grid system:</w:t>
      </w:r>
      <w:r>
        <w:t xml:space="preserve"> Hệ thống lưới 12 cột linh hoạt cho phép bạn bố trí các phần tử trên trang web một cách dễ dàng và responsive.</w:t>
      </w:r>
    </w:p>
    <w:p w14:paraId="254DA21C" w14:textId="77777777" w:rsidR="00041F76" w:rsidRDefault="00041F76" w:rsidP="00041F76">
      <w:pPr>
        <w:pStyle w:val="nd"/>
      </w:pPr>
      <w:r w:rsidRPr="00DB6FD1">
        <w:rPr>
          <w:b/>
          <w:bCs/>
        </w:rPr>
        <w:t>Components:</w:t>
      </w:r>
      <w:r>
        <w:t xml:space="preserve"> Các thành phần giao diện người dùng như buttons, navigation bars, modals, alerts, cards, forms, v.v.</w:t>
      </w:r>
    </w:p>
    <w:p w14:paraId="2E50E005" w14:textId="77777777" w:rsidR="00041F76" w:rsidRDefault="00041F76" w:rsidP="00041F76">
      <w:pPr>
        <w:pStyle w:val="nd"/>
      </w:pPr>
      <w:r w:rsidRPr="00BD6DED">
        <w:rPr>
          <w:b/>
          <w:bCs/>
        </w:rPr>
        <w:lastRenderedPageBreak/>
        <w:t>Utilities:</w:t>
      </w:r>
      <w:r>
        <w:t xml:space="preserve"> Các lớp tiện ích như margin, padding, background color, text alignment, v.v.</w:t>
      </w:r>
    </w:p>
    <w:p w14:paraId="554FFA5D" w14:textId="6FAEDD1B" w:rsidR="00041F76" w:rsidRPr="006B764F" w:rsidRDefault="00041F76" w:rsidP="00041F76">
      <w:pPr>
        <w:pStyle w:val="nd"/>
      </w:pPr>
      <w:r w:rsidRPr="00667019">
        <w:rPr>
          <w:b/>
          <w:bCs/>
        </w:rPr>
        <w:t>JavaScript plugins:</w:t>
      </w:r>
      <w:r>
        <w:t xml:space="preserve"> Các plugin như dropdowns, carousels, modals, tooltips giúp trang web thêm tính tương tác mà không cần phải viết nhiều mã JavaScript.</w:t>
      </w:r>
    </w:p>
    <w:p w14:paraId="472906A8" w14:textId="7CDC1099" w:rsidR="0073559C" w:rsidRDefault="0073559C" w:rsidP="0073559C">
      <w:pPr>
        <w:pStyle w:val="Heading3"/>
      </w:pPr>
      <w:bookmarkStart w:id="24" w:name="_Toc187189637"/>
      <w:bookmarkStart w:id="25" w:name="_Toc187299921"/>
      <w:r>
        <w:t>Ưu nhược điểm của Bootstrap</w:t>
      </w:r>
      <w:bookmarkEnd w:id="24"/>
      <w:bookmarkEnd w:id="25"/>
    </w:p>
    <w:p w14:paraId="363AC2BA" w14:textId="6BAB008E" w:rsidR="009E62D0" w:rsidRDefault="009E62D0" w:rsidP="009E62D0">
      <w:pPr>
        <w:pStyle w:val="nd"/>
        <w:rPr>
          <w:b/>
          <w:bCs/>
        </w:rPr>
      </w:pPr>
      <w:r w:rsidRPr="009E62D0">
        <w:rPr>
          <w:b/>
          <w:bCs/>
        </w:rPr>
        <w:t>Ưu điểm</w:t>
      </w:r>
    </w:p>
    <w:p w14:paraId="606B45F2" w14:textId="77777777" w:rsidR="009D0A82" w:rsidRDefault="009D0A82" w:rsidP="009D0A82">
      <w:pPr>
        <w:pStyle w:val="nd"/>
      </w:pPr>
      <w:r w:rsidRPr="00AD7838">
        <w:rPr>
          <w:b/>
          <w:bCs/>
        </w:rPr>
        <w:t>Tiết kiệm thời gian phát triển:</w:t>
      </w:r>
      <w:r>
        <w:t xml:space="preserve"> Bootstrap cung cấp các thành phần và giao diện sẵn có giúp nhà phát triển tiết kiệm thời gian thiết kế và lập trình giao diện.</w:t>
      </w:r>
    </w:p>
    <w:p w14:paraId="0E675040" w14:textId="77777777" w:rsidR="009D0A82" w:rsidRDefault="009D0A82" w:rsidP="009D0A82">
      <w:pPr>
        <w:pStyle w:val="nd"/>
      </w:pPr>
      <w:r w:rsidRPr="002F573F">
        <w:rPr>
          <w:b/>
          <w:bCs/>
        </w:rPr>
        <w:t>Responsive mặc định:</w:t>
      </w:r>
      <w:r>
        <w:t xml:space="preserve"> Các trang web xây dựng bằng Bootstrap sẽ tự động điều chỉnh giao diện để hiển thị đẹp trên tất cả các thiết bị (máy tính, điện thoại, máy tính bảng).</w:t>
      </w:r>
    </w:p>
    <w:p w14:paraId="2C7E59FA" w14:textId="43145C27" w:rsidR="009D0A82" w:rsidRDefault="009D0A82" w:rsidP="009D0A82">
      <w:pPr>
        <w:pStyle w:val="nd"/>
      </w:pPr>
      <w:r w:rsidRPr="006F01AF">
        <w:rPr>
          <w:b/>
          <w:bCs/>
        </w:rPr>
        <w:t>Tính nhất quán:</w:t>
      </w:r>
      <w:r>
        <w:t xml:space="preserve"> Bootstrap giúp đảm bảo tính nhất quán về giao diện và trải nghiệm người dùng trên toàn bộ trang web, nó cung cấp các quy chuẩn thiết kế sẵn</w:t>
      </w:r>
      <w:r w:rsidR="00E426C7">
        <w:t>.</w:t>
      </w:r>
    </w:p>
    <w:p w14:paraId="064EA48A" w14:textId="3D6FD21B" w:rsidR="009D0A82" w:rsidRDefault="009D0A82" w:rsidP="009D0A82">
      <w:pPr>
        <w:pStyle w:val="nd"/>
      </w:pPr>
      <w:r w:rsidRPr="00D23BA8">
        <w:rPr>
          <w:b/>
          <w:bCs/>
        </w:rPr>
        <w:t xml:space="preserve">Dễ </w:t>
      </w:r>
      <w:r w:rsidR="00E609D2" w:rsidRPr="00D23BA8">
        <w:rPr>
          <w:b/>
          <w:bCs/>
        </w:rPr>
        <w:t xml:space="preserve">học và </w:t>
      </w:r>
      <w:r w:rsidRPr="00D23BA8">
        <w:rPr>
          <w:b/>
          <w:bCs/>
        </w:rPr>
        <w:t>sử dụn</w:t>
      </w:r>
      <w:r w:rsidR="00E609D2" w:rsidRPr="00D23BA8">
        <w:rPr>
          <w:b/>
          <w:bCs/>
        </w:rPr>
        <w:t>g</w:t>
      </w:r>
      <w:r w:rsidRPr="00D23BA8">
        <w:rPr>
          <w:b/>
          <w:bCs/>
        </w:rPr>
        <w:t>:</w:t>
      </w:r>
      <w:r>
        <w:t xml:space="preserve"> Với tài liệu hướng dẫn chi tiết và một cộng đồng lớn, Bootstrap dễ dàng cho người mới bắt đầu học và sử dụng.</w:t>
      </w:r>
    </w:p>
    <w:p w14:paraId="120AF802" w14:textId="77777777" w:rsidR="009D0A82" w:rsidRDefault="009D0A82" w:rsidP="009D0A82">
      <w:pPr>
        <w:pStyle w:val="nd"/>
      </w:pPr>
      <w:r w:rsidRPr="00A85F37">
        <w:rPr>
          <w:b/>
          <w:bCs/>
        </w:rPr>
        <w:t>Tương thích với nhiều trình duyệt:</w:t>
      </w:r>
      <w:r>
        <w:t xml:space="preserve"> Bootstrap đảm bảo tính tương thích cao với các trình duyệt phổ biến như Chrome, Firefox, Safari, Edge, giúp giảm thiểu công sức kiểm tra và sửa lỗi.</w:t>
      </w:r>
    </w:p>
    <w:p w14:paraId="23822905" w14:textId="49D92F34" w:rsidR="00270C7B" w:rsidRDefault="009D0A82" w:rsidP="009D0A82">
      <w:pPr>
        <w:pStyle w:val="nd"/>
      </w:pPr>
      <w:r w:rsidRPr="0059203C">
        <w:rPr>
          <w:b/>
          <w:bCs/>
        </w:rPr>
        <w:t>Cộng đồng phát triển lớn:</w:t>
      </w:r>
      <w:r>
        <w:t xml:space="preserve"> Có một cộng đồng rộng lớn, hỗ trợ tài liệu phong phú, mã nguồn mở, giúp dễ dàng tìm kiếm các giải pháp và ý tưởng.</w:t>
      </w:r>
    </w:p>
    <w:p w14:paraId="2525EAE9" w14:textId="63D60C7B" w:rsidR="00FF1248" w:rsidRDefault="00FF1248" w:rsidP="009D0A82">
      <w:pPr>
        <w:pStyle w:val="nd"/>
        <w:rPr>
          <w:b/>
          <w:bCs/>
        </w:rPr>
      </w:pPr>
      <w:r w:rsidRPr="00FF1248">
        <w:rPr>
          <w:b/>
          <w:bCs/>
        </w:rPr>
        <w:t>Nhược điểm</w:t>
      </w:r>
    </w:p>
    <w:p w14:paraId="04D1FC8D" w14:textId="11841E41" w:rsidR="00880104" w:rsidRDefault="00880104" w:rsidP="00880104">
      <w:pPr>
        <w:pStyle w:val="nd"/>
      </w:pPr>
      <w:r w:rsidRPr="004B7348">
        <w:rPr>
          <w:b/>
          <w:bCs/>
        </w:rPr>
        <w:t>Giao diện giống nhau:</w:t>
      </w:r>
      <w:r>
        <w:t xml:space="preserve"> Nếu không tùy chỉnh, các trang web dùng Bootstrap có thể trông khá giống nhau, thiếu sự độc đáo và sáng tạo.</w:t>
      </w:r>
    </w:p>
    <w:p w14:paraId="06D24EB8" w14:textId="77777777" w:rsidR="00880104" w:rsidRDefault="00880104" w:rsidP="00880104">
      <w:pPr>
        <w:pStyle w:val="nd"/>
      </w:pPr>
      <w:r w:rsidRPr="00904E12">
        <w:rPr>
          <w:b/>
          <w:bCs/>
        </w:rPr>
        <w:t>Kích thước lớn của tệp:</w:t>
      </w:r>
      <w:r>
        <w:t xml:space="preserve"> Mặc dù Bootstrap cung cấp khả năng tùy chỉnh, nhưng nếu dùng toàn bộ framework, kích thước của các tệp CSS và JavaScript có thể khá lớn, ảnh hưởng đến tốc độ tải trang.</w:t>
      </w:r>
    </w:p>
    <w:p w14:paraId="4D22A3BD" w14:textId="77777777" w:rsidR="00880104" w:rsidRDefault="00880104" w:rsidP="00880104">
      <w:pPr>
        <w:pStyle w:val="nd"/>
      </w:pPr>
      <w:r w:rsidRPr="00F0386F">
        <w:rPr>
          <w:b/>
          <w:bCs/>
        </w:rPr>
        <w:t>Không linh hoạt cho thiết kế phức tạp:</w:t>
      </w:r>
      <w:r>
        <w:t xml:space="preserve"> Khi bạn cần một thiết kế rất đặc biệt hoặc muốn kiểm soát chi tiết từng phần tử, Bootstrap có thể không linh hoạt và yêu cầu nhiều sự tùy chỉnh.</w:t>
      </w:r>
    </w:p>
    <w:p w14:paraId="030AE836" w14:textId="46DC30CC" w:rsidR="009A5A7A" w:rsidRPr="00FC04F1" w:rsidRDefault="009A5A7A" w:rsidP="00622E12">
      <w:pPr>
        <w:pStyle w:val="Heading2"/>
        <w:rPr>
          <w:shd w:val="clear" w:color="auto" w:fill="FFFFFF"/>
        </w:rPr>
      </w:pPr>
      <w:bookmarkStart w:id="26" w:name="_Toc187189638"/>
      <w:bookmarkStart w:id="27" w:name="_Toc187299922"/>
      <w:r w:rsidRPr="00FC04F1">
        <w:rPr>
          <w:shd w:val="clear" w:color="auto" w:fill="FFFFFF"/>
        </w:rPr>
        <w:lastRenderedPageBreak/>
        <w:t>Giới thiệu về</w:t>
      </w:r>
      <w:r w:rsidR="00995C9F">
        <w:rPr>
          <w:shd w:val="clear" w:color="auto" w:fill="FFFFFF"/>
        </w:rPr>
        <w:t xml:space="preserve"> </w:t>
      </w:r>
      <w:r w:rsidR="00171019">
        <w:rPr>
          <w:shd w:val="clear" w:color="auto" w:fill="FFFFFF"/>
        </w:rPr>
        <w:t>ASP.NET Core</w:t>
      </w:r>
      <w:bookmarkEnd w:id="26"/>
      <w:r w:rsidR="00BD1C64">
        <w:rPr>
          <w:shd w:val="clear" w:color="auto" w:fill="FFFFFF"/>
        </w:rPr>
        <w:t xml:space="preserve"> </w:t>
      </w:r>
      <w:sdt>
        <w:sdtPr>
          <w:rPr>
            <w:shd w:val="clear" w:color="auto" w:fill="FFFFFF"/>
          </w:rPr>
          <w:id w:val="-499204197"/>
          <w:citation/>
        </w:sdtPr>
        <w:sdtContent>
          <w:r w:rsidR="00BD1C64">
            <w:rPr>
              <w:shd w:val="clear" w:color="auto" w:fill="FFFFFF"/>
            </w:rPr>
            <w:fldChar w:fldCharType="begin"/>
          </w:r>
          <w:r w:rsidR="00BD1C64">
            <w:rPr>
              <w:shd w:val="clear" w:color="auto" w:fill="FFFFFF"/>
            </w:rPr>
            <w:instrText xml:space="preserve"> CITATION NET24 \l 1033 </w:instrText>
          </w:r>
          <w:r w:rsidR="00BD1C64">
            <w:rPr>
              <w:shd w:val="clear" w:color="auto" w:fill="FFFFFF"/>
            </w:rPr>
            <w:fldChar w:fldCharType="separate"/>
          </w:r>
          <w:r w:rsidR="00393A3A" w:rsidRPr="00393A3A">
            <w:rPr>
              <w:noProof/>
              <w:shd w:val="clear" w:color="auto" w:fill="FFFFFF"/>
            </w:rPr>
            <w:t>[3]</w:t>
          </w:r>
          <w:r w:rsidR="00BD1C64">
            <w:rPr>
              <w:shd w:val="clear" w:color="auto" w:fill="FFFFFF"/>
            </w:rPr>
            <w:fldChar w:fldCharType="end"/>
          </w:r>
        </w:sdtContent>
      </w:sdt>
      <w:bookmarkEnd w:id="27"/>
    </w:p>
    <w:p w14:paraId="547B02D5" w14:textId="60AAF442" w:rsidR="009A5A7A" w:rsidRDefault="00FE7E09" w:rsidP="00B6597A">
      <w:pPr>
        <w:pStyle w:val="Heading3"/>
        <w:rPr>
          <w:shd w:val="clear" w:color="auto" w:fill="FFFFFF"/>
        </w:rPr>
      </w:pPr>
      <w:bookmarkStart w:id="28" w:name="_Toc187189639"/>
      <w:bookmarkStart w:id="29" w:name="_Toc187299923"/>
      <w:r>
        <w:rPr>
          <w:shd w:val="clear" w:color="auto" w:fill="FFFFFF"/>
        </w:rPr>
        <w:t xml:space="preserve">Tổng quan về </w:t>
      </w:r>
      <w:r w:rsidR="00171019">
        <w:rPr>
          <w:shd w:val="clear" w:color="auto" w:fill="FFFFFF"/>
        </w:rPr>
        <w:t>ASP.NET Core</w:t>
      </w:r>
      <w:bookmarkEnd w:id="28"/>
      <w:bookmarkEnd w:id="29"/>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30" w:name="_Toc187189640"/>
      <w:bookmarkStart w:id="31" w:name="_Toc187299924"/>
      <w:r>
        <w:rPr>
          <w:shd w:val="clear" w:color="auto" w:fill="FFFFFF"/>
        </w:rPr>
        <w:t>Các đặc tính quan trọng của ASP.NET Core</w:t>
      </w:r>
      <w:bookmarkEnd w:id="30"/>
      <w:bookmarkEnd w:id="31"/>
    </w:p>
    <w:p w14:paraId="2937DB52" w14:textId="7C4D6EC1" w:rsidR="00DB2FBD" w:rsidRPr="00DB2FBD" w:rsidRDefault="00BD54FE" w:rsidP="00DB2FBD">
      <w:pPr>
        <w:pStyle w:val="nd"/>
        <w:rPr>
          <w:color w:val="666666"/>
        </w:rPr>
      </w:pPr>
      <w:r w:rsidRPr="00BD54FE">
        <w:rPr>
          <w:b/>
          <w:bCs/>
          <w:shd w:val="clear" w:color="auto" w:fill="FFFFFF"/>
        </w:rPr>
        <w:t>Đa nền tảng</w:t>
      </w:r>
      <w:r w:rsidR="00FB443B">
        <w:rPr>
          <w:shd w:val="clear" w:color="auto" w:fill="FFFFFF"/>
        </w:rPr>
        <w:t xml:space="preserve">: </w:t>
      </w:r>
      <w:r w:rsidR="00242D27">
        <w:rPr>
          <w:shd w:val="clear" w:color="auto" w:fill="FFFFFF"/>
        </w:rPr>
        <w:t>H</w:t>
      </w:r>
      <w:r w:rsidR="006D17C9" w:rsidRPr="006D17C9">
        <w:rPr>
          <w:shd w:val="clear" w:color="auto" w:fill="FFFFFF"/>
        </w:rPr>
        <w:t>ỗ trợ chạy trên nhiều hệ điều hành, bao gồm Windows, macOS và Linux, cho phép phát triển và triển khai ứng dụng trên nhiều môi trường khác nhau.</w:t>
      </w:r>
    </w:p>
    <w:p w14:paraId="4EC3889E" w14:textId="15E3739D" w:rsidR="005E5028" w:rsidRPr="00E52448" w:rsidRDefault="005E5028" w:rsidP="00E52448">
      <w:pPr>
        <w:pStyle w:val="nd"/>
      </w:pPr>
      <w:r w:rsidRPr="001D67CA">
        <w:rPr>
          <w:b/>
          <w:bCs/>
        </w:rPr>
        <w:t>Hiệu suất cao:</w:t>
      </w:r>
      <w:r w:rsidRPr="00E52448">
        <w:t xml:space="preserve"> Được tối ưu hóa để cung cấp hiệu suất vượt trội, ASP.NET Core giúp giảm thời gian phản hồi và tăng khả năng xử lý của ứng dụng. </w:t>
      </w:r>
    </w:p>
    <w:p w14:paraId="29005908" w14:textId="26D95EB5" w:rsidR="005E5028" w:rsidRPr="00E52448" w:rsidRDefault="005E5028" w:rsidP="00E52448">
      <w:pPr>
        <w:pStyle w:val="nd"/>
      </w:pPr>
      <w:r w:rsidRPr="00210461">
        <w:rPr>
          <w:b/>
          <w:bCs/>
        </w:rPr>
        <w:t>Mô hình lập trình MVC và Web API hợp nhất:</w:t>
      </w:r>
      <w:r w:rsidRPr="00E52448">
        <w:t xml:space="preserve"> ASP.NET Core kết hợp mô hình MVC (Model-View-Controller) và Web API, cho phép xây dựng cả giao diện người dùng và dịch vụ web trong cùng một framework. </w:t>
      </w:r>
    </w:p>
    <w:p w14:paraId="36D6971A" w14:textId="01546E11" w:rsidR="005E5028" w:rsidRPr="00E52448" w:rsidRDefault="005E5028" w:rsidP="00E52448">
      <w:pPr>
        <w:pStyle w:val="nd"/>
      </w:pPr>
      <w:r w:rsidRPr="00D67E20">
        <w:rPr>
          <w:b/>
          <w:bCs/>
        </w:rPr>
        <w:t>Hỗ trợ Dependency Injection:</w:t>
      </w:r>
      <w:r w:rsidRPr="00E52448">
        <w:t xml:space="preserve"> Framework tích hợp sẵn cơ chế Dependency Injection, giúp quản lý phụ thuộc giữa các thành phần trong ứng dụng một cách hiệu quả. </w:t>
      </w:r>
    </w:p>
    <w:p w14:paraId="3AF3C98D" w14:textId="1F0F222C" w:rsidR="005E5028" w:rsidRPr="00E52448" w:rsidRDefault="005E5028" w:rsidP="00E52448">
      <w:pPr>
        <w:pStyle w:val="nd"/>
      </w:pPr>
      <w:r w:rsidRPr="009E7910">
        <w:rPr>
          <w:b/>
          <w:bCs/>
        </w:rPr>
        <w:lastRenderedPageBreak/>
        <w:t>Cấu hình linh hoạt:</w:t>
      </w:r>
      <w:r w:rsidRPr="00E52448">
        <w:t xml:space="preserve"> ASP.NET Core cung cấp hệ thống cấu hình mạnh mẽ, hỗ trợ nhiều nguồn cấu hình khác nhau như tệp JSON, biến môi trường và tham số dòng lệnh, giúp dễ dàng quản lý cấu hình trong các môi trường khác nhau. </w:t>
      </w:r>
    </w:p>
    <w:p w14:paraId="2B97522F" w14:textId="3E7777ED" w:rsidR="005E5028" w:rsidRPr="00E52448" w:rsidRDefault="005E5028" w:rsidP="00E52448">
      <w:pPr>
        <w:pStyle w:val="nd"/>
      </w:pPr>
      <w:r w:rsidRPr="00C64718">
        <w:rPr>
          <w:b/>
          <w:bCs/>
        </w:rPr>
        <w:t>Hỗ trợ các framework phía client hiện đại:</w:t>
      </w:r>
      <w:r w:rsidRPr="00E52448">
        <w:t xml:space="preserve"> ASP.NET Core tích hợp tốt với các framework phía client như Angular, React và Vue.js, hỗ trợ phát triển ứng dụng web hiện đại và tương tác. </w:t>
      </w:r>
    </w:p>
    <w:p w14:paraId="473ADB4D" w14:textId="2E930F48" w:rsidR="005E5028" w:rsidRPr="00E52448" w:rsidRDefault="005E5028" w:rsidP="00E52448">
      <w:pPr>
        <w:pStyle w:val="nd"/>
      </w:pPr>
      <w:r w:rsidRPr="00FC41B0">
        <w:rPr>
          <w:b/>
          <w:bCs/>
        </w:rPr>
        <w:t>Bảo mật tích hợp:</w:t>
      </w:r>
      <w:r w:rsidRPr="00E52448">
        <w:t xml:space="preserve"> Framework cung cấp các tính năng bảo mật mạnh mẽ như xác thực và phân quyền, giúp bảo vệ ứng dụng khỏi các mối đe dọa và tấn công phổ biến. </w:t>
      </w:r>
    </w:p>
    <w:p w14:paraId="5A6465EB" w14:textId="37FBFD74" w:rsidR="00DB2FBD" w:rsidRPr="00E52448" w:rsidRDefault="005E5028" w:rsidP="00E52448">
      <w:pPr>
        <w:pStyle w:val="nd"/>
      </w:pPr>
      <w:r w:rsidRPr="00410515">
        <w:rPr>
          <w:b/>
          <w:bCs/>
        </w:rPr>
        <w:t>Hỗ trợ phát triển và triển khai nhanh chóng:</w:t>
      </w:r>
      <w:r w:rsidRPr="00E52448">
        <w:t xml:space="preserve"> ASP.NET Core hỗ trợ quy trình phát triển nhanh chóng với khả năng biên dịch và triển khai linh hoạt, giúp giảm thời gian phát triển và triển khai ứng dụng.</w:t>
      </w:r>
    </w:p>
    <w:p w14:paraId="5945CE56" w14:textId="1043199C" w:rsidR="009A5A7A" w:rsidRDefault="000F79A5" w:rsidP="00B6597A">
      <w:pPr>
        <w:pStyle w:val="Heading3"/>
        <w:rPr>
          <w:shd w:val="clear" w:color="auto" w:fill="FFFFFF"/>
        </w:rPr>
      </w:pPr>
      <w:bookmarkStart w:id="32" w:name="_Toc187189641"/>
      <w:bookmarkStart w:id="33" w:name="_Toc187299925"/>
      <w:r>
        <w:rPr>
          <w:shd w:val="clear" w:color="auto" w:fill="FFFFFF"/>
        </w:rPr>
        <w:t>C</w:t>
      </w:r>
      <w:r w:rsidR="00DB2FBD">
        <w:rPr>
          <w:shd w:val="clear" w:color="auto" w:fill="FFFFFF"/>
        </w:rPr>
        <w:t>ác nhánh của ASP.NET</w:t>
      </w:r>
      <w:bookmarkEnd w:id="32"/>
      <w:bookmarkEnd w:id="33"/>
    </w:p>
    <w:p w14:paraId="628B7F66" w14:textId="77777777" w:rsidR="00E83E45" w:rsidRDefault="00DB2FBD" w:rsidP="00E83E45">
      <w:pPr>
        <w:pStyle w:val="nd"/>
        <w:rPr>
          <w:b/>
          <w:bCs/>
        </w:rPr>
      </w:pPr>
      <w:r w:rsidRPr="00DB2FBD">
        <w:t>Có hai nhánh của ASP.NET cho đến hiện tại</w:t>
      </w:r>
      <w:r>
        <w:t xml:space="preserve"> là </w:t>
      </w:r>
      <w:r w:rsidRPr="00DB2FBD">
        <w:t>ASP.NET và ASP.NET</w:t>
      </w:r>
      <w:r w:rsidR="00BE4878">
        <w:t xml:space="preserve"> </w:t>
      </w:r>
      <w:r w:rsidRPr="00DB2FBD">
        <w:t>Core. </w:t>
      </w:r>
    </w:p>
    <w:p w14:paraId="370F0F4C" w14:textId="5A1E96C9" w:rsidR="00DB2FBD" w:rsidRDefault="00DB2FBD" w:rsidP="00E83E45">
      <w:pPr>
        <w:pStyle w:val="nd"/>
      </w:pPr>
      <w:r w:rsidRPr="00E83E45">
        <w:t>ASP</w:t>
      </w:r>
      <w:r>
        <w:t>.NET</w:t>
      </w:r>
      <w:r w:rsidRPr="00DB2FBD">
        <w:t xml:space="preserve"> là phiên bản hiện tại của ASP.NET và nó cần .NET Framwork để chạy</w:t>
      </w:r>
      <w:r w:rsidR="00494EDC">
        <w:t>.</w:t>
      </w:r>
    </w:p>
    <w:p w14:paraId="78B7BC26" w14:textId="3734B49D" w:rsidR="005C0CC1" w:rsidRDefault="005C0CC1" w:rsidP="00DB2FBD">
      <w:pPr>
        <w:pStyle w:val="nd"/>
      </w:pPr>
      <w:r w:rsidRPr="005C0CC1">
        <w:t>ASP.NET Core được thiết kế để xây dựng các ứng dụng web hiện đại, hỗ trợ đa nền tảng và hiệu suất cao. Nó hợp nhất ASP.NET MVC và ASP.NET Web API, cung cấp một nền tảng linh hoạt và mạnh mẽ cho việc phát triển ứng dụng web.</w:t>
      </w:r>
    </w:p>
    <w:p w14:paraId="375F9C56" w14:textId="5E405C29" w:rsidR="009862CB" w:rsidRDefault="009862CB" w:rsidP="00DB2FBD">
      <w:pPr>
        <w:pStyle w:val="nd"/>
      </w:pPr>
      <w:r w:rsidRPr="009862CB">
        <w:t>Việc lựa chọn giữa ASP.NET và ASP.NET Core phụ thuộc vào yêu cầu cụ thể của dự án và môi trường triển khai.</w:t>
      </w:r>
    </w:p>
    <w:p w14:paraId="6FD31DE3" w14:textId="693787AC" w:rsidR="00DB2FBD" w:rsidRDefault="00DB2FBD" w:rsidP="00DB2FBD">
      <w:pPr>
        <w:pStyle w:val="Heading3"/>
        <w:rPr>
          <w:color w:val="262626"/>
        </w:rPr>
      </w:pPr>
      <w:bookmarkStart w:id="34" w:name="_Toc187189642"/>
      <w:bookmarkStart w:id="35" w:name="_Toc187299926"/>
      <w:r>
        <w:t>ASP.NET và ASP.NET Core</w:t>
      </w:r>
      <w:bookmarkEnd w:id="34"/>
      <w:bookmarkEnd w:id="35"/>
    </w:p>
    <w:p w14:paraId="67388958" w14:textId="6B7FBC0E" w:rsidR="00657CCC" w:rsidRDefault="00657CCC" w:rsidP="00A34C63">
      <w:pPr>
        <w:pStyle w:val="Caption"/>
        <w:keepNext/>
      </w:pPr>
      <w:bookmarkStart w:id="36" w:name="_Toc187300008"/>
      <w:r>
        <w:t xml:space="preserve">Bảng </w:t>
      </w:r>
      <w:fldSimple w:instr=" STYLEREF 1 \s ">
        <w:r w:rsidR="0049016C">
          <w:rPr>
            <w:noProof/>
          </w:rPr>
          <w:t>2</w:t>
        </w:r>
      </w:fldSimple>
      <w:r w:rsidR="001521DE">
        <w:t>.</w:t>
      </w:r>
      <w:fldSimple w:instr=" SEQ Bảng \* ARABIC \s 1 ">
        <w:r w:rsidR="0049016C">
          <w:rPr>
            <w:noProof/>
          </w:rPr>
          <w:t>2</w:t>
        </w:r>
      </w:fldSimple>
      <w:r w:rsidR="00E87EBE">
        <w:rPr>
          <w:noProof/>
        </w:rPr>
        <w:t>.</w:t>
      </w:r>
      <w:r>
        <w:t xml:space="preserve"> So sánh giữ</w:t>
      </w:r>
      <w:r w:rsidR="00BC7BB9">
        <w:t>a</w:t>
      </w:r>
      <w:r>
        <w:t xml:space="preserve"> APS.NET và ASP.NET Core</w:t>
      </w:r>
      <w:bookmarkEnd w:id="36"/>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lastRenderedPageBreak/>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37" w:name="_Toc187189643"/>
      <w:bookmarkStart w:id="38" w:name="_Toc187299927"/>
      <w:r>
        <w:t>Ưu nhược điểm của ASP.NET Core</w:t>
      </w:r>
      <w:bookmarkEnd w:id="37"/>
      <w:bookmarkEnd w:id="38"/>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2B0F8839" w14:textId="7BBA5BD0" w:rsidR="00811B84" w:rsidRDefault="00811B84" w:rsidP="00811B84">
      <w:pPr>
        <w:pStyle w:val="Heading2"/>
      </w:pPr>
      <w:bookmarkStart w:id="39" w:name="_Toc187189644"/>
      <w:bookmarkStart w:id="40" w:name="_Toc187299928"/>
      <w:r>
        <w:lastRenderedPageBreak/>
        <w:t>Giới thiệu về RESTful API</w:t>
      </w:r>
      <w:bookmarkEnd w:id="39"/>
      <w:bookmarkEnd w:id="40"/>
    </w:p>
    <w:p w14:paraId="5697F80D" w14:textId="79D7DDF7" w:rsidR="00F068F4" w:rsidRDefault="00F068F4" w:rsidP="00F068F4">
      <w:pPr>
        <w:pStyle w:val="Heading3"/>
      </w:pPr>
      <w:bookmarkStart w:id="41" w:name="_Toc187189645"/>
      <w:bookmarkStart w:id="42" w:name="_Toc187299929"/>
      <w:r>
        <w:t>Tổng quan về RESTful API</w:t>
      </w:r>
      <w:bookmarkEnd w:id="41"/>
      <w:bookmarkEnd w:id="42"/>
    </w:p>
    <w:p w14:paraId="2794D36C" w14:textId="0BA2A0F3" w:rsidR="007F6D3E" w:rsidRDefault="007F6D3E" w:rsidP="007F6D3E">
      <w:pPr>
        <w:pStyle w:val="nd"/>
      </w:pPr>
      <w:r w:rsidRPr="007F6D3E">
        <w:t>RESTful API (Representational State Transfer Application Programming Interface) là một tiêu chuẩn thiết kế API cho các ứng dụng web, giúp quản lý và tương tác với các tài nguyên hệ thống như tệp văn bản, hình ảnh, âm thanh, video</w:t>
      </w:r>
      <w:r w:rsidR="00815910">
        <w:t xml:space="preserve">, đặc biệt là </w:t>
      </w:r>
      <w:r w:rsidRPr="007F6D3E">
        <w:t>dữ liệu động. RESTful API sử dụng các phương thức HTTP tiêu chuẩn như GET, POST, PUT và DELETE để thực hiện các thao tác tương ứng với việc truy xuất, tạo mới, cập nhật và xóa tài nguyên.</w:t>
      </w:r>
    </w:p>
    <w:p w14:paraId="0F762073" w14:textId="156B5BC2" w:rsidR="00522D3C" w:rsidRDefault="00522D3C" w:rsidP="00EB44E5">
      <w:pPr>
        <w:pStyle w:val="Heading3"/>
      </w:pPr>
      <w:bookmarkStart w:id="43" w:name="_Toc187189646"/>
      <w:bookmarkStart w:id="44" w:name="_Toc187299930"/>
      <w:r w:rsidRPr="00522D3C">
        <w:t>Các thành phần chính của RESTful API</w:t>
      </w:r>
      <w:bookmarkEnd w:id="43"/>
      <w:bookmarkEnd w:id="44"/>
    </w:p>
    <w:p w14:paraId="38BFF041" w14:textId="32281806" w:rsidR="00C27BF7" w:rsidRDefault="00C27BF7" w:rsidP="00D90A47">
      <w:pPr>
        <w:pStyle w:val="nd"/>
      </w:pPr>
      <w:r w:rsidRPr="00ED51E9">
        <w:rPr>
          <w:b/>
          <w:bCs/>
        </w:rPr>
        <w:t>API (Application Programming Interface):</w:t>
      </w:r>
      <w:r>
        <w:t xml:space="preserve"> Là tập hợp các quy tắc cho phép một ứng dụng hoặc thành phần tương tác với ứng dụng hoặc thành phần khác, thường trả về dữ liệu ở các định dạng như JSON hoặc XML.</w:t>
      </w:r>
    </w:p>
    <w:p w14:paraId="775E62F0" w14:textId="3670D0F9" w:rsidR="00A7429A" w:rsidRDefault="00C27BF7" w:rsidP="00C27BF7">
      <w:pPr>
        <w:pStyle w:val="nd"/>
      </w:pPr>
      <w:r w:rsidRPr="00833E94">
        <w:rPr>
          <w:b/>
          <w:bCs/>
        </w:rPr>
        <w:t>REST (Representational State Transfer):</w:t>
      </w:r>
      <w:r>
        <w:t xml:space="preserve"> Là một kiểu kiến trúc sử dụng các phương thức HTTP đơn giản để tạo giao tiếp giữa các máy, cho phép gửi yêu cầu HTTP như GET, POST, DELETE đến một URL để xử lý dữ liệu.</w:t>
      </w:r>
    </w:p>
    <w:p w14:paraId="726E50D4" w14:textId="352032EC" w:rsidR="00B877D1" w:rsidRDefault="00B877D1" w:rsidP="00B877D1">
      <w:pPr>
        <w:pStyle w:val="Heading3"/>
      </w:pPr>
      <w:bookmarkStart w:id="45" w:name="_Toc187189647"/>
      <w:bookmarkStart w:id="46" w:name="_Toc187299931"/>
      <w:r w:rsidRPr="00B877D1">
        <w:t>Nguyên tắc hoạt động của RESTful API</w:t>
      </w:r>
      <w:bookmarkEnd w:id="45"/>
      <w:bookmarkEnd w:id="46"/>
    </w:p>
    <w:p w14:paraId="7396B69F" w14:textId="2FA63DC3" w:rsidR="000B1F5A" w:rsidRDefault="000B1F5A" w:rsidP="00C9023E">
      <w:pPr>
        <w:pStyle w:val="nd"/>
      </w:pPr>
      <w:r>
        <w:t>RESTful API hoạt động dựa trên giao thức HTTP, với các phương thức chính:</w:t>
      </w:r>
    </w:p>
    <w:p w14:paraId="3D892EA2" w14:textId="179C39D0" w:rsidR="000B1F5A" w:rsidRDefault="000B1F5A" w:rsidP="00C9023E">
      <w:pPr>
        <w:pStyle w:val="nd"/>
      </w:pPr>
      <w:r w:rsidRPr="001300C8">
        <w:rPr>
          <w:b/>
          <w:bCs/>
        </w:rPr>
        <w:t>GET:</w:t>
      </w:r>
      <w:r>
        <w:t xml:space="preserve"> Truy xuất một tài nguyên hoặc danh sách tài nguyên.</w:t>
      </w:r>
    </w:p>
    <w:p w14:paraId="659BC420" w14:textId="5F628E1E" w:rsidR="000B1F5A" w:rsidRDefault="000B1F5A" w:rsidP="00C9023E">
      <w:pPr>
        <w:pStyle w:val="nd"/>
      </w:pPr>
      <w:r w:rsidRPr="001300C8">
        <w:rPr>
          <w:b/>
          <w:bCs/>
        </w:rPr>
        <w:t>POST:</w:t>
      </w:r>
      <w:r>
        <w:t xml:space="preserve"> Tạo mới một tài nguyên.</w:t>
      </w:r>
    </w:p>
    <w:p w14:paraId="12F7F10B" w14:textId="62F2FF85" w:rsidR="000B1F5A" w:rsidRDefault="000B1F5A" w:rsidP="00C9023E">
      <w:pPr>
        <w:pStyle w:val="nd"/>
      </w:pPr>
      <w:r w:rsidRPr="001300C8">
        <w:rPr>
          <w:b/>
          <w:bCs/>
        </w:rPr>
        <w:t>PUT:</w:t>
      </w:r>
      <w:r>
        <w:t xml:space="preserve"> Cập nhật thông tin cho một tài nguyên.</w:t>
      </w:r>
    </w:p>
    <w:p w14:paraId="50F0C3F5" w14:textId="1F417D5E" w:rsidR="000B1F5A" w:rsidRDefault="000B1F5A" w:rsidP="00C9023E">
      <w:pPr>
        <w:pStyle w:val="nd"/>
      </w:pPr>
      <w:r w:rsidRPr="001300C8">
        <w:rPr>
          <w:b/>
          <w:bCs/>
        </w:rPr>
        <w:t>DELETE:</w:t>
      </w:r>
      <w:r>
        <w:t xml:space="preserve"> Xóa một tài nguyên.</w:t>
      </w:r>
    </w:p>
    <w:p w14:paraId="3C52A2A2" w14:textId="3F9A64D9" w:rsidR="000B1F5A" w:rsidRPr="000B1F5A" w:rsidRDefault="000B1F5A" w:rsidP="000B1F5A">
      <w:pPr>
        <w:pStyle w:val="nd"/>
      </w:pPr>
      <w:r>
        <w:t>Các phương thức này tương ứng với các thao tác CRUD (Create, Read, Update, Delete) trong quản lý dữ liệu.</w:t>
      </w:r>
    </w:p>
    <w:p w14:paraId="7856EE83" w14:textId="1FADAD3A" w:rsidR="00B23C3D" w:rsidRDefault="00B23C3D" w:rsidP="00B23C3D">
      <w:pPr>
        <w:pStyle w:val="Heading3"/>
      </w:pPr>
      <w:bookmarkStart w:id="47" w:name="_Toc187189648"/>
      <w:bookmarkStart w:id="48" w:name="_Toc187299932"/>
      <w:r>
        <w:t>Ưu nhược điểm của  RESTful API</w:t>
      </w:r>
      <w:bookmarkEnd w:id="47"/>
      <w:bookmarkEnd w:id="48"/>
    </w:p>
    <w:p w14:paraId="3D7D1F4C" w14:textId="7AD741A2" w:rsidR="007B5990" w:rsidRDefault="007B5990" w:rsidP="007B5990">
      <w:pPr>
        <w:pStyle w:val="nd"/>
        <w:rPr>
          <w:b/>
          <w:bCs/>
        </w:rPr>
      </w:pPr>
      <w:r w:rsidRPr="00DC53DE">
        <w:rPr>
          <w:b/>
          <w:bCs/>
        </w:rPr>
        <w:t>Ưu điểm</w:t>
      </w:r>
    </w:p>
    <w:p w14:paraId="598E1095" w14:textId="1026EFBB" w:rsidR="007A4CEE" w:rsidRDefault="007A4CEE" w:rsidP="007A4CEE">
      <w:pPr>
        <w:pStyle w:val="nd"/>
      </w:pPr>
      <w:r w:rsidRPr="00362176">
        <w:rPr>
          <w:b/>
          <w:bCs/>
        </w:rPr>
        <w:t>Đơn giản và dễ sử dụng:</w:t>
      </w:r>
      <w:r>
        <w:t xml:space="preserve"> Sử dụng các phương thức HTTP tiêu chuẩn giúp việc phát triển và tích hợp trở nên dễ dàng hơn. </w:t>
      </w:r>
    </w:p>
    <w:p w14:paraId="251D937C" w14:textId="0D7CDAC6" w:rsidR="007A4CEE" w:rsidRDefault="007A4CEE" w:rsidP="007A4CEE">
      <w:pPr>
        <w:pStyle w:val="nd"/>
      </w:pPr>
      <w:r w:rsidRPr="00883D88">
        <w:rPr>
          <w:b/>
          <w:bCs/>
        </w:rPr>
        <w:lastRenderedPageBreak/>
        <w:t>Tính mở rộng:</w:t>
      </w:r>
      <w:r>
        <w:t xml:space="preserve"> Cho phép các ứng dụng kết nối và trao đổi dữ liệu một cách dễ dàng, hỗ trợ việc mở rộng và thêm tính năng mới. </w:t>
      </w:r>
    </w:p>
    <w:p w14:paraId="5B51787E" w14:textId="2FB63BE2" w:rsidR="007A4CEE" w:rsidRDefault="007A4CEE" w:rsidP="007A4CEE">
      <w:pPr>
        <w:pStyle w:val="nd"/>
      </w:pPr>
      <w:r w:rsidRPr="0033246B">
        <w:rPr>
          <w:b/>
          <w:bCs/>
        </w:rPr>
        <w:t>Tính độc lập:</w:t>
      </w:r>
      <w:r>
        <w:t xml:space="preserve"> Client và server hoạt động độc lập, giúp việc bảo trì và nâng cấp ứng dụng thuận tiện hơn. </w:t>
      </w:r>
    </w:p>
    <w:p w14:paraId="1F7C1C19" w14:textId="5F886F69" w:rsidR="00812CA2" w:rsidRPr="00812CA2" w:rsidRDefault="007A4CEE" w:rsidP="007A4CEE">
      <w:pPr>
        <w:pStyle w:val="nd"/>
      </w:pPr>
      <w:r w:rsidRPr="00922D30">
        <w:rPr>
          <w:b/>
          <w:bCs/>
        </w:rPr>
        <w:t xml:space="preserve">Khả năng tương thích: </w:t>
      </w:r>
      <w:r>
        <w:t>Tương thích với nhiều ứng dụng khác nhau, hỗ trợ tích hợp dễ dàng giữa các hệ thống.</w:t>
      </w:r>
    </w:p>
    <w:p w14:paraId="5ECC2BB1" w14:textId="5F391034" w:rsidR="007B5990" w:rsidRDefault="007B5990" w:rsidP="007B5990">
      <w:pPr>
        <w:pStyle w:val="nd"/>
        <w:rPr>
          <w:b/>
          <w:bCs/>
        </w:rPr>
      </w:pPr>
      <w:r w:rsidRPr="0062359A">
        <w:rPr>
          <w:b/>
          <w:bCs/>
        </w:rPr>
        <w:t>Nhược điểm</w:t>
      </w:r>
    </w:p>
    <w:p w14:paraId="27B142D9" w14:textId="0F37FD59" w:rsidR="00606DE6" w:rsidRDefault="00606DE6" w:rsidP="00606DE6">
      <w:pPr>
        <w:pStyle w:val="nd"/>
      </w:pPr>
      <w:r w:rsidRPr="00606DE6">
        <w:rPr>
          <w:b/>
          <w:bCs/>
        </w:rPr>
        <w:t>Không lưu trạng thái (Stateless):</w:t>
      </w:r>
      <w:r>
        <w:t xml:space="preserve"> RESTful API hoạt động theo nguyên tắc không lưu trạng thái, nghĩa là mỗi yêu cầu từ client đến server đều độc lập và không lưu trữ thông tin về các yêu cầu trước đó. </w:t>
      </w:r>
      <w:r w:rsidR="00FE10E2">
        <w:t>Có</w:t>
      </w:r>
      <w:r>
        <w:t xml:space="preserve"> thể làm tăng khối lượng dữ liệu truyền tải, vì mỗi yêu cầu phải chứa đầy đủ thông tin cần thiết, dẫn đến tốn tài nguyên và có thể ảnh hưởng đến hiệu suất. </w:t>
      </w:r>
    </w:p>
    <w:p w14:paraId="7B7691DD" w14:textId="15BAB2BD" w:rsidR="00606DE6" w:rsidRDefault="00606DE6" w:rsidP="00606DE6">
      <w:pPr>
        <w:pStyle w:val="nd"/>
      </w:pPr>
      <w:r w:rsidRPr="00DD17F2">
        <w:rPr>
          <w:b/>
          <w:bCs/>
        </w:rPr>
        <w:t>Bảo mật hạn chế:</w:t>
      </w:r>
      <w:r>
        <w:t xml:space="preserve"> Do tính chất mở và không lưu trạng thái, RESTful API có thể gặp khó khăn trong việc bảo mật, đặc biệt khi truyền tải dữ liệu nhạy cảm. Việc bảo vệ dữ liệu đòi hỏi các biện pháp bổ sung như xác thực, mã hóa và quản lý phiên làm việc, điều này có thể phức tạp và tốn kém. </w:t>
      </w:r>
    </w:p>
    <w:p w14:paraId="79CED361" w14:textId="676B2D6E" w:rsidR="00606DE6" w:rsidRDefault="00606DE6" w:rsidP="00606DE6">
      <w:pPr>
        <w:pStyle w:val="nd"/>
      </w:pPr>
      <w:r w:rsidRPr="002136EB">
        <w:rPr>
          <w:b/>
          <w:bCs/>
        </w:rPr>
        <w:t>Khó khăn trong việc quản lý phiên (Session Management):</w:t>
      </w:r>
      <w:r>
        <w:t xml:space="preserve"> Vì RESTful API không lưu trạng thái, việc quản lý phiên làm việc của người dùng trở nên phức tạp hơn. Điều này đòi hỏi các giải pháp bổ sung để theo dõi và quản lý trạng thái người dùng, tăng thêm độ phức tạp cho ứng dụng. </w:t>
      </w:r>
    </w:p>
    <w:p w14:paraId="1E8223B5" w14:textId="0A75E1FC" w:rsidR="00606DE6" w:rsidRDefault="00606DE6" w:rsidP="00606DE6">
      <w:pPr>
        <w:pStyle w:val="nd"/>
      </w:pPr>
      <w:r w:rsidRPr="00053B7D">
        <w:rPr>
          <w:b/>
          <w:bCs/>
        </w:rPr>
        <w:t xml:space="preserve">Giới hạn về giao thức: </w:t>
      </w:r>
      <w:r>
        <w:t xml:space="preserve">RESTful API chủ yếu hoạt động trên giao thức HTTP, điều này có thể là hạn chế nếu ứng dụng yêu cầu sử dụng các giao thức khác hoặc cần tính năng không được hỗ trợ bởi HTTP. </w:t>
      </w:r>
    </w:p>
    <w:p w14:paraId="739E4339" w14:textId="01A0A210" w:rsidR="00812CA2" w:rsidRPr="00812CA2" w:rsidRDefault="00606DE6" w:rsidP="00606DE6">
      <w:pPr>
        <w:pStyle w:val="nd"/>
      </w:pPr>
      <w:r w:rsidRPr="00D26BB7">
        <w:rPr>
          <w:b/>
          <w:bCs/>
        </w:rPr>
        <w:t>Chi phí phát triển và bảo trì:</w:t>
      </w:r>
      <w:r>
        <w:t xml:space="preserve"> Việc thiết kế và triển khai RESTful API đòi hỏi kiến thức chuyên sâu và kinh nghiệm, dẫn đến chi phí phát triển và bảo trì có thể cao hơn, đặc biệt đối với các hệ thống phức tạp.</w:t>
      </w:r>
    </w:p>
    <w:p w14:paraId="03EE1D51" w14:textId="04AE383F" w:rsidR="00126EE2" w:rsidRDefault="00126EE2" w:rsidP="00126EE2">
      <w:pPr>
        <w:pStyle w:val="Heading2"/>
      </w:pPr>
      <w:bookmarkStart w:id="49" w:name="_Toc187189649"/>
      <w:bookmarkStart w:id="50" w:name="_Toc187299933"/>
      <w:r>
        <w:lastRenderedPageBreak/>
        <w:t>Giới thiệu về S</w:t>
      </w:r>
      <w:r w:rsidR="00B222B9">
        <w:t>QL</w:t>
      </w:r>
      <w:r>
        <w:t xml:space="preserve"> Server</w:t>
      </w:r>
      <w:bookmarkEnd w:id="49"/>
      <w:bookmarkEnd w:id="50"/>
    </w:p>
    <w:p w14:paraId="783CB2AC" w14:textId="77777777" w:rsidR="00E6109D" w:rsidRDefault="00F97633" w:rsidP="000D7BE3">
      <w:pPr>
        <w:pStyle w:val="Heading3"/>
      </w:pPr>
      <w:bookmarkStart w:id="51" w:name="_Toc187189650"/>
      <w:bookmarkStart w:id="52" w:name="_Toc187299934"/>
      <w:r>
        <w:t>Tổng quan về SQL Server</w:t>
      </w:r>
      <w:bookmarkEnd w:id="51"/>
      <w:bookmarkEnd w:id="52"/>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53" w:name="_Toc187189651"/>
      <w:bookmarkStart w:id="54" w:name="_Toc187299935"/>
      <w:r>
        <w:t>Ưu nhược điểm của SQL Server</w:t>
      </w:r>
      <w:bookmarkEnd w:id="53"/>
      <w:bookmarkEnd w:id="54"/>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C983A7B" w14:textId="56C63A31" w:rsidR="00EB069A" w:rsidRDefault="00EB6CF3" w:rsidP="00EB069A">
      <w:pPr>
        <w:pStyle w:val="Heading2"/>
      </w:pPr>
      <w:bookmarkStart w:id="55" w:name="_Toc187189652"/>
      <w:bookmarkStart w:id="56" w:name="_Toc187299936"/>
      <w:r>
        <w:lastRenderedPageBreak/>
        <w:t>Giới thiệu c</w:t>
      </w:r>
      <w:r w:rsidR="00EB069A">
        <w:t>ổng thanh toán PayOS</w:t>
      </w:r>
      <w:bookmarkEnd w:id="55"/>
      <w:r w:rsidR="00013DEF">
        <w:t xml:space="preserve"> </w:t>
      </w:r>
      <w:sdt>
        <w:sdtPr>
          <w:id w:val="-2105863290"/>
          <w:citation/>
        </w:sdtPr>
        <w:sdtContent>
          <w:r w:rsidR="00393A3A">
            <w:fldChar w:fldCharType="begin"/>
          </w:r>
          <w:r w:rsidR="00393A3A">
            <w:instrText xml:space="preserve"> CITATION Pay24 \l 1033 </w:instrText>
          </w:r>
          <w:r w:rsidR="00393A3A">
            <w:fldChar w:fldCharType="separate"/>
          </w:r>
          <w:r w:rsidR="00393A3A">
            <w:rPr>
              <w:noProof/>
            </w:rPr>
            <w:t>[4]</w:t>
          </w:r>
          <w:r w:rsidR="00393A3A">
            <w:fldChar w:fldCharType="end"/>
          </w:r>
        </w:sdtContent>
      </w:sdt>
      <w:bookmarkEnd w:id="56"/>
    </w:p>
    <w:p w14:paraId="7E510E27" w14:textId="35312587" w:rsidR="00EB6CF3" w:rsidRDefault="00EB6CF3" w:rsidP="00EB6CF3">
      <w:pPr>
        <w:pStyle w:val="Heading3"/>
      </w:pPr>
      <w:bookmarkStart w:id="57" w:name="_Toc187189653"/>
      <w:bookmarkStart w:id="58" w:name="_Toc187299937"/>
      <w:r>
        <w:t>Tổng quan</w:t>
      </w:r>
      <w:bookmarkEnd w:id="57"/>
      <w:bookmarkEnd w:id="58"/>
    </w:p>
    <w:p w14:paraId="20FBDC0B" w14:textId="3E6AE270" w:rsidR="00783489" w:rsidRPr="00783489" w:rsidRDefault="00E4064C" w:rsidP="00783489">
      <w:pPr>
        <w:pStyle w:val="nd"/>
      </w:pPr>
      <w:r>
        <w:t>P</w:t>
      </w:r>
      <w:r w:rsidR="00783489" w:rsidRPr="00783489">
        <w:t>ayOS là cổng thanh toán đầu tiên tại Việt Nam áp dụng mô hình A2A (Account to Account), cho phép tiền chuyển trực tiếp từ tài khoản người mua đến tài khoản người bán mà không qua trung gian.</w:t>
      </w:r>
      <w:r w:rsidR="009C32A8">
        <w:t xml:space="preserve"> </w:t>
      </w:r>
      <w:r w:rsidR="00115852">
        <w:t xml:space="preserve">Cổng thanh toán này </w:t>
      </w:r>
      <w:r w:rsidR="009C32A8" w:rsidRPr="009C32A8">
        <w:t>phù hợp cho các doanh nghiệp và cá nhân kinh doanh trong nước, đặc biệt là những người muốn giảm chi phí và đơn giản hóa thủ tục thanh toán</w:t>
      </w:r>
      <w:r w:rsidR="00F13B00">
        <w:t>.</w:t>
      </w:r>
    </w:p>
    <w:p w14:paraId="72A14007" w14:textId="63E44836" w:rsidR="00850FB2" w:rsidRDefault="00850FB2" w:rsidP="00850FB2">
      <w:pPr>
        <w:pStyle w:val="Heading3"/>
      </w:pPr>
      <w:bookmarkStart w:id="59" w:name="_Toc187189654"/>
      <w:bookmarkStart w:id="60" w:name="_Toc187299938"/>
      <w:r>
        <w:t>Ưu nhược điểm của cổng thanh toán PayOS</w:t>
      </w:r>
      <w:bookmarkEnd w:id="59"/>
      <w:bookmarkEnd w:id="60"/>
    </w:p>
    <w:p w14:paraId="41D52128" w14:textId="46E2A105" w:rsidR="006310D6" w:rsidRDefault="006310D6" w:rsidP="006310D6">
      <w:pPr>
        <w:pStyle w:val="nd"/>
        <w:rPr>
          <w:b/>
          <w:bCs/>
        </w:rPr>
      </w:pPr>
      <w:r w:rsidRPr="006310D6">
        <w:rPr>
          <w:b/>
          <w:bCs/>
        </w:rPr>
        <w:t>Ưu điểm</w:t>
      </w:r>
    </w:p>
    <w:p w14:paraId="64755D85" w14:textId="3D9AD146" w:rsidR="002F2F4D" w:rsidRDefault="002F2F4D" w:rsidP="001164DA">
      <w:pPr>
        <w:pStyle w:val="nd"/>
      </w:pPr>
      <w:r w:rsidRPr="00A64811">
        <w:rPr>
          <w:b/>
          <w:bCs/>
        </w:rPr>
        <w:t>Tiết kiệm chi phí:</w:t>
      </w:r>
      <w:r>
        <w:t xml:space="preserve"> Do không qua các trung gian như VISA hay PayPal, payOS giúp doanh nghiệp giảm đến 99% chi phí so với các cổng thanh toán truyền thống. </w:t>
      </w:r>
    </w:p>
    <w:p w14:paraId="059198E0" w14:textId="20DF72A8" w:rsidR="002F2F4D" w:rsidRDefault="002F2F4D" w:rsidP="002F2F4D">
      <w:pPr>
        <w:pStyle w:val="nd"/>
      </w:pPr>
      <w:r w:rsidRPr="00533B61">
        <w:rPr>
          <w:b/>
          <w:bCs/>
        </w:rPr>
        <w:t xml:space="preserve">Thủ tục đơn giản: </w:t>
      </w:r>
      <w:r>
        <w:t xml:space="preserve">Cho phép cá nhân và doanh nghiệp đăng ký và sử dụng </w:t>
      </w:r>
      <w:r w:rsidR="00FD0381">
        <w:t>dễ dàng</w:t>
      </w:r>
      <w:r>
        <w:t xml:space="preserve">, không yêu cầu giấy phép kinh doanh hay hợp đồng phức tạp. </w:t>
      </w:r>
    </w:p>
    <w:p w14:paraId="5E0DA266" w14:textId="29FF41B6" w:rsidR="002F2F4D" w:rsidRDefault="002F2F4D" w:rsidP="001164DA">
      <w:pPr>
        <w:pStyle w:val="nd"/>
      </w:pPr>
      <w:r w:rsidRPr="00C53F99">
        <w:rPr>
          <w:b/>
          <w:bCs/>
        </w:rPr>
        <w:t>Nhanh chóng:</w:t>
      </w:r>
      <w:r>
        <w:t xml:space="preserve"> Tiền được chuyển trực tiếp vào tài khoản người bán mà không bị giữ lại ở trung gian, giúp cải thiện dòng tiền và quản lý tài chính hiệu quả hơn. </w:t>
      </w:r>
    </w:p>
    <w:p w14:paraId="0ADF251D" w14:textId="74655B0D" w:rsidR="006310D6" w:rsidRDefault="002F2F4D" w:rsidP="002F2F4D">
      <w:pPr>
        <w:pStyle w:val="nd"/>
      </w:pPr>
      <w:r w:rsidRPr="009059E8">
        <w:rPr>
          <w:b/>
          <w:bCs/>
        </w:rPr>
        <w:t>Hỗ trợ đa kênh:</w:t>
      </w:r>
      <w:r>
        <w:t xml:space="preserve"> payOS hỗ trợ nhận thanh toán qua nhiều hình thức như ứng dụng điện thoại, web, giúp doanh nghiệp tiếp cận khách hàng trên nhiều nền tảng khác nhau.</w:t>
      </w:r>
    </w:p>
    <w:p w14:paraId="122F6091" w14:textId="32DBDD31" w:rsidR="00C45C9D" w:rsidRDefault="00F614EE" w:rsidP="002F2F4D">
      <w:pPr>
        <w:pStyle w:val="nd"/>
        <w:rPr>
          <w:b/>
          <w:bCs/>
        </w:rPr>
      </w:pPr>
      <w:r w:rsidRPr="00F614EE">
        <w:rPr>
          <w:b/>
          <w:bCs/>
        </w:rPr>
        <w:t>Nhược điểm</w:t>
      </w:r>
    </w:p>
    <w:p w14:paraId="4BBD013A" w14:textId="49D877EB" w:rsidR="00726962" w:rsidRDefault="00726962" w:rsidP="00341AD3">
      <w:pPr>
        <w:pStyle w:val="nd"/>
      </w:pPr>
      <w:r w:rsidRPr="00A159A7">
        <w:rPr>
          <w:b/>
          <w:bCs/>
        </w:rPr>
        <w:t>Hạn chế trong thanh toán quốc tế:</w:t>
      </w:r>
      <w:r>
        <w:t xml:space="preserve"> Hiện tại, payOS chưa hỗ trợ thanh toán quốc tế, thẻ tín dụng hoặc các hình thức cà thẻ, điều này có thể là hạn chế đối với doanh nghiệp có khách hàng quốc tế. </w:t>
      </w:r>
    </w:p>
    <w:p w14:paraId="14C154CC" w14:textId="2CE4F6D2" w:rsidR="00726962" w:rsidRDefault="00726962" w:rsidP="00726962">
      <w:pPr>
        <w:pStyle w:val="nd"/>
      </w:pPr>
      <w:r w:rsidRPr="003D1B7C">
        <w:rPr>
          <w:b/>
          <w:bCs/>
        </w:rPr>
        <w:t>Phạm vi ngân hàng hỗ trợ:</w:t>
      </w:r>
      <w:r>
        <w:t xml:space="preserve"> Mặc dù payOS đã liên kết với nhiều ngân hàng lớn tại Việt Nam, nhưng có thể chưa hỗ trợ tất cả các ngân hàng, điều này có thể ảnh hưởng đến khả năng tiếp cận của một số khách hàng.</w:t>
      </w:r>
    </w:p>
    <w:p w14:paraId="0CFFC6A7" w14:textId="5828EBA7" w:rsidR="0084165A" w:rsidRDefault="0084165A" w:rsidP="0084165A">
      <w:pPr>
        <w:pStyle w:val="Heading2"/>
      </w:pPr>
      <w:bookmarkStart w:id="61" w:name="_Toc187189655"/>
      <w:bookmarkStart w:id="62" w:name="_Toc187299939"/>
      <w:r>
        <w:lastRenderedPageBreak/>
        <w:t>Giới thiệu về Docker</w:t>
      </w:r>
      <w:bookmarkEnd w:id="61"/>
      <w:bookmarkEnd w:id="62"/>
    </w:p>
    <w:p w14:paraId="3D5174F6" w14:textId="36B6CD68" w:rsidR="00037BC8" w:rsidRDefault="00037BC8" w:rsidP="00037BC8">
      <w:pPr>
        <w:pStyle w:val="Heading3"/>
      </w:pPr>
      <w:bookmarkStart w:id="63" w:name="_Toc187189656"/>
      <w:bookmarkStart w:id="64" w:name="_Toc187299940"/>
      <w:r>
        <w:t>Tổng quan về Docker</w:t>
      </w:r>
      <w:bookmarkEnd w:id="63"/>
      <w:sdt>
        <w:sdtPr>
          <w:id w:val="1599442690"/>
          <w:citation/>
        </w:sdtPr>
        <w:sdtContent>
          <w:r w:rsidR="00D108A0">
            <w:fldChar w:fldCharType="begin"/>
          </w:r>
          <w:r w:rsidR="00D108A0">
            <w:instrText xml:space="preserve"> CITATION Doc23 \l 1033 </w:instrText>
          </w:r>
          <w:r w:rsidR="00D108A0">
            <w:fldChar w:fldCharType="separate"/>
          </w:r>
          <w:r w:rsidR="00393A3A">
            <w:rPr>
              <w:noProof/>
            </w:rPr>
            <w:t xml:space="preserve"> </w:t>
          </w:r>
          <w:r w:rsidR="00393A3A" w:rsidRPr="00393A3A">
            <w:rPr>
              <w:noProof/>
            </w:rPr>
            <w:t>[5]</w:t>
          </w:r>
          <w:r w:rsidR="00D108A0">
            <w:fldChar w:fldCharType="end"/>
          </w:r>
        </w:sdtContent>
      </w:sdt>
      <w:bookmarkEnd w:id="64"/>
    </w:p>
    <w:p w14:paraId="3565F9AE" w14:textId="3BD6163D" w:rsidR="00E349E0" w:rsidRDefault="00E349E0" w:rsidP="003076CC">
      <w:pPr>
        <w:pStyle w:val="nd"/>
      </w:pPr>
      <w:r>
        <w:t>Docker là một nền tảng mã nguồn mở cho phép đóng gói, triển khai và chạy ứng dụng trong các container. Container là các đơn vị phần mềm nhẹ, độc lập và có thể di chuyển, chứa tất cả mọi thứ cần thiết để chạy ứng dụng, bao gồm mã nguồn, thư viện, công cụ và các phụ thuộc khác. Docker giúp việc triển khai ứng dụng trở nên dễ dàng, nhanh chóng và nhất quán trên mọi môi trường.</w:t>
      </w:r>
    </w:p>
    <w:p w14:paraId="3AD94ED2" w14:textId="65C69158" w:rsidR="00E349E0" w:rsidRPr="00246716" w:rsidRDefault="00E349E0" w:rsidP="003076CC">
      <w:pPr>
        <w:pStyle w:val="nd"/>
        <w:rPr>
          <w:b/>
          <w:bCs/>
        </w:rPr>
      </w:pPr>
      <w:r w:rsidRPr="00246716">
        <w:rPr>
          <w:b/>
          <w:bCs/>
        </w:rPr>
        <w:t>Các thành phần chính của Docker</w:t>
      </w:r>
    </w:p>
    <w:p w14:paraId="3DB199F8" w14:textId="77777777" w:rsidR="00E349E0" w:rsidRDefault="00E349E0" w:rsidP="00E349E0">
      <w:pPr>
        <w:pStyle w:val="nd"/>
      </w:pPr>
      <w:r w:rsidRPr="002A7671">
        <w:rPr>
          <w:b/>
          <w:bCs/>
        </w:rPr>
        <w:t>Docker Engine:</w:t>
      </w:r>
      <w:r>
        <w:t xml:space="preserve"> Phần mềm chạy và quản lý các container.</w:t>
      </w:r>
    </w:p>
    <w:p w14:paraId="616C841A" w14:textId="77777777" w:rsidR="00E349E0" w:rsidRDefault="00E349E0" w:rsidP="00E349E0">
      <w:pPr>
        <w:pStyle w:val="nd"/>
      </w:pPr>
      <w:r w:rsidRPr="00F27487">
        <w:rPr>
          <w:b/>
          <w:bCs/>
        </w:rPr>
        <w:t>Docker Images:</w:t>
      </w:r>
      <w:r>
        <w:t xml:space="preserve"> Các bản sao của môi trường ứng dụng được đóng gói sẵn, có thể tái sử dụng và chia sẻ.</w:t>
      </w:r>
    </w:p>
    <w:p w14:paraId="1B14BE74" w14:textId="77777777" w:rsidR="00E349E0" w:rsidRDefault="00E349E0" w:rsidP="00E349E0">
      <w:pPr>
        <w:pStyle w:val="nd"/>
      </w:pPr>
      <w:r w:rsidRPr="002C252E">
        <w:rPr>
          <w:b/>
          <w:bCs/>
        </w:rPr>
        <w:t>Docker Containers:</w:t>
      </w:r>
      <w:r>
        <w:t xml:space="preserve"> Các phiên bản chạy của Docker images, giúp cô lập các ứng dụng và môi trường của chúng.</w:t>
      </w:r>
    </w:p>
    <w:p w14:paraId="32F2F056" w14:textId="38991937" w:rsidR="004966FA" w:rsidRPr="00E349E0" w:rsidRDefault="00E349E0" w:rsidP="004966FA">
      <w:pPr>
        <w:pStyle w:val="nd"/>
      </w:pPr>
      <w:r w:rsidRPr="00E930C9">
        <w:rPr>
          <w:b/>
          <w:bCs/>
        </w:rPr>
        <w:t>Docker Hub:</w:t>
      </w:r>
      <w:r>
        <w:t xml:space="preserve"> Một kho chứa Docker images công cộng</w:t>
      </w:r>
      <w:r w:rsidR="00090A89">
        <w:t>.</w:t>
      </w:r>
    </w:p>
    <w:p w14:paraId="4BD24114" w14:textId="54D92B65" w:rsidR="00037BC8" w:rsidRDefault="00037BC8" w:rsidP="00037BC8">
      <w:pPr>
        <w:pStyle w:val="Heading3"/>
      </w:pPr>
      <w:bookmarkStart w:id="65" w:name="_Toc187189657"/>
      <w:bookmarkStart w:id="66" w:name="_Toc187299941"/>
      <w:r>
        <w:t>Ưu nhược điểm của Docker</w:t>
      </w:r>
      <w:bookmarkEnd w:id="65"/>
      <w:bookmarkEnd w:id="66"/>
    </w:p>
    <w:p w14:paraId="3CD5879A" w14:textId="6AF65F0A" w:rsidR="008C4952" w:rsidRDefault="008C4952" w:rsidP="008C4952">
      <w:pPr>
        <w:pStyle w:val="nd"/>
        <w:rPr>
          <w:b/>
          <w:bCs/>
        </w:rPr>
      </w:pPr>
      <w:r w:rsidRPr="002F65C9">
        <w:rPr>
          <w:b/>
          <w:bCs/>
        </w:rPr>
        <w:t>Ưu điểm</w:t>
      </w:r>
    </w:p>
    <w:p w14:paraId="0E710D78" w14:textId="1BAACE61" w:rsidR="004F1634" w:rsidRPr="004F1634" w:rsidRDefault="004F1634" w:rsidP="004F1634">
      <w:pPr>
        <w:pStyle w:val="nd"/>
      </w:pPr>
      <w:r w:rsidRPr="00252A34">
        <w:rPr>
          <w:b/>
          <w:bCs/>
        </w:rPr>
        <w:t>Tiết kiệm tài nguyên:</w:t>
      </w:r>
      <w:r w:rsidRPr="004F1634">
        <w:t xml:space="preserve"> Chỉ cần một hệ điều hành duy nhất, giúp giảm thiểu sự lãng phí. </w:t>
      </w:r>
    </w:p>
    <w:p w14:paraId="02495AB3" w14:textId="02BC16D7" w:rsidR="004F1634" w:rsidRPr="004F1634" w:rsidRDefault="004F1634" w:rsidP="004F1634">
      <w:pPr>
        <w:pStyle w:val="nd"/>
      </w:pPr>
      <w:r w:rsidRPr="00A03267">
        <w:rPr>
          <w:b/>
          <w:bCs/>
        </w:rPr>
        <w:t>Nhanh chóng và linh hoạt:</w:t>
      </w:r>
      <w:r w:rsidRPr="004F1634">
        <w:t xml:space="preserve"> Containers nhẹ hơn máy ảo (VMs), khởi động và triển khai nhanh hơn đáng kể. </w:t>
      </w:r>
    </w:p>
    <w:p w14:paraId="6F863D3E" w14:textId="04C4E10B" w:rsidR="004F1634" w:rsidRPr="004F1634" w:rsidRDefault="004F1634" w:rsidP="004F1634">
      <w:pPr>
        <w:pStyle w:val="nd"/>
      </w:pPr>
      <w:r w:rsidRPr="00C5227B">
        <w:rPr>
          <w:b/>
          <w:bCs/>
        </w:rPr>
        <w:t>Khả năng mở rộng:</w:t>
      </w:r>
      <w:r w:rsidRPr="004F1634">
        <w:t xml:space="preserve"> Dễ dàng quản lý nhiều ứng dụng mà không làm tăng đáng kể chi phí phần cứng. </w:t>
      </w:r>
    </w:p>
    <w:p w14:paraId="1413A6E6" w14:textId="4E76951A" w:rsidR="004F1634" w:rsidRDefault="004F1634" w:rsidP="004F1634">
      <w:pPr>
        <w:pStyle w:val="nd"/>
      </w:pPr>
      <w:r w:rsidRPr="003B1F14">
        <w:rPr>
          <w:b/>
          <w:bCs/>
        </w:rPr>
        <w:t>Độc lập và nhất quán:</w:t>
      </w:r>
      <w:r w:rsidRPr="004F1634">
        <w:t xml:space="preserve"> Container đảm bảo rằng ứng dụng sẽ chạy giống nhau trên mọi môi trường – từ máy cá nhân, máy chủ cho đến đám mây.</w:t>
      </w:r>
    </w:p>
    <w:p w14:paraId="5920E808" w14:textId="5F17A46C" w:rsidR="00443DAE" w:rsidRDefault="00443DAE" w:rsidP="004F1634">
      <w:pPr>
        <w:pStyle w:val="nd"/>
        <w:rPr>
          <w:b/>
          <w:bCs/>
        </w:rPr>
      </w:pPr>
      <w:r w:rsidRPr="00443DAE">
        <w:rPr>
          <w:b/>
          <w:bCs/>
        </w:rPr>
        <w:t>Nhược điểm</w:t>
      </w:r>
    </w:p>
    <w:p w14:paraId="2CF19E33" w14:textId="5A4DC8F4" w:rsidR="00AD074F" w:rsidRDefault="00AD074F" w:rsidP="00BD16B5">
      <w:pPr>
        <w:pStyle w:val="nd"/>
      </w:pPr>
      <w:r w:rsidRPr="00580161">
        <w:rPr>
          <w:b/>
          <w:bCs/>
        </w:rPr>
        <w:t>Hạn chế trên Windows và macOS:</w:t>
      </w:r>
      <w:r>
        <w:t xml:space="preserve"> Trên hai hệ điều hành này, Docker không thể chạy trực tiếp mà phải thông qua một máy ảo Linux, điều này có thể ảnh hưởng đến hiệu năng khi sử dụng. </w:t>
      </w:r>
    </w:p>
    <w:p w14:paraId="4C4EC619" w14:textId="77777777" w:rsidR="00AD074F" w:rsidRDefault="00AD074F" w:rsidP="00AD074F">
      <w:pPr>
        <w:pStyle w:val="nd"/>
      </w:pPr>
      <w:r w:rsidRPr="00FF6C10">
        <w:rPr>
          <w:b/>
          <w:bCs/>
        </w:rPr>
        <w:lastRenderedPageBreak/>
        <w:t>Quản lý trạng thái:</w:t>
      </w:r>
      <w:r>
        <w:t xml:space="preserve"> Việc quản lý trạng thái và dữ liệu trong container có thể phức tạp, đặc biệt khi cần duy trì dữ liệu lâu dài.</w:t>
      </w:r>
    </w:p>
    <w:p w14:paraId="1BE04B95" w14:textId="05127B93" w:rsidR="00C77DDA" w:rsidRDefault="00AD074F" w:rsidP="00AD074F">
      <w:pPr>
        <w:pStyle w:val="nd"/>
      </w:pPr>
      <w:r w:rsidRPr="0020145D">
        <w:rPr>
          <w:b/>
          <w:bCs/>
        </w:rPr>
        <w:t>Bảo mật:</w:t>
      </w:r>
      <w:r>
        <w:t xml:space="preserve"> Mặc dù Docker cung cấp các tính năng bảo mật, nhưng việc cấu hình và quản lý bảo mật đúng cách đòi hỏi kiến thức chuyên sâu.</w:t>
      </w:r>
    </w:p>
    <w:p w14:paraId="56FECAA4" w14:textId="51EFA60F" w:rsidR="002851C0" w:rsidRDefault="002851C0" w:rsidP="002851C0">
      <w:pPr>
        <w:pStyle w:val="Heading2"/>
      </w:pPr>
      <w:bookmarkStart w:id="67" w:name="_Toc187189658"/>
      <w:bookmarkStart w:id="68" w:name="_Toc187299942"/>
      <w:r>
        <w:t>Giới thiệu về Docker Compose</w:t>
      </w:r>
      <w:bookmarkEnd w:id="67"/>
      <w:bookmarkEnd w:id="68"/>
    </w:p>
    <w:p w14:paraId="6176F036" w14:textId="5F760F50" w:rsidR="000F7772" w:rsidRDefault="000F7772" w:rsidP="000F7772">
      <w:pPr>
        <w:pStyle w:val="Heading3"/>
      </w:pPr>
      <w:bookmarkStart w:id="69" w:name="_Toc187189659"/>
      <w:bookmarkStart w:id="70" w:name="_Toc187299943"/>
      <w:r>
        <w:t>Tổng quan về Docker Compose</w:t>
      </w:r>
      <w:bookmarkEnd w:id="69"/>
      <w:r w:rsidR="007A2E42">
        <w:t xml:space="preserve"> </w:t>
      </w:r>
      <w:sdt>
        <w:sdtPr>
          <w:id w:val="-2087217195"/>
          <w:citation/>
        </w:sdtPr>
        <w:sdtContent>
          <w:r w:rsidR="00D108A0">
            <w:fldChar w:fldCharType="begin"/>
          </w:r>
          <w:r w:rsidR="00D108A0">
            <w:instrText xml:space="preserve"> CITATION Doc23 \l 1033 </w:instrText>
          </w:r>
          <w:r w:rsidR="00D108A0">
            <w:fldChar w:fldCharType="separate"/>
          </w:r>
          <w:r w:rsidR="00393A3A" w:rsidRPr="00393A3A">
            <w:rPr>
              <w:noProof/>
            </w:rPr>
            <w:t>[5]</w:t>
          </w:r>
          <w:r w:rsidR="00D108A0">
            <w:fldChar w:fldCharType="end"/>
          </w:r>
        </w:sdtContent>
      </w:sdt>
      <w:bookmarkEnd w:id="70"/>
    </w:p>
    <w:p w14:paraId="17C52BD0" w14:textId="50009AA9" w:rsidR="00850250" w:rsidRDefault="00850250" w:rsidP="007A2116">
      <w:pPr>
        <w:pStyle w:val="nd"/>
      </w:pPr>
      <w:r>
        <w:t>Docker Compose là một công cụ hỗ trợ xác định và chạy các ứng dụng đa container. Docker Compose</w:t>
      </w:r>
      <w:r w:rsidR="00B82049">
        <w:t xml:space="preserve"> </w:t>
      </w:r>
      <w:r>
        <w:t>có thể định nghĩa tất cả các dịch vụ, mạng và volumes cần thiết cho ứng dụng trong một tệp cấu hình duy nhất (thường là docker-compose.yml). Điều này giúp việc triển khai và quản lý các ứng dụng phức tạp trở nên dễ dàng hơn.</w:t>
      </w:r>
    </w:p>
    <w:p w14:paraId="4CD9D4FA" w14:textId="680DAEFA" w:rsidR="00850250" w:rsidRPr="002247A2" w:rsidRDefault="00850250" w:rsidP="007A2116">
      <w:pPr>
        <w:pStyle w:val="nd"/>
        <w:rPr>
          <w:b/>
          <w:bCs/>
        </w:rPr>
      </w:pPr>
      <w:r w:rsidRPr="002247A2">
        <w:rPr>
          <w:b/>
          <w:bCs/>
        </w:rPr>
        <w:t>Các tính năng chính của Docker Compose</w:t>
      </w:r>
    </w:p>
    <w:p w14:paraId="5BCC56C2" w14:textId="77777777" w:rsidR="00850250" w:rsidRDefault="00850250" w:rsidP="00850250">
      <w:pPr>
        <w:pStyle w:val="nd"/>
      </w:pPr>
      <w:r w:rsidRPr="002C6650">
        <w:rPr>
          <w:b/>
          <w:bCs/>
        </w:rPr>
        <w:t>Định nghĩa dịch vụ:</w:t>
      </w:r>
      <w:r>
        <w:t xml:space="preserve"> Khai báo các container cần thiết cho ứng dụng.</w:t>
      </w:r>
    </w:p>
    <w:p w14:paraId="49293C73" w14:textId="77777777" w:rsidR="00850250" w:rsidRDefault="00850250" w:rsidP="00850250">
      <w:pPr>
        <w:pStyle w:val="nd"/>
      </w:pPr>
      <w:r w:rsidRPr="002C6650">
        <w:rPr>
          <w:b/>
          <w:bCs/>
        </w:rPr>
        <w:t>Quản lý mạng:</w:t>
      </w:r>
      <w:r>
        <w:t xml:space="preserve"> Tự động tạo và quản lý các mạng giữa các container.</w:t>
      </w:r>
    </w:p>
    <w:p w14:paraId="4E00D7CD" w14:textId="77777777" w:rsidR="00850250" w:rsidRDefault="00850250" w:rsidP="00850250">
      <w:pPr>
        <w:pStyle w:val="nd"/>
      </w:pPr>
      <w:r w:rsidRPr="002C6650">
        <w:rPr>
          <w:b/>
          <w:bCs/>
        </w:rPr>
        <w:t>Quản lý volumes:</w:t>
      </w:r>
      <w:r>
        <w:t xml:space="preserve"> Quản lý dữ liệu và trạng thái của ứng dụng.</w:t>
      </w:r>
    </w:p>
    <w:p w14:paraId="0A99A790" w14:textId="1163AD04" w:rsidR="00850250" w:rsidRPr="00850250" w:rsidRDefault="00850250" w:rsidP="00850250">
      <w:pPr>
        <w:pStyle w:val="nd"/>
      </w:pPr>
      <w:r w:rsidRPr="002C6650">
        <w:rPr>
          <w:b/>
          <w:bCs/>
        </w:rPr>
        <w:t>Quản lý môi trường:</w:t>
      </w:r>
      <w:r>
        <w:t xml:space="preserve"> Thiết lập các biến môi trường cho các container.</w:t>
      </w:r>
    </w:p>
    <w:p w14:paraId="72EEEFF3" w14:textId="6685EA08" w:rsidR="000F7772" w:rsidRDefault="000F7772" w:rsidP="000F7772">
      <w:pPr>
        <w:pStyle w:val="Heading3"/>
      </w:pPr>
      <w:bookmarkStart w:id="71" w:name="_Toc187189660"/>
      <w:bookmarkStart w:id="72" w:name="_Toc187299944"/>
      <w:r>
        <w:t>Ưu nhược điểm của Docker Compose</w:t>
      </w:r>
      <w:bookmarkEnd w:id="71"/>
      <w:bookmarkEnd w:id="72"/>
    </w:p>
    <w:p w14:paraId="7C725B78" w14:textId="137F83DC" w:rsidR="00E663CD" w:rsidRDefault="00E663CD" w:rsidP="00E663CD">
      <w:pPr>
        <w:pStyle w:val="nd"/>
        <w:rPr>
          <w:b/>
          <w:bCs/>
        </w:rPr>
      </w:pPr>
      <w:r w:rsidRPr="00C02A6E">
        <w:rPr>
          <w:b/>
          <w:bCs/>
        </w:rPr>
        <w:t>Ưu điểm</w:t>
      </w:r>
    </w:p>
    <w:p w14:paraId="1096470B" w14:textId="77777777" w:rsidR="00003A7A" w:rsidRDefault="00003A7A" w:rsidP="00003A7A">
      <w:pPr>
        <w:pStyle w:val="nd"/>
      </w:pPr>
      <w:r w:rsidRPr="00644DF6">
        <w:rPr>
          <w:b/>
          <w:bCs/>
        </w:rPr>
        <w:t xml:space="preserve">Quản lý ứng dụng đa container: </w:t>
      </w:r>
      <w:r>
        <w:t>Giúp dễ dàng định nghĩa và quản lý các ứng dụng phức tạp với nhiều dịch vụ.</w:t>
      </w:r>
    </w:p>
    <w:p w14:paraId="70301FE6" w14:textId="77777777" w:rsidR="00003A7A" w:rsidRDefault="00003A7A" w:rsidP="00003A7A">
      <w:pPr>
        <w:pStyle w:val="nd"/>
      </w:pPr>
      <w:r w:rsidRPr="00147E60">
        <w:rPr>
          <w:b/>
          <w:bCs/>
        </w:rPr>
        <w:t>Tự động hóa:</w:t>
      </w:r>
      <w:r>
        <w:t xml:space="preserve"> Tự động tạo và kết nối các container, mạng và volumes, giảm thiểu công sức cấu hình thủ công.</w:t>
      </w:r>
    </w:p>
    <w:p w14:paraId="38E1202D" w14:textId="0144AF86" w:rsidR="0047467F" w:rsidRDefault="00003A7A" w:rsidP="00003A7A">
      <w:pPr>
        <w:pStyle w:val="nd"/>
      </w:pPr>
      <w:r w:rsidRPr="00F317FD">
        <w:rPr>
          <w:b/>
          <w:bCs/>
        </w:rPr>
        <w:t>Tính nhất quán:</w:t>
      </w:r>
      <w:r>
        <w:t xml:space="preserve"> Đảm bảo rằng ứng dụng chạy giống nhau trên mọi môi trường, từ phát triển đến sản xuất.</w:t>
      </w:r>
    </w:p>
    <w:p w14:paraId="3C122322" w14:textId="529C9F0D" w:rsidR="003B76D3" w:rsidRDefault="003B76D3" w:rsidP="00003A7A">
      <w:pPr>
        <w:pStyle w:val="nd"/>
        <w:rPr>
          <w:b/>
          <w:bCs/>
        </w:rPr>
      </w:pPr>
      <w:r w:rsidRPr="003B76D3">
        <w:rPr>
          <w:b/>
          <w:bCs/>
        </w:rPr>
        <w:t>Nhược điểm</w:t>
      </w:r>
    </w:p>
    <w:p w14:paraId="08C30E3D" w14:textId="77777777" w:rsidR="00FE0702" w:rsidRDefault="00FE0702" w:rsidP="00FE0702">
      <w:pPr>
        <w:pStyle w:val="nd"/>
      </w:pPr>
      <w:r w:rsidRPr="002D2704">
        <w:rPr>
          <w:b/>
          <w:bCs/>
        </w:rPr>
        <w:t>Hạn chế về quy mô:</w:t>
      </w:r>
      <w:r>
        <w:t xml:space="preserve"> Docker Compose phù hợp cho môi trường phát triển và thử nghiệm, nhưng có thể không phù hợp cho các ứng dụng quy mô lớn hoặc phức tạp.</w:t>
      </w:r>
    </w:p>
    <w:p w14:paraId="436BFC31" w14:textId="3E05DD87" w:rsidR="005D69A4" w:rsidRPr="005D69A4" w:rsidRDefault="00FE0702" w:rsidP="00FE0702">
      <w:pPr>
        <w:pStyle w:val="nd"/>
      </w:pPr>
      <w:r w:rsidRPr="00AF33E7">
        <w:rPr>
          <w:b/>
          <w:bCs/>
        </w:rPr>
        <w:lastRenderedPageBreak/>
        <w:t>Quản lý trạng thái:</w:t>
      </w:r>
      <w:r>
        <w:t xml:space="preserve"> Việc quản lý trạng thái và dữ liệu trong các container có thể phức tạp, đặc biệt khi cần duy trì dữ liệu lâu dài.</w:t>
      </w:r>
    </w:p>
    <w:p w14:paraId="34763D85" w14:textId="2E4DF007" w:rsidR="007B45B0" w:rsidRDefault="007B45B0" w:rsidP="007B45B0">
      <w:pPr>
        <w:pStyle w:val="Heading2"/>
      </w:pPr>
      <w:bookmarkStart w:id="73" w:name="_Toc187189661"/>
      <w:bookmarkStart w:id="74" w:name="_Toc187299945"/>
      <w:r>
        <w:t>Các nghiệp vụ liên quan</w:t>
      </w:r>
      <w:bookmarkEnd w:id="73"/>
      <w:bookmarkEnd w:id="74"/>
    </w:p>
    <w:p w14:paraId="5264CEFB" w14:textId="63FC4329" w:rsidR="00686096" w:rsidRDefault="00686096" w:rsidP="00686096">
      <w:pPr>
        <w:pStyle w:val="Heading3"/>
      </w:pPr>
      <w:bookmarkStart w:id="75" w:name="_Toc187299946"/>
      <w:r>
        <w:t>Nghiệp vụ quản lý</w:t>
      </w:r>
      <w:bookmarkEnd w:id="75"/>
    </w:p>
    <w:p w14:paraId="04466027" w14:textId="77777777" w:rsidR="006B1F28" w:rsidRPr="00980486" w:rsidRDefault="006B1F28" w:rsidP="006B1F28">
      <w:pPr>
        <w:pStyle w:val="nd"/>
        <w:rPr>
          <w:b/>
          <w:bCs/>
        </w:rPr>
      </w:pPr>
      <w:r w:rsidRPr="00980486">
        <w:rPr>
          <w:b/>
          <w:bCs/>
        </w:rPr>
        <w:t>Quản lý thông tin xe</w:t>
      </w:r>
    </w:p>
    <w:p w14:paraId="1AE36919" w14:textId="268CA385" w:rsidR="006B1F28" w:rsidRDefault="006B1F28" w:rsidP="006B1F28">
      <w:pPr>
        <w:pStyle w:val="nd"/>
      </w:pPr>
      <w:r>
        <w:t>Thêm xe mới: Thêm thông tin xe bao gồm loại xe (ghế ngồi, giường nằm), số chỗ ngồi, các tiện ích trên xe (wifi, nước uống,...)</w:t>
      </w:r>
      <w:r w:rsidR="00743AD0">
        <w:t>,..</w:t>
      </w:r>
      <w:r>
        <w:t>.</w:t>
      </w:r>
    </w:p>
    <w:p w14:paraId="2143AF03" w14:textId="77777777" w:rsidR="006B1F28" w:rsidRDefault="006B1F28" w:rsidP="006B1F28">
      <w:pPr>
        <w:pStyle w:val="nd"/>
      </w:pPr>
      <w:r>
        <w:t>Cập nhật thông tin xe: Sửa đổi thông tin xe đã lưu (ví dụ: thay đổi biển số, tiện ích).</w:t>
      </w:r>
    </w:p>
    <w:p w14:paraId="3C9DD225" w14:textId="77777777" w:rsidR="006B1F28" w:rsidRDefault="006B1F28" w:rsidP="006B1F28">
      <w:pPr>
        <w:pStyle w:val="nd"/>
      </w:pPr>
      <w:r>
        <w:t>Xóa xe: Gỡ thông tin xe không còn sử dụng.</w:t>
      </w:r>
    </w:p>
    <w:p w14:paraId="0D9396EF" w14:textId="4F9D286E" w:rsidR="006B1F28" w:rsidRPr="006A6D86" w:rsidRDefault="006B1F28" w:rsidP="006B1F28">
      <w:pPr>
        <w:pStyle w:val="nd"/>
        <w:rPr>
          <w:b/>
          <w:bCs/>
        </w:rPr>
      </w:pPr>
      <w:r w:rsidRPr="006A6D86">
        <w:rPr>
          <w:b/>
          <w:bCs/>
        </w:rPr>
        <w:t>Quản lý tuyến đường</w:t>
      </w:r>
    </w:p>
    <w:p w14:paraId="7211F8DB" w14:textId="77777777" w:rsidR="006B1F28" w:rsidRDefault="006B1F28" w:rsidP="006B1F28">
      <w:pPr>
        <w:pStyle w:val="nd"/>
      </w:pPr>
      <w:r>
        <w:t>Thêm tuyến đường: Lưu thông tin tuyến đường bao gồm điểm đi, điểm đến, khoảng cách, thời gian dự kiến.</w:t>
      </w:r>
    </w:p>
    <w:p w14:paraId="3684E5F1" w14:textId="77777777" w:rsidR="006B1F28" w:rsidRDefault="006B1F28" w:rsidP="006B1F28">
      <w:pPr>
        <w:pStyle w:val="nd"/>
      </w:pPr>
      <w:r>
        <w:t>Cập nhật tuyến đường: Cập nhật thông tin tuyến đường (ví dụ: thay đổi thời gian dự kiến).</w:t>
      </w:r>
    </w:p>
    <w:p w14:paraId="2376161C" w14:textId="77777777" w:rsidR="006B1F28" w:rsidRDefault="006B1F28" w:rsidP="006B1F28">
      <w:pPr>
        <w:pStyle w:val="nd"/>
      </w:pPr>
      <w:r>
        <w:t>Xóa tuyến đường: Xóa tuyến đường không còn áp dụng.</w:t>
      </w:r>
    </w:p>
    <w:p w14:paraId="043AF58F" w14:textId="038B015D" w:rsidR="006B1F28" w:rsidRPr="007F2EE3" w:rsidRDefault="006B1F28" w:rsidP="006B1F28">
      <w:pPr>
        <w:pStyle w:val="nd"/>
        <w:rPr>
          <w:b/>
          <w:bCs/>
        </w:rPr>
      </w:pPr>
      <w:r w:rsidRPr="007F2EE3">
        <w:rPr>
          <w:b/>
          <w:bCs/>
        </w:rPr>
        <w:t>Quản lý lịch trình xe</w:t>
      </w:r>
    </w:p>
    <w:p w14:paraId="64EB2A11" w14:textId="77777777" w:rsidR="006B1F28" w:rsidRDefault="006B1F28" w:rsidP="006B1F28">
      <w:pPr>
        <w:pStyle w:val="nd"/>
      </w:pPr>
      <w:r>
        <w:t>Thêm lịch trình: Thêm thông tin xe chạy tuyến đường cụ thể, thời gian khởi hành, thời gian dự kiến đến, giá vé.</w:t>
      </w:r>
    </w:p>
    <w:p w14:paraId="2CB9B414" w14:textId="77777777" w:rsidR="006B1F28" w:rsidRDefault="006B1F28" w:rsidP="006B1F28">
      <w:pPr>
        <w:pStyle w:val="nd"/>
      </w:pPr>
      <w:r>
        <w:t>Cập nhật lịch trình: Chỉnh sửa thông tin về thời gian, giá vé hoặc xe áp dụng.</w:t>
      </w:r>
    </w:p>
    <w:p w14:paraId="6B3E3E4D" w14:textId="77777777" w:rsidR="006B1F28" w:rsidRDefault="006B1F28" w:rsidP="006B1F28">
      <w:pPr>
        <w:pStyle w:val="nd"/>
      </w:pPr>
      <w:r>
        <w:t>Xóa lịch trình: Gỡ lịch trình không còn hiệu lực.</w:t>
      </w:r>
    </w:p>
    <w:p w14:paraId="4DE90469" w14:textId="250B936D" w:rsidR="006B1F28" w:rsidRPr="00362265" w:rsidRDefault="006B1F28" w:rsidP="006B1F28">
      <w:pPr>
        <w:pStyle w:val="nd"/>
        <w:rPr>
          <w:b/>
          <w:bCs/>
        </w:rPr>
      </w:pPr>
      <w:r w:rsidRPr="00362265">
        <w:rPr>
          <w:b/>
          <w:bCs/>
        </w:rPr>
        <w:t>Quản lý tài khoản</w:t>
      </w:r>
    </w:p>
    <w:p w14:paraId="7F5B1478" w14:textId="77777777" w:rsidR="006B1F28" w:rsidRDefault="006B1F28" w:rsidP="006B1F28">
      <w:pPr>
        <w:pStyle w:val="nd"/>
      </w:pPr>
      <w:r>
        <w:t>Quản lý tài khoản khách hàng: Thêm, sửa, hoặc xóa tài khoản khách hàng trong hệ thống.</w:t>
      </w:r>
    </w:p>
    <w:p w14:paraId="0F00643C" w14:textId="642D481C" w:rsidR="006B1F28" w:rsidRDefault="006B1F28" w:rsidP="006B1F28">
      <w:pPr>
        <w:pStyle w:val="nd"/>
      </w:pPr>
      <w:r>
        <w:t>Quản lý tài khoản quản trị viên: Tạo và phân quyền các tài khoản quản lý (ví dụ: quyền xem, thêm, sửa, xóa).</w:t>
      </w:r>
    </w:p>
    <w:p w14:paraId="1229B2E5" w14:textId="1EA626B1" w:rsidR="007D57DC" w:rsidRDefault="00DC54E0" w:rsidP="007D57DC">
      <w:pPr>
        <w:pStyle w:val="Heading3"/>
      </w:pPr>
      <w:bookmarkStart w:id="76" w:name="_Toc187299947"/>
      <w:r w:rsidRPr="00DC54E0">
        <w:lastRenderedPageBreak/>
        <w:t>Nghiệp vụ đặt vé</w:t>
      </w:r>
      <w:bookmarkEnd w:id="76"/>
    </w:p>
    <w:p w14:paraId="4CD0E8DA" w14:textId="77777777" w:rsidR="007933AD" w:rsidRPr="0048213C" w:rsidRDefault="007933AD" w:rsidP="007933AD">
      <w:pPr>
        <w:pStyle w:val="nd"/>
        <w:rPr>
          <w:b/>
          <w:bCs/>
        </w:rPr>
      </w:pPr>
      <w:r w:rsidRPr="0048213C">
        <w:rPr>
          <w:b/>
          <w:bCs/>
        </w:rPr>
        <w:t>Tra cứu chuyến xe</w:t>
      </w:r>
    </w:p>
    <w:p w14:paraId="0581CA0B" w14:textId="77777777" w:rsidR="007933AD" w:rsidRDefault="007933AD" w:rsidP="007933AD">
      <w:pPr>
        <w:pStyle w:val="nd"/>
      </w:pPr>
      <w:r>
        <w:t>Khách hàng nhập thông tin (điểm đi, điểm đến, ngày đi) để hệ thống gợi ý các chuyến xe phù hợp.</w:t>
      </w:r>
    </w:p>
    <w:p w14:paraId="5F30A91D" w14:textId="77777777" w:rsidR="007933AD" w:rsidRDefault="007933AD" w:rsidP="007933AD">
      <w:pPr>
        <w:pStyle w:val="nd"/>
      </w:pPr>
      <w:r>
        <w:t>Hiển thị thông tin chuyến xe: giờ khởi hành, số ghế trống, giá vé.</w:t>
      </w:r>
    </w:p>
    <w:p w14:paraId="68D4A250" w14:textId="32E1D8A3" w:rsidR="007933AD" w:rsidRPr="00E9181E" w:rsidRDefault="007933AD" w:rsidP="007933AD">
      <w:pPr>
        <w:pStyle w:val="nd"/>
        <w:rPr>
          <w:b/>
          <w:bCs/>
        </w:rPr>
      </w:pPr>
      <w:r w:rsidRPr="00E9181E">
        <w:rPr>
          <w:b/>
          <w:bCs/>
        </w:rPr>
        <w:t>Đặt vé</w:t>
      </w:r>
    </w:p>
    <w:p w14:paraId="4063BCAA" w14:textId="77777777" w:rsidR="007933AD" w:rsidRDefault="007933AD" w:rsidP="007933AD">
      <w:pPr>
        <w:pStyle w:val="nd"/>
      </w:pPr>
      <w:r>
        <w:t>Chọn chỗ ngồi: Hiển thị sơ đồ chỗ ngồi để khách hàng chọn ghế còn trống.</w:t>
      </w:r>
    </w:p>
    <w:p w14:paraId="4D49AB49" w14:textId="27869B2B" w:rsidR="007933AD" w:rsidRDefault="007933AD" w:rsidP="007933AD">
      <w:pPr>
        <w:pStyle w:val="nd"/>
      </w:pPr>
      <w:r>
        <w:t>Nhập thông tin cá nhân: Yêu cầu khách hàng nhập thông tin cá nhân (họ tên, số điện thoại</w:t>
      </w:r>
      <w:r w:rsidR="008E6E56">
        <w:t>, email</w:t>
      </w:r>
      <w:r>
        <w:t>).</w:t>
      </w:r>
    </w:p>
    <w:p w14:paraId="1E3CEE15" w14:textId="7587CC42" w:rsidR="007933AD" w:rsidRDefault="007933AD" w:rsidP="007933AD">
      <w:pPr>
        <w:pStyle w:val="nd"/>
      </w:pPr>
      <w:r>
        <w:t>Thanh toán: Hỗ trợ các phương thức thanh toán (tiền mặt, chuyển khoản).</w:t>
      </w:r>
    </w:p>
    <w:p w14:paraId="228657F3" w14:textId="036D80D3" w:rsidR="007933AD" w:rsidRDefault="007933AD" w:rsidP="007933AD">
      <w:pPr>
        <w:pStyle w:val="nd"/>
      </w:pPr>
      <w:r>
        <w:t>Xác nhận đặt vé: Hệ thống gửi mã vé qua email sau khi đặt vé thành công.</w:t>
      </w:r>
    </w:p>
    <w:p w14:paraId="16E8C139" w14:textId="42C9B5D1" w:rsidR="007933AD" w:rsidRPr="00E61A4B" w:rsidRDefault="007933AD" w:rsidP="007933AD">
      <w:pPr>
        <w:pStyle w:val="nd"/>
        <w:rPr>
          <w:b/>
          <w:bCs/>
        </w:rPr>
      </w:pPr>
      <w:r w:rsidRPr="00E61A4B">
        <w:rPr>
          <w:b/>
          <w:bCs/>
        </w:rPr>
        <w:t>Hủy vé</w:t>
      </w:r>
    </w:p>
    <w:p w14:paraId="7A49672B" w14:textId="77777777" w:rsidR="007933AD" w:rsidRDefault="007933AD" w:rsidP="007933AD">
      <w:pPr>
        <w:pStyle w:val="nd"/>
      </w:pPr>
      <w:r>
        <w:t>Khách hàng nhập mã vé và lý do hủy vé.</w:t>
      </w:r>
    </w:p>
    <w:p w14:paraId="6D07D70D" w14:textId="77777777" w:rsidR="007933AD" w:rsidRDefault="007933AD" w:rsidP="007933AD">
      <w:pPr>
        <w:pStyle w:val="nd"/>
      </w:pPr>
      <w:r>
        <w:t>Kiểm tra điều kiện hủy vé (thời gian hủy trước giờ khởi hành, chính sách hoàn tiền).</w:t>
      </w:r>
    </w:p>
    <w:p w14:paraId="60D2066E" w14:textId="77777777" w:rsidR="007933AD" w:rsidRDefault="007933AD" w:rsidP="007933AD">
      <w:pPr>
        <w:pStyle w:val="nd"/>
      </w:pPr>
      <w:r>
        <w:t>Thực hiện hoàn tiền nếu đủ điều kiện.</w:t>
      </w:r>
    </w:p>
    <w:p w14:paraId="744D9BC6" w14:textId="77827DD4" w:rsidR="007933AD" w:rsidRPr="00134E96" w:rsidRDefault="007933AD" w:rsidP="007933AD">
      <w:pPr>
        <w:pStyle w:val="nd"/>
        <w:rPr>
          <w:b/>
          <w:bCs/>
        </w:rPr>
      </w:pPr>
      <w:r w:rsidRPr="00134E96">
        <w:rPr>
          <w:b/>
          <w:bCs/>
        </w:rPr>
        <w:t>Tra cứu vé</w:t>
      </w:r>
    </w:p>
    <w:p w14:paraId="605DF7C2" w14:textId="77777777" w:rsidR="007933AD" w:rsidRDefault="007933AD" w:rsidP="007933AD">
      <w:pPr>
        <w:pStyle w:val="nd"/>
      </w:pPr>
      <w:r>
        <w:t>Khách hàng tra cứu vé bằng mã vé hoặc số điện thoại.</w:t>
      </w:r>
    </w:p>
    <w:p w14:paraId="4EE37209" w14:textId="0FF6BEFF" w:rsidR="007933AD" w:rsidRDefault="007933AD" w:rsidP="007933AD">
      <w:pPr>
        <w:pStyle w:val="nd"/>
      </w:pPr>
      <w:r>
        <w:t>Hiển thị thông tin vé (chuyến xe, ghế ngồi, trạng thái vé).</w:t>
      </w:r>
    </w:p>
    <w:p w14:paraId="5BDAE2C7" w14:textId="10FE53D8" w:rsidR="00B17FCE" w:rsidRDefault="00B17FCE" w:rsidP="00B17FCE">
      <w:pPr>
        <w:pStyle w:val="Heading3"/>
      </w:pPr>
      <w:bookmarkStart w:id="77" w:name="_Toc187299948"/>
      <w:r w:rsidRPr="00B17FCE">
        <w:t>Nghiệp vụ hỗ trợ khách hàng</w:t>
      </w:r>
      <w:bookmarkEnd w:id="77"/>
    </w:p>
    <w:p w14:paraId="14BE41BB" w14:textId="77777777" w:rsidR="0038427A" w:rsidRPr="00882A9D" w:rsidRDefault="0038427A" w:rsidP="0038427A">
      <w:pPr>
        <w:pStyle w:val="nd"/>
        <w:rPr>
          <w:b/>
          <w:bCs/>
        </w:rPr>
      </w:pPr>
      <w:r w:rsidRPr="00882A9D">
        <w:rPr>
          <w:b/>
          <w:bCs/>
        </w:rPr>
        <w:t>Liên hệ hỗ trợ</w:t>
      </w:r>
    </w:p>
    <w:p w14:paraId="61EC56C8" w14:textId="77777777" w:rsidR="0038427A" w:rsidRDefault="0038427A" w:rsidP="0038427A">
      <w:pPr>
        <w:pStyle w:val="nd"/>
      </w:pPr>
      <w:r>
        <w:t>Khách hàng gửi yêu cầu hỗ trợ thông qua form liên hệ hoặc số hotline.</w:t>
      </w:r>
    </w:p>
    <w:p w14:paraId="42CA2B2B" w14:textId="77777777" w:rsidR="0038427A" w:rsidRDefault="0038427A" w:rsidP="0038427A">
      <w:pPr>
        <w:pStyle w:val="nd"/>
      </w:pPr>
      <w:r>
        <w:t>Quản trị viên tiếp nhận và giải quyết yêu cầu (hỏi đáp thông tin, thay đổi vé, báo mất vé).</w:t>
      </w:r>
    </w:p>
    <w:p w14:paraId="60E6FBC4" w14:textId="00876CA5" w:rsidR="0038427A" w:rsidRPr="00132551" w:rsidRDefault="0038427A" w:rsidP="0038427A">
      <w:pPr>
        <w:pStyle w:val="nd"/>
        <w:rPr>
          <w:b/>
          <w:bCs/>
        </w:rPr>
      </w:pPr>
      <w:r w:rsidRPr="00132551">
        <w:rPr>
          <w:b/>
          <w:bCs/>
        </w:rPr>
        <w:t>Đánh giá và phản hồi</w:t>
      </w:r>
    </w:p>
    <w:p w14:paraId="185584AB" w14:textId="77777777" w:rsidR="0038427A" w:rsidRDefault="0038427A" w:rsidP="0038427A">
      <w:pPr>
        <w:pStyle w:val="nd"/>
      </w:pPr>
      <w:r>
        <w:t>Khách hàng gửi đánh giá chất lượng dịch vụ sau khi sử dụng (ví dụ: trải nghiệm chuyến đi, thái độ nhân viên).</w:t>
      </w:r>
    </w:p>
    <w:p w14:paraId="0D3DFD91" w14:textId="23CF4E44" w:rsidR="0038427A" w:rsidRDefault="0038427A" w:rsidP="0038427A">
      <w:pPr>
        <w:pStyle w:val="nd"/>
      </w:pPr>
      <w:r>
        <w:lastRenderedPageBreak/>
        <w:t>Quản trị viên xem và phản hồi đánh giá.</w:t>
      </w:r>
    </w:p>
    <w:p w14:paraId="204C6C1D" w14:textId="51450679" w:rsidR="00DF007C" w:rsidRDefault="00885361" w:rsidP="00DF007C">
      <w:pPr>
        <w:pStyle w:val="Heading3"/>
      </w:pPr>
      <w:bookmarkStart w:id="78" w:name="_Toc187299949"/>
      <w:r w:rsidRPr="00885361">
        <w:t>Nghiệp vụ báo cáo và thống kê</w:t>
      </w:r>
      <w:bookmarkEnd w:id="78"/>
    </w:p>
    <w:p w14:paraId="2B25FC9C" w14:textId="227B2B5E" w:rsidR="00A97B28" w:rsidRDefault="00A97B28" w:rsidP="00764268">
      <w:pPr>
        <w:pStyle w:val="nd"/>
      </w:pPr>
      <w:r w:rsidRPr="003D7D19">
        <w:rPr>
          <w:b/>
          <w:bCs/>
        </w:rPr>
        <w:t>Thống kê doanh thu:</w:t>
      </w:r>
      <w:r>
        <w:t xml:space="preserve"> Báo cáo doanh thu theo tuần, tháng, hoặc tuyến đường.</w:t>
      </w:r>
    </w:p>
    <w:p w14:paraId="6B58C28A" w14:textId="34F91F97" w:rsidR="00A97B28" w:rsidRDefault="00A97B28" w:rsidP="00764268">
      <w:pPr>
        <w:pStyle w:val="nd"/>
      </w:pPr>
      <w:r w:rsidRPr="004D3C1A">
        <w:rPr>
          <w:b/>
          <w:bCs/>
        </w:rPr>
        <w:t>Thống kê số lượng vé bán ra:</w:t>
      </w:r>
      <w:r>
        <w:t xml:space="preserve"> Số vé bán được theo từng tuyến đường</w:t>
      </w:r>
      <w:r w:rsidR="00EB7C80">
        <w:t>.</w:t>
      </w:r>
    </w:p>
    <w:p w14:paraId="4ED873DB" w14:textId="1DC74BED" w:rsidR="00A97B28" w:rsidRDefault="00A97B28" w:rsidP="00DB5AE0">
      <w:pPr>
        <w:pStyle w:val="nd"/>
      </w:pPr>
      <w:r w:rsidRPr="004D3C1A">
        <w:rPr>
          <w:b/>
          <w:bCs/>
        </w:rPr>
        <w:t>Thống kê phản hồi khách hàng:</w:t>
      </w:r>
      <w:r>
        <w:t xml:space="preserve"> Số lượng phản hồi tích cực/tiêu cực, nội dung phản hồi phổ biến.</w:t>
      </w:r>
    </w:p>
    <w:p w14:paraId="562314E0" w14:textId="26DFACAE" w:rsidR="00033C8B" w:rsidRDefault="00033C8B" w:rsidP="00033C8B">
      <w:pPr>
        <w:pStyle w:val="Heading3"/>
      </w:pPr>
      <w:bookmarkStart w:id="79" w:name="_Toc187299950"/>
      <w:r w:rsidRPr="00033C8B">
        <w:t>Nghiệp vụ bảo mật</w:t>
      </w:r>
      <w:bookmarkEnd w:id="79"/>
    </w:p>
    <w:p w14:paraId="4EB1F21B" w14:textId="6819E56B" w:rsidR="00871055" w:rsidRDefault="00871055" w:rsidP="00871055">
      <w:pPr>
        <w:pStyle w:val="nd"/>
      </w:pPr>
      <w:r w:rsidRPr="00AF792B">
        <w:rPr>
          <w:b/>
          <w:bCs/>
        </w:rPr>
        <w:t>Quản lý quyền truy cập:</w:t>
      </w:r>
      <w:r>
        <w:t xml:space="preserve"> Phân quyền tài khoản theo chức năng (quản trị viên,</w:t>
      </w:r>
      <w:r w:rsidR="00CD2F7A">
        <w:t xml:space="preserve"> các nhóm quyền</w:t>
      </w:r>
      <w:r>
        <w:t xml:space="preserve"> nhân viên, khách hàng).</w:t>
      </w:r>
    </w:p>
    <w:p w14:paraId="1BA1C71C" w14:textId="77777777" w:rsidR="00871055" w:rsidRDefault="00871055" w:rsidP="00871055">
      <w:pPr>
        <w:pStyle w:val="nd"/>
      </w:pPr>
      <w:r w:rsidRPr="00E00AE2">
        <w:rPr>
          <w:b/>
          <w:bCs/>
        </w:rPr>
        <w:t>Mã hóa dữ liệu nhạy cảm:</w:t>
      </w:r>
      <w:r>
        <w:t xml:space="preserve"> Bảo vệ thông tin cá nhân, thông tin thanh toán.</w:t>
      </w:r>
    </w:p>
    <w:p w14:paraId="6C18BB40" w14:textId="532C682D" w:rsidR="00871055" w:rsidRPr="00871055" w:rsidRDefault="00871055" w:rsidP="00871055">
      <w:pPr>
        <w:pStyle w:val="nd"/>
      </w:pPr>
      <w:r w:rsidRPr="00963A71">
        <w:rPr>
          <w:b/>
          <w:bCs/>
        </w:rPr>
        <w:t>Kiểm tra hoạt động:</w:t>
      </w:r>
      <w:r>
        <w:t xml:space="preserve"> Ghi lại lịch sử hoạt động của hệ thống</w:t>
      </w:r>
      <w:r w:rsidR="000E717A">
        <w:t>.</w:t>
      </w:r>
    </w:p>
    <w:p w14:paraId="4148B635" w14:textId="00E9B918" w:rsidR="001F7D41" w:rsidRDefault="00DA073B" w:rsidP="00B21B34">
      <w:pPr>
        <w:pStyle w:val="Heading2"/>
      </w:pPr>
      <w:bookmarkStart w:id="80" w:name="_Toc187189662"/>
      <w:bookmarkStart w:id="81" w:name="_Toc187299951"/>
      <w:r>
        <w:t>Các công trình nghiên cứu liên quan</w:t>
      </w:r>
      <w:bookmarkEnd w:id="80"/>
      <w:bookmarkEnd w:id="81"/>
    </w:p>
    <w:p w14:paraId="1D82F0E3" w14:textId="77777777" w:rsidR="001F7D41" w:rsidRDefault="001F7D41" w:rsidP="001F7D41">
      <w:pPr>
        <w:pStyle w:val="Heading3"/>
      </w:pPr>
      <w:bookmarkStart w:id="82" w:name="_Toc187189627"/>
      <w:bookmarkStart w:id="83" w:name="_Toc187299952"/>
      <w:r>
        <w:t>Nền tảng VeXeRe</w:t>
      </w:r>
      <w:bookmarkEnd w:id="82"/>
      <w:bookmarkEnd w:id="83"/>
    </w:p>
    <w:p w14:paraId="436001F1" w14:textId="77777777" w:rsidR="001F7D41" w:rsidRDefault="001F7D41" w:rsidP="001F7D41">
      <w:pPr>
        <w:pStyle w:val="nd"/>
      </w:pPr>
      <w:r w:rsidRPr="0046713D">
        <w:t>VeXeRe là nền tảng đặt vé xe khách trực tuyến lớn nhất tại Việt Nam, được thành lập vào năm 2013. Nền tảng này cung cấp dịch vụ đặt vé cho hơn 700 hãng xe, bao phủ hơn 2.600 tuyến đường trong nước và quốc tế.</w:t>
      </w:r>
    </w:p>
    <w:p w14:paraId="55374D58" w14:textId="77777777" w:rsidR="001F7D41" w:rsidRDefault="001F7D41" w:rsidP="001F7D41">
      <w:pPr>
        <w:pStyle w:val="nd"/>
        <w:rPr>
          <w:b/>
          <w:bCs/>
        </w:rPr>
      </w:pPr>
      <w:r w:rsidRPr="006466CB">
        <w:rPr>
          <w:b/>
          <w:bCs/>
        </w:rPr>
        <w:t>Các dịch vụ chính của VeXeRe</w:t>
      </w:r>
    </w:p>
    <w:p w14:paraId="459F1E28" w14:textId="77777777" w:rsidR="001F7D41" w:rsidRPr="00A359D8" w:rsidRDefault="001F7D41" w:rsidP="001F7D41">
      <w:pPr>
        <w:pStyle w:val="nd"/>
      </w:pPr>
      <w:r w:rsidRPr="00116672">
        <w:rPr>
          <w:b/>
          <w:bCs/>
        </w:rPr>
        <w:t>Đặt vé xe khách trực tuyến:</w:t>
      </w:r>
      <w:r w:rsidRPr="00A359D8">
        <w:t xml:space="preserve"> Người dùng có thể tìm kiếm và đặt vé xe khách một cách nhanh chóng thông qua trang web hoặc ứng dụng di động của VeXeRe. Nền tảng này cung cấp thông tin về lịch trình, giá vé và các hãng xe, giúp người dùng so sánh và lựa chọn dịch vụ phù hợp. </w:t>
      </w:r>
    </w:p>
    <w:p w14:paraId="0454C1AC" w14:textId="77777777" w:rsidR="001F7D41" w:rsidRPr="00A359D8" w:rsidRDefault="001F7D41" w:rsidP="001F7D41">
      <w:pPr>
        <w:pStyle w:val="nd"/>
      </w:pPr>
      <w:r w:rsidRPr="00FD2A82">
        <w:rPr>
          <w:b/>
          <w:bCs/>
        </w:rPr>
        <w:t>Đặt vé máy bay và tàu hỏa:</w:t>
      </w:r>
      <w:r w:rsidRPr="00A359D8">
        <w:t xml:space="preserve"> Ngoài vé xe khách, VeXeRe còn mở rộng dịch vụ cho phép người dùng đặt vé máy bay và vé tàu hỏa, tạo sự thuận tiện trong việc lập kế hoạch di chuyển. </w:t>
      </w:r>
    </w:p>
    <w:p w14:paraId="42968E7E" w14:textId="77777777" w:rsidR="001F7D41" w:rsidRPr="00A359D8" w:rsidRDefault="001F7D41" w:rsidP="001F7D41">
      <w:pPr>
        <w:pStyle w:val="nd"/>
      </w:pPr>
      <w:r w:rsidRPr="00F24498">
        <w:rPr>
          <w:b/>
          <w:bCs/>
        </w:rPr>
        <w:t>Hệ thống quản lý cho hãng xe (Bus Management System - BMS):</w:t>
      </w:r>
      <w:r w:rsidRPr="00A359D8">
        <w:t xml:space="preserve"> VeXeRe cung cấp phần mềm quản lý cho các hãng xe, giúp họ tối ưu hóa doanh thu, giảm chi phí và nâng cao hiệu quả hoạt động. </w:t>
      </w:r>
    </w:p>
    <w:p w14:paraId="24E55BA8" w14:textId="77777777" w:rsidR="001F7D41" w:rsidRDefault="001F7D41" w:rsidP="001F7D41">
      <w:pPr>
        <w:pStyle w:val="nd"/>
        <w:ind w:firstLine="720"/>
      </w:pPr>
      <w:r w:rsidRPr="00FB0686">
        <w:rPr>
          <w:b/>
          <w:bCs/>
        </w:rPr>
        <w:lastRenderedPageBreak/>
        <w:t xml:space="preserve">Hệ thống quản lý đại lý (Agent Management System): </w:t>
      </w:r>
      <w:r w:rsidRPr="00A359D8">
        <w:t>Hơn 5.000 đại lý sử dụng hệ thống này để tăng doanh số bán vé và phục vụ khách hàng tốt hơn.</w:t>
      </w:r>
    </w:p>
    <w:p w14:paraId="0DF9F461" w14:textId="77777777" w:rsidR="001F7D41" w:rsidRDefault="001F7D41" w:rsidP="001F7D41">
      <w:pPr>
        <w:pStyle w:val="nd"/>
        <w:ind w:firstLine="720"/>
      </w:pPr>
      <w:r w:rsidRPr="00DD4312">
        <w:t>VeXeRe cung cấp ứng dụng di động trên cả hai nền tảng iOS và Android, cho phép người dùng tìm kiếm và đặt vé xe khách, vé máy bay và vé tàu hỏa một cách thuận tiện. Ứng dụng này cũng cung cấp các tính năng như hủy vé, theo dõi xe trực tuyến và nhiều ưu đãi hấp dẫn.</w:t>
      </w:r>
    </w:p>
    <w:p w14:paraId="4920F77E" w14:textId="77777777" w:rsidR="001F7D41" w:rsidRDefault="001F7D41" w:rsidP="001F7D41">
      <w:pPr>
        <w:pStyle w:val="nd"/>
        <w:ind w:firstLine="720"/>
      </w:pPr>
      <w:r>
        <w:t>Tuy nhiên, do có quá nhiều chức năng trong một hệ thống, VeXeRe làm cho khách hàng khó chọn lựa và sử dụng.  Các hãng xe chưa được độc quyền riêng về hệ thống, cũng như khách hàng.</w:t>
      </w:r>
    </w:p>
    <w:p w14:paraId="10C376D7" w14:textId="77777777" w:rsidR="001F7D41" w:rsidRDefault="001F7D41" w:rsidP="001F7D41">
      <w:pPr>
        <w:pStyle w:val="Heading3"/>
      </w:pPr>
      <w:bookmarkStart w:id="84" w:name="_Toc187189628"/>
      <w:bookmarkStart w:id="85" w:name="_Toc187299953"/>
      <w:r>
        <w:t>Hệ thống Futabus</w:t>
      </w:r>
      <w:bookmarkEnd w:id="84"/>
      <w:bookmarkEnd w:id="85"/>
    </w:p>
    <w:p w14:paraId="35B2D652" w14:textId="77777777" w:rsidR="001F7D41" w:rsidRDefault="001F7D41" w:rsidP="001F7D41">
      <w:pPr>
        <w:pStyle w:val="nd"/>
      </w:pPr>
      <w:r w:rsidRPr="00FF3614">
        <w:rPr>
          <w:b/>
          <w:bCs/>
        </w:rPr>
        <w:t>Futabus.vn</w:t>
      </w:r>
      <w:r>
        <w:t xml:space="preserve"> là trang web chính thức của Công ty Cổ phần Xe Khách Phương Trang (FUTA Bus Lines), một trong những hãng xe khách lớn và uy tín tại Việt Nam thời điểm hiện tại. Trang web cung cấp các dịch vụ chính như đặt vé xe trực tuyến, tra cứu lịch trình, và cập nhật tin tức liên quan đến hoạt động của hãng.</w:t>
      </w:r>
    </w:p>
    <w:p w14:paraId="28D4D4D1" w14:textId="77777777" w:rsidR="001F7D41" w:rsidRPr="00D766CB" w:rsidRDefault="001F7D41" w:rsidP="001F7D41">
      <w:pPr>
        <w:pStyle w:val="nd"/>
        <w:rPr>
          <w:b/>
          <w:bCs/>
        </w:rPr>
      </w:pPr>
      <w:r w:rsidRPr="00D766CB">
        <w:rPr>
          <w:b/>
          <w:bCs/>
        </w:rPr>
        <w:t>Các tính năng chính của Futabus</w:t>
      </w:r>
    </w:p>
    <w:p w14:paraId="07F52547" w14:textId="77777777" w:rsidR="001F7D41" w:rsidRDefault="001F7D41" w:rsidP="001F7D41">
      <w:pPr>
        <w:pStyle w:val="nd"/>
      </w:pPr>
      <w:r w:rsidRPr="00213286">
        <w:rPr>
          <w:b/>
          <w:bCs/>
        </w:rPr>
        <w:t>Đặt vé trực tuyến:</w:t>
      </w:r>
      <w:r>
        <w:t xml:space="preserve"> Người dùng có thể dễ dàng chọn điểm đi, điểm đến, ngày khởi hành và số lượng vé, sau đó tiến hành đặt vé và thanh toán trực tuyến. Quy trình đặt vé được hướng dẫn chi tiết trên trang web. </w:t>
      </w:r>
    </w:p>
    <w:p w14:paraId="62A3D5FB" w14:textId="77777777" w:rsidR="001F7D41" w:rsidRDefault="001F7D41" w:rsidP="001F7D41">
      <w:pPr>
        <w:pStyle w:val="nd"/>
      </w:pPr>
      <w:r w:rsidRPr="00257104">
        <w:rPr>
          <w:b/>
          <w:bCs/>
        </w:rPr>
        <w:t>Tra cứu lịch trình:</w:t>
      </w:r>
      <w:r>
        <w:t xml:space="preserve"> Cung cấp thông tin về các tuyến xe, giờ khởi hành, loại xe và giá vé, giúp khách hàng lựa chọn chuyến đi phù hợp.</w:t>
      </w:r>
    </w:p>
    <w:p w14:paraId="4254D912" w14:textId="77777777" w:rsidR="001F7D41" w:rsidRDefault="001F7D41" w:rsidP="001F7D41">
      <w:pPr>
        <w:pStyle w:val="nd"/>
      </w:pPr>
      <w:r w:rsidRPr="000B3A69">
        <w:rPr>
          <w:b/>
          <w:bCs/>
        </w:rPr>
        <w:t>Thông tin khuyến mãi:</w:t>
      </w:r>
      <w:r>
        <w:t xml:space="preserve"> Cập nhật các chương trình ưu đãi, giảm giá dành cho khách hàng.</w:t>
      </w:r>
    </w:p>
    <w:p w14:paraId="4C186E0A" w14:textId="77777777" w:rsidR="001F7D41" w:rsidRDefault="001F7D41" w:rsidP="001F7D41">
      <w:pPr>
        <w:pStyle w:val="nd"/>
      </w:pPr>
      <w:r w:rsidRPr="00273C94">
        <w:rPr>
          <w:b/>
          <w:bCs/>
        </w:rPr>
        <w:t>Hỗ trợ khách hàng:</w:t>
      </w:r>
      <w:r>
        <w:t xml:space="preserve"> Cung cấp thông tin liên hệ, tổng đài hỗ trợ và các câu hỏi thường gặp để giải đáp thắc mắc của khách hàng.</w:t>
      </w:r>
    </w:p>
    <w:p w14:paraId="2F0A82CD" w14:textId="6042620D" w:rsidR="001F7D41" w:rsidRDefault="001F7D41" w:rsidP="00CC7D86">
      <w:pPr>
        <w:pStyle w:val="nd"/>
      </w:pPr>
      <w:r>
        <w:t>Ngoài ra, FUTA Bus Lines còn cung cấp ứng dụng di động FUTA Bus trên các nền tảng iOS và Android, giúp người dùng đặt vé và theo dõi thông tin chuyến đi một cách thuận tiện.</w:t>
      </w:r>
    </w:p>
    <w:p w14:paraId="3A85D37E" w14:textId="77777777" w:rsidR="00134BEF" w:rsidRPr="001F7D41" w:rsidRDefault="00134BEF" w:rsidP="001F7D41"/>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86" w:name="_Toc187189663"/>
      <w:bookmarkStart w:id="87" w:name="_Toc187299954"/>
      <w:r w:rsidR="00555825">
        <w:t>HIỆN THỰC HÓA NGHIÊN CỨU</w:t>
      </w:r>
      <w:bookmarkEnd w:id="86"/>
      <w:bookmarkEnd w:id="87"/>
    </w:p>
    <w:p w14:paraId="3C887EB2" w14:textId="77777777" w:rsidR="00446D74" w:rsidRDefault="00F26F55" w:rsidP="00446D74">
      <w:pPr>
        <w:pStyle w:val="Heading2"/>
      </w:pPr>
      <w:bookmarkStart w:id="88" w:name="_Toc150503406"/>
      <w:bookmarkStart w:id="89" w:name="_Toc187189664"/>
      <w:bookmarkStart w:id="90" w:name="_Toc187299955"/>
      <w:r w:rsidRPr="0087227F">
        <w:t>Mô tả bài toán</w:t>
      </w:r>
      <w:bookmarkEnd w:id="88"/>
      <w:bookmarkEnd w:id="89"/>
      <w:bookmarkEnd w:id="90"/>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91" w:name="_Toc150503407"/>
      <w:bookmarkStart w:id="92" w:name="_Toc187189665"/>
      <w:bookmarkStart w:id="93" w:name="_Toc187299956"/>
      <w:r w:rsidRPr="001B15B9">
        <w:rPr>
          <w:szCs w:val="26"/>
        </w:rPr>
        <w:t>Đặc tả các yêu cầu chức năng</w:t>
      </w:r>
      <w:bookmarkEnd w:id="91"/>
      <w:bookmarkEnd w:id="92"/>
      <w:bookmarkEnd w:id="93"/>
    </w:p>
    <w:p w14:paraId="06798644" w14:textId="77777777" w:rsidR="00054DEE" w:rsidRDefault="00054DEE" w:rsidP="00CC1FBF">
      <w:pPr>
        <w:pStyle w:val="Heading3"/>
      </w:pPr>
      <w:bookmarkStart w:id="94" w:name="_Toc187189666"/>
      <w:bookmarkStart w:id="95" w:name="_Toc187299957"/>
      <w:r w:rsidRPr="001B15B9">
        <w:t>Yêu cầu chức năng</w:t>
      </w:r>
      <w:bookmarkEnd w:id="94"/>
      <w:bookmarkEnd w:id="95"/>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96" w:name="_Toc187189667"/>
      <w:bookmarkStart w:id="97" w:name="_Toc187299958"/>
      <w:r w:rsidRPr="001B15B9">
        <w:t>Yêu cầu phi chức năng</w:t>
      </w:r>
      <w:bookmarkEnd w:id="96"/>
      <w:bookmarkEnd w:id="97"/>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Default="00B2552B" w:rsidP="00965182">
      <w:pPr>
        <w:pStyle w:val="nd"/>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3046EA85" w14:textId="45F957DB" w:rsidR="00D963B6" w:rsidRDefault="00D963B6" w:rsidP="00D963B6">
      <w:pPr>
        <w:pStyle w:val="Heading2"/>
      </w:pPr>
      <w:bookmarkStart w:id="98" w:name="_Toc187299959"/>
      <w:r>
        <w:t>Kiến trúc hệ thống</w:t>
      </w:r>
      <w:bookmarkEnd w:id="98"/>
    </w:p>
    <w:p w14:paraId="04A3DAC7" w14:textId="083FF241" w:rsidR="001127E6" w:rsidRPr="001127E6" w:rsidRDefault="001127E6" w:rsidP="001127E6">
      <w:pPr>
        <w:pStyle w:val="nd"/>
      </w:pPr>
      <w:r>
        <w:t>Hệ thống sử dụng kiến trúc và công nghệ hiện đại, áp dụng Docker vào để triển khai hệ thống. Chi tiết về cách hoặc động như hình bên dưới</w:t>
      </w:r>
      <w:r w:rsidR="00653EBC">
        <w:t>:</w:t>
      </w:r>
    </w:p>
    <w:p w14:paraId="59631635" w14:textId="77777777" w:rsidR="00351E42" w:rsidRDefault="00182CAF" w:rsidP="00351E42">
      <w:pPr>
        <w:keepNext/>
      </w:pPr>
      <w:r>
        <w:rPr>
          <w:noProof/>
        </w:rPr>
        <w:lastRenderedPageBreak/>
        <w:drawing>
          <wp:inline distT="0" distB="0" distL="0" distR="0" wp14:anchorId="3A90F855" wp14:editId="45793A5F">
            <wp:extent cx="5576570" cy="2560955"/>
            <wp:effectExtent l="0" t="0" r="5080" b="0"/>
            <wp:docPr id="2072183830" name="Picture 9"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83830" name="Picture 9" descr="A diagram of a computer network&#10;&#10;Description automatically generated"/>
                    <pic:cNvPicPr>
                      <a:picLocks noChangeAspect="1" noChangeArrowheads="1"/>
                    </pic:cNvPicPr>
                  </pic:nvPicPr>
                  <pic:blipFill>
                    <a:blip r:embed="rId13" cstate="print">
                      <a:extLst>
                        <a:ext uri="{BEBA8EAE-BF5A-486C-A8C5-ECC9F3942E4B}">
                          <a14:imgProps xmlns:a14="http://schemas.microsoft.com/office/drawing/2010/main">
                            <a14:imgLayer r:embed="rId14">
                              <a14:imgEffect>
                                <a14:sharpenSoften amount="250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76570" cy="2560955"/>
                    </a:xfrm>
                    <a:prstGeom prst="rect">
                      <a:avLst/>
                    </a:prstGeom>
                    <a:noFill/>
                    <a:ln>
                      <a:noFill/>
                    </a:ln>
                  </pic:spPr>
                </pic:pic>
              </a:graphicData>
            </a:graphic>
          </wp:inline>
        </w:drawing>
      </w:r>
    </w:p>
    <w:p w14:paraId="0F51D041" w14:textId="413995EB" w:rsidR="00182CAF" w:rsidRDefault="00351E42" w:rsidP="00351E42">
      <w:pPr>
        <w:pStyle w:val="Caption"/>
      </w:pPr>
      <w:bookmarkStart w:id="99" w:name="_Toc187299987"/>
      <w:r>
        <w:t xml:space="preserve">Hình  </w:t>
      </w:r>
      <w:fldSimple w:instr=" STYLEREF 1 \s ">
        <w:r w:rsidR="0049016C">
          <w:rPr>
            <w:noProof/>
          </w:rPr>
          <w:t>3</w:t>
        </w:r>
      </w:fldSimple>
      <w:r w:rsidR="00D2388D">
        <w:t>.</w:t>
      </w:r>
      <w:fldSimple w:instr=" SEQ Hình_ \* ARABIC \s 1 ">
        <w:r w:rsidR="0049016C">
          <w:rPr>
            <w:noProof/>
          </w:rPr>
          <w:t>1</w:t>
        </w:r>
      </w:fldSimple>
      <w:r>
        <w:t>. Kiến trúc hệ thống</w:t>
      </w:r>
      <w:bookmarkEnd w:id="99"/>
    </w:p>
    <w:p w14:paraId="162F3269" w14:textId="2079AB74" w:rsidR="00732FF9" w:rsidRDefault="00380ACA" w:rsidP="00732FF9">
      <w:pPr>
        <w:pStyle w:val="nd"/>
        <w:rPr>
          <w:b/>
          <w:bCs/>
        </w:rPr>
      </w:pPr>
      <w:r w:rsidRPr="00154239">
        <w:rPr>
          <w:b/>
          <w:bCs/>
        </w:rPr>
        <w:t>Các thành phần và chức năng</w:t>
      </w:r>
    </w:p>
    <w:p w14:paraId="16800463" w14:textId="23D02D40" w:rsidR="0002695A" w:rsidRDefault="00F750B8" w:rsidP="00732FF9">
      <w:pPr>
        <w:pStyle w:val="nd"/>
      </w:pPr>
      <w:r>
        <w:rPr>
          <w:b/>
          <w:bCs/>
        </w:rPr>
        <w:t>Domain</w:t>
      </w:r>
      <w:r w:rsidR="0053468C">
        <w:rPr>
          <w:b/>
          <w:bCs/>
        </w:rPr>
        <w:t xml:space="preserve"> </w:t>
      </w:r>
      <w:r w:rsidR="003F67BF">
        <w:rPr>
          <w:b/>
          <w:bCs/>
        </w:rPr>
        <w:t>P</w:t>
      </w:r>
      <w:r>
        <w:rPr>
          <w:b/>
          <w:bCs/>
        </w:rPr>
        <w:t>roxy container:</w:t>
      </w:r>
      <w:r w:rsidR="00681E95">
        <w:rPr>
          <w:b/>
          <w:bCs/>
        </w:rPr>
        <w:t xml:space="preserve"> </w:t>
      </w:r>
      <w:r w:rsidR="00213242">
        <w:t xml:space="preserve">Là một máy chủ proxy ngược (reverse proxy), đóng vai trò là một của ngõ vào hệ thống. Nginx trong container này chịu trách </w:t>
      </w:r>
      <w:r w:rsidR="00213242" w:rsidRPr="00213242">
        <w:t>nhiệm phân phối các yêu cầu đến các dịch vụ phía sau dựa trên tên miền (domain)</w:t>
      </w:r>
      <w:r w:rsidR="00881609">
        <w:t>.</w:t>
      </w:r>
    </w:p>
    <w:p w14:paraId="78977983" w14:textId="655CF2B7" w:rsidR="00FC3D29" w:rsidRDefault="00FC3D29" w:rsidP="00732FF9">
      <w:pPr>
        <w:pStyle w:val="nd"/>
      </w:pPr>
      <w:r w:rsidRPr="00FC3D29">
        <w:rPr>
          <w:b/>
          <w:bCs/>
        </w:rPr>
        <w:t>Web Admin container:</w:t>
      </w:r>
      <w:r w:rsidR="00BB1032">
        <w:rPr>
          <w:b/>
          <w:bCs/>
        </w:rPr>
        <w:t xml:space="preserve"> </w:t>
      </w:r>
      <w:r w:rsidR="006C3A32">
        <w:t xml:space="preserve">Ứng dụng web được xây dựng bằng NextJS framework, chạy trên nền NodeJS. Dùng để quản trị hệ thống, bao gồm các chức năng </w:t>
      </w:r>
      <w:r w:rsidR="0089346A">
        <w:t>quản lý khách hàng, quản lý xe, tuyến đường,…</w:t>
      </w:r>
    </w:p>
    <w:p w14:paraId="23798AB2" w14:textId="398D0DD1" w:rsidR="00D463A2" w:rsidRDefault="00D463A2" w:rsidP="00732FF9">
      <w:pPr>
        <w:pStyle w:val="nd"/>
      </w:pPr>
      <w:r w:rsidRPr="00D463A2">
        <w:rPr>
          <w:b/>
          <w:bCs/>
        </w:rPr>
        <w:t>Web Home container:</w:t>
      </w:r>
      <w:r w:rsidR="00A155A2">
        <w:rPr>
          <w:b/>
          <w:bCs/>
        </w:rPr>
        <w:t xml:space="preserve"> </w:t>
      </w:r>
      <w:r w:rsidR="00634F38">
        <w:t xml:space="preserve">Tương tự như Web Admin, </w:t>
      </w:r>
      <w:r w:rsidR="001C7F56">
        <w:t>Web Home</w:t>
      </w:r>
      <w:r w:rsidR="00634F38">
        <w:t xml:space="preserve"> cũng là một ứng dụng web được xây dự bằng NextJS framwork.</w:t>
      </w:r>
      <w:r w:rsidR="001C7F56">
        <w:t xml:space="preserve"> </w:t>
      </w:r>
      <w:r w:rsidR="00901B4D">
        <w:t>Đây là giao diện dành cho khách hàng, bao gồm các chức năng đặt vé xe, tra cứu, xem tin tức,…</w:t>
      </w:r>
    </w:p>
    <w:p w14:paraId="5E4429CB" w14:textId="7F4FD90B" w:rsidR="00F95AF1" w:rsidRDefault="00F95AF1" w:rsidP="00732FF9">
      <w:pPr>
        <w:pStyle w:val="nd"/>
      </w:pPr>
      <w:r w:rsidRPr="00F95AF1">
        <w:rPr>
          <w:b/>
          <w:bCs/>
        </w:rPr>
        <w:t>API Server</w:t>
      </w:r>
      <w:r w:rsidR="00173898">
        <w:rPr>
          <w:b/>
          <w:bCs/>
        </w:rPr>
        <w:t xml:space="preserve"> container</w:t>
      </w:r>
      <w:r w:rsidRPr="00F95AF1">
        <w:rPr>
          <w:b/>
          <w:bCs/>
        </w:rPr>
        <w:t>:</w:t>
      </w:r>
      <w:r w:rsidR="00173898">
        <w:t xml:space="preserve"> </w:t>
      </w:r>
      <w:r w:rsidR="00B20E52">
        <w:t>Được xây dựng bằng ASP.NET Core Web API</w:t>
      </w:r>
      <w:r w:rsidR="00C52CDF">
        <w:t>,</w:t>
      </w:r>
      <w:r w:rsidR="00BA67AB">
        <w:t xml:space="preserve"> là nơi cung cấp  các API cho các ứng dụng phía frontend, cụ thể là cho Web Admin container và Web Home container</w:t>
      </w:r>
      <w:r w:rsidR="004325CB">
        <w:t>, bao gồm xử lý các yêu cầu, truy xuất dữ liệu từ cơ sở dữ liệu nằm trong Database container</w:t>
      </w:r>
      <w:r w:rsidR="00234C60">
        <w:t>, thực hiện các nghiệp vụ logic của ứng dụng,…</w:t>
      </w:r>
    </w:p>
    <w:p w14:paraId="683CFDF4" w14:textId="2F5FE9CA" w:rsidR="00581314" w:rsidRDefault="00581314" w:rsidP="00732FF9">
      <w:pPr>
        <w:pStyle w:val="nd"/>
      </w:pPr>
      <w:r w:rsidRPr="00581314">
        <w:rPr>
          <w:b/>
          <w:bCs/>
        </w:rPr>
        <w:t>Database container:</w:t>
      </w:r>
      <w:r w:rsidR="009E3828">
        <w:rPr>
          <w:b/>
          <w:bCs/>
        </w:rPr>
        <w:t xml:space="preserve"> </w:t>
      </w:r>
      <w:r w:rsidR="005E7F53">
        <w:t>Là nơi lưu trữ cơ sở dữ liệu của ứng dụng</w:t>
      </w:r>
      <w:r w:rsidR="00E7058C">
        <w:t>, sử dụng hệ quản trị cơ sở dữ liệu SQL Server, API Server container sẽ kết nối và tương tác với cơ sở dữ liệu để đọc và ghi dữ liệu.</w:t>
      </w:r>
    </w:p>
    <w:p w14:paraId="50BD66DB" w14:textId="25956C7A" w:rsidR="00A63BA9" w:rsidRPr="00FB3C68" w:rsidRDefault="00A63BA9" w:rsidP="00732FF9">
      <w:pPr>
        <w:pStyle w:val="nd"/>
      </w:pPr>
      <w:r w:rsidRPr="00A63BA9">
        <w:rPr>
          <w:b/>
          <w:bCs/>
        </w:rPr>
        <w:lastRenderedPageBreak/>
        <w:t>Docker compose:</w:t>
      </w:r>
      <w:r w:rsidR="00FB3C68">
        <w:rPr>
          <w:b/>
          <w:bCs/>
        </w:rPr>
        <w:t xml:space="preserve"> </w:t>
      </w:r>
      <w:r w:rsidR="003C623C">
        <w:t>Đóng gói tất cả các container nêu trên thành một khối thống nhất, giúp dễ dàng quản lý, định nghĩa, cấu hình và triển khai ứng dụng một cách dễ dàng.</w:t>
      </w:r>
    </w:p>
    <w:p w14:paraId="7AC7BE67" w14:textId="77777777" w:rsidR="004E6DCA" w:rsidRPr="004E6DCA" w:rsidRDefault="00F26F55" w:rsidP="004E6DCA">
      <w:pPr>
        <w:pStyle w:val="Heading2"/>
      </w:pPr>
      <w:bookmarkStart w:id="100" w:name="_Toc150503408"/>
      <w:bookmarkStart w:id="101" w:name="_Toc187189668"/>
      <w:bookmarkStart w:id="102" w:name="_Toc187299960"/>
      <w:r w:rsidRPr="0087227F">
        <w:t>Thiết kế dữ liệu</w:t>
      </w:r>
      <w:bookmarkEnd w:id="100"/>
      <w:bookmarkEnd w:id="101"/>
      <w:bookmarkEnd w:id="102"/>
    </w:p>
    <w:p w14:paraId="5BE07505" w14:textId="77777777" w:rsidR="00CC1FBF" w:rsidRDefault="00F26F55" w:rsidP="00CC1FBF">
      <w:pPr>
        <w:pStyle w:val="Heading3"/>
      </w:pPr>
      <w:bookmarkStart w:id="103" w:name="_Toc150503409"/>
      <w:bookmarkStart w:id="104" w:name="_Toc187189669"/>
      <w:bookmarkStart w:id="105" w:name="_Toc187299961"/>
      <w:r w:rsidRPr="0087227F">
        <w:t>Lược đồ cơ sở dữ liệu</w:t>
      </w:r>
      <w:bookmarkEnd w:id="103"/>
      <w:bookmarkEnd w:id="104"/>
      <w:bookmarkEnd w:id="105"/>
    </w:p>
    <w:p w14:paraId="3FC8258E" w14:textId="77777777" w:rsidR="00D2388D" w:rsidRDefault="00FF0688" w:rsidP="00D2388D">
      <w:pPr>
        <w:keepNext/>
      </w:pPr>
      <w:r>
        <w:rPr>
          <w:noProof/>
        </w:rPr>
        <w:drawing>
          <wp:inline distT="0" distB="0" distL="0" distR="0" wp14:anchorId="704EE739" wp14:editId="2A6BE952">
            <wp:extent cx="5568192" cy="7014788"/>
            <wp:effectExtent l="0" t="0" r="0" b="0"/>
            <wp:docPr id="9484810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sharpenSoften amount="25000"/>
                              </a14:imgEffect>
                              <a14:imgEffect>
                                <a14:saturation sat="0"/>
                              </a14:imgEffect>
                            </a14:imgLayer>
                          </a14:imgProps>
                        </a:ext>
                        <a:ext uri="{28A0092B-C50C-407E-A947-70E740481C1C}">
                          <a14:useLocalDpi xmlns:a14="http://schemas.microsoft.com/office/drawing/2010/main" val="0"/>
                        </a:ext>
                      </a:extLst>
                    </a:blip>
                    <a:srcRect t="3830" b="4630"/>
                    <a:stretch/>
                  </pic:blipFill>
                  <pic:spPr bwMode="auto">
                    <a:xfrm>
                      <a:off x="0" y="0"/>
                      <a:ext cx="5568315" cy="7014943"/>
                    </a:xfrm>
                    <a:prstGeom prst="rect">
                      <a:avLst/>
                    </a:prstGeom>
                    <a:noFill/>
                    <a:ln>
                      <a:noFill/>
                    </a:ln>
                    <a:extLst>
                      <a:ext uri="{53640926-AAD7-44D8-BBD7-CCE9431645EC}">
                        <a14:shadowObscured xmlns:a14="http://schemas.microsoft.com/office/drawing/2010/main"/>
                      </a:ext>
                    </a:extLst>
                  </pic:spPr>
                </pic:pic>
              </a:graphicData>
            </a:graphic>
          </wp:inline>
        </w:drawing>
      </w:r>
    </w:p>
    <w:p w14:paraId="61B3551D" w14:textId="270BD336" w:rsidR="00FF0688" w:rsidRPr="00FF0688" w:rsidRDefault="00D2388D" w:rsidP="00B6089A">
      <w:pPr>
        <w:pStyle w:val="Caption"/>
      </w:pPr>
      <w:bookmarkStart w:id="106" w:name="_Toc187299988"/>
      <w:r>
        <w:t xml:space="preserve">Hình  </w:t>
      </w:r>
      <w:fldSimple w:instr=" STYLEREF 1 \s ">
        <w:r w:rsidR="0049016C">
          <w:rPr>
            <w:noProof/>
          </w:rPr>
          <w:t>3</w:t>
        </w:r>
      </w:fldSimple>
      <w:r>
        <w:t>.</w:t>
      </w:r>
      <w:fldSimple w:instr=" SEQ Hình_ \* ARABIC \s 1 ">
        <w:r w:rsidR="0049016C">
          <w:rPr>
            <w:noProof/>
          </w:rPr>
          <w:t>2</w:t>
        </w:r>
      </w:fldSimple>
      <w:r>
        <w:t>. Lược đồ cơ sở dữ liệu</w:t>
      </w:r>
      <w:bookmarkEnd w:id="106"/>
    </w:p>
    <w:p w14:paraId="4B217EF3" w14:textId="77777777" w:rsidR="00F33C0C" w:rsidRDefault="00F26F55" w:rsidP="00F33C0C">
      <w:pPr>
        <w:pStyle w:val="Heading3"/>
      </w:pPr>
      <w:bookmarkStart w:id="107" w:name="_Toc150503410"/>
      <w:bookmarkStart w:id="108" w:name="_Toc187189670"/>
      <w:bookmarkStart w:id="109" w:name="_Toc187299962"/>
      <w:r w:rsidRPr="0087227F">
        <w:lastRenderedPageBreak/>
        <w:t>Danh sách các thực thể</w:t>
      </w:r>
      <w:bookmarkEnd w:id="107"/>
      <w:bookmarkEnd w:id="108"/>
      <w:bookmarkEnd w:id="109"/>
    </w:p>
    <w:p w14:paraId="2FD216FA" w14:textId="524A3F7B" w:rsidR="00315466" w:rsidRDefault="00315466" w:rsidP="00315466">
      <w:pPr>
        <w:pStyle w:val="nd"/>
      </w:pPr>
      <w:r w:rsidRPr="00315466">
        <w:rPr>
          <w:b/>
          <w:bCs/>
        </w:rPr>
        <w:t>Users:</w:t>
      </w:r>
      <w:r w:rsidR="00500A69">
        <w:rPr>
          <w:b/>
          <w:bCs/>
        </w:rPr>
        <w:t xml:space="preserve"> </w:t>
      </w:r>
      <w:r w:rsidR="00777229">
        <w:t>chứ</w:t>
      </w:r>
      <w:r w:rsidR="00696649">
        <w:t>a</w:t>
      </w:r>
      <w:r w:rsidR="00777229">
        <w:t xml:space="preserve"> các thông tin người dùng của hệ thống</w:t>
      </w:r>
      <w:r w:rsidR="00804615">
        <w:t xml:space="preserve"> bao gồm cả các người dùng là nhân viên hãng xe và người dùng là khách hàng</w:t>
      </w:r>
      <w:r w:rsidR="00777229">
        <w:t>.</w:t>
      </w:r>
    </w:p>
    <w:p w14:paraId="016334DD" w14:textId="5A8E6334" w:rsidR="001C320B" w:rsidRDefault="001C320B" w:rsidP="00315466">
      <w:pPr>
        <w:pStyle w:val="nd"/>
      </w:pPr>
      <w:r w:rsidRPr="001C320B">
        <w:rPr>
          <w:b/>
          <w:bCs/>
        </w:rPr>
        <w:t>Provinces:</w:t>
      </w:r>
      <w:r w:rsidR="00696649">
        <w:rPr>
          <w:b/>
          <w:bCs/>
        </w:rPr>
        <w:t xml:space="preserve"> </w:t>
      </w:r>
      <w:r w:rsidR="00696649">
        <w:t>chứa</w:t>
      </w:r>
      <w:r w:rsidR="00806456">
        <w:t xml:space="preserve"> thông tin tỉnh thành của Việt Nam.</w:t>
      </w:r>
    </w:p>
    <w:p w14:paraId="681C6F07" w14:textId="4ADA1F52" w:rsidR="005B2FDB" w:rsidRDefault="005B2FDB" w:rsidP="00315466">
      <w:pPr>
        <w:pStyle w:val="nd"/>
      </w:pPr>
      <w:r w:rsidRPr="005B2FDB">
        <w:rPr>
          <w:b/>
          <w:bCs/>
        </w:rPr>
        <w:t>Districts:</w:t>
      </w:r>
      <w:r>
        <w:t xml:space="preserve"> chứa thông tin quận huyện của Việt Nam.</w:t>
      </w:r>
    </w:p>
    <w:p w14:paraId="089C1232" w14:textId="79D0220E" w:rsidR="005B2FDB" w:rsidRDefault="005B2FDB" w:rsidP="00315466">
      <w:pPr>
        <w:pStyle w:val="nd"/>
      </w:pPr>
      <w:r w:rsidRPr="005B2FDB">
        <w:rPr>
          <w:b/>
          <w:bCs/>
        </w:rPr>
        <w:t>Wards:</w:t>
      </w:r>
      <w:r>
        <w:t xml:space="preserve"> chứa thông tin phường xã của Việt Nam.</w:t>
      </w:r>
    </w:p>
    <w:p w14:paraId="3803EDEA" w14:textId="5A4493FF" w:rsidR="004E4A87" w:rsidRDefault="004E4A87" w:rsidP="00315466">
      <w:pPr>
        <w:pStyle w:val="nd"/>
      </w:pPr>
      <w:r w:rsidRPr="004E4A87">
        <w:rPr>
          <w:b/>
          <w:bCs/>
        </w:rPr>
        <w:t>Permissions:</w:t>
      </w:r>
      <w:r w:rsidR="00B97A3F">
        <w:rPr>
          <w:b/>
          <w:bCs/>
        </w:rPr>
        <w:t xml:space="preserve"> </w:t>
      </w:r>
      <w:r w:rsidR="00B97A3F">
        <w:t>chứa thông tin các quyền cho phép thực thi trong hệ thống.</w:t>
      </w:r>
    </w:p>
    <w:p w14:paraId="16EA6999" w14:textId="6BA38F8C" w:rsidR="00AD2425" w:rsidRDefault="00AD2425" w:rsidP="00315466">
      <w:pPr>
        <w:pStyle w:val="nd"/>
      </w:pPr>
      <w:r w:rsidRPr="00AD2425">
        <w:rPr>
          <w:b/>
          <w:bCs/>
        </w:rPr>
        <w:t>Roles:</w:t>
      </w:r>
      <w:r>
        <w:t xml:space="preserve"> thông tin các nhóm quyền của hệ thống, bao gồm nhiều Permission.</w:t>
      </w:r>
    </w:p>
    <w:p w14:paraId="7FD375E4" w14:textId="112D6A5C" w:rsidR="00B95BDB" w:rsidRDefault="00B95BDB" w:rsidP="00315466">
      <w:pPr>
        <w:pStyle w:val="nd"/>
      </w:pPr>
      <w:r w:rsidRPr="00DE3110">
        <w:rPr>
          <w:b/>
          <w:bCs/>
        </w:rPr>
        <w:t>Buses:</w:t>
      </w:r>
      <w:r>
        <w:t xml:space="preserve"> chứa thông tin các xe.</w:t>
      </w:r>
    </w:p>
    <w:p w14:paraId="7F176FFA" w14:textId="7639A115" w:rsidR="001B3862" w:rsidRDefault="001B3862" w:rsidP="00315466">
      <w:pPr>
        <w:pStyle w:val="nd"/>
      </w:pPr>
      <w:r w:rsidRPr="001B3862">
        <w:rPr>
          <w:b/>
          <w:bCs/>
        </w:rPr>
        <w:t>BusStations:</w:t>
      </w:r>
      <w:r w:rsidR="005B2DBD">
        <w:rPr>
          <w:b/>
          <w:bCs/>
        </w:rPr>
        <w:t xml:space="preserve"> </w:t>
      </w:r>
      <w:r w:rsidR="005B2DBD">
        <w:t>chứa thông tin các điểm dừng.</w:t>
      </w:r>
    </w:p>
    <w:p w14:paraId="353EF9E6" w14:textId="5B631275" w:rsidR="00230316" w:rsidRDefault="00230316" w:rsidP="00315466">
      <w:pPr>
        <w:pStyle w:val="nd"/>
      </w:pPr>
      <w:r w:rsidRPr="002724F0">
        <w:rPr>
          <w:b/>
          <w:bCs/>
        </w:rPr>
        <w:t>BusRoutes:</w:t>
      </w:r>
      <w:r>
        <w:t xml:space="preserve"> chứa thông tin các tuyến đường.</w:t>
      </w:r>
    </w:p>
    <w:p w14:paraId="2DA54EC7" w14:textId="7DA65ECC" w:rsidR="0047700C" w:rsidRDefault="0047700C" w:rsidP="00315466">
      <w:pPr>
        <w:pStyle w:val="nd"/>
      </w:pPr>
      <w:r w:rsidRPr="0047700C">
        <w:rPr>
          <w:b/>
          <w:bCs/>
        </w:rPr>
        <w:t>BusRouteTrips:</w:t>
      </w:r>
      <w:r w:rsidR="00EC0E95">
        <w:rPr>
          <w:b/>
          <w:bCs/>
        </w:rPr>
        <w:t xml:space="preserve"> </w:t>
      </w:r>
      <w:r w:rsidR="00EC0E95">
        <w:t>chứa thông tin các chuyến đi của các tuyến đường.</w:t>
      </w:r>
    </w:p>
    <w:p w14:paraId="3026E8B1" w14:textId="2A2C4F00" w:rsidR="00E359AF" w:rsidRPr="000372AF" w:rsidRDefault="00E359AF" w:rsidP="00315466">
      <w:pPr>
        <w:pStyle w:val="nd"/>
      </w:pPr>
      <w:r w:rsidRPr="00E359AF">
        <w:rPr>
          <w:b/>
          <w:bCs/>
        </w:rPr>
        <w:t>Tickets:</w:t>
      </w:r>
      <w:r w:rsidR="000372AF">
        <w:rPr>
          <w:b/>
          <w:bCs/>
        </w:rPr>
        <w:t xml:space="preserve"> </w:t>
      </w:r>
      <w:r w:rsidR="000372AF">
        <w:t>chứa thông tin vé xe khách hàng đã đặt.</w:t>
      </w:r>
    </w:p>
    <w:p w14:paraId="0FDF775D" w14:textId="77777777" w:rsidR="00F26F55" w:rsidRDefault="00F26F55" w:rsidP="00F26F55">
      <w:pPr>
        <w:pStyle w:val="Heading3"/>
      </w:pPr>
      <w:bookmarkStart w:id="110" w:name="_Toc150503411"/>
      <w:bookmarkStart w:id="111" w:name="_Toc187189671"/>
      <w:bookmarkStart w:id="112" w:name="_Toc187299963"/>
      <w:r w:rsidRPr="0087227F">
        <w:t>Chi tiết các thực thể</w:t>
      </w:r>
      <w:bookmarkEnd w:id="110"/>
      <w:bookmarkEnd w:id="111"/>
      <w:bookmarkEnd w:id="112"/>
    </w:p>
    <w:p w14:paraId="40D0D528" w14:textId="632A90FC" w:rsidR="00663184" w:rsidRDefault="00663184" w:rsidP="00663184">
      <w:pPr>
        <w:pStyle w:val="Caption"/>
        <w:keepNext/>
      </w:pPr>
      <w:bookmarkStart w:id="113" w:name="_Toc187300009"/>
      <w:r>
        <w:t xml:space="preserve">Bảng </w:t>
      </w:r>
      <w:fldSimple w:instr=" STYLEREF 1 \s ">
        <w:r w:rsidR="0049016C">
          <w:rPr>
            <w:noProof/>
          </w:rPr>
          <w:t>3</w:t>
        </w:r>
      </w:fldSimple>
      <w:r w:rsidR="001521DE">
        <w:t>.</w:t>
      </w:r>
      <w:fldSimple w:instr=" SEQ Bảng \* ARABIC \s 1 ">
        <w:r w:rsidR="0049016C">
          <w:rPr>
            <w:noProof/>
          </w:rPr>
          <w:t>1</w:t>
        </w:r>
      </w:fldSimple>
      <w:r>
        <w:t>. Users</w:t>
      </w:r>
      <w:r w:rsidR="00EA74FF">
        <w:t xml:space="preserve"> (người dùng)</w:t>
      </w:r>
      <w:bookmarkEnd w:id="113"/>
    </w:p>
    <w:tbl>
      <w:tblPr>
        <w:tblStyle w:val="myTable"/>
        <w:tblW w:w="0" w:type="auto"/>
        <w:tblLook w:val="04A0" w:firstRow="1" w:lastRow="0" w:firstColumn="1" w:lastColumn="0" w:noHBand="0" w:noVBand="1"/>
      </w:tblPr>
      <w:tblGrid>
        <w:gridCol w:w="2924"/>
        <w:gridCol w:w="2924"/>
        <w:gridCol w:w="2924"/>
      </w:tblGrid>
      <w:tr w:rsidR="00663184" w14:paraId="67FBB414" w14:textId="77777777" w:rsidTr="00663184">
        <w:trPr>
          <w:cnfStyle w:val="100000000000" w:firstRow="1" w:lastRow="0" w:firstColumn="0" w:lastColumn="0" w:oddVBand="0" w:evenVBand="0" w:oddHBand="0" w:evenHBand="0" w:firstRowFirstColumn="0" w:firstRowLastColumn="0" w:lastRowFirstColumn="0" w:lastRowLastColumn="0"/>
        </w:trPr>
        <w:tc>
          <w:tcPr>
            <w:tcW w:w="2924" w:type="dxa"/>
          </w:tcPr>
          <w:p w14:paraId="589C6B02" w14:textId="057CE65D" w:rsidR="00663184" w:rsidRPr="00C1519B" w:rsidRDefault="00663184" w:rsidP="00663184">
            <w:pPr>
              <w:rPr>
                <w:b/>
                <w:bCs/>
              </w:rPr>
            </w:pPr>
            <w:r w:rsidRPr="00C1519B">
              <w:rPr>
                <w:b/>
                <w:bCs/>
              </w:rPr>
              <w:t>Tên thuộc tính</w:t>
            </w:r>
          </w:p>
        </w:tc>
        <w:tc>
          <w:tcPr>
            <w:tcW w:w="2924" w:type="dxa"/>
          </w:tcPr>
          <w:p w14:paraId="03C201E6" w14:textId="7BDF0A6A" w:rsidR="00663184" w:rsidRPr="00C1519B" w:rsidRDefault="00663184" w:rsidP="00663184">
            <w:pPr>
              <w:rPr>
                <w:b/>
                <w:bCs/>
              </w:rPr>
            </w:pPr>
            <w:r w:rsidRPr="00C1519B">
              <w:rPr>
                <w:b/>
                <w:bCs/>
              </w:rPr>
              <w:t>Kiểu dữ liệu</w:t>
            </w:r>
          </w:p>
        </w:tc>
        <w:tc>
          <w:tcPr>
            <w:tcW w:w="2924" w:type="dxa"/>
          </w:tcPr>
          <w:p w14:paraId="44CF83AF" w14:textId="2532E3D2" w:rsidR="00663184" w:rsidRPr="00C1519B" w:rsidRDefault="00663184" w:rsidP="00663184">
            <w:pPr>
              <w:rPr>
                <w:b/>
                <w:bCs/>
              </w:rPr>
            </w:pPr>
            <w:r w:rsidRPr="00C1519B">
              <w:rPr>
                <w:b/>
                <w:bCs/>
              </w:rPr>
              <w:t>Mô tả</w:t>
            </w:r>
          </w:p>
        </w:tc>
      </w:tr>
      <w:tr w:rsidR="00663184" w14:paraId="0FA79BD7" w14:textId="77777777" w:rsidTr="00663184">
        <w:tblPrEx>
          <w:tblCellMar>
            <w:top w:w="0" w:type="dxa"/>
            <w:left w:w="108" w:type="dxa"/>
            <w:bottom w:w="0" w:type="dxa"/>
            <w:right w:w="108" w:type="dxa"/>
          </w:tblCellMar>
        </w:tblPrEx>
        <w:tc>
          <w:tcPr>
            <w:tcW w:w="2924" w:type="dxa"/>
          </w:tcPr>
          <w:p w14:paraId="3E38457F" w14:textId="2FFC14A0" w:rsidR="00663184" w:rsidRDefault="00724944" w:rsidP="00642171">
            <w:r>
              <w:t>Id</w:t>
            </w:r>
          </w:p>
        </w:tc>
        <w:tc>
          <w:tcPr>
            <w:tcW w:w="2924" w:type="dxa"/>
          </w:tcPr>
          <w:p w14:paraId="0FCEF800" w14:textId="0801A3FA" w:rsidR="00663184" w:rsidRDefault="000B29A3" w:rsidP="00642171">
            <w:pPr>
              <w:jc w:val="center"/>
            </w:pPr>
            <w:r>
              <w:t>I</w:t>
            </w:r>
            <w:r w:rsidR="00724944">
              <w:t>nt</w:t>
            </w:r>
          </w:p>
        </w:tc>
        <w:tc>
          <w:tcPr>
            <w:tcW w:w="2924" w:type="dxa"/>
          </w:tcPr>
          <w:p w14:paraId="120CC9D5" w14:textId="2DAEFF1B" w:rsidR="00663184" w:rsidRDefault="00804615" w:rsidP="00663184">
            <w:r>
              <w:t xml:space="preserve">Mã người </w:t>
            </w:r>
            <w:r w:rsidR="0067180F">
              <w:t>dùng, khóa ch</w:t>
            </w:r>
            <w:r w:rsidR="00BA527E">
              <w:t>ính</w:t>
            </w:r>
          </w:p>
        </w:tc>
      </w:tr>
      <w:tr w:rsidR="00663184" w14:paraId="06C42D03" w14:textId="77777777" w:rsidTr="00663184">
        <w:tblPrEx>
          <w:tblCellMar>
            <w:top w:w="0" w:type="dxa"/>
            <w:left w:w="108" w:type="dxa"/>
            <w:bottom w:w="0" w:type="dxa"/>
            <w:right w:w="108" w:type="dxa"/>
          </w:tblCellMar>
        </w:tblPrEx>
        <w:tc>
          <w:tcPr>
            <w:tcW w:w="2924" w:type="dxa"/>
          </w:tcPr>
          <w:p w14:paraId="2C124812" w14:textId="26E150DE" w:rsidR="00663184" w:rsidRDefault="000B29A3" w:rsidP="00642171">
            <w:r>
              <w:t>FirstName</w:t>
            </w:r>
          </w:p>
        </w:tc>
        <w:tc>
          <w:tcPr>
            <w:tcW w:w="2924" w:type="dxa"/>
          </w:tcPr>
          <w:p w14:paraId="5463A085" w14:textId="738912AB" w:rsidR="00663184" w:rsidRDefault="000B29A3" w:rsidP="00642171">
            <w:pPr>
              <w:jc w:val="center"/>
            </w:pPr>
            <w:r>
              <w:t>Nvarchar</w:t>
            </w:r>
          </w:p>
        </w:tc>
        <w:tc>
          <w:tcPr>
            <w:tcW w:w="2924" w:type="dxa"/>
          </w:tcPr>
          <w:p w14:paraId="0D12012F" w14:textId="7569FD3E" w:rsidR="00663184" w:rsidRDefault="009B6FDC" w:rsidP="00663184">
            <w:r>
              <w:t>Tên người dùng</w:t>
            </w:r>
          </w:p>
        </w:tc>
      </w:tr>
      <w:tr w:rsidR="00663184" w14:paraId="06088CCA" w14:textId="77777777" w:rsidTr="00663184">
        <w:tblPrEx>
          <w:tblCellMar>
            <w:top w:w="0" w:type="dxa"/>
            <w:left w:w="108" w:type="dxa"/>
            <w:bottom w:w="0" w:type="dxa"/>
            <w:right w:w="108" w:type="dxa"/>
          </w:tblCellMar>
        </w:tblPrEx>
        <w:tc>
          <w:tcPr>
            <w:tcW w:w="2924" w:type="dxa"/>
          </w:tcPr>
          <w:p w14:paraId="2EFF83C3" w14:textId="5E5AE54F" w:rsidR="00663184" w:rsidRDefault="000474DD" w:rsidP="00642171">
            <w:r>
              <w:t>LastName</w:t>
            </w:r>
          </w:p>
        </w:tc>
        <w:tc>
          <w:tcPr>
            <w:tcW w:w="2924" w:type="dxa"/>
          </w:tcPr>
          <w:p w14:paraId="1B6EA81C" w14:textId="2972B7BA" w:rsidR="00663184" w:rsidRDefault="000474DD" w:rsidP="00642171">
            <w:pPr>
              <w:jc w:val="center"/>
            </w:pPr>
            <w:r>
              <w:t>Nvarchar</w:t>
            </w:r>
          </w:p>
        </w:tc>
        <w:tc>
          <w:tcPr>
            <w:tcW w:w="2924" w:type="dxa"/>
          </w:tcPr>
          <w:p w14:paraId="7F33EC98" w14:textId="6D1B6895" w:rsidR="00663184" w:rsidRDefault="000474DD" w:rsidP="00663184">
            <w:r>
              <w:t>Họ người dùng</w:t>
            </w:r>
          </w:p>
        </w:tc>
      </w:tr>
      <w:tr w:rsidR="00663184" w14:paraId="7A3136FE" w14:textId="77777777" w:rsidTr="00663184">
        <w:tblPrEx>
          <w:tblCellMar>
            <w:top w:w="0" w:type="dxa"/>
            <w:left w:w="108" w:type="dxa"/>
            <w:bottom w:w="0" w:type="dxa"/>
            <w:right w:w="108" w:type="dxa"/>
          </w:tblCellMar>
        </w:tblPrEx>
        <w:tc>
          <w:tcPr>
            <w:tcW w:w="2924" w:type="dxa"/>
          </w:tcPr>
          <w:p w14:paraId="110DE7BE" w14:textId="6C7718DA" w:rsidR="00663184" w:rsidRDefault="00300F4A" w:rsidP="00642171">
            <w:r>
              <w:t>Gender</w:t>
            </w:r>
          </w:p>
        </w:tc>
        <w:tc>
          <w:tcPr>
            <w:tcW w:w="2924" w:type="dxa"/>
          </w:tcPr>
          <w:p w14:paraId="5D802D01" w14:textId="1D9724FD" w:rsidR="00663184" w:rsidRDefault="00300F4A" w:rsidP="00642171">
            <w:pPr>
              <w:jc w:val="center"/>
            </w:pPr>
            <w:r>
              <w:t>Byte</w:t>
            </w:r>
          </w:p>
        </w:tc>
        <w:tc>
          <w:tcPr>
            <w:tcW w:w="2924" w:type="dxa"/>
          </w:tcPr>
          <w:p w14:paraId="194B560F" w14:textId="37C3B3AE" w:rsidR="00663184" w:rsidRDefault="00300F4A" w:rsidP="00663184">
            <w:r>
              <w:t>Giới tính (1: Nam, 2: Nữ, 3: Khác)</w:t>
            </w:r>
          </w:p>
        </w:tc>
      </w:tr>
      <w:tr w:rsidR="00663184" w14:paraId="007729F8" w14:textId="77777777" w:rsidTr="00663184">
        <w:tblPrEx>
          <w:tblCellMar>
            <w:top w:w="0" w:type="dxa"/>
            <w:left w:w="108" w:type="dxa"/>
            <w:bottom w:w="0" w:type="dxa"/>
            <w:right w:w="108" w:type="dxa"/>
          </w:tblCellMar>
        </w:tblPrEx>
        <w:tc>
          <w:tcPr>
            <w:tcW w:w="2924" w:type="dxa"/>
          </w:tcPr>
          <w:p w14:paraId="4D179B4B" w14:textId="6D5729AB" w:rsidR="00663184" w:rsidRDefault="004765E7" w:rsidP="00642171">
            <w:r>
              <w:t>Email</w:t>
            </w:r>
          </w:p>
        </w:tc>
        <w:tc>
          <w:tcPr>
            <w:tcW w:w="2924" w:type="dxa"/>
          </w:tcPr>
          <w:p w14:paraId="1DAD712D" w14:textId="21553A2F" w:rsidR="00663184" w:rsidRDefault="004765E7" w:rsidP="00642171">
            <w:pPr>
              <w:jc w:val="center"/>
            </w:pPr>
            <w:r>
              <w:t>Varchar</w:t>
            </w:r>
          </w:p>
        </w:tc>
        <w:tc>
          <w:tcPr>
            <w:tcW w:w="2924" w:type="dxa"/>
          </w:tcPr>
          <w:p w14:paraId="21DB9887" w14:textId="01B83D1E" w:rsidR="00663184" w:rsidRDefault="004765E7" w:rsidP="00663184">
            <w:r>
              <w:t>Email người dùng</w:t>
            </w:r>
          </w:p>
        </w:tc>
      </w:tr>
      <w:tr w:rsidR="00663184" w14:paraId="2FDE8336" w14:textId="77777777" w:rsidTr="00663184">
        <w:tblPrEx>
          <w:tblCellMar>
            <w:top w:w="0" w:type="dxa"/>
            <w:left w:w="108" w:type="dxa"/>
            <w:bottom w:w="0" w:type="dxa"/>
            <w:right w:w="108" w:type="dxa"/>
          </w:tblCellMar>
        </w:tblPrEx>
        <w:tc>
          <w:tcPr>
            <w:tcW w:w="2924" w:type="dxa"/>
          </w:tcPr>
          <w:p w14:paraId="7691C809" w14:textId="5C0A7345" w:rsidR="00663184" w:rsidRDefault="004765E7" w:rsidP="00642171">
            <w:r>
              <w:t>Phone</w:t>
            </w:r>
          </w:p>
        </w:tc>
        <w:tc>
          <w:tcPr>
            <w:tcW w:w="2924" w:type="dxa"/>
          </w:tcPr>
          <w:p w14:paraId="51B40345" w14:textId="53139491" w:rsidR="00663184" w:rsidRDefault="004765E7" w:rsidP="00642171">
            <w:pPr>
              <w:jc w:val="center"/>
            </w:pPr>
            <w:r>
              <w:t>Varchar</w:t>
            </w:r>
          </w:p>
        </w:tc>
        <w:tc>
          <w:tcPr>
            <w:tcW w:w="2924" w:type="dxa"/>
          </w:tcPr>
          <w:p w14:paraId="01EE5925" w14:textId="0FE46E24" w:rsidR="00663184" w:rsidRDefault="004765E7" w:rsidP="00663184">
            <w:r>
              <w:t>Số điện thoại người dùng</w:t>
            </w:r>
          </w:p>
        </w:tc>
      </w:tr>
      <w:tr w:rsidR="00663184" w14:paraId="35C3FFB4" w14:textId="77777777" w:rsidTr="00663184">
        <w:tblPrEx>
          <w:tblCellMar>
            <w:top w:w="0" w:type="dxa"/>
            <w:left w:w="108" w:type="dxa"/>
            <w:bottom w:w="0" w:type="dxa"/>
            <w:right w:w="108" w:type="dxa"/>
          </w:tblCellMar>
        </w:tblPrEx>
        <w:tc>
          <w:tcPr>
            <w:tcW w:w="2924" w:type="dxa"/>
          </w:tcPr>
          <w:p w14:paraId="065C6CE4" w14:textId="6C69C28B" w:rsidR="00663184" w:rsidRDefault="004765E7" w:rsidP="00642171">
            <w:r>
              <w:t>IsSuperAdmin</w:t>
            </w:r>
          </w:p>
        </w:tc>
        <w:tc>
          <w:tcPr>
            <w:tcW w:w="2924" w:type="dxa"/>
          </w:tcPr>
          <w:p w14:paraId="22CA08C6" w14:textId="484F032E" w:rsidR="00663184" w:rsidRDefault="004765E7" w:rsidP="00642171">
            <w:pPr>
              <w:jc w:val="center"/>
            </w:pPr>
            <w:r>
              <w:t>Byte</w:t>
            </w:r>
          </w:p>
        </w:tc>
        <w:tc>
          <w:tcPr>
            <w:tcW w:w="2924" w:type="dxa"/>
          </w:tcPr>
          <w:p w14:paraId="3BBF5245" w14:textId="1D454224" w:rsidR="00663184" w:rsidRDefault="004765E7" w:rsidP="00663184">
            <w:pPr>
              <w:keepNext/>
            </w:pPr>
            <w:r>
              <w:t>Người dùng này có phải là Super Admin hay không (1: có, 0: không)</w:t>
            </w:r>
          </w:p>
        </w:tc>
      </w:tr>
      <w:tr w:rsidR="004765E7" w14:paraId="2C7A1186" w14:textId="77777777" w:rsidTr="00663184">
        <w:tblPrEx>
          <w:tblCellMar>
            <w:top w:w="0" w:type="dxa"/>
            <w:left w:w="108" w:type="dxa"/>
            <w:bottom w:w="0" w:type="dxa"/>
            <w:right w:w="108" w:type="dxa"/>
          </w:tblCellMar>
        </w:tblPrEx>
        <w:tc>
          <w:tcPr>
            <w:tcW w:w="2924" w:type="dxa"/>
          </w:tcPr>
          <w:p w14:paraId="22DCD607" w14:textId="3AE77F47" w:rsidR="004765E7" w:rsidRDefault="004765E7" w:rsidP="00642171">
            <w:r>
              <w:t>IsCustomer</w:t>
            </w:r>
          </w:p>
        </w:tc>
        <w:tc>
          <w:tcPr>
            <w:tcW w:w="2924" w:type="dxa"/>
          </w:tcPr>
          <w:p w14:paraId="0D0B8511" w14:textId="1A39D81A" w:rsidR="004765E7" w:rsidRDefault="004765E7" w:rsidP="00642171">
            <w:pPr>
              <w:jc w:val="center"/>
            </w:pPr>
            <w:r>
              <w:t>Byte</w:t>
            </w:r>
          </w:p>
        </w:tc>
        <w:tc>
          <w:tcPr>
            <w:tcW w:w="2924" w:type="dxa"/>
          </w:tcPr>
          <w:p w14:paraId="0DFC8B56" w14:textId="766D951C" w:rsidR="004765E7" w:rsidRDefault="004765E7" w:rsidP="00663184">
            <w:pPr>
              <w:keepNext/>
            </w:pPr>
            <w:r>
              <w:t>Người dùng này có phải là khách hàng hay không (1: có, 0: không)</w:t>
            </w:r>
          </w:p>
        </w:tc>
      </w:tr>
      <w:tr w:rsidR="004765E7" w14:paraId="153FA98D" w14:textId="77777777" w:rsidTr="00663184">
        <w:tblPrEx>
          <w:tblCellMar>
            <w:top w:w="0" w:type="dxa"/>
            <w:left w:w="108" w:type="dxa"/>
            <w:bottom w:w="0" w:type="dxa"/>
            <w:right w:w="108" w:type="dxa"/>
          </w:tblCellMar>
        </w:tblPrEx>
        <w:tc>
          <w:tcPr>
            <w:tcW w:w="2924" w:type="dxa"/>
          </w:tcPr>
          <w:p w14:paraId="6E8DF540" w14:textId="09733887" w:rsidR="004765E7" w:rsidRDefault="00155E60" w:rsidP="00642171">
            <w:r>
              <w:t>RoleId</w:t>
            </w:r>
          </w:p>
        </w:tc>
        <w:tc>
          <w:tcPr>
            <w:tcW w:w="2924" w:type="dxa"/>
          </w:tcPr>
          <w:p w14:paraId="57068D96" w14:textId="59BEE0EA" w:rsidR="004765E7" w:rsidRDefault="00155E60" w:rsidP="00642171">
            <w:pPr>
              <w:jc w:val="center"/>
            </w:pPr>
            <w:r>
              <w:t>Int</w:t>
            </w:r>
          </w:p>
        </w:tc>
        <w:tc>
          <w:tcPr>
            <w:tcW w:w="2924" w:type="dxa"/>
          </w:tcPr>
          <w:p w14:paraId="31729EB7" w14:textId="5EFE942E" w:rsidR="004765E7" w:rsidRDefault="00155E60" w:rsidP="00663184">
            <w:pPr>
              <w:keepNext/>
            </w:pPr>
            <w:r>
              <w:t>Mã nhóm quyền của người dùng, khóa ngoại</w:t>
            </w:r>
          </w:p>
        </w:tc>
      </w:tr>
      <w:tr w:rsidR="004765E7" w14:paraId="30129FFB" w14:textId="77777777" w:rsidTr="00663184">
        <w:tblPrEx>
          <w:tblCellMar>
            <w:top w:w="0" w:type="dxa"/>
            <w:left w:w="108" w:type="dxa"/>
            <w:bottom w:w="0" w:type="dxa"/>
            <w:right w:w="108" w:type="dxa"/>
          </w:tblCellMar>
        </w:tblPrEx>
        <w:tc>
          <w:tcPr>
            <w:tcW w:w="2924" w:type="dxa"/>
          </w:tcPr>
          <w:p w14:paraId="05A5DAFF" w14:textId="59328CB4" w:rsidR="004765E7" w:rsidRDefault="00155E60" w:rsidP="00642171">
            <w:r>
              <w:t>WardId</w:t>
            </w:r>
          </w:p>
        </w:tc>
        <w:tc>
          <w:tcPr>
            <w:tcW w:w="2924" w:type="dxa"/>
          </w:tcPr>
          <w:p w14:paraId="46CF0961" w14:textId="685BADB0" w:rsidR="004765E7" w:rsidRDefault="00155E60" w:rsidP="00642171">
            <w:pPr>
              <w:jc w:val="center"/>
            </w:pPr>
            <w:r>
              <w:t>Int</w:t>
            </w:r>
          </w:p>
        </w:tc>
        <w:tc>
          <w:tcPr>
            <w:tcW w:w="2924" w:type="dxa"/>
          </w:tcPr>
          <w:p w14:paraId="0FA7B68B" w14:textId="10B4F068" w:rsidR="004765E7" w:rsidRDefault="00155E60" w:rsidP="00663184">
            <w:pPr>
              <w:keepNext/>
            </w:pPr>
            <w:r>
              <w:t>Mã phường/ xã của người dùng, khóa ngoại</w:t>
            </w:r>
          </w:p>
        </w:tc>
      </w:tr>
      <w:tr w:rsidR="004765E7" w14:paraId="7549980E" w14:textId="77777777" w:rsidTr="00663184">
        <w:tblPrEx>
          <w:tblCellMar>
            <w:top w:w="0" w:type="dxa"/>
            <w:left w:w="108" w:type="dxa"/>
            <w:bottom w:w="0" w:type="dxa"/>
            <w:right w:w="108" w:type="dxa"/>
          </w:tblCellMar>
        </w:tblPrEx>
        <w:tc>
          <w:tcPr>
            <w:tcW w:w="2924" w:type="dxa"/>
          </w:tcPr>
          <w:p w14:paraId="61B1B076" w14:textId="35C0775F" w:rsidR="004765E7" w:rsidRDefault="00155E60" w:rsidP="00642171">
            <w:r>
              <w:t>DistrictId</w:t>
            </w:r>
          </w:p>
        </w:tc>
        <w:tc>
          <w:tcPr>
            <w:tcW w:w="2924" w:type="dxa"/>
          </w:tcPr>
          <w:p w14:paraId="78CB9001" w14:textId="43291677" w:rsidR="004765E7" w:rsidRDefault="00155E60" w:rsidP="00642171">
            <w:pPr>
              <w:jc w:val="center"/>
            </w:pPr>
            <w:r>
              <w:t>Int</w:t>
            </w:r>
          </w:p>
        </w:tc>
        <w:tc>
          <w:tcPr>
            <w:tcW w:w="2924" w:type="dxa"/>
          </w:tcPr>
          <w:p w14:paraId="34608135" w14:textId="00EA085A" w:rsidR="004765E7" w:rsidRDefault="00155E60" w:rsidP="00663184">
            <w:pPr>
              <w:keepNext/>
            </w:pPr>
            <w:r>
              <w:t>Mã quận/ huyện của người dùng</w:t>
            </w:r>
            <w:r w:rsidR="00AD7423">
              <w:t xml:space="preserve">, </w:t>
            </w:r>
            <w:r>
              <w:t>khóa ngoại</w:t>
            </w:r>
          </w:p>
        </w:tc>
      </w:tr>
      <w:tr w:rsidR="004765E7" w14:paraId="77F6E01C" w14:textId="77777777" w:rsidTr="00663184">
        <w:tblPrEx>
          <w:tblCellMar>
            <w:top w:w="0" w:type="dxa"/>
            <w:left w:w="108" w:type="dxa"/>
            <w:bottom w:w="0" w:type="dxa"/>
            <w:right w:w="108" w:type="dxa"/>
          </w:tblCellMar>
        </w:tblPrEx>
        <w:tc>
          <w:tcPr>
            <w:tcW w:w="2924" w:type="dxa"/>
          </w:tcPr>
          <w:p w14:paraId="48A42954" w14:textId="3E966E25" w:rsidR="004765E7" w:rsidRDefault="00642171" w:rsidP="00642171">
            <w:r>
              <w:lastRenderedPageBreak/>
              <w:t>ProvinceId</w:t>
            </w:r>
          </w:p>
        </w:tc>
        <w:tc>
          <w:tcPr>
            <w:tcW w:w="2924" w:type="dxa"/>
          </w:tcPr>
          <w:p w14:paraId="5CD250BF" w14:textId="581A46C1" w:rsidR="004765E7" w:rsidRDefault="00642171" w:rsidP="00642171">
            <w:pPr>
              <w:jc w:val="center"/>
            </w:pPr>
            <w:r>
              <w:t>Int</w:t>
            </w:r>
          </w:p>
        </w:tc>
        <w:tc>
          <w:tcPr>
            <w:tcW w:w="2924" w:type="dxa"/>
          </w:tcPr>
          <w:p w14:paraId="0B708DA6" w14:textId="7CD7B4B8" w:rsidR="004765E7" w:rsidRDefault="004727B2" w:rsidP="00663184">
            <w:pPr>
              <w:keepNext/>
            </w:pPr>
            <w:r>
              <w:t>Mã tỉnh/ thành phố của người dùng, khóa ngoại</w:t>
            </w:r>
          </w:p>
        </w:tc>
      </w:tr>
      <w:tr w:rsidR="00C80E53" w14:paraId="051A3978" w14:textId="77777777" w:rsidTr="00663184">
        <w:tblPrEx>
          <w:tblCellMar>
            <w:top w:w="0" w:type="dxa"/>
            <w:left w:w="108" w:type="dxa"/>
            <w:bottom w:w="0" w:type="dxa"/>
            <w:right w:w="108" w:type="dxa"/>
          </w:tblCellMar>
        </w:tblPrEx>
        <w:tc>
          <w:tcPr>
            <w:tcW w:w="2924" w:type="dxa"/>
          </w:tcPr>
          <w:p w14:paraId="49F3412F" w14:textId="46B7FC95" w:rsidR="00C80E53" w:rsidRDefault="00C80E53" w:rsidP="00642171">
            <w:r>
              <w:t>Address</w:t>
            </w:r>
          </w:p>
        </w:tc>
        <w:tc>
          <w:tcPr>
            <w:tcW w:w="2924" w:type="dxa"/>
          </w:tcPr>
          <w:p w14:paraId="14188A3C" w14:textId="156D32F0" w:rsidR="00C80E53" w:rsidRDefault="00C80E53" w:rsidP="00642171">
            <w:pPr>
              <w:jc w:val="center"/>
            </w:pPr>
            <w:r>
              <w:t>Nvarchar</w:t>
            </w:r>
          </w:p>
        </w:tc>
        <w:tc>
          <w:tcPr>
            <w:tcW w:w="2924" w:type="dxa"/>
          </w:tcPr>
          <w:p w14:paraId="0C7BD154" w14:textId="181A9E8B" w:rsidR="00C80E53" w:rsidRDefault="00C80E53" w:rsidP="00663184">
            <w:pPr>
              <w:keepNext/>
            </w:pPr>
            <w:r>
              <w:t>Địa chỉ cụ thể của người dùng</w:t>
            </w:r>
          </w:p>
        </w:tc>
      </w:tr>
    </w:tbl>
    <w:p w14:paraId="3D8D4E18" w14:textId="14536514" w:rsidR="00B11699" w:rsidRDefault="00B11699"/>
    <w:p w14:paraId="680002A6" w14:textId="77A427A2" w:rsidR="00807E4F" w:rsidRDefault="00807E4F" w:rsidP="00807E4F">
      <w:pPr>
        <w:pStyle w:val="Caption"/>
        <w:keepNext/>
      </w:pPr>
      <w:bookmarkStart w:id="114" w:name="_Toc187300010"/>
      <w:r>
        <w:t xml:space="preserve">Bảng </w:t>
      </w:r>
      <w:fldSimple w:instr=" STYLEREF 1 \s ">
        <w:r w:rsidR="0049016C">
          <w:rPr>
            <w:noProof/>
          </w:rPr>
          <w:t>3</w:t>
        </w:r>
      </w:fldSimple>
      <w:r w:rsidR="001521DE">
        <w:t>.</w:t>
      </w:r>
      <w:fldSimple w:instr=" SEQ Bảng \* ARABIC \s 1 ">
        <w:r w:rsidR="0049016C">
          <w:rPr>
            <w:noProof/>
          </w:rPr>
          <w:t>2</w:t>
        </w:r>
      </w:fldSimple>
      <w:r>
        <w:t>. Provinces (tỉnh/ thành phố)</w:t>
      </w:r>
      <w:bookmarkEnd w:id="114"/>
    </w:p>
    <w:tbl>
      <w:tblPr>
        <w:tblStyle w:val="myTable"/>
        <w:tblW w:w="0" w:type="auto"/>
        <w:tblLook w:val="04A0" w:firstRow="1" w:lastRow="0" w:firstColumn="1" w:lastColumn="0" w:noHBand="0" w:noVBand="1"/>
      </w:tblPr>
      <w:tblGrid>
        <w:gridCol w:w="2924"/>
        <w:gridCol w:w="2924"/>
        <w:gridCol w:w="2924"/>
      </w:tblGrid>
      <w:tr w:rsidR="00807E4F" w14:paraId="159157EA" w14:textId="77777777" w:rsidTr="00807E4F">
        <w:trPr>
          <w:cnfStyle w:val="100000000000" w:firstRow="1" w:lastRow="0" w:firstColumn="0" w:lastColumn="0" w:oddVBand="0" w:evenVBand="0" w:oddHBand="0" w:evenHBand="0" w:firstRowFirstColumn="0" w:firstRowLastColumn="0" w:lastRowFirstColumn="0" w:lastRowLastColumn="0"/>
        </w:trPr>
        <w:tc>
          <w:tcPr>
            <w:tcW w:w="2924" w:type="dxa"/>
          </w:tcPr>
          <w:p w14:paraId="48D35434" w14:textId="010B239E" w:rsidR="00807E4F" w:rsidRDefault="00807E4F" w:rsidP="00807E4F">
            <w:r w:rsidRPr="00C1519B">
              <w:rPr>
                <w:b/>
                <w:bCs/>
              </w:rPr>
              <w:t>Tên thuộc tính</w:t>
            </w:r>
          </w:p>
        </w:tc>
        <w:tc>
          <w:tcPr>
            <w:tcW w:w="2924" w:type="dxa"/>
          </w:tcPr>
          <w:p w14:paraId="6E521A31" w14:textId="236206F1" w:rsidR="00807E4F" w:rsidRDefault="00807E4F" w:rsidP="00807E4F">
            <w:r w:rsidRPr="00C1519B">
              <w:rPr>
                <w:b/>
                <w:bCs/>
              </w:rPr>
              <w:t>Kiểu dữ liệu</w:t>
            </w:r>
          </w:p>
        </w:tc>
        <w:tc>
          <w:tcPr>
            <w:tcW w:w="2924" w:type="dxa"/>
          </w:tcPr>
          <w:p w14:paraId="5EC3B8B1" w14:textId="02B11B48" w:rsidR="00807E4F" w:rsidRDefault="00807E4F" w:rsidP="00807E4F">
            <w:r w:rsidRPr="00C1519B">
              <w:rPr>
                <w:b/>
                <w:bCs/>
              </w:rPr>
              <w:t>Mô tả</w:t>
            </w:r>
          </w:p>
        </w:tc>
      </w:tr>
      <w:tr w:rsidR="00654048" w14:paraId="1A5E548C" w14:textId="77777777" w:rsidTr="00807E4F">
        <w:tblPrEx>
          <w:tblCellMar>
            <w:top w:w="0" w:type="dxa"/>
            <w:left w:w="108" w:type="dxa"/>
            <w:bottom w:w="0" w:type="dxa"/>
            <w:right w:w="108" w:type="dxa"/>
          </w:tblCellMar>
        </w:tblPrEx>
        <w:tc>
          <w:tcPr>
            <w:tcW w:w="2924" w:type="dxa"/>
          </w:tcPr>
          <w:p w14:paraId="03E657EB" w14:textId="605B93A6" w:rsidR="00654048" w:rsidRDefault="00654048" w:rsidP="00654048">
            <w:r>
              <w:t>Id</w:t>
            </w:r>
          </w:p>
        </w:tc>
        <w:tc>
          <w:tcPr>
            <w:tcW w:w="2924" w:type="dxa"/>
          </w:tcPr>
          <w:p w14:paraId="36C796C8" w14:textId="5502B326" w:rsidR="00654048" w:rsidRDefault="00654048" w:rsidP="005E37C7">
            <w:pPr>
              <w:jc w:val="center"/>
            </w:pPr>
            <w:r>
              <w:t>Int</w:t>
            </w:r>
          </w:p>
        </w:tc>
        <w:tc>
          <w:tcPr>
            <w:tcW w:w="2924" w:type="dxa"/>
          </w:tcPr>
          <w:p w14:paraId="21F04A47" w14:textId="58E73BA7" w:rsidR="00654048" w:rsidRDefault="00654048" w:rsidP="00654048">
            <w:r>
              <w:t>Mã dữ liệu, khóa chính</w:t>
            </w:r>
          </w:p>
        </w:tc>
      </w:tr>
      <w:tr w:rsidR="00654048" w14:paraId="401E0D58" w14:textId="77777777" w:rsidTr="00807E4F">
        <w:tblPrEx>
          <w:tblCellMar>
            <w:top w:w="0" w:type="dxa"/>
            <w:left w:w="108" w:type="dxa"/>
            <w:bottom w:w="0" w:type="dxa"/>
            <w:right w:w="108" w:type="dxa"/>
          </w:tblCellMar>
        </w:tblPrEx>
        <w:tc>
          <w:tcPr>
            <w:tcW w:w="2924" w:type="dxa"/>
          </w:tcPr>
          <w:p w14:paraId="2FDE2EAA" w14:textId="0AFF3CAD" w:rsidR="00654048" w:rsidRDefault="000C4DB2" w:rsidP="00654048">
            <w:r>
              <w:t>Name</w:t>
            </w:r>
          </w:p>
        </w:tc>
        <w:tc>
          <w:tcPr>
            <w:tcW w:w="2924" w:type="dxa"/>
          </w:tcPr>
          <w:p w14:paraId="79B1053F" w14:textId="6361710C" w:rsidR="00654048" w:rsidRDefault="000C4DB2" w:rsidP="005E37C7">
            <w:pPr>
              <w:jc w:val="center"/>
            </w:pPr>
            <w:r>
              <w:t>Nvarchar</w:t>
            </w:r>
          </w:p>
        </w:tc>
        <w:tc>
          <w:tcPr>
            <w:tcW w:w="2924" w:type="dxa"/>
          </w:tcPr>
          <w:p w14:paraId="17234BC2" w14:textId="5B7D347B" w:rsidR="00654048" w:rsidRDefault="000C4DB2" w:rsidP="00654048">
            <w:r>
              <w:t xml:space="preserve">Tên ngắn của tỉnh/ </w:t>
            </w:r>
            <w:r w:rsidR="001758B4">
              <w:t>thành phố</w:t>
            </w:r>
          </w:p>
        </w:tc>
      </w:tr>
      <w:tr w:rsidR="00654048" w14:paraId="6BB2BF3A" w14:textId="77777777" w:rsidTr="00807E4F">
        <w:tblPrEx>
          <w:tblCellMar>
            <w:top w:w="0" w:type="dxa"/>
            <w:left w:w="108" w:type="dxa"/>
            <w:bottom w:w="0" w:type="dxa"/>
            <w:right w:w="108" w:type="dxa"/>
          </w:tblCellMar>
        </w:tblPrEx>
        <w:tc>
          <w:tcPr>
            <w:tcW w:w="2924" w:type="dxa"/>
          </w:tcPr>
          <w:p w14:paraId="5BF2C7D4" w14:textId="060E2200" w:rsidR="00654048" w:rsidRDefault="00D63664" w:rsidP="00654048">
            <w:r>
              <w:t>FullName</w:t>
            </w:r>
          </w:p>
        </w:tc>
        <w:tc>
          <w:tcPr>
            <w:tcW w:w="2924" w:type="dxa"/>
          </w:tcPr>
          <w:p w14:paraId="0BE8E836" w14:textId="678888B1" w:rsidR="00654048" w:rsidRDefault="000C4DB2" w:rsidP="005E37C7">
            <w:pPr>
              <w:jc w:val="center"/>
            </w:pPr>
            <w:r>
              <w:t>Nvarchar</w:t>
            </w:r>
          </w:p>
        </w:tc>
        <w:tc>
          <w:tcPr>
            <w:tcW w:w="2924" w:type="dxa"/>
          </w:tcPr>
          <w:p w14:paraId="01210B14" w14:textId="00BEAE53" w:rsidR="00654048" w:rsidRDefault="00D63664" w:rsidP="00654048">
            <w:r>
              <w:t xml:space="preserve">Tên đầy đủ của tỉnh/ </w:t>
            </w:r>
            <w:r w:rsidR="001758B4">
              <w:t>thành phố</w:t>
            </w:r>
          </w:p>
        </w:tc>
      </w:tr>
      <w:tr w:rsidR="00654048" w14:paraId="58EDFE65" w14:textId="77777777" w:rsidTr="00807E4F">
        <w:tblPrEx>
          <w:tblCellMar>
            <w:top w:w="0" w:type="dxa"/>
            <w:left w:w="108" w:type="dxa"/>
            <w:bottom w:w="0" w:type="dxa"/>
            <w:right w:w="108" w:type="dxa"/>
          </w:tblCellMar>
        </w:tblPrEx>
        <w:tc>
          <w:tcPr>
            <w:tcW w:w="2924" w:type="dxa"/>
          </w:tcPr>
          <w:p w14:paraId="435F006B" w14:textId="5D9C2914" w:rsidR="00654048" w:rsidRDefault="00A07A2A" w:rsidP="00654048">
            <w:r>
              <w:t>NameEnglish</w:t>
            </w:r>
          </w:p>
        </w:tc>
        <w:tc>
          <w:tcPr>
            <w:tcW w:w="2924" w:type="dxa"/>
          </w:tcPr>
          <w:p w14:paraId="2E9FE0EA" w14:textId="7BF0D686" w:rsidR="00654048" w:rsidRDefault="000C4DB2" w:rsidP="005E37C7">
            <w:pPr>
              <w:jc w:val="center"/>
            </w:pPr>
            <w:r>
              <w:t>Nvarchar</w:t>
            </w:r>
          </w:p>
        </w:tc>
        <w:tc>
          <w:tcPr>
            <w:tcW w:w="2924" w:type="dxa"/>
          </w:tcPr>
          <w:p w14:paraId="468434E5" w14:textId="20D3F7C5" w:rsidR="00654048" w:rsidRDefault="001758B4" w:rsidP="00654048">
            <w:r>
              <w:t>Tên ngắn không dấu của tỉnh/ thành phố</w:t>
            </w:r>
          </w:p>
        </w:tc>
      </w:tr>
      <w:tr w:rsidR="00654048" w14:paraId="6840084F" w14:textId="77777777" w:rsidTr="00807E4F">
        <w:tblPrEx>
          <w:tblCellMar>
            <w:top w:w="0" w:type="dxa"/>
            <w:left w:w="108" w:type="dxa"/>
            <w:bottom w:w="0" w:type="dxa"/>
            <w:right w:w="108" w:type="dxa"/>
          </w:tblCellMar>
        </w:tblPrEx>
        <w:tc>
          <w:tcPr>
            <w:tcW w:w="2924" w:type="dxa"/>
          </w:tcPr>
          <w:p w14:paraId="3D45544A" w14:textId="6B09C9AD" w:rsidR="00654048" w:rsidRDefault="00A07A2A" w:rsidP="00654048">
            <w:r>
              <w:t>FullNameEnglish</w:t>
            </w:r>
          </w:p>
        </w:tc>
        <w:tc>
          <w:tcPr>
            <w:tcW w:w="2924" w:type="dxa"/>
          </w:tcPr>
          <w:p w14:paraId="27BF6E6E" w14:textId="6162C5EB" w:rsidR="00654048" w:rsidRDefault="000C4DB2" w:rsidP="005E37C7">
            <w:pPr>
              <w:jc w:val="center"/>
            </w:pPr>
            <w:r>
              <w:t>Nvarchar</w:t>
            </w:r>
          </w:p>
        </w:tc>
        <w:tc>
          <w:tcPr>
            <w:tcW w:w="2924" w:type="dxa"/>
          </w:tcPr>
          <w:p w14:paraId="75FC39BD" w14:textId="031066CF" w:rsidR="00654048" w:rsidRDefault="008D7518" w:rsidP="00654048">
            <w:r>
              <w:t>Tên đầy đủ không dấu của tỉnh/ thành phố</w:t>
            </w:r>
          </w:p>
        </w:tc>
      </w:tr>
      <w:tr w:rsidR="00654048" w14:paraId="4CF6018A" w14:textId="77777777" w:rsidTr="00807E4F">
        <w:tblPrEx>
          <w:tblCellMar>
            <w:top w:w="0" w:type="dxa"/>
            <w:left w:w="108" w:type="dxa"/>
            <w:bottom w:w="0" w:type="dxa"/>
            <w:right w:w="108" w:type="dxa"/>
          </w:tblCellMar>
        </w:tblPrEx>
        <w:tc>
          <w:tcPr>
            <w:tcW w:w="2924" w:type="dxa"/>
          </w:tcPr>
          <w:p w14:paraId="7B8BBA41" w14:textId="4C08E956" w:rsidR="00654048" w:rsidRDefault="008D7518" w:rsidP="00654048">
            <w:r>
              <w:t>Latitude</w:t>
            </w:r>
          </w:p>
        </w:tc>
        <w:tc>
          <w:tcPr>
            <w:tcW w:w="2924" w:type="dxa"/>
          </w:tcPr>
          <w:p w14:paraId="3A753D9C" w14:textId="4D772B5D" w:rsidR="00654048" w:rsidRDefault="008D7518" w:rsidP="005E37C7">
            <w:pPr>
              <w:jc w:val="center"/>
            </w:pPr>
            <w:r>
              <w:t>double</w:t>
            </w:r>
          </w:p>
        </w:tc>
        <w:tc>
          <w:tcPr>
            <w:tcW w:w="2924" w:type="dxa"/>
          </w:tcPr>
          <w:p w14:paraId="3EC95606" w14:textId="330DA0FB" w:rsidR="00654048" w:rsidRDefault="008D7518" w:rsidP="00654048">
            <w:r>
              <w:t>Vĩ độ của tọa độ trung tâm</w:t>
            </w:r>
          </w:p>
        </w:tc>
      </w:tr>
      <w:tr w:rsidR="00654048" w14:paraId="61043E1F" w14:textId="77777777" w:rsidTr="00807E4F">
        <w:tblPrEx>
          <w:tblCellMar>
            <w:top w:w="0" w:type="dxa"/>
            <w:left w:w="108" w:type="dxa"/>
            <w:bottom w:w="0" w:type="dxa"/>
            <w:right w:w="108" w:type="dxa"/>
          </w:tblCellMar>
        </w:tblPrEx>
        <w:tc>
          <w:tcPr>
            <w:tcW w:w="2924" w:type="dxa"/>
          </w:tcPr>
          <w:p w14:paraId="14A5F16A" w14:textId="22B4EAE3" w:rsidR="00654048" w:rsidRDefault="008D7518" w:rsidP="00654048">
            <w:r>
              <w:t>Longitude</w:t>
            </w:r>
          </w:p>
        </w:tc>
        <w:tc>
          <w:tcPr>
            <w:tcW w:w="2924" w:type="dxa"/>
          </w:tcPr>
          <w:p w14:paraId="3D2B20A9" w14:textId="146344CD" w:rsidR="00654048" w:rsidRDefault="008D7518" w:rsidP="005E37C7">
            <w:pPr>
              <w:jc w:val="center"/>
            </w:pPr>
            <w:r>
              <w:t>double</w:t>
            </w:r>
          </w:p>
        </w:tc>
        <w:tc>
          <w:tcPr>
            <w:tcW w:w="2924" w:type="dxa"/>
          </w:tcPr>
          <w:p w14:paraId="3A90D33A" w14:textId="0A14395C" w:rsidR="00654048" w:rsidRDefault="008D7518" w:rsidP="00654048">
            <w:r>
              <w:t>Kinh độ của tọa độ trung tâm</w:t>
            </w:r>
          </w:p>
        </w:tc>
      </w:tr>
    </w:tbl>
    <w:p w14:paraId="24C401DB" w14:textId="77777777" w:rsidR="00222394" w:rsidRDefault="00222394"/>
    <w:p w14:paraId="13C91D0D" w14:textId="5ED3C487" w:rsidR="00510B0E" w:rsidRDefault="00510B0E" w:rsidP="00510B0E">
      <w:pPr>
        <w:pStyle w:val="Caption"/>
        <w:keepNext/>
      </w:pPr>
      <w:bookmarkStart w:id="115" w:name="_Toc187300011"/>
      <w:r>
        <w:t xml:space="preserve">Bảng </w:t>
      </w:r>
      <w:fldSimple w:instr=" STYLEREF 1 \s ">
        <w:r w:rsidR="0049016C">
          <w:rPr>
            <w:noProof/>
          </w:rPr>
          <w:t>3</w:t>
        </w:r>
      </w:fldSimple>
      <w:r w:rsidR="001521DE">
        <w:t>.</w:t>
      </w:r>
      <w:fldSimple w:instr=" SEQ Bảng \* ARABIC \s 1 ">
        <w:r w:rsidR="0049016C">
          <w:rPr>
            <w:noProof/>
          </w:rPr>
          <w:t>3</w:t>
        </w:r>
      </w:fldSimple>
      <w:r>
        <w:t>. Districts (quận/ huyện)</w:t>
      </w:r>
      <w:bookmarkEnd w:id="115"/>
    </w:p>
    <w:tbl>
      <w:tblPr>
        <w:tblStyle w:val="myTable"/>
        <w:tblW w:w="0" w:type="auto"/>
        <w:tblLook w:val="04A0" w:firstRow="1" w:lastRow="0" w:firstColumn="1" w:lastColumn="0" w:noHBand="0" w:noVBand="1"/>
      </w:tblPr>
      <w:tblGrid>
        <w:gridCol w:w="2924"/>
        <w:gridCol w:w="2924"/>
        <w:gridCol w:w="2924"/>
      </w:tblGrid>
      <w:tr w:rsidR="00250BFC" w14:paraId="7CB6BED3" w14:textId="77777777" w:rsidTr="008127BE">
        <w:trPr>
          <w:cnfStyle w:val="100000000000" w:firstRow="1" w:lastRow="0" w:firstColumn="0" w:lastColumn="0" w:oddVBand="0" w:evenVBand="0" w:oddHBand="0" w:evenHBand="0" w:firstRowFirstColumn="0" w:firstRowLastColumn="0" w:lastRowFirstColumn="0" w:lastRowLastColumn="0"/>
        </w:trPr>
        <w:tc>
          <w:tcPr>
            <w:tcW w:w="2924" w:type="dxa"/>
          </w:tcPr>
          <w:p w14:paraId="0DF14E74" w14:textId="77777777" w:rsidR="00250BFC" w:rsidRDefault="00250BFC" w:rsidP="008127BE">
            <w:r w:rsidRPr="00C1519B">
              <w:rPr>
                <w:b/>
                <w:bCs/>
              </w:rPr>
              <w:t>Tên thuộc tính</w:t>
            </w:r>
          </w:p>
        </w:tc>
        <w:tc>
          <w:tcPr>
            <w:tcW w:w="2924" w:type="dxa"/>
          </w:tcPr>
          <w:p w14:paraId="7D5B6432" w14:textId="77777777" w:rsidR="00250BFC" w:rsidRDefault="00250BFC" w:rsidP="008127BE">
            <w:r w:rsidRPr="00C1519B">
              <w:rPr>
                <w:b/>
                <w:bCs/>
              </w:rPr>
              <w:t>Kiểu dữ liệu</w:t>
            </w:r>
          </w:p>
        </w:tc>
        <w:tc>
          <w:tcPr>
            <w:tcW w:w="2924" w:type="dxa"/>
          </w:tcPr>
          <w:p w14:paraId="361FCAE0" w14:textId="77777777" w:rsidR="00250BFC" w:rsidRDefault="00250BFC" w:rsidP="008127BE">
            <w:r w:rsidRPr="00C1519B">
              <w:rPr>
                <w:b/>
                <w:bCs/>
              </w:rPr>
              <w:t>Mô tả</w:t>
            </w:r>
          </w:p>
        </w:tc>
      </w:tr>
      <w:tr w:rsidR="00250BFC" w14:paraId="4C6E4689" w14:textId="77777777" w:rsidTr="008127BE">
        <w:tblPrEx>
          <w:tblCellMar>
            <w:top w:w="0" w:type="dxa"/>
            <w:left w:w="108" w:type="dxa"/>
            <w:bottom w:w="0" w:type="dxa"/>
            <w:right w:w="108" w:type="dxa"/>
          </w:tblCellMar>
        </w:tblPrEx>
        <w:tc>
          <w:tcPr>
            <w:tcW w:w="2924" w:type="dxa"/>
          </w:tcPr>
          <w:p w14:paraId="09C3A17D" w14:textId="77777777" w:rsidR="00250BFC" w:rsidRDefault="00250BFC" w:rsidP="008127BE">
            <w:r>
              <w:t>Id</w:t>
            </w:r>
          </w:p>
        </w:tc>
        <w:tc>
          <w:tcPr>
            <w:tcW w:w="2924" w:type="dxa"/>
          </w:tcPr>
          <w:p w14:paraId="3116DD34" w14:textId="77777777" w:rsidR="00250BFC" w:rsidRDefault="00250BFC" w:rsidP="008127BE">
            <w:pPr>
              <w:jc w:val="center"/>
            </w:pPr>
            <w:r>
              <w:t>Int</w:t>
            </w:r>
          </w:p>
        </w:tc>
        <w:tc>
          <w:tcPr>
            <w:tcW w:w="2924" w:type="dxa"/>
          </w:tcPr>
          <w:p w14:paraId="5530CE7C" w14:textId="77777777" w:rsidR="00250BFC" w:rsidRDefault="00250BFC" w:rsidP="008127BE">
            <w:r>
              <w:t>Mã dữ liệu, khóa chính</w:t>
            </w:r>
          </w:p>
        </w:tc>
      </w:tr>
      <w:tr w:rsidR="00250BFC" w14:paraId="4BC46324" w14:textId="77777777" w:rsidTr="008127BE">
        <w:tblPrEx>
          <w:tblCellMar>
            <w:top w:w="0" w:type="dxa"/>
            <w:left w:w="108" w:type="dxa"/>
            <w:bottom w:w="0" w:type="dxa"/>
            <w:right w:w="108" w:type="dxa"/>
          </w:tblCellMar>
        </w:tblPrEx>
        <w:tc>
          <w:tcPr>
            <w:tcW w:w="2924" w:type="dxa"/>
          </w:tcPr>
          <w:p w14:paraId="3D94C74B" w14:textId="77777777" w:rsidR="00250BFC" w:rsidRDefault="00250BFC" w:rsidP="008127BE">
            <w:r>
              <w:t>Name</w:t>
            </w:r>
          </w:p>
        </w:tc>
        <w:tc>
          <w:tcPr>
            <w:tcW w:w="2924" w:type="dxa"/>
          </w:tcPr>
          <w:p w14:paraId="0FAE53B4" w14:textId="77777777" w:rsidR="00250BFC" w:rsidRDefault="00250BFC" w:rsidP="008127BE">
            <w:pPr>
              <w:jc w:val="center"/>
            </w:pPr>
            <w:r>
              <w:t>Nvarchar</w:t>
            </w:r>
          </w:p>
        </w:tc>
        <w:tc>
          <w:tcPr>
            <w:tcW w:w="2924" w:type="dxa"/>
          </w:tcPr>
          <w:p w14:paraId="2DCDD07F" w14:textId="4A5376F6" w:rsidR="00250BFC" w:rsidRDefault="00250BFC" w:rsidP="008127BE">
            <w:r>
              <w:t xml:space="preserve">Tên ngắn của </w:t>
            </w:r>
            <w:r w:rsidR="00434BFF">
              <w:t>quận/ huyện</w:t>
            </w:r>
          </w:p>
        </w:tc>
      </w:tr>
      <w:tr w:rsidR="00250BFC" w14:paraId="116A5EE4" w14:textId="77777777" w:rsidTr="008127BE">
        <w:tblPrEx>
          <w:tblCellMar>
            <w:top w:w="0" w:type="dxa"/>
            <w:left w:w="108" w:type="dxa"/>
            <w:bottom w:w="0" w:type="dxa"/>
            <w:right w:w="108" w:type="dxa"/>
          </w:tblCellMar>
        </w:tblPrEx>
        <w:tc>
          <w:tcPr>
            <w:tcW w:w="2924" w:type="dxa"/>
          </w:tcPr>
          <w:p w14:paraId="481C2F19" w14:textId="77777777" w:rsidR="00250BFC" w:rsidRDefault="00250BFC" w:rsidP="008127BE">
            <w:r>
              <w:t>FullName</w:t>
            </w:r>
          </w:p>
        </w:tc>
        <w:tc>
          <w:tcPr>
            <w:tcW w:w="2924" w:type="dxa"/>
          </w:tcPr>
          <w:p w14:paraId="7C47B5CF" w14:textId="77777777" w:rsidR="00250BFC" w:rsidRDefault="00250BFC" w:rsidP="008127BE">
            <w:pPr>
              <w:jc w:val="center"/>
            </w:pPr>
            <w:r>
              <w:t>Nvarchar</w:t>
            </w:r>
          </w:p>
        </w:tc>
        <w:tc>
          <w:tcPr>
            <w:tcW w:w="2924" w:type="dxa"/>
          </w:tcPr>
          <w:p w14:paraId="6616BD55" w14:textId="77A92283" w:rsidR="00250BFC" w:rsidRDefault="00250BFC" w:rsidP="008127BE">
            <w:r>
              <w:t xml:space="preserve">Tên đầy đủ của </w:t>
            </w:r>
            <w:r w:rsidR="00434BFF">
              <w:t>quận/ huyện</w:t>
            </w:r>
          </w:p>
        </w:tc>
      </w:tr>
      <w:tr w:rsidR="00250BFC" w14:paraId="7013556B" w14:textId="77777777" w:rsidTr="008127BE">
        <w:tblPrEx>
          <w:tblCellMar>
            <w:top w:w="0" w:type="dxa"/>
            <w:left w:w="108" w:type="dxa"/>
            <w:bottom w:w="0" w:type="dxa"/>
            <w:right w:w="108" w:type="dxa"/>
          </w:tblCellMar>
        </w:tblPrEx>
        <w:tc>
          <w:tcPr>
            <w:tcW w:w="2924" w:type="dxa"/>
          </w:tcPr>
          <w:p w14:paraId="38C711B7" w14:textId="77777777" w:rsidR="00250BFC" w:rsidRDefault="00250BFC" w:rsidP="008127BE">
            <w:r>
              <w:t>NameEnglish</w:t>
            </w:r>
          </w:p>
        </w:tc>
        <w:tc>
          <w:tcPr>
            <w:tcW w:w="2924" w:type="dxa"/>
          </w:tcPr>
          <w:p w14:paraId="47FF7EDC" w14:textId="77777777" w:rsidR="00250BFC" w:rsidRDefault="00250BFC" w:rsidP="008127BE">
            <w:pPr>
              <w:jc w:val="center"/>
            </w:pPr>
            <w:r>
              <w:t>Nvarchar</w:t>
            </w:r>
          </w:p>
        </w:tc>
        <w:tc>
          <w:tcPr>
            <w:tcW w:w="2924" w:type="dxa"/>
          </w:tcPr>
          <w:p w14:paraId="2FB28E8C" w14:textId="7F32FCA8" w:rsidR="00250BFC" w:rsidRDefault="00250BFC" w:rsidP="008127BE">
            <w:r>
              <w:t xml:space="preserve">Tên ngắn không dấu của </w:t>
            </w:r>
            <w:r w:rsidR="00434BFF">
              <w:t>quận/ huyện</w:t>
            </w:r>
          </w:p>
        </w:tc>
      </w:tr>
      <w:tr w:rsidR="00250BFC" w14:paraId="6A1A56F8" w14:textId="77777777" w:rsidTr="008127BE">
        <w:tblPrEx>
          <w:tblCellMar>
            <w:top w:w="0" w:type="dxa"/>
            <w:left w:w="108" w:type="dxa"/>
            <w:bottom w:w="0" w:type="dxa"/>
            <w:right w:w="108" w:type="dxa"/>
          </w:tblCellMar>
        </w:tblPrEx>
        <w:tc>
          <w:tcPr>
            <w:tcW w:w="2924" w:type="dxa"/>
          </w:tcPr>
          <w:p w14:paraId="30C0CB6E" w14:textId="77777777" w:rsidR="00250BFC" w:rsidRDefault="00250BFC" w:rsidP="008127BE">
            <w:r>
              <w:t>FullNameEnglish</w:t>
            </w:r>
          </w:p>
        </w:tc>
        <w:tc>
          <w:tcPr>
            <w:tcW w:w="2924" w:type="dxa"/>
          </w:tcPr>
          <w:p w14:paraId="6F49019E" w14:textId="77777777" w:rsidR="00250BFC" w:rsidRDefault="00250BFC" w:rsidP="008127BE">
            <w:pPr>
              <w:jc w:val="center"/>
            </w:pPr>
            <w:r>
              <w:t>Nvarchar</w:t>
            </w:r>
          </w:p>
        </w:tc>
        <w:tc>
          <w:tcPr>
            <w:tcW w:w="2924" w:type="dxa"/>
          </w:tcPr>
          <w:p w14:paraId="5ECFEF40" w14:textId="2A821B70" w:rsidR="00250BFC" w:rsidRDefault="00250BFC" w:rsidP="008127BE">
            <w:r>
              <w:t xml:space="preserve">Tên đầy đủ không dấu của </w:t>
            </w:r>
            <w:r w:rsidR="00434BFF">
              <w:t>quận/ huyện</w:t>
            </w:r>
          </w:p>
        </w:tc>
      </w:tr>
      <w:tr w:rsidR="00250BFC" w14:paraId="0DDF2777" w14:textId="77777777" w:rsidTr="008127BE">
        <w:tblPrEx>
          <w:tblCellMar>
            <w:top w:w="0" w:type="dxa"/>
            <w:left w:w="108" w:type="dxa"/>
            <w:bottom w:w="0" w:type="dxa"/>
            <w:right w:w="108" w:type="dxa"/>
          </w:tblCellMar>
        </w:tblPrEx>
        <w:tc>
          <w:tcPr>
            <w:tcW w:w="2924" w:type="dxa"/>
          </w:tcPr>
          <w:p w14:paraId="0F875771" w14:textId="77777777" w:rsidR="00250BFC" w:rsidRDefault="00250BFC" w:rsidP="008127BE">
            <w:r>
              <w:t>Latitude</w:t>
            </w:r>
          </w:p>
        </w:tc>
        <w:tc>
          <w:tcPr>
            <w:tcW w:w="2924" w:type="dxa"/>
          </w:tcPr>
          <w:p w14:paraId="56323A61" w14:textId="77777777" w:rsidR="00250BFC" w:rsidRDefault="00250BFC" w:rsidP="008127BE">
            <w:pPr>
              <w:jc w:val="center"/>
            </w:pPr>
            <w:r>
              <w:t>double</w:t>
            </w:r>
          </w:p>
        </w:tc>
        <w:tc>
          <w:tcPr>
            <w:tcW w:w="2924" w:type="dxa"/>
          </w:tcPr>
          <w:p w14:paraId="5FF67B25" w14:textId="77777777" w:rsidR="00250BFC" w:rsidRDefault="00250BFC" w:rsidP="008127BE">
            <w:r>
              <w:t>Vĩ độ của tọa độ trung tâm</w:t>
            </w:r>
          </w:p>
        </w:tc>
      </w:tr>
      <w:tr w:rsidR="00250BFC" w14:paraId="427433F1" w14:textId="77777777" w:rsidTr="008127BE">
        <w:tblPrEx>
          <w:tblCellMar>
            <w:top w:w="0" w:type="dxa"/>
            <w:left w:w="108" w:type="dxa"/>
            <w:bottom w:w="0" w:type="dxa"/>
            <w:right w:w="108" w:type="dxa"/>
          </w:tblCellMar>
        </w:tblPrEx>
        <w:tc>
          <w:tcPr>
            <w:tcW w:w="2924" w:type="dxa"/>
          </w:tcPr>
          <w:p w14:paraId="44F9BEB8" w14:textId="77777777" w:rsidR="00250BFC" w:rsidRDefault="00250BFC" w:rsidP="008127BE">
            <w:r>
              <w:t>Longitude</w:t>
            </w:r>
          </w:p>
        </w:tc>
        <w:tc>
          <w:tcPr>
            <w:tcW w:w="2924" w:type="dxa"/>
          </w:tcPr>
          <w:p w14:paraId="3C16856A" w14:textId="77777777" w:rsidR="00250BFC" w:rsidRDefault="00250BFC" w:rsidP="008127BE">
            <w:pPr>
              <w:jc w:val="center"/>
            </w:pPr>
            <w:r>
              <w:t>double</w:t>
            </w:r>
          </w:p>
        </w:tc>
        <w:tc>
          <w:tcPr>
            <w:tcW w:w="2924" w:type="dxa"/>
          </w:tcPr>
          <w:p w14:paraId="470914EA" w14:textId="77777777" w:rsidR="00250BFC" w:rsidRDefault="00250BFC" w:rsidP="008127BE">
            <w:r>
              <w:t>Kinh độ của tọa độ trung tâm</w:t>
            </w:r>
          </w:p>
        </w:tc>
      </w:tr>
      <w:tr w:rsidR="00F50C2D" w14:paraId="1FA1971D" w14:textId="77777777" w:rsidTr="008127BE">
        <w:tblPrEx>
          <w:tblCellMar>
            <w:top w:w="0" w:type="dxa"/>
            <w:left w:w="108" w:type="dxa"/>
            <w:bottom w:w="0" w:type="dxa"/>
            <w:right w:w="108" w:type="dxa"/>
          </w:tblCellMar>
        </w:tblPrEx>
        <w:tc>
          <w:tcPr>
            <w:tcW w:w="2924" w:type="dxa"/>
          </w:tcPr>
          <w:p w14:paraId="659C0F2C" w14:textId="32806BC9" w:rsidR="00F50C2D" w:rsidRDefault="00F50C2D" w:rsidP="008127BE">
            <w:r>
              <w:t>ProvinceId</w:t>
            </w:r>
          </w:p>
        </w:tc>
        <w:tc>
          <w:tcPr>
            <w:tcW w:w="2924" w:type="dxa"/>
          </w:tcPr>
          <w:p w14:paraId="2EFEEEB7" w14:textId="4E3436FD" w:rsidR="00F50C2D" w:rsidRDefault="00F50C2D" w:rsidP="008127BE">
            <w:pPr>
              <w:jc w:val="center"/>
            </w:pPr>
            <w:r>
              <w:t>Int</w:t>
            </w:r>
          </w:p>
        </w:tc>
        <w:tc>
          <w:tcPr>
            <w:tcW w:w="2924" w:type="dxa"/>
          </w:tcPr>
          <w:p w14:paraId="0518B342" w14:textId="494B6D38" w:rsidR="00F50C2D" w:rsidRDefault="00F50C2D" w:rsidP="008127BE">
            <w:r>
              <w:t xml:space="preserve">Mã </w:t>
            </w:r>
            <w:r w:rsidR="00411313">
              <w:t xml:space="preserve">dữ liệu </w:t>
            </w:r>
            <w:r>
              <w:t>tỉnh của quận/ huyện</w:t>
            </w:r>
          </w:p>
        </w:tc>
      </w:tr>
    </w:tbl>
    <w:p w14:paraId="1E0DAEA2" w14:textId="77777777" w:rsidR="00250BFC" w:rsidRDefault="00250BFC"/>
    <w:p w14:paraId="1200AA72" w14:textId="73F1C826" w:rsidR="00324282" w:rsidRDefault="00324282" w:rsidP="00324282">
      <w:pPr>
        <w:pStyle w:val="Caption"/>
        <w:keepNext/>
      </w:pPr>
      <w:bookmarkStart w:id="116" w:name="_Toc187300012"/>
      <w:r>
        <w:t xml:space="preserve">Bảng </w:t>
      </w:r>
      <w:fldSimple w:instr=" STYLEREF 1 \s ">
        <w:r w:rsidR="0049016C">
          <w:rPr>
            <w:noProof/>
          </w:rPr>
          <w:t>3</w:t>
        </w:r>
      </w:fldSimple>
      <w:r w:rsidR="001521DE">
        <w:t>.</w:t>
      </w:r>
      <w:fldSimple w:instr=" SEQ Bảng \* ARABIC \s 1 ">
        <w:r w:rsidR="0049016C">
          <w:rPr>
            <w:noProof/>
          </w:rPr>
          <w:t>4</w:t>
        </w:r>
      </w:fldSimple>
      <w:r>
        <w:t>. Wards (phường/ xã)</w:t>
      </w:r>
      <w:bookmarkEnd w:id="116"/>
    </w:p>
    <w:tbl>
      <w:tblPr>
        <w:tblStyle w:val="myTable"/>
        <w:tblW w:w="0" w:type="auto"/>
        <w:tblLook w:val="04A0" w:firstRow="1" w:lastRow="0" w:firstColumn="1" w:lastColumn="0" w:noHBand="0" w:noVBand="1"/>
      </w:tblPr>
      <w:tblGrid>
        <w:gridCol w:w="2924"/>
        <w:gridCol w:w="2924"/>
        <w:gridCol w:w="2924"/>
      </w:tblGrid>
      <w:tr w:rsidR="00684D12" w14:paraId="6BC0910B" w14:textId="77777777" w:rsidTr="008127BE">
        <w:trPr>
          <w:cnfStyle w:val="100000000000" w:firstRow="1" w:lastRow="0" w:firstColumn="0" w:lastColumn="0" w:oddVBand="0" w:evenVBand="0" w:oddHBand="0" w:evenHBand="0" w:firstRowFirstColumn="0" w:firstRowLastColumn="0" w:lastRowFirstColumn="0" w:lastRowLastColumn="0"/>
        </w:trPr>
        <w:tc>
          <w:tcPr>
            <w:tcW w:w="2924" w:type="dxa"/>
          </w:tcPr>
          <w:p w14:paraId="06222300" w14:textId="77777777" w:rsidR="00684D12" w:rsidRDefault="00684D12" w:rsidP="008127BE">
            <w:r w:rsidRPr="00C1519B">
              <w:rPr>
                <w:b/>
                <w:bCs/>
              </w:rPr>
              <w:t>Tên thuộc tính</w:t>
            </w:r>
          </w:p>
        </w:tc>
        <w:tc>
          <w:tcPr>
            <w:tcW w:w="2924" w:type="dxa"/>
          </w:tcPr>
          <w:p w14:paraId="66A57AA9" w14:textId="77777777" w:rsidR="00684D12" w:rsidRDefault="00684D12" w:rsidP="008127BE">
            <w:r w:rsidRPr="00C1519B">
              <w:rPr>
                <w:b/>
                <w:bCs/>
              </w:rPr>
              <w:t>Kiểu dữ liệu</w:t>
            </w:r>
          </w:p>
        </w:tc>
        <w:tc>
          <w:tcPr>
            <w:tcW w:w="2924" w:type="dxa"/>
          </w:tcPr>
          <w:p w14:paraId="755F800E" w14:textId="77777777" w:rsidR="00684D12" w:rsidRDefault="00684D12" w:rsidP="008127BE">
            <w:r w:rsidRPr="00C1519B">
              <w:rPr>
                <w:b/>
                <w:bCs/>
              </w:rPr>
              <w:t>Mô tả</w:t>
            </w:r>
          </w:p>
        </w:tc>
      </w:tr>
      <w:tr w:rsidR="00684D12" w14:paraId="6CF4699D" w14:textId="77777777" w:rsidTr="008127BE">
        <w:tblPrEx>
          <w:tblCellMar>
            <w:top w:w="0" w:type="dxa"/>
            <w:left w:w="108" w:type="dxa"/>
            <w:bottom w:w="0" w:type="dxa"/>
            <w:right w:w="108" w:type="dxa"/>
          </w:tblCellMar>
        </w:tblPrEx>
        <w:tc>
          <w:tcPr>
            <w:tcW w:w="2924" w:type="dxa"/>
          </w:tcPr>
          <w:p w14:paraId="55894BDB" w14:textId="77777777" w:rsidR="00684D12" w:rsidRDefault="00684D12" w:rsidP="008127BE">
            <w:r>
              <w:t>Id</w:t>
            </w:r>
          </w:p>
        </w:tc>
        <w:tc>
          <w:tcPr>
            <w:tcW w:w="2924" w:type="dxa"/>
          </w:tcPr>
          <w:p w14:paraId="0F2FE9F4" w14:textId="77777777" w:rsidR="00684D12" w:rsidRDefault="00684D12" w:rsidP="008127BE">
            <w:pPr>
              <w:jc w:val="center"/>
            </w:pPr>
            <w:r>
              <w:t>Int</w:t>
            </w:r>
          </w:p>
        </w:tc>
        <w:tc>
          <w:tcPr>
            <w:tcW w:w="2924" w:type="dxa"/>
          </w:tcPr>
          <w:p w14:paraId="3C2EDD81" w14:textId="77777777" w:rsidR="00684D12" w:rsidRDefault="00684D12" w:rsidP="008127BE">
            <w:r>
              <w:t>Mã dữ liệu, khóa chính</w:t>
            </w:r>
          </w:p>
        </w:tc>
      </w:tr>
      <w:tr w:rsidR="00684D12" w14:paraId="1F04FEEF" w14:textId="77777777" w:rsidTr="008127BE">
        <w:tblPrEx>
          <w:tblCellMar>
            <w:top w:w="0" w:type="dxa"/>
            <w:left w:w="108" w:type="dxa"/>
            <w:bottom w:w="0" w:type="dxa"/>
            <w:right w:w="108" w:type="dxa"/>
          </w:tblCellMar>
        </w:tblPrEx>
        <w:tc>
          <w:tcPr>
            <w:tcW w:w="2924" w:type="dxa"/>
          </w:tcPr>
          <w:p w14:paraId="77849E5F" w14:textId="77777777" w:rsidR="00684D12" w:rsidRDefault="00684D12" w:rsidP="008127BE">
            <w:r>
              <w:t>Name</w:t>
            </w:r>
          </w:p>
        </w:tc>
        <w:tc>
          <w:tcPr>
            <w:tcW w:w="2924" w:type="dxa"/>
          </w:tcPr>
          <w:p w14:paraId="35BCA9E8" w14:textId="77777777" w:rsidR="00684D12" w:rsidRDefault="00684D12" w:rsidP="008127BE">
            <w:pPr>
              <w:jc w:val="center"/>
            </w:pPr>
            <w:r>
              <w:t>Nvarchar</w:t>
            </w:r>
          </w:p>
        </w:tc>
        <w:tc>
          <w:tcPr>
            <w:tcW w:w="2924" w:type="dxa"/>
          </w:tcPr>
          <w:p w14:paraId="21CF0BD0" w14:textId="62370752" w:rsidR="00684D12" w:rsidRDefault="00684D12" w:rsidP="008127BE">
            <w:r>
              <w:t xml:space="preserve">Tên ngắn của </w:t>
            </w:r>
            <w:r w:rsidR="00CB2AC2">
              <w:t>phường/ xã</w:t>
            </w:r>
          </w:p>
        </w:tc>
      </w:tr>
      <w:tr w:rsidR="00684D12" w14:paraId="7CB4EDD9" w14:textId="77777777" w:rsidTr="008127BE">
        <w:tblPrEx>
          <w:tblCellMar>
            <w:top w:w="0" w:type="dxa"/>
            <w:left w:w="108" w:type="dxa"/>
            <w:bottom w:w="0" w:type="dxa"/>
            <w:right w:w="108" w:type="dxa"/>
          </w:tblCellMar>
        </w:tblPrEx>
        <w:tc>
          <w:tcPr>
            <w:tcW w:w="2924" w:type="dxa"/>
          </w:tcPr>
          <w:p w14:paraId="1DB4DE88" w14:textId="77777777" w:rsidR="00684D12" w:rsidRDefault="00684D12" w:rsidP="008127BE">
            <w:r>
              <w:t>FullName</w:t>
            </w:r>
          </w:p>
        </w:tc>
        <w:tc>
          <w:tcPr>
            <w:tcW w:w="2924" w:type="dxa"/>
          </w:tcPr>
          <w:p w14:paraId="3EC9DABA" w14:textId="77777777" w:rsidR="00684D12" w:rsidRDefault="00684D12" w:rsidP="008127BE">
            <w:pPr>
              <w:jc w:val="center"/>
            </w:pPr>
            <w:r>
              <w:t>Nvarchar</w:t>
            </w:r>
          </w:p>
        </w:tc>
        <w:tc>
          <w:tcPr>
            <w:tcW w:w="2924" w:type="dxa"/>
          </w:tcPr>
          <w:p w14:paraId="60D8EACF" w14:textId="0746623B" w:rsidR="00684D12" w:rsidRDefault="00684D12" w:rsidP="008127BE">
            <w:r>
              <w:t xml:space="preserve">Tên đầy đủ của </w:t>
            </w:r>
            <w:r w:rsidR="00CB2AC2">
              <w:t>phường/ xã</w:t>
            </w:r>
          </w:p>
        </w:tc>
      </w:tr>
      <w:tr w:rsidR="00684D12" w14:paraId="288153DA" w14:textId="77777777" w:rsidTr="008127BE">
        <w:tblPrEx>
          <w:tblCellMar>
            <w:top w:w="0" w:type="dxa"/>
            <w:left w:w="108" w:type="dxa"/>
            <w:bottom w:w="0" w:type="dxa"/>
            <w:right w:w="108" w:type="dxa"/>
          </w:tblCellMar>
        </w:tblPrEx>
        <w:tc>
          <w:tcPr>
            <w:tcW w:w="2924" w:type="dxa"/>
          </w:tcPr>
          <w:p w14:paraId="44159831" w14:textId="77777777" w:rsidR="00684D12" w:rsidRDefault="00684D12" w:rsidP="008127BE">
            <w:r>
              <w:t>NameEnglish</w:t>
            </w:r>
          </w:p>
        </w:tc>
        <w:tc>
          <w:tcPr>
            <w:tcW w:w="2924" w:type="dxa"/>
          </w:tcPr>
          <w:p w14:paraId="0B7C5B1B" w14:textId="77777777" w:rsidR="00684D12" w:rsidRDefault="00684D12" w:rsidP="008127BE">
            <w:pPr>
              <w:jc w:val="center"/>
            </w:pPr>
            <w:r>
              <w:t>Nvarchar</w:t>
            </w:r>
          </w:p>
        </w:tc>
        <w:tc>
          <w:tcPr>
            <w:tcW w:w="2924" w:type="dxa"/>
          </w:tcPr>
          <w:p w14:paraId="3CBFE357" w14:textId="70552238" w:rsidR="00684D12" w:rsidRDefault="00684D12" w:rsidP="008127BE">
            <w:r>
              <w:t xml:space="preserve">Tên ngắn không dấu của </w:t>
            </w:r>
            <w:r w:rsidR="00CB2AC2">
              <w:t>phường/ xã</w:t>
            </w:r>
          </w:p>
        </w:tc>
      </w:tr>
      <w:tr w:rsidR="00684D12" w14:paraId="2D48FB4C" w14:textId="77777777" w:rsidTr="008127BE">
        <w:tblPrEx>
          <w:tblCellMar>
            <w:top w:w="0" w:type="dxa"/>
            <w:left w:w="108" w:type="dxa"/>
            <w:bottom w:w="0" w:type="dxa"/>
            <w:right w:w="108" w:type="dxa"/>
          </w:tblCellMar>
        </w:tblPrEx>
        <w:tc>
          <w:tcPr>
            <w:tcW w:w="2924" w:type="dxa"/>
          </w:tcPr>
          <w:p w14:paraId="047AA478" w14:textId="77777777" w:rsidR="00684D12" w:rsidRDefault="00684D12" w:rsidP="008127BE">
            <w:r>
              <w:t>FullNameEnglish</w:t>
            </w:r>
          </w:p>
        </w:tc>
        <w:tc>
          <w:tcPr>
            <w:tcW w:w="2924" w:type="dxa"/>
          </w:tcPr>
          <w:p w14:paraId="70045400" w14:textId="77777777" w:rsidR="00684D12" w:rsidRDefault="00684D12" w:rsidP="008127BE">
            <w:pPr>
              <w:jc w:val="center"/>
            </w:pPr>
            <w:r>
              <w:t>Nvarchar</w:t>
            </w:r>
          </w:p>
        </w:tc>
        <w:tc>
          <w:tcPr>
            <w:tcW w:w="2924" w:type="dxa"/>
          </w:tcPr>
          <w:p w14:paraId="71177DFB" w14:textId="058C2268" w:rsidR="00684D12" w:rsidRDefault="00684D12" w:rsidP="008127BE">
            <w:r>
              <w:t xml:space="preserve">Tên đầy đủ không dấu của </w:t>
            </w:r>
            <w:r w:rsidR="00CB2AC2">
              <w:t>phường/ xã</w:t>
            </w:r>
          </w:p>
        </w:tc>
      </w:tr>
      <w:tr w:rsidR="00684D12" w14:paraId="6EB4281C" w14:textId="77777777" w:rsidTr="008127BE">
        <w:tblPrEx>
          <w:tblCellMar>
            <w:top w:w="0" w:type="dxa"/>
            <w:left w:w="108" w:type="dxa"/>
            <w:bottom w:w="0" w:type="dxa"/>
            <w:right w:w="108" w:type="dxa"/>
          </w:tblCellMar>
        </w:tblPrEx>
        <w:tc>
          <w:tcPr>
            <w:tcW w:w="2924" w:type="dxa"/>
          </w:tcPr>
          <w:p w14:paraId="63DD68DA" w14:textId="77777777" w:rsidR="00684D12" w:rsidRDefault="00684D12" w:rsidP="008127BE">
            <w:r>
              <w:t>Latitude</w:t>
            </w:r>
          </w:p>
        </w:tc>
        <w:tc>
          <w:tcPr>
            <w:tcW w:w="2924" w:type="dxa"/>
          </w:tcPr>
          <w:p w14:paraId="400C4FA8" w14:textId="77777777" w:rsidR="00684D12" w:rsidRDefault="00684D12" w:rsidP="008127BE">
            <w:pPr>
              <w:jc w:val="center"/>
            </w:pPr>
            <w:r>
              <w:t>double</w:t>
            </w:r>
          </w:p>
        </w:tc>
        <w:tc>
          <w:tcPr>
            <w:tcW w:w="2924" w:type="dxa"/>
          </w:tcPr>
          <w:p w14:paraId="3358BF6B" w14:textId="77777777" w:rsidR="00684D12" w:rsidRDefault="00684D12" w:rsidP="008127BE">
            <w:r>
              <w:t>Vĩ độ của tọa độ trung tâm</w:t>
            </w:r>
          </w:p>
        </w:tc>
      </w:tr>
      <w:tr w:rsidR="00684D12" w14:paraId="5F678D6B" w14:textId="77777777" w:rsidTr="008127BE">
        <w:tblPrEx>
          <w:tblCellMar>
            <w:top w:w="0" w:type="dxa"/>
            <w:left w:w="108" w:type="dxa"/>
            <w:bottom w:w="0" w:type="dxa"/>
            <w:right w:w="108" w:type="dxa"/>
          </w:tblCellMar>
        </w:tblPrEx>
        <w:tc>
          <w:tcPr>
            <w:tcW w:w="2924" w:type="dxa"/>
          </w:tcPr>
          <w:p w14:paraId="1073BBE0" w14:textId="77777777" w:rsidR="00684D12" w:rsidRDefault="00684D12" w:rsidP="008127BE">
            <w:r>
              <w:t>Longitude</w:t>
            </w:r>
          </w:p>
        </w:tc>
        <w:tc>
          <w:tcPr>
            <w:tcW w:w="2924" w:type="dxa"/>
          </w:tcPr>
          <w:p w14:paraId="42FB4409" w14:textId="77777777" w:rsidR="00684D12" w:rsidRDefault="00684D12" w:rsidP="008127BE">
            <w:pPr>
              <w:jc w:val="center"/>
            </w:pPr>
            <w:r>
              <w:t>double</w:t>
            </w:r>
          </w:p>
        </w:tc>
        <w:tc>
          <w:tcPr>
            <w:tcW w:w="2924" w:type="dxa"/>
          </w:tcPr>
          <w:p w14:paraId="3C6DE7EF" w14:textId="77777777" w:rsidR="00684D12" w:rsidRDefault="00684D12" w:rsidP="008127BE">
            <w:r>
              <w:t>Kinh độ của tọa độ trung tâm</w:t>
            </w:r>
          </w:p>
        </w:tc>
      </w:tr>
      <w:tr w:rsidR="00684D12" w14:paraId="524059E6" w14:textId="77777777" w:rsidTr="008127BE">
        <w:tblPrEx>
          <w:tblCellMar>
            <w:top w:w="0" w:type="dxa"/>
            <w:left w:w="108" w:type="dxa"/>
            <w:bottom w:w="0" w:type="dxa"/>
            <w:right w:w="108" w:type="dxa"/>
          </w:tblCellMar>
        </w:tblPrEx>
        <w:tc>
          <w:tcPr>
            <w:tcW w:w="2924" w:type="dxa"/>
          </w:tcPr>
          <w:p w14:paraId="22A93AA8" w14:textId="0DAA8557" w:rsidR="00684D12" w:rsidRDefault="00B77B2C" w:rsidP="008127BE">
            <w:r>
              <w:lastRenderedPageBreak/>
              <w:t>District</w:t>
            </w:r>
            <w:r w:rsidR="00684D12">
              <w:t>Id</w:t>
            </w:r>
          </w:p>
        </w:tc>
        <w:tc>
          <w:tcPr>
            <w:tcW w:w="2924" w:type="dxa"/>
          </w:tcPr>
          <w:p w14:paraId="513C1160" w14:textId="77777777" w:rsidR="00684D12" w:rsidRDefault="00684D12" w:rsidP="008127BE">
            <w:pPr>
              <w:jc w:val="center"/>
            </w:pPr>
            <w:r>
              <w:t>Int</w:t>
            </w:r>
          </w:p>
        </w:tc>
        <w:tc>
          <w:tcPr>
            <w:tcW w:w="2924" w:type="dxa"/>
          </w:tcPr>
          <w:p w14:paraId="0873819F" w14:textId="46CE2EEE" w:rsidR="00684D12" w:rsidRDefault="00684D12" w:rsidP="008127BE">
            <w:r>
              <w:t xml:space="preserve">Mã dữ liệu </w:t>
            </w:r>
            <w:r w:rsidR="00B77B2C">
              <w:t xml:space="preserve">huyện </w:t>
            </w:r>
            <w:r>
              <w:t xml:space="preserve">của </w:t>
            </w:r>
            <w:r w:rsidR="004D024E">
              <w:t>phường/ xã</w:t>
            </w:r>
          </w:p>
        </w:tc>
      </w:tr>
    </w:tbl>
    <w:p w14:paraId="4BB2680F" w14:textId="77777777" w:rsidR="00684D12" w:rsidRDefault="00684D12"/>
    <w:p w14:paraId="7B071C40" w14:textId="502EB619" w:rsidR="00D6635D" w:rsidRDefault="00D6635D" w:rsidP="00D6635D">
      <w:pPr>
        <w:pStyle w:val="Caption"/>
        <w:keepNext/>
      </w:pPr>
      <w:bookmarkStart w:id="117" w:name="_Toc187300013"/>
      <w:r>
        <w:t xml:space="preserve">Bảng </w:t>
      </w:r>
      <w:fldSimple w:instr=" STYLEREF 1 \s ">
        <w:r w:rsidR="0049016C">
          <w:rPr>
            <w:noProof/>
          </w:rPr>
          <w:t>3</w:t>
        </w:r>
      </w:fldSimple>
      <w:r w:rsidR="001521DE">
        <w:t>.</w:t>
      </w:r>
      <w:fldSimple w:instr=" SEQ Bảng \* ARABIC \s 1 ">
        <w:r w:rsidR="0049016C">
          <w:rPr>
            <w:noProof/>
          </w:rPr>
          <w:t>5</w:t>
        </w:r>
      </w:fldSimple>
      <w:r>
        <w:t>. Permissions (quyền)</w:t>
      </w:r>
      <w:bookmarkEnd w:id="117"/>
    </w:p>
    <w:tbl>
      <w:tblPr>
        <w:tblStyle w:val="myTable"/>
        <w:tblW w:w="0" w:type="auto"/>
        <w:tblLook w:val="04A0" w:firstRow="1" w:lastRow="0" w:firstColumn="1" w:lastColumn="0" w:noHBand="0" w:noVBand="1"/>
      </w:tblPr>
      <w:tblGrid>
        <w:gridCol w:w="2924"/>
        <w:gridCol w:w="2924"/>
        <w:gridCol w:w="2924"/>
      </w:tblGrid>
      <w:tr w:rsidR="00A44509" w14:paraId="439CA23C" w14:textId="18E18230" w:rsidTr="0058046C">
        <w:trPr>
          <w:cnfStyle w:val="100000000000" w:firstRow="1" w:lastRow="0" w:firstColumn="0" w:lastColumn="0" w:oddVBand="0" w:evenVBand="0" w:oddHBand="0" w:evenHBand="0" w:firstRowFirstColumn="0" w:firstRowLastColumn="0" w:lastRowFirstColumn="0" w:lastRowLastColumn="0"/>
        </w:trPr>
        <w:tc>
          <w:tcPr>
            <w:tcW w:w="2924" w:type="dxa"/>
          </w:tcPr>
          <w:p w14:paraId="18C59E8F" w14:textId="647AF885" w:rsidR="00A44509" w:rsidRDefault="00A44509" w:rsidP="00A44509">
            <w:r w:rsidRPr="00C1519B">
              <w:rPr>
                <w:b/>
                <w:bCs/>
              </w:rPr>
              <w:t>Tên thuộc tính</w:t>
            </w:r>
          </w:p>
        </w:tc>
        <w:tc>
          <w:tcPr>
            <w:tcW w:w="2924" w:type="dxa"/>
          </w:tcPr>
          <w:p w14:paraId="706090B7" w14:textId="5C9D00F9" w:rsidR="00A44509" w:rsidRDefault="00A44509" w:rsidP="00A44509">
            <w:r w:rsidRPr="00C1519B">
              <w:rPr>
                <w:b/>
                <w:bCs/>
              </w:rPr>
              <w:t>Kiểu dữ liệu</w:t>
            </w:r>
          </w:p>
        </w:tc>
        <w:tc>
          <w:tcPr>
            <w:tcW w:w="2924" w:type="dxa"/>
          </w:tcPr>
          <w:p w14:paraId="1E4C1A7F" w14:textId="0E3B3790" w:rsidR="00A44509" w:rsidRDefault="00A44509" w:rsidP="00A44509">
            <w:r w:rsidRPr="00C1519B">
              <w:rPr>
                <w:b/>
                <w:bCs/>
              </w:rPr>
              <w:t>Mô tả</w:t>
            </w:r>
          </w:p>
        </w:tc>
      </w:tr>
      <w:tr w:rsidR="00A44509" w14:paraId="2434DF60" w14:textId="68A1304F" w:rsidTr="0058046C">
        <w:tblPrEx>
          <w:tblCellMar>
            <w:top w:w="0" w:type="dxa"/>
            <w:left w:w="108" w:type="dxa"/>
            <w:bottom w:w="0" w:type="dxa"/>
            <w:right w:w="108" w:type="dxa"/>
          </w:tblCellMar>
        </w:tblPrEx>
        <w:tc>
          <w:tcPr>
            <w:tcW w:w="2924" w:type="dxa"/>
          </w:tcPr>
          <w:p w14:paraId="6B08A50C" w14:textId="10CF4065" w:rsidR="00A44509" w:rsidRDefault="00A44509" w:rsidP="00A44509">
            <w:r>
              <w:t>Id</w:t>
            </w:r>
          </w:p>
        </w:tc>
        <w:tc>
          <w:tcPr>
            <w:tcW w:w="2924" w:type="dxa"/>
          </w:tcPr>
          <w:p w14:paraId="45B0A19D" w14:textId="79E61531" w:rsidR="00A44509" w:rsidRDefault="00A44509" w:rsidP="00FC6C1C">
            <w:pPr>
              <w:jc w:val="center"/>
            </w:pPr>
            <w:r>
              <w:t>Int</w:t>
            </w:r>
          </w:p>
        </w:tc>
        <w:tc>
          <w:tcPr>
            <w:tcW w:w="2924" w:type="dxa"/>
          </w:tcPr>
          <w:p w14:paraId="0AC72D0E" w14:textId="2C9524A2" w:rsidR="00A44509" w:rsidRDefault="00A44509" w:rsidP="00A44509">
            <w:r>
              <w:t xml:space="preserve">Mã </w:t>
            </w:r>
            <w:r w:rsidR="00525E47">
              <w:t>quyền</w:t>
            </w:r>
            <w:r>
              <w:t>, khóa chính</w:t>
            </w:r>
          </w:p>
        </w:tc>
      </w:tr>
      <w:tr w:rsidR="00A44509" w14:paraId="7A22D507" w14:textId="16182A36" w:rsidTr="0058046C">
        <w:tblPrEx>
          <w:tblCellMar>
            <w:top w:w="0" w:type="dxa"/>
            <w:left w:w="108" w:type="dxa"/>
            <w:bottom w:w="0" w:type="dxa"/>
            <w:right w:w="108" w:type="dxa"/>
          </w:tblCellMar>
        </w:tblPrEx>
        <w:tc>
          <w:tcPr>
            <w:tcW w:w="2924" w:type="dxa"/>
          </w:tcPr>
          <w:p w14:paraId="1B6A2976" w14:textId="7E32CEB1" w:rsidR="00A44509" w:rsidRDefault="00FC6C1C" w:rsidP="00A44509">
            <w:r>
              <w:t>Name</w:t>
            </w:r>
          </w:p>
        </w:tc>
        <w:tc>
          <w:tcPr>
            <w:tcW w:w="2924" w:type="dxa"/>
          </w:tcPr>
          <w:p w14:paraId="52C56790" w14:textId="6363B778" w:rsidR="00A44509" w:rsidRDefault="00FC6C1C" w:rsidP="00FC6C1C">
            <w:pPr>
              <w:jc w:val="center"/>
            </w:pPr>
            <w:r>
              <w:t>Nvarchar</w:t>
            </w:r>
          </w:p>
        </w:tc>
        <w:tc>
          <w:tcPr>
            <w:tcW w:w="2924" w:type="dxa"/>
          </w:tcPr>
          <w:p w14:paraId="38180EF8" w14:textId="7EC145E5" w:rsidR="00A44509" w:rsidRDefault="008F71D3" w:rsidP="00A44509">
            <w:r>
              <w:t>Tên quyền</w:t>
            </w:r>
          </w:p>
        </w:tc>
      </w:tr>
      <w:tr w:rsidR="00A44509" w14:paraId="0C449615" w14:textId="0E030029" w:rsidTr="0058046C">
        <w:tblPrEx>
          <w:tblCellMar>
            <w:top w:w="0" w:type="dxa"/>
            <w:left w:w="108" w:type="dxa"/>
            <w:bottom w:w="0" w:type="dxa"/>
            <w:right w:w="108" w:type="dxa"/>
          </w:tblCellMar>
        </w:tblPrEx>
        <w:tc>
          <w:tcPr>
            <w:tcW w:w="2924" w:type="dxa"/>
          </w:tcPr>
          <w:p w14:paraId="255365F4" w14:textId="10B58454" w:rsidR="00A44509" w:rsidRDefault="008F71D3" w:rsidP="00A44509">
            <w:r>
              <w:t>KeyName</w:t>
            </w:r>
          </w:p>
        </w:tc>
        <w:tc>
          <w:tcPr>
            <w:tcW w:w="2924" w:type="dxa"/>
          </w:tcPr>
          <w:p w14:paraId="0B7B1796" w14:textId="4C85096F" w:rsidR="00A44509" w:rsidRDefault="008F71D3" w:rsidP="00FC6C1C">
            <w:pPr>
              <w:jc w:val="center"/>
            </w:pPr>
            <w:r>
              <w:t>Varchar</w:t>
            </w:r>
          </w:p>
        </w:tc>
        <w:tc>
          <w:tcPr>
            <w:tcW w:w="2924" w:type="dxa"/>
          </w:tcPr>
          <w:p w14:paraId="2429E3FC" w14:textId="63EA2955" w:rsidR="00A44509" w:rsidRDefault="008F71D3" w:rsidP="00A44509">
            <w:r>
              <w:t>Khóa của quyền</w:t>
            </w:r>
          </w:p>
        </w:tc>
      </w:tr>
      <w:tr w:rsidR="00A44509" w14:paraId="64187BED" w14:textId="761C1223" w:rsidTr="0058046C">
        <w:tblPrEx>
          <w:tblCellMar>
            <w:top w:w="0" w:type="dxa"/>
            <w:left w:w="108" w:type="dxa"/>
            <w:bottom w:w="0" w:type="dxa"/>
            <w:right w:w="108" w:type="dxa"/>
          </w:tblCellMar>
        </w:tblPrEx>
        <w:tc>
          <w:tcPr>
            <w:tcW w:w="2924" w:type="dxa"/>
          </w:tcPr>
          <w:p w14:paraId="3E3E6D22" w14:textId="4B66373E" w:rsidR="00A44509" w:rsidRDefault="00E20FEA" w:rsidP="00A44509">
            <w:r>
              <w:t>Description</w:t>
            </w:r>
          </w:p>
        </w:tc>
        <w:tc>
          <w:tcPr>
            <w:tcW w:w="2924" w:type="dxa"/>
          </w:tcPr>
          <w:p w14:paraId="7BED9275" w14:textId="1CA2FFCF" w:rsidR="00A44509" w:rsidRDefault="00E20FEA" w:rsidP="00FC6C1C">
            <w:pPr>
              <w:jc w:val="center"/>
            </w:pPr>
            <w:r>
              <w:t>Nvarchar</w:t>
            </w:r>
          </w:p>
        </w:tc>
        <w:tc>
          <w:tcPr>
            <w:tcW w:w="2924" w:type="dxa"/>
          </w:tcPr>
          <w:p w14:paraId="2DF0AF85" w14:textId="547EB328" w:rsidR="00A44509" w:rsidRDefault="00E20FEA" w:rsidP="00A44509">
            <w:r>
              <w:t>Mô tả</w:t>
            </w:r>
          </w:p>
        </w:tc>
      </w:tr>
    </w:tbl>
    <w:p w14:paraId="3A0D4753" w14:textId="77777777" w:rsidR="00D6635D" w:rsidRDefault="00D6635D"/>
    <w:p w14:paraId="2FE22070" w14:textId="3EDB10F6" w:rsidR="0048200E" w:rsidRDefault="0048200E" w:rsidP="0048200E">
      <w:pPr>
        <w:pStyle w:val="Caption"/>
        <w:keepNext/>
      </w:pPr>
      <w:bookmarkStart w:id="118" w:name="_Toc187300014"/>
      <w:r>
        <w:t xml:space="preserve">Bảng </w:t>
      </w:r>
      <w:fldSimple w:instr=" STYLEREF 1 \s ">
        <w:r w:rsidR="0049016C">
          <w:rPr>
            <w:noProof/>
          </w:rPr>
          <w:t>3</w:t>
        </w:r>
      </w:fldSimple>
      <w:r w:rsidR="001521DE">
        <w:t>.</w:t>
      </w:r>
      <w:fldSimple w:instr=" SEQ Bảng \* ARABIC \s 1 ">
        <w:r w:rsidR="0049016C">
          <w:rPr>
            <w:noProof/>
          </w:rPr>
          <w:t>6</w:t>
        </w:r>
      </w:fldSimple>
      <w:r>
        <w:t>. Roles (nhóm quyền)</w:t>
      </w:r>
      <w:bookmarkEnd w:id="118"/>
    </w:p>
    <w:tbl>
      <w:tblPr>
        <w:tblStyle w:val="myTable"/>
        <w:tblW w:w="0" w:type="auto"/>
        <w:tblLook w:val="04A0" w:firstRow="1" w:lastRow="0" w:firstColumn="1" w:lastColumn="0" w:noHBand="0" w:noVBand="1"/>
      </w:tblPr>
      <w:tblGrid>
        <w:gridCol w:w="2924"/>
        <w:gridCol w:w="2924"/>
        <w:gridCol w:w="2924"/>
      </w:tblGrid>
      <w:tr w:rsidR="0058046C" w14:paraId="69B60FF5" w14:textId="77777777" w:rsidTr="0058046C">
        <w:trPr>
          <w:cnfStyle w:val="100000000000" w:firstRow="1" w:lastRow="0" w:firstColumn="0" w:lastColumn="0" w:oddVBand="0" w:evenVBand="0" w:oddHBand="0" w:evenHBand="0" w:firstRowFirstColumn="0" w:firstRowLastColumn="0" w:lastRowFirstColumn="0" w:lastRowLastColumn="0"/>
        </w:trPr>
        <w:tc>
          <w:tcPr>
            <w:tcW w:w="2924" w:type="dxa"/>
          </w:tcPr>
          <w:p w14:paraId="783F1065" w14:textId="4756D523" w:rsidR="0058046C" w:rsidRDefault="0058046C" w:rsidP="0058046C">
            <w:r w:rsidRPr="00C1519B">
              <w:rPr>
                <w:b/>
                <w:bCs/>
              </w:rPr>
              <w:t>Tên thuộc tính</w:t>
            </w:r>
          </w:p>
        </w:tc>
        <w:tc>
          <w:tcPr>
            <w:tcW w:w="2924" w:type="dxa"/>
          </w:tcPr>
          <w:p w14:paraId="2664E8EE" w14:textId="693B876A" w:rsidR="0058046C" w:rsidRDefault="0058046C" w:rsidP="0058046C">
            <w:r w:rsidRPr="00C1519B">
              <w:rPr>
                <w:b/>
                <w:bCs/>
              </w:rPr>
              <w:t>Kiểu dữ liệu</w:t>
            </w:r>
          </w:p>
        </w:tc>
        <w:tc>
          <w:tcPr>
            <w:tcW w:w="2924" w:type="dxa"/>
          </w:tcPr>
          <w:p w14:paraId="0848BE38" w14:textId="2BC6D656" w:rsidR="0058046C" w:rsidRDefault="0058046C" w:rsidP="0058046C">
            <w:r w:rsidRPr="00C1519B">
              <w:rPr>
                <w:b/>
                <w:bCs/>
              </w:rPr>
              <w:t>Mô tả</w:t>
            </w:r>
          </w:p>
        </w:tc>
      </w:tr>
      <w:tr w:rsidR="00CA38BF" w14:paraId="3D0681F4" w14:textId="77777777" w:rsidTr="0058046C">
        <w:tblPrEx>
          <w:tblCellMar>
            <w:top w:w="0" w:type="dxa"/>
            <w:left w:w="108" w:type="dxa"/>
            <w:bottom w:w="0" w:type="dxa"/>
            <w:right w:w="108" w:type="dxa"/>
          </w:tblCellMar>
        </w:tblPrEx>
        <w:tc>
          <w:tcPr>
            <w:tcW w:w="2924" w:type="dxa"/>
          </w:tcPr>
          <w:p w14:paraId="088F0AE4" w14:textId="3A0920F9" w:rsidR="00CA38BF" w:rsidRDefault="00CA38BF" w:rsidP="00CA38BF">
            <w:r>
              <w:t>Id</w:t>
            </w:r>
          </w:p>
        </w:tc>
        <w:tc>
          <w:tcPr>
            <w:tcW w:w="2924" w:type="dxa"/>
          </w:tcPr>
          <w:p w14:paraId="72A17AFB" w14:textId="0B42C7FA" w:rsidR="00CA38BF" w:rsidRDefault="00CA38BF" w:rsidP="00F22891">
            <w:pPr>
              <w:jc w:val="center"/>
            </w:pPr>
            <w:r>
              <w:t>Int</w:t>
            </w:r>
          </w:p>
        </w:tc>
        <w:tc>
          <w:tcPr>
            <w:tcW w:w="2924" w:type="dxa"/>
          </w:tcPr>
          <w:p w14:paraId="37F7EB31" w14:textId="44CD37B9" w:rsidR="00CA38BF" w:rsidRDefault="00CA38BF" w:rsidP="00CA38BF">
            <w:r>
              <w:t xml:space="preserve">Mã </w:t>
            </w:r>
            <w:r w:rsidR="00F22891">
              <w:t>nhóm quyền</w:t>
            </w:r>
            <w:r>
              <w:t>, khóa chính</w:t>
            </w:r>
          </w:p>
        </w:tc>
      </w:tr>
      <w:tr w:rsidR="00CA38BF" w14:paraId="4A3D7C44" w14:textId="77777777" w:rsidTr="0058046C">
        <w:tblPrEx>
          <w:tblCellMar>
            <w:top w:w="0" w:type="dxa"/>
            <w:left w:w="108" w:type="dxa"/>
            <w:bottom w:w="0" w:type="dxa"/>
            <w:right w:w="108" w:type="dxa"/>
          </w:tblCellMar>
        </w:tblPrEx>
        <w:tc>
          <w:tcPr>
            <w:tcW w:w="2924" w:type="dxa"/>
          </w:tcPr>
          <w:p w14:paraId="3DB44E99" w14:textId="3B21FC6F" w:rsidR="00CA38BF" w:rsidRDefault="00F22891" w:rsidP="00CA38BF">
            <w:r>
              <w:t>Name</w:t>
            </w:r>
          </w:p>
        </w:tc>
        <w:tc>
          <w:tcPr>
            <w:tcW w:w="2924" w:type="dxa"/>
          </w:tcPr>
          <w:p w14:paraId="49381F12" w14:textId="00C00884" w:rsidR="00CA38BF" w:rsidRDefault="00F22891" w:rsidP="00F22891">
            <w:pPr>
              <w:jc w:val="center"/>
            </w:pPr>
            <w:r>
              <w:t>Nvarchar</w:t>
            </w:r>
          </w:p>
        </w:tc>
        <w:tc>
          <w:tcPr>
            <w:tcW w:w="2924" w:type="dxa"/>
          </w:tcPr>
          <w:p w14:paraId="090CC711" w14:textId="1D6B980A" w:rsidR="00CA38BF" w:rsidRDefault="00F22891" w:rsidP="00CA38BF">
            <w:r>
              <w:t>Tên nhóm quyền</w:t>
            </w:r>
          </w:p>
        </w:tc>
      </w:tr>
      <w:tr w:rsidR="00F22891" w14:paraId="571A2B30" w14:textId="77777777" w:rsidTr="0058046C">
        <w:tblPrEx>
          <w:tblCellMar>
            <w:top w:w="0" w:type="dxa"/>
            <w:left w:w="108" w:type="dxa"/>
            <w:bottom w:w="0" w:type="dxa"/>
            <w:right w:w="108" w:type="dxa"/>
          </w:tblCellMar>
        </w:tblPrEx>
        <w:tc>
          <w:tcPr>
            <w:tcW w:w="2924" w:type="dxa"/>
          </w:tcPr>
          <w:p w14:paraId="33D5132C" w14:textId="19747FC8" w:rsidR="00F22891" w:rsidRDefault="00F22891" w:rsidP="00F22891">
            <w:r>
              <w:t>Description</w:t>
            </w:r>
          </w:p>
        </w:tc>
        <w:tc>
          <w:tcPr>
            <w:tcW w:w="2924" w:type="dxa"/>
          </w:tcPr>
          <w:p w14:paraId="104D49FE" w14:textId="2556D6DA" w:rsidR="00F22891" w:rsidRDefault="00F22891" w:rsidP="00F22891">
            <w:pPr>
              <w:jc w:val="center"/>
            </w:pPr>
            <w:r>
              <w:t>Nvarchar</w:t>
            </w:r>
          </w:p>
        </w:tc>
        <w:tc>
          <w:tcPr>
            <w:tcW w:w="2924" w:type="dxa"/>
          </w:tcPr>
          <w:p w14:paraId="001C41EF" w14:textId="0F7D2FB5" w:rsidR="00F22891" w:rsidRDefault="00F22891" w:rsidP="00F22891">
            <w:r>
              <w:t>Mô tả</w:t>
            </w:r>
          </w:p>
        </w:tc>
      </w:tr>
    </w:tbl>
    <w:p w14:paraId="0A45A64B" w14:textId="77777777" w:rsidR="0058046C" w:rsidRDefault="0058046C"/>
    <w:p w14:paraId="59A5A0D1" w14:textId="06F20207" w:rsidR="002862B2" w:rsidRDefault="002862B2" w:rsidP="002862B2">
      <w:pPr>
        <w:pStyle w:val="Caption"/>
        <w:keepNext/>
      </w:pPr>
      <w:bookmarkStart w:id="119" w:name="_Toc187300015"/>
      <w:r>
        <w:t xml:space="preserve">Bảng </w:t>
      </w:r>
      <w:fldSimple w:instr=" STYLEREF 1 \s ">
        <w:r w:rsidR="0049016C">
          <w:rPr>
            <w:noProof/>
          </w:rPr>
          <w:t>3</w:t>
        </w:r>
      </w:fldSimple>
      <w:r w:rsidR="001521DE">
        <w:t>.</w:t>
      </w:r>
      <w:fldSimple w:instr=" SEQ Bảng \* ARABIC \s 1 ">
        <w:r w:rsidR="0049016C">
          <w:rPr>
            <w:noProof/>
          </w:rPr>
          <w:t>7</w:t>
        </w:r>
      </w:fldSimple>
      <w:r>
        <w:t>. Buses (thông tin xe)</w:t>
      </w:r>
      <w:bookmarkEnd w:id="119"/>
    </w:p>
    <w:tbl>
      <w:tblPr>
        <w:tblStyle w:val="myTable"/>
        <w:tblW w:w="8772" w:type="dxa"/>
        <w:tblLook w:val="04A0" w:firstRow="1" w:lastRow="0" w:firstColumn="1" w:lastColumn="0" w:noHBand="0" w:noVBand="1"/>
      </w:tblPr>
      <w:tblGrid>
        <w:gridCol w:w="2924"/>
        <w:gridCol w:w="2924"/>
        <w:gridCol w:w="2924"/>
      </w:tblGrid>
      <w:tr w:rsidR="00050C29" w14:paraId="3A32EC5C" w14:textId="202C3216" w:rsidTr="0011195A">
        <w:trPr>
          <w:cnfStyle w:val="100000000000" w:firstRow="1" w:lastRow="0" w:firstColumn="0" w:lastColumn="0" w:oddVBand="0" w:evenVBand="0" w:oddHBand="0" w:evenHBand="0" w:firstRowFirstColumn="0" w:firstRowLastColumn="0" w:lastRowFirstColumn="0" w:lastRowLastColumn="0"/>
        </w:trPr>
        <w:tc>
          <w:tcPr>
            <w:tcW w:w="2924" w:type="dxa"/>
          </w:tcPr>
          <w:p w14:paraId="32A1A6D4" w14:textId="2191A5A3" w:rsidR="00050C29" w:rsidRDefault="00050C29" w:rsidP="00050C29">
            <w:r w:rsidRPr="00C1519B">
              <w:rPr>
                <w:b/>
                <w:bCs/>
              </w:rPr>
              <w:t>Tên thuộc tính</w:t>
            </w:r>
          </w:p>
        </w:tc>
        <w:tc>
          <w:tcPr>
            <w:tcW w:w="2924" w:type="dxa"/>
          </w:tcPr>
          <w:p w14:paraId="7E89DACB" w14:textId="6B8C101D" w:rsidR="00050C29" w:rsidRDefault="00050C29" w:rsidP="00050C29">
            <w:r w:rsidRPr="00C1519B">
              <w:rPr>
                <w:b/>
                <w:bCs/>
              </w:rPr>
              <w:t>Kiểu dữ liệu</w:t>
            </w:r>
          </w:p>
        </w:tc>
        <w:tc>
          <w:tcPr>
            <w:tcW w:w="2924" w:type="dxa"/>
          </w:tcPr>
          <w:p w14:paraId="099B9E67" w14:textId="775327AF" w:rsidR="00050C29" w:rsidRDefault="00050C29" w:rsidP="00050C29">
            <w:r w:rsidRPr="00C1519B">
              <w:rPr>
                <w:b/>
                <w:bCs/>
              </w:rPr>
              <w:t>Mô tả</w:t>
            </w:r>
          </w:p>
        </w:tc>
      </w:tr>
      <w:tr w:rsidR="00050C29" w14:paraId="7B0C0361" w14:textId="05B5809C" w:rsidTr="0011195A">
        <w:tblPrEx>
          <w:tblCellMar>
            <w:top w:w="0" w:type="dxa"/>
            <w:left w:w="108" w:type="dxa"/>
            <w:bottom w:w="0" w:type="dxa"/>
            <w:right w:w="108" w:type="dxa"/>
          </w:tblCellMar>
        </w:tblPrEx>
        <w:tc>
          <w:tcPr>
            <w:tcW w:w="2924" w:type="dxa"/>
          </w:tcPr>
          <w:p w14:paraId="719652E1" w14:textId="4C266E38" w:rsidR="00050C29" w:rsidRDefault="00050C29" w:rsidP="00050C29">
            <w:r>
              <w:t>Id</w:t>
            </w:r>
          </w:p>
        </w:tc>
        <w:tc>
          <w:tcPr>
            <w:tcW w:w="2924" w:type="dxa"/>
          </w:tcPr>
          <w:p w14:paraId="2EF67474" w14:textId="795F27BE" w:rsidR="00050C29" w:rsidRDefault="00050C29" w:rsidP="0005006D">
            <w:pPr>
              <w:jc w:val="center"/>
            </w:pPr>
            <w:r>
              <w:t>Int</w:t>
            </w:r>
          </w:p>
        </w:tc>
        <w:tc>
          <w:tcPr>
            <w:tcW w:w="2924" w:type="dxa"/>
          </w:tcPr>
          <w:p w14:paraId="3FDE6394" w14:textId="2F64E816" w:rsidR="00050C29" w:rsidRDefault="00050C29" w:rsidP="00050C29">
            <w:r>
              <w:t xml:space="preserve">Mã </w:t>
            </w:r>
            <w:r w:rsidR="008B477B">
              <w:t>xe</w:t>
            </w:r>
            <w:r>
              <w:t>, khóa chính</w:t>
            </w:r>
          </w:p>
        </w:tc>
      </w:tr>
      <w:tr w:rsidR="00050C29" w14:paraId="69050F70" w14:textId="4BA618CE" w:rsidTr="0011195A">
        <w:tblPrEx>
          <w:tblCellMar>
            <w:top w:w="0" w:type="dxa"/>
            <w:left w:w="108" w:type="dxa"/>
            <w:bottom w:w="0" w:type="dxa"/>
            <w:right w:w="108" w:type="dxa"/>
          </w:tblCellMar>
        </w:tblPrEx>
        <w:tc>
          <w:tcPr>
            <w:tcW w:w="2924" w:type="dxa"/>
          </w:tcPr>
          <w:p w14:paraId="58C312B3" w14:textId="43838EED" w:rsidR="00050C29" w:rsidRDefault="00050C29" w:rsidP="00050C29">
            <w:r>
              <w:t>Name</w:t>
            </w:r>
          </w:p>
        </w:tc>
        <w:tc>
          <w:tcPr>
            <w:tcW w:w="2924" w:type="dxa"/>
          </w:tcPr>
          <w:p w14:paraId="4EB13D3C" w14:textId="290EF6DC" w:rsidR="00050C29" w:rsidRDefault="00050C29" w:rsidP="0005006D">
            <w:pPr>
              <w:jc w:val="center"/>
            </w:pPr>
            <w:r>
              <w:t>Nvarchar</w:t>
            </w:r>
          </w:p>
        </w:tc>
        <w:tc>
          <w:tcPr>
            <w:tcW w:w="2924" w:type="dxa"/>
          </w:tcPr>
          <w:p w14:paraId="00870955" w14:textId="3F4178E1" w:rsidR="00050C29" w:rsidRDefault="00050C29" w:rsidP="00050C29">
            <w:r>
              <w:t xml:space="preserve">Tên </w:t>
            </w:r>
            <w:r w:rsidR="008D6630">
              <w:t>xe</w:t>
            </w:r>
          </w:p>
        </w:tc>
      </w:tr>
      <w:tr w:rsidR="00050C29" w14:paraId="54167999" w14:textId="66ACD52B" w:rsidTr="0011195A">
        <w:tblPrEx>
          <w:tblCellMar>
            <w:top w:w="0" w:type="dxa"/>
            <w:left w:w="108" w:type="dxa"/>
            <w:bottom w:w="0" w:type="dxa"/>
            <w:right w:w="108" w:type="dxa"/>
          </w:tblCellMar>
        </w:tblPrEx>
        <w:tc>
          <w:tcPr>
            <w:tcW w:w="2924" w:type="dxa"/>
          </w:tcPr>
          <w:p w14:paraId="0BD15F2D" w14:textId="1974660D" w:rsidR="00050C29" w:rsidRDefault="00050C29" w:rsidP="00050C29">
            <w:r>
              <w:t>Description</w:t>
            </w:r>
          </w:p>
        </w:tc>
        <w:tc>
          <w:tcPr>
            <w:tcW w:w="2924" w:type="dxa"/>
          </w:tcPr>
          <w:p w14:paraId="7A3CF9C4" w14:textId="217BB733" w:rsidR="00050C29" w:rsidRDefault="00050C29" w:rsidP="0005006D">
            <w:pPr>
              <w:jc w:val="center"/>
            </w:pPr>
            <w:r>
              <w:t>Nvarchar</w:t>
            </w:r>
          </w:p>
        </w:tc>
        <w:tc>
          <w:tcPr>
            <w:tcW w:w="2924" w:type="dxa"/>
          </w:tcPr>
          <w:p w14:paraId="1046CBCB" w14:textId="222FD507" w:rsidR="00050C29" w:rsidRDefault="00050C29" w:rsidP="00050C29">
            <w:r>
              <w:t>Mô tả</w:t>
            </w:r>
          </w:p>
        </w:tc>
      </w:tr>
      <w:tr w:rsidR="00050C29" w14:paraId="10254EA4" w14:textId="7594FEB8" w:rsidTr="0011195A">
        <w:tblPrEx>
          <w:tblCellMar>
            <w:top w:w="0" w:type="dxa"/>
            <w:left w:w="108" w:type="dxa"/>
            <w:bottom w:w="0" w:type="dxa"/>
            <w:right w:w="108" w:type="dxa"/>
          </w:tblCellMar>
        </w:tblPrEx>
        <w:tc>
          <w:tcPr>
            <w:tcW w:w="2924" w:type="dxa"/>
          </w:tcPr>
          <w:p w14:paraId="6038891A" w14:textId="57076C94" w:rsidR="00050C29" w:rsidRDefault="0005006D" w:rsidP="00050C29">
            <w:r>
              <w:t>BusType</w:t>
            </w:r>
          </w:p>
        </w:tc>
        <w:tc>
          <w:tcPr>
            <w:tcW w:w="2924" w:type="dxa"/>
          </w:tcPr>
          <w:p w14:paraId="73F09A4F" w14:textId="46523DA7" w:rsidR="00050C29" w:rsidRDefault="001D6F33" w:rsidP="0005006D">
            <w:pPr>
              <w:jc w:val="center"/>
            </w:pPr>
            <w:r>
              <w:t>Byte</w:t>
            </w:r>
          </w:p>
        </w:tc>
        <w:tc>
          <w:tcPr>
            <w:tcW w:w="2924" w:type="dxa"/>
          </w:tcPr>
          <w:p w14:paraId="705CD02B" w14:textId="4B51E638" w:rsidR="00050C29" w:rsidRDefault="001D6F33" w:rsidP="00050C29">
            <w:r>
              <w:t>Loại xe (1: ghế, 2: giường nằm)</w:t>
            </w:r>
          </w:p>
        </w:tc>
      </w:tr>
      <w:tr w:rsidR="00050C29" w14:paraId="601746A9" w14:textId="500E8AE7" w:rsidTr="0011195A">
        <w:tblPrEx>
          <w:tblCellMar>
            <w:top w:w="0" w:type="dxa"/>
            <w:left w:w="108" w:type="dxa"/>
            <w:bottom w:w="0" w:type="dxa"/>
            <w:right w:w="108" w:type="dxa"/>
          </w:tblCellMar>
        </w:tblPrEx>
        <w:tc>
          <w:tcPr>
            <w:tcW w:w="2924" w:type="dxa"/>
          </w:tcPr>
          <w:p w14:paraId="3F07F4B7" w14:textId="4C0BE596" w:rsidR="00050C29" w:rsidRDefault="0011195A" w:rsidP="00050C29">
            <w:r>
              <w:t>Floor</w:t>
            </w:r>
          </w:p>
        </w:tc>
        <w:tc>
          <w:tcPr>
            <w:tcW w:w="2924" w:type="dxa"/>
          </w:tcPr>
          <w:p w14:paraId="2F43E3A7" w14:textId="30B90F05" w:rsidR="00050C29" w:rsidRDefault="0011195A" w:rsidP="0005006D">
            <w:pPr>
              <w:jc w:val="center"/>
            </w:pPr>
            <w:r>
              <w:t>Byte</w:t>
            </w:r>
          </w:p>
        </w:tc>
        <w:tc>
          <w:tcPr>
            <w:tcW w:w="2924" w:type="dxa"/>
          </w:tcPr>
          <w:p w14:paraId="5A8148F8" w14:textId="33DC962D" w:rsidR="00050C29" w:rsidRDefault="0011195A" w:rsidP="00050C29">
            <w:r>
              <w:t>Số tầng</w:t>
            </w:r>
          </w:p>
        </w:tc>
      </w:tr>
      <w:tr w:rsidR="00050C29" w14:paraId="62DAC56E" w14:textId="14027D4A" w:rsidTr="0011195A">
        <w:tblPrEx>
          <w:tblCellMar>
            <w:top w:w="0" w:type="dxa"/>
            <w:left w:w="108" w:type="dxa"/>
            <w:bottom w:w="0" w:type="dxa"/>
            <w:right w:w="108" w:type="dxa"/>
          </w:tblCellMar>
        </w:tblPrEx>
        <w:tc>
          <w:tcPr>
            <w:tcW w:w="2924" w:type="dxa"/>
          </w:tcPr>
          <w:p w14:paraId="259EFD28" w14:textId="447A5294" w:rsidR="00050C29" w:rsidRDefault="0011195A" w:rsidP="00050C29">
            <w:r>
              <w:t>SeatArrangement</w:t>
            </w:r>
          </w:p>
        </w:tc>
        <w:tc>
          <w:tcPr>
            <w:tcW w:w="2924" w:type="dxa"/>
          </w:tcPr>
          <w:p w14:paraId="5F62B9CD" w14:textId="6345B6A7" w:rsidR="00050C29" w:rsidRDefault="0011195A" w:rsidP="0005006D">
            <w:pPr>
              <w:jc w:val="center"/>
            </w:pPr>
            <w:r>
              <w:t>Varchar</w:t>
            </w:r>
          </w:p>
        </w:tc>
        <w:tc>
          <w:tcPr>
            <w:tcW w:w="2924" w:type="dxa"/>
          </w:tcPr>
          <w:p w14:paraId="697ED83E" w14:textId="00C6CB19" w:rsidR="00050C29" w:rsidRDefault="0011195A" w:rsidP="00050C29">
            <w:r>
              <w:t>Chuỗi json mảng cách bố trí của ghế</w:t>
            </w:r>
          </w:p>
        </w:tc>
      </w:tr>
      <w:tr w:rsidR="00050C29" w14:paraId="0AFACBE0" w14:textId="4C6AC5E6" w:rsidTr="0011195A">
        <w:tblPrEx>
          <w:tblCellMar>
            <w:top w:w="0" w:type="dxa"/>
            <w:left w:w="108" w:type="dxa"/>
            <w:bottom w:w="0" w:type="dxa"/>
            <w:right w:w="108" w:type="dxa"/>
          </w:tblCellMar>
        </w:tblPrEx>
        <w:tc>
          <w:tcPr>
            <w:tcW w:w="2924" w:type="dxa"/>
          </w:tcPr>
          <w:p w14:paraId="625E95F9" w14:textId="7C56BAE2" w:rsidR="00050C29" w:rsidRDefault="0011195A" w:rsidP="00050C29">
            <w:r>
              <w:t>SeatCout</w:t>
            </w:r>
          </w:p>
        </w:tc>
        <w:tc>
          <w:tcPr>
            <w:tcW w:w="2924" w:type="dxa"/>
          </w:tcPr>
          <w:p w14:paraId="61AC6DFC" w14:textId="09F35E9B" w:rsidR="00050C29" w:rsidRDefault="0011195A" w:rsidP="0005006D">
            <w:pPr>
              <w:jc w:val="center"/>
            </w:pPr>
            <w:r>
              <w:t>Int</w:t>
            </w:r>
          </w:p>
        </w:tc>
        <w:tc>
          <w:tcPr>
            <w:tcW w:w="2924" w:type="dxa"/>
          </w:tcPr>
          <w:p w14:paraId="2F045868" w14:textId="4A74E01E" w:rsidR="00050C29" w:rsidRDefault="0011195A" w:rsidP="00050C29">
            <w:r>
              <w:t>Tổng cộng ghế</w:t>
            </w:r>
          </w:p>
        </w:tc>
      </w:tr>
      <w:tr w:rsidR="00050C29" w14:paraId="4FA13F39" w14:textId="52DF6899" w:rsidTr="0011195A">
        <w:tblPrEx>
          <w:tblCellMar>
            <w:top w:w="0" w:type="dxa"/>
            <w:left w:w="108" w:type="dxa"/>
            <w:bottom w:w="0" w:type="dxa"/>
            <w:right w:w="108" w:type="dxa"/>
          </w:tblCellMar>
        </w:tblPrEx>
        <w:tc>
          <w:tcPr>
            <w:tcW w:w="2924" w:type="dxa"/>
          </w:tcPr>
          <w:p w14:paraId="700721F6" w14:textId="00774913" w:rsidR="00050C29" w:rsidRDefault="0011195A" w:rsidP="00050C29">
            <w:r>
              <w:t>BrandName</w:t>
            </w:r>
          </w:p>
        </w:tc>
        <w:tc>
          <w:tcPr>
            <w:tcW w:w="2924" w:type="dxa"/>
          </w:tcPr>
          <w:p w14:paraId="5CAEDF97" w14:textId="6B6ECE29" w:rsidR="00050C29" w:rsidRDefault="0011195A" w:rsidP="0005006D">
            <w:pPr>
              <w:jc w:val="center"/>
            </w:pPr>
            <w:r>
              <w:t>Nvarchar</w:t>
            </w:r>
          </w:p>
        </w:tc>
        <w:tc>
          <w:tcPr>
            <w:tcW w:w="2924" w:type="dxa"/>
          </w:tcPr>
          <w:p w14:paraId="3BC47C32" w14:textId="75DAC4BD" w:rsidR="00050C29" w:rsidRDefault="0011195A" w:rsidP="00050C29">
            <w:r>
              <w:t>Tên hãng xe</w:t>
            </w:r>
          </w:p>
        </w:tc>
      </w:tr>
    </w:tbl>
    <w:p w14:paraId="6FA2A538" w14:textId="77777777" w:rsidR="00726401" w:rsidRDefault="00726401"/>
    <w:p w14:paraId="1872A877" w14:textId="38963E06" w:rsidR="001A199E" w:rsidRDefault="001A199E" w:rsidP="001A199E">
      <w:pPr>
        <w:pStyle w:val="Caption"/>
        <w:keepNext/>
      </w:pPr>
      <w:bookmarkStart w:id="120" w:name="_Toc187300016"/>
      <w:r>
        <w:t xml:space="preserve">Bảng </w:t>
      </w:r>
      <w:fldSimple w:instr=" STYLEREF 1 \s ">
        <w:r w:rsidR="0049016C">
          <w:rPr>
            <w:noProof/>
          </w:rPr>
          <w:t>3</w:t>
        </w:r>
      </w:fldSimple>
      <w:r w:rsidR="001521DE">
        <w:t>.</w:t>
      </w:r>
      <w:fldSimple w:instr=" SEQ Bảng \* ARABIC \s 1 ">
        <w:r w:rsidR="0049016C">
          <w:rPr>
            <w:noProof/>
          </w:rPr>
          <w:t>8</w:t>
        </w:r>
      </w:fldSimple>
      <w:r>
        <w:t>. BusStations</w:t>
      </w:r>
      <w:r w:rsidR="002B1145">
        <w:t xml:space="preserve"> (điểm dừng)</w:t>
      </w:r>
      <w:bookmarkEnd w:id="120"/>
    </w:p>
    <w:tbl>
      <w:tblPr>
        <w:tblStyle w:val="myTable"/>
        <w:tblW w:w="0" w:type="auto"/>
        <w:tblLook w:val="04A0" w:firstRow="1" w:lastRow="0" w:firstColumn="1" w:lastColumn="0" w:noHBand="0" w:noVBand="1"/>
      </w:tblPr>
      <w:tblGrid>
        <w:gridCol w:w="2924"/>
        <w:gridCol w:w="2924"/>
        <w:gridCol w:w="2924"/>
      </w:tblGrid>
      <w:tr w:rsidR="00AA41CD" w14:paraId="0E7EB011" w14:textId="77777777" w:rsidTr="001A199E">
        <w:trPr>
          <w:cnfStyle w:val="100000000000" w:firstRow="1" w:lastRow="0" w:firstColumn="0" w:lastColumn="0" w:oddVBand="0" w:evenVBand="0" w:oddHBand="0" w:evenHBand="0" w:firstRowFirstColumn="0" w:firstRowLastColumn="0" w:lastRowFirstColumn="0" w:lastRowLastColumn="0"/>
        </w:trPr>
        <w:tc>
          <w:tcPr>
            <w:tcW w:w="2924" w:type="dxa"/>
          </w:tcPr>
          <w:p w14:paraId="629F3B1F" w14:textId="11BEA8F4" w:rsidR="00AA41CD" w:rsidRDefault="00AA41CD" w:rsidP="00AA41CD">
            <w:r w:rsidRPr="00C1519B">
              <w:rPr>
                <w:b/>
                <w:bCs/>
              </w:rPr>
              <w:t>Tên thuộc tính</w:t>
            </w:r>
          </w:p>
        </w:tc>
        <w:tc>
          <w:tcPr>
            <w:tcW w:w="2924" w:type="dxa"/>
          </w:tcPr>
          <w:p w14:paraId="11AC00C3" w14:textId="5863A30E" w:rsidR="00AA41CD" w:rsidRDefault="00AA41CD" w:rsidP="00AA41CD">
            <w:r w:rsidRPr="00C1519B">
              <w:rPr>
                <w:b/>
                <w:bCs/>
              </w:rPr>
              <w:t>Kiểu dữ liệu</w:t>
            </w:r>
          </w:p>
        </w:tc>
        <w:tc>
          <w:tcPr>
            <w:tcW w:w="2924" w:type="dxa"/>
          </w:tcPr>
          <w:p w14:paraId="0EA5ECEB" w14:textId="3D04B946" w:rsidR="00AA41CD" w:rsidRDefault="00AA41CD" w:rsidP="00AA41CD">
            <w:r w:rsidRPr="00C1519B">
              <w:rPr>
                <w:b/>
                <w:bCs/>
              </w:rPr>
              <w:t>Mô tả</w:t>
            </w:r>
          </w:p>
        </w:tc>
      </w:tr>
      <w:tr w:rsidR="00AA41CD" w14:paraId="0B02FF36" w14:textId="77777777" w:rsidTr="001A199E">
        <w:tblPrEx>
          <w:tblCellMar>
            <w:top w:w="0" w:type="dxa"/>
            <w:left w:w="108" w:type="dxa"/>
            <w:bottom w:w="0" w:type="dxa"/>
            <w:right w:w="108" w:type="dxa"/>
          </w:tblCellMar>
        </w:tblPrEx>
        <w:tc>
          <w:tcPr>
            <w:tcW w:w="2924" w:type="dxa"/>
          </w:tcPr>
          <w:p w14:paraId="4306493D" w14:textId="56BA6535" w:rsidR="00AA41CD" w:rsidRDefault="00AA41CD" w:rsidP="00AA41CD">
            <w:r>
              <w:t>Id</w:t>
            </w:r>
          </w:p>
        </w:tc>
        <w:tc>
          <w:tcPr>
            <w:tcW w:w="2924" w:type="dxa"/>
          </w:tcPr>
          <w:p w14:paraId="63347044" w14:textId="1B64CB75" w:rsidR="00AA41CD" w:rsidRDefault="00AA41CD" w:rsidP="00AA41CD">
            <w:pPr>
              <w:jc w:val="center"/>
            </w:pPr>
            <w:r>
              <w:t>Int</w:t>
            </w:r>
          </w:p>
        </w:tc>
        <w:tc>
          <w:tcPr>
            <w:tcW w:w="2924" w:type="dxa"/>
          </w:tcPr>
          <w:p w14:paraId="6DC3C900" w14:textId="54CF6B63" w:rsidR="00AA41CD" w:rsidRDefault="00AA41CD" w:rsidP="00AA41CD">
            <w:r>
              <w:t>Mã điểm dừng, khóa chính</w:t>
            </w:r>
          </w:p>
        </w:tc>
      </w:tr>
      <w:tr w:rsidR="008D6630" w14:paraId="39C34F52" w14:textId="77777777" w:rsidTr="001A199E">
        <w:tblPrEx>
          <w:tblCellMar>
            <w:top w:w="0" w:type="dxa"/>
            <w:left w:w="108" w:type="dxa"/>
            <w:bottom w:w="0" w:type="dxa"/>
            <w:right w:w="108" w:type="dxa"/>
          </w:tblCellMar>
        </w:tblPrEx>
        <w:tc>
          <w:tcPr>
            <w:tcW w:w="2924" w:type="dxa"/>
          </w:tcPr>
          <w:p w14:paraId="2D353499" w14:textId="0ACB9D6D" w:rsidR="008D6630" w:rsidRDefault="008D6630" w:rsidP="008D6630">
            <w:r>
              <w:t>Name</w:t>
            </w:r>
          </w:p>
        </w:tc>
        <w:tc>
          <w:tcPr>
            <w:tcW w:w="2924" w:type="dxa"/>
          </w:tcPr>
          <w:p w14:paraId="6D2FA2CD" w14:textId="40631DFD" w:rsidR="008D6630" w:rsidRDefault="008D6630" w:rsidP="00B05718">
            <w:pPr>
              <w:jc w:val="center"/>
            </w:pPr>
            <w:r>
              <w:t>Nvarchar</w:t>
            </w:r>
          </w:p>
        </w:tc>
        <w:tc>
          <w:tcPr>
            <w:tcW w:w="2924" w:type="dxa"/>
          </w:tcPr>
          <w:p w14:paraId="57858EC7" w14:textId="7F4C74E2" w:rsidR="008D6630" w:rsidRDefault="008D6630" w:rsidP="008D6630">
            <w:r>
              <w:t xml:space="preserve">Tên </w:t>
            </w:r>
            <w:r w:rsidR="00DA4887">
              <w:t>điểm dừng</w:t>
            </w:r>
          </w:p>
        </w:tc>
      </w:tr>
      <w:tr w:rsidR="00ED3CB4" w14:paraId="6C2D0B66" w14:textId="77777777" w:rsidTr="001A199E">
        <w:tblPrEx>
          <w:tblCellMar>
            <w:top w:w="0" w:type="dxa"/>
            <w:left w:w="108" w:type="dxa"/>
            <w:bottom w:w="0" w:type="dxa"/>
            <w:right w:w="108" w:type="dxa"/>
          </w:tblCellMar>
        </w:tblPrEx>
        <w:tc>
          <w:tcPr>
            <w:tcW w:w="2924" w:type="dxa"/>
          </w:tcPr>
          <w:p w14:paraId="14C6CD44" w14:textId="48A0D562" w:rsidR="00ED3CB4" w:rsidRDefault="00ED3CB4" w:rsidP="00ED3CB4">
            <w:r>
              <w:t>WardId</w:t>
            </w:r>
          </w:p>
        </w:tc>
        <w:tc>
          <w:tcPr>
            <w:tcW w:w="2924" w:type="dxa"/>
          </w:tcPr>
          <w:p w14:paraId="29BD6054" w14:textId="5D26DC34" w:rsidR="00ED3CB4" w:rsidRDefault="00ED3CB4" w:rsidP="00ED3CB4">
            <w:pPr>
              <w:jc w:val="center"/>
            </w:pPr>
            <w:r>
              <w:t>Int</w:t>
            </w:r>
          </w:p>
        </w:tc>
        <w:tc>
          <w:tcPr>
            <w:tcW w:w="2924" w:type="dxa"/>
          </w:tcPr>
          <w:p w14:paraId="612539F3" w14:textId="1D16CDF9" w:rsidR="00ED3CB4" w:rsidRDefault="00ED3CB4" w:rsidP="00ED3CB4">
            <w:r>
              <w:t>Mã phường/ xã của</w:t>
            </w:r>
            <w:r w:rsidR="00C7689A">
              <w:t xml:space="preserve"> điểm dừng</w:t>
            </w:r>
            <w:r>
              <w:t>, khóa ngoại</w:t>
            </w:r>
          </w:p>
        </w:tc>
      </w:tr>
      <w:tr w:rsidR="00ED3CB4" w14:paraId="39E0DC02" w14:textId="77777777" w:rsidTr="001A199E">
        <w:tblPrEx>
          <w:tblCellMar>
            <w:top w:w="0" w:type="dxa"/>
            <w:left w:w="108" w:type="dxa"/>
            <w:bottom w:w="0" w:type="dxa"/>
            <w:right w:w="108" w:type="dxa"/>
          </w:tblCellMar>
        </w:tblPrEx>
        <w:tc>
          <w:tcPr>
            <w:tcW w:w="2924" w:type="dxa"/>
          </w:tcPr>
          <w:p w14:paraId="171B2605" w14:textId="7B84755E" w:rsidR="00ED3CB4" w:rsidRDefault="00ED3CB4" w:rsidP="00ED3CB4">
            <w:r>
              <w:t>DistrictId</w:t>
            </w:r>
          </w:p>
        </w:tc>
        <w:tc>
          <w:tcPr>
            <w:tcW w:w="2924" w:type="dxa"/>
          </w:tcPr>
          <w:p w14:paraId="078E38E7" w14:textId="23979149" w:rsidR="00ED3CB4" w:rsidRDefault="00ED3CB4" w:rsidP="00ED3CB4">
            <w:pPr>
              <w:jc w:val="center"/>
            </w:pPr>
            <w:r>
              <w:t>Int</w:t>
            </w:r>
          </w:p>
        </w:tc>
        <w:tc>
          <w:tcPr>
            <w:tcW w:w="2924" w:type="dxa"/>
          </w:tcPr>
          <w:p w14:paraId="7629BA66" w14:textId="30A25731" w:rsidR="00ED3CB4" w:rsidRDefault="00ED3CB4" w:rsidP="00ED3CB4">
            <w:r>
              <w:t xml:space="preserve">Mã quận/ huyện của </w:t>
            </w:r>
            <w:r w:rsidR="00C7689A">
              <w:t>điểm dừng</w:t>
            </w:r>
            <w:r w:rsidR="00C32C3C">
              <w:t xml:space="preserve">, </w:t>
            </w:r>
            <w:r>
              <w:t>khóa ngoại</w:t>
            </w:r>
          </w:p>
        </w:tc>
      </w:tr>
      <w:tr w:rsidR="00ED3CB4" w14:paraId="57F3AE7A" w14:textId="77777777" w:rsidTr="001A199E">
        <w:tblPrEx>
          <w:tblCellMar>
            <w:top w:w="0" w:type="dxa"/>
            <w:left w:w="108" w:type="dxa"/>
            <w:bottom w:w="0" w:type="dxa"/>
            <w:right w:w="108" w:type="dxa"/>
          </w:tblCellMar>
        </w:tblPrEx>
        <w:tc>
          <w:tcPr>
            <w:tcW w:w="2924" w:type="dxa"/>
          </w:tcPr>
          <w:p w14:paraId="0265036F" w14:textId="7C7C1322" w:rsidR="00ED3CB4" w:rsidRDefault="00ED3CB4" w:rsidP="00ED3CB4">
            <w:r>
              <w:t>ProvinceId</w:t>
            </w:r>
          </w:p>
        </w:tc>
        <w:tc>
          <w:tcPr>
            <w:tcW w:w="2924" w:type="dxa"/>
          </w:tcPr>
          <w:p w14:paraId="78417078" w14:textId="3EF6F3B7" w:rsidR="00ED3CB4" w:rsidRDefault="00ED3CB4" w:rsidP="00ED3CB4">
            <w:pPr>
              <w:jc w:val="center"/>
            </w:pPr>
            <w:r>
              <w:t>Int</w:t>
            </w:r>
          </w:p>
        </w:tc>
        <w:tc>
          <w:tcPr>
            <w:tcW w:w="2924" w:type="dxa"/>
          </w:tcPr>
          <w:p w14:paraId="01849FD0" w14:textId="2C1AC482" w:rsidR="00ED3CB4" w:rsidRDefault="00ED3CB4" w:rsidP="00ED3CB4">
            <w:r>
              <w:t xml:space="preserve">Mã tỉnh/ thành phố của </w:t>
            </w:r>
            <w:r w:rsidR="00834E97">
              <w:t>điểm dừng</w:t>
            </w:r>
            <w:r>
              <w:t>, khóa ngoại</w:t>
            </w:r>
          </w:p>
        </w:tc>
      </w:tr>
      <w:tr w:rsidR="00ED3CB4" w14:paraId="5F0E8F63" w14:textId="77777777" w:rsidTr="001A199E">
        <w:tblPrEx>
          <w:tblCellMar>
            <w:top w:w="0" w:type="dxa"/>
            <w:left w:w="108" w:type="dxa"/>
            <w:bottom w:w="0" w:type="dxa"/>
            <w:right w:w="108" w:type="dxa"/>
          </w:tblCellMar>
        </w:tblPrEx>
        <w:tc>
          <w:tcPr>
            <w:tcW w:w="2924" w:type="dxa"/>
          </w:tcPr>
          <w:p w14:paraId="3A7955D7" w14:textId="01EE8E84" w:rsidR="00ED3CB4" w:rsidRDefault="00ED3CB4" w:rsidP="00ED3CB4">
            <w:r>
              <w:t>Address</w:t>
            </w:r>
          </w:p>
        </w:tc>
        <w:tc>
          <w:tcPr>
            <w:tcW w:w="2924" w:type="dxa"/>
          </w:tcPr>
          <w:p w14:paraId="5BDEDE0A" w14:textId="37DE133A" w:rsidR="00ED3CB4" w:rsidRDefault="00ED3CB4" w:rsidP="00ED3CB4">
            <w:pPr>
              <w:jc w:val="center"/>
            </w:pPr>
            <w:r>
              <w:t>Nvarchar</w:t>
            </w:r>
          </w:p>
        </w:tc>
        <w:tc>
          <w:tcPr>
            <w:tcW w:w="2924" w:type="dxa"/>
          </w:tcPr>
          <w:p w14:paraId="0FF903AC" w14:textId="3337D9E7" w:rsidR="00ED3CB4" w:rsidRDefault="00ED3CB4" w:rsidP="00ED3CB4">
            <w:r>
              <w:t xml:space="preserve">Địa chỉ cụ thể của </w:t>
            </w:r>
            <w:r w:rsidR="005A0F44">
              <w:t>điểm dừng</w:t>
            </w:r>
          </w:p>
        </w:tc>
      </w:tr>
      <w:tr w:rsidR="00D02AB0" w14:paraId="3619F6C9" w14:textId="77777777" w:rsidTr="001A199E">
        <w:tblPrEx>
          <w:tblCellMar>
            <w:top w:w="0" w:type="dxa"/>
            <w:left w:w="108" w:type="dxa"/>
            <w:bottom w:w="0" w:type="dxa"/>
            <w:right w:w="108" w:type="dxa"/>
          </w:tblCellMar>
        </w:tblPrEx>
        <w:tc>
          <w:tcPr>
            <w:tcW w:w="2924" w:type="dxa"/>
          </w:tcPr>
          <w:p w14:paraId="4C9FA1C1" w14:textId="7E9547BB" w:rsidR="00D02AB0" w:rsidRDefault="00D02AB0" w:rsidP="00D02AB0">
            <w:r>
              <w:t>Latitude</w:t>
            </w:r>
          </w:p>
        </w:tc>
        <w:tc>
          <w:tcPr>
            <w:tcW w:w="2924" w:type="dxa"/>
          </w:tcPr>
          <w:p w14:paraId="230D4C52" w14:textId="3FEDD75B" w:rsidR="00D02AB0" w:rsidRDefault="00D02AB0" w:rsidP="00D02AB0">
            <w:pPr>
              <w:jc w:val="center"/>
            </w:pPr>
            <w:r>
              <w:t>double</w:t>
            </w:r>
          </w:p>
        </w:tc>
        <w:tc>
          <w:tcPr>
            <w:tcW w:w="2924" w:type="dxa"/>
          </w:tcPr>
          <w:p w14:paraId="5035AC25" w14:textId="21FB6392" w:rsidR="00D02AB0" w:rsidRDefault="00D02AB0" w:rsidP="00D02AB0">
            <w:r>
              <w:t xml:space="preserve">Vĩ độ của tọa độ </w:t>
            </w:r>
            <w:r w:rsidR="00547D28">
              <w:t>điểm dừng</w:t>
            </w:r>
          </w:p>
        </w:tc>
      </w:tr>
      <w:tr w:rsidR="00D02AB0" w14:paraId="306AA562" w14:textId="77777777" w:rsidTr="001A199E">
        <w:tblPrEx>
          <w:tblCellMar>
            <w:top w:w="0" w:type="dxa"/>
            <w:left w:w="108" w:type="dxa"/>
            <w:bottom w:w="0" w:type="dxa"/>
            <w:right w:w="108" w:type="dxa"/>
          </w:tblCellMar>
        </w:tblPrEx>
        <w:tc>
          <w:tcPr>
            <w:tcW w:w="2924" w:type="dxa"/>
          </w:tcPr>
          <w:p w14:paraId="1D1D53B7" w14:textId="13EBAD06" w:rsidR="00D02AB0" w:rsidRDefault="00D02AB0" w:rsidP="00D02AB0">
            <w:r>
              <w:t>Longitude</w:t>
            </w:r>
          </w:p>
        </w:tc>
        <w:tc>
          <w:tcPr>
            <w:tcW w:w="2924" w:type="dxa"/>
          </w:tcPr>
          <w:p w14:paraId="09214D07" w14:textId="53597DE5" w:rsidR="00D02AB0" w:rsidRDefault="00D02AB0" w:rsidP="00D02AB0">
            <w:pPr>
              <w:jc w:val="center"/>
            </w:pPr>
            <w:r>
              <w:t>double</w:t>
            </w:r>
          </w:p>
        </w:tc>
        <w:tc>
          <w:tcPr>
            <w:tcW w:w="2924" w:type="dxa"/>
          </w:tcPr>
          <w:p w14:paraId="5D94CC33" w14:textId="0C5BE75C" w:rsidR="00D02AB0" w:rsidRDefault="00D02AB0" w:rsidP="00D02AB0">
            <w:r>
              <w:t xml:space="preserve">Kinh độ của tọa độ </w:t>
            </w:r>
            <w:r w:rsidR="00547D28">
              <w:t>điểm dừng</w:t>
            </w:r>
          </w:p>
        </w:tc>
      </w:tr>
    </w:tbl>
    <w:p w14:paraId="651E629F" w14:textId="77777777" w:rsidR="001A199E" w:rsidRDefault="001A199E"/>
    <w:p w14:paraId="371C33DE" w14:textId="70FFE64A" w:rsidR="00DD2BD1" w:rsidRDefault="00DD2BD1" w:rsidP="00DD2BD1">
      <w:pPr>
        <w:pStyle w:val="Caption"/>
        <w:keepNext/>
      </w:pPr>
      <w:bookmarkStart w:id="121" w:name="_Toc187300017"/>
      <w:r>
        <w:lastRenderedPageBreak/>
        <w:t xml:space="preserve">Bảng </w:t>
      </w:r>
      <w:fldSimple w:instr=" STYLEREF 1 \s ">
        <w:r w:rsidR="0049016C">
          <w:rPr>
            <w:noProof/>
          </w:rPr>
          <w:t>3</w:t>
        </w:r>
      </w:fldSimple>
      <w:r w:rsidR="001521DE">
        <w:t>.</w:t>
      </w:r>
      <w:fldSimple w:instr=" SEQ Bảng \* ARABIC \s 1 ">
        <w:r w:rsidR="0049016C">
          <w:rPr>
            <w:noProof/>
          </w:rPr>
          <w:t>9</w:t>
        </w:r>
      </w:fldSimple>
      <w:r>
        <w:t>. BusRoutes (tuyến đi)</w:t>
      </w:r>
      <w:bookmarkEnd w:id="121"/>
    </w:p>
    <w:tbl>
      <w:tblPr>
        <w:tblStyle w:val="myTable"/>
        <w:tblW w:w="0" w:type="auto"/>
        <w:tblLook w:val="04A0" w:firstRow="1" w:lastRow="0" w:firstColumn="1" w:lastColumn="0" w:noHBand="0" w:noVBand="1"/>
      </w:tblPr>
      <w:tblGrid>
        <w:gridCol w:w="2924"/>
        <w:gridCol w:w="2924"/>
        <w:gridCol w:w="2924"/>
      </w:tblGrid>
      <w:tr w:rsidR="00847D48" w14:paraId="0E0CF459" w14:textId="77777777" w:rsidTr="00DD2BD1">
        <w:trPr>
          <w:cnfStyle w:val="100000000000" w:firstRow="1" w:lastRow="0" w:firstColumn="0" w:lastColumn="0" w:oddVBand="0" w:evenVBand="0" w:oddHBand="0" w:evenHBand="0" w:firstRowFirstColumn="0" w:firstRowLastColumn="0" w:lastRowFirstColumn="0" w:lastRowLastColumn="0"/>
        </w:trPr>
        <w:tc>
          <w:tcPr>
            <w:tcW w:w="2924" w:type="dxa"/>
          </w:tcPr>
          <w:p w14:paraId="28B13C01" w14:textId="1B185836" w:rsidR="00847D48" w:rsidRDefault="00847D48" w:rsidP="00847D48">
            <w:r w:rsidRPr="00C1519B">
              <w:rPr>
                <w:b/>
                <w:bCs/>
              </w:rPr>
              <w:t>Tên thuộc tính</w:t>
            </w:r>
          </w:p>
        </w:tc>
        <w:tc>
          <w:tcPr>
            <w:tcW w:w="2924" w:type="dxa"/>
          </w:tcPr>
          <w:p w14:paraId="3257AEFB" w14:textId="7247B9AF" w:rsidR="00847D48" w:rsidRDefault="00847D48" w:rsidP="00847D48">
            <w:r w:rsidRPr="00C1519B">
              <w:rPr>
                <w:b/>
                <w:bCs/>
              </w:rPr>
              <w:t>Kiểu dữ liệu</w:t>
            </w:r>
          </w:p>
        </w:tc>
        <w:tc>
          <w:tcPr>
            <w:tcW w:w="2924" w:type="dxa"/>
          </w:tcPr>
          <w:p w14:paraId="68E0AAFF" w14:textId="7FD3F951" w:rsidR="00847D48" w:rsidRDefault="00847D48" w:rsidP="00847D48">
            <w:r w:rsidRPr="00C1519B">
              <w:rPr>
                <w:b/>
                <w:bCs/>
              </w:rPr>
              <w:t>Mô tả</w:t>
            </w:r>
          </w:p>
        </w:tc>
      </w:tr>
      <w:tr w:rsidR="00847D48" w14:paraId="71B77D15" w14:textId="77777777" w:rsidTr="00DD2BD1">
        <w:tblPrEx>
          <w:tblCellMar>
            <w:top w:w="0" w:type="dxa"/>
            <w:left w:w="108" w:type="dxa"/>
            <w:bottom w:w="0" w:type="dxa"/>
            <w:right w:w="108" w:type="dxa"/>
          </w:tblCellMar>
        </w:tblPrEx>
        <w:tc>
          <w:tcPr>
            <w:tcW w:w="2924" w:type="dxa"/>
          </w:tcPr>
          <w:p w14:paraId="2206A98A" w14:textId="4E946EA6" w:rsidR="00847D48" w:rsidRDefault="00847D48" w:rsidP="00847D48">
            <w:r>
              <w:t>Id</w:t>
            </w:r>
          </w:p>
        </w:tc>
        <w:tc>
          <w:tcPr>
            <w:tcW w:w="2924" w:type="dxa"/>
          </w:tcPr>
          <w:p w14:paraId="74A2D73D" w14:textId="6E39E08D" w:rsidR="00847D48" w:rsidRDefault="00847D48" w:rsidP="00847D48">
            <w:pPr>
              <w:jc w:val="center"/>
            </w:pPr>
            <w:r>
              <w:t>Int</w:t>
            </w:r>
          </w:p>
        </w:tc>
        <w:tc>
          <w:tcPr>
            <w:tcW w:w="2924" w:type="dxa"/>
          </w:tcPr>
          <w:p w14:paraId="262843A3" w14:textId="68B0B897" w:rsidR="00847D48" w:rsidRDefault="00847D48" w:rsidP="00847D48">
            <w:r>
              <w:t>Mã tuyến đi, khóa chính</w:t>
            </w:r>
          </w:p>
        </w:tc>
      </w:tr>
      <w:tr w:rsidR="00AA41CD" w14:paraId="68AEA38C" w14:textId="77777777" w:rsidTr="00DD2BD1">
        <w:tblPrEx>
          <w:tblCellMar>
            <w:top w:w="0" w:type="dxa"/>
            <w:left w:w="108" w:type="dxa"/>
            <w:bottom w:w="0" w:type="dxa"/>
            <w:right w:w="108" w:type="dxa"/>
          </w:tblCellMar>
        </w:tblPrEx>
        <w:tc>
          <w:tcPr>
            <w:tcW w:w="2924" w:type="dxa"/>
          </w:tcPr>
          <w:p w14:paraId="274689AA" w14:textId="0744F6D9" w:rsidR="00AA41CD" w:rsidRDefault="00D10681" w:rsidP="00AA41CD">
            <w:r>
              <w:t>StartStationId</w:t>
            </w:r>
          </w:p>
        </w:tc>
        <w:tc>
          <w:tcPr>
            <w:tcW w:w="2924" w:type="dxa"/>
          </w:tcPr>
          <w:p w14:paraId="581BFC1F" w14:textId="2909A9E4" w:rsidR="00AA41CD" w:rsidRDefault="00D10681" w:rsidP="002C0F1D">
            <w:pPr>
              <w:jc w:val="center"/>
            </w:pPr>
            <w:r>
              <w:t>Int</w:t>
            </w:r>
          </w:p>
        </w:tc>
        <w:tc>
          <w:tcPr>
            <w:tcW w:w="2924" w:type="dxa"/>
          </w:tcPr>
          <w:p w14:paraId="44A42866" w14:textId="59ED8581" w:rsidR="00AA41CD" w:rsidRDefault="00D10681" w:rsidP="00AA41CD">
            <w:r>
              <w:t>Mã điểm bắt đầu, khóa ngoại</w:t>
            </w:r>
          </w:p>
        </w:tc>
      </w:tr>
      <w:tr w:rsidR="00AA41CD" w14:paraId="1B3D847F" w14:textId="77777777" w:rsidTr="00DD2BD1">
        <w:tblPrEx>
          <w:tblCellMar>
            <w:top w:w="0" w:type="dxa"/>
            <w:left w:w="108" w:type="dxa"/>
            <w:bottom w:w="0" w:type="dxa"/>
            <w:right w:w="108" w:type="dxa"/>
          </w:tblCellMar>
        </w:tblPrEx>
        <w:tc>
          <w:tcPr>
            <w:tcW w:w="2924" w:type="dxa"/>
          </w:tcPr>
          <w:p w14:paraId="0EC5318A" w14:textId="3425B359" w:rsidR="00AA41CD" w:rsidRDefault="006A5427" w:rsidP="00AA41CD">
            <w:r>
              <w:t>EndStationId</w:t>
            </w:r>
          </w:p>
        </w:tc>
        <w:tc>
          <w:tcPr>
            <w:tcW w:w="2924" w:type="dxa"/>
          </w:tcPr>
          <w:p w14:paraId="3E0A4264" w14:textId="646745B6" w:rsidR="00AA41CD" w:rsidRDefault="006A5427" w:rsidP="002C0F1D">
            <w:pPr>
              <w:jc w:val="center"/>
            </w:pPr>
            <w:r>
              <w:t>Int</w:t>
            </w:r>
          </w:p>
        </w:tc>
        <w:tc>
          <w:tcPr>
            <w:tcW w:w="2924" w:type="dxa"/>
          </w:tcPr>
          <w:p w14:paraId="2AA1C634" w14:textId="57CF988B" w:rsidR="00AA41CD" w:rsidRDefault="006A5427" w:rsidP="00AA41CD">
            <w:r>
              <w:t>Mã điểm kết thúc, khóa ngoại</w:t>
            </w:r>
          </w:p>
        </w:tc>
      </w:tr>
      <w:tr w:rsidR="00AA41CD" w14:paraId="75227E67" w14:textId="77777777" w:rsidTr="00DD2BD1">
        <w:tblPrEx>
          <w:tblCellMar>
            <w:top w:w="0" w:type="dxa"/>
            <w:left w:w="108" w:type="dxa"/>
            <w:bottom w:w="0" w:type="dxa"/>
            <w:right w:w="108" w:type="dxa"/>
          </w:tblCellMar>
        </w:tblPrEx>
        <w:tc>
          <w:tcPr>
            <w:tcW w:w="2924" w:type="dxa"/>
          </w:tcPr>
          <w:p w14:paraId="2210BA2E" w14:textId="6278F1C0" w:rsidR="00AA41CD" w:rsidRDefault="00705786" w:rsidP="00AA41CD">
            <w:r>
              <w:t>Stations</w:t>
            </w:r>
          </w:p>
        </w:tc>
        <w:tc>
          <w:tcPr>
            <w:tcW w:w="2924" w:type="dxa"/>
          </w:tcPr>
          <w:p w14:paraId="76C33978" w14:textId="7367E379" w:rsidR="00AA41CD" w:rsidRDefault="00705786" w:rsidP="002C0F1D">
            <w:pPr>
              <w:jc w:val="center"/>
            </w:pPr>
            <w:r>
              <w:t>Varchar</w:t>
            </w:r>
          </w:p>
        </w:tc>
        <w:tc>
          <w:tcPr>
            <w:tcW w:w="2924" w:type="dxa"/>
          </w:tcPr>
          <w:p w14:paraId="3A80AABA" w14:textId="2B97BD8C" w:rsidR="00AA41CD" w:rsidRDefault="00705786" w:rsidP="00AA41CD">
            <w:r>
              <w:t>Chuỗi json mảng các điểm dừng đi qua</w:t>
            </w:r>
          </w:p>
        </w:tc>
      </w:tr>
      <w:tr w:rsidR="00AA41CD" w14:paraId="0070C8F7" w14:textId="77777777" w:rsidTr="00DD2BD1">
        <w:tblPrEx>
          <w:tblCellMar>
            <w:top w:w="0" w:type="dxa"/>
            <w:left w:w="108" w:type="dxa"/>
            <w:bottom w:w="0" w:type="dxa"/>
            <w:right w:w="108" w:type="dxa"/>
          </w:tblCellMar>
        </w:tblPrEx>
        <w:tc>
          <w:tcPr>
            <w:tcW w:w="2924" w:type="dxa"/>
          </w:tcPr>
          <w:p w14:paraId="475837A5" w14:textId="255FA031" w:rsidR="00AA41CD" w:rsidRDefault="004E7652" w:rsidP="00AA41CD">
            <w:r>
              <w:t>Price</w:t>
            </w:r>
          </w:p>
        </w:tc>
        <w:tc>
          <w:tcPr>
            <w:tcW w:w="2924" w:type="dxa"/>
          </w:tcPr>
          <w:p w14:paraId="1E5B8318" w14:textId="03074527" w:rsidR="00AA41CD" w:rsidRDefault="004E7652" w:rsidP="002C0F1D">
            <w:pPr>
              <w:jc w:val="center"/>
            </w:pPr>
            <w:r>
              <w:t>Int</w:t>
            </w:r>
          </w:p>
        </w:tc>
        <w:tc>
          <w:tcPr>
            <w:tcW w:w="2924" w:type="dxa"/>
          </w:tcPr>
          <w:p w14:paraId="37C0F481" w14:textId="48ECF883" w:rsidR="00AA41CD" w:rsidRDefault="004E7652" w:rsidP="00AA41CD">
            <w:r>
              <w:t>Giá của tuyến đi</w:t>
            </w:r>
          </w:p>
        </w:tc>
      </w:tr>
    </w:tbl>
    <w:p w14:paraId="28FE5E6F" w14:textId="77777777" w:rsidR="00D6635D" w:rsidRDefault="00D6635D"/>
    <w:p w14:paraId="4E0CD4F6" w14:textId="16B078B0" w:rsidR="0063634D" w:rsidRDefault="0063634D" w:rsidP="0063634D">
      <w:pPr>
        <w:pStyle w:val="Caption"/>
        <w:keepNext/>
      </w:pPr>
      <w:bookmarkStart w:id="122" w:name="_Toc187300018"/>
      <w:r>
        <w:t xml:space="preserve">Bảng </w:t>
      </w:r>
      <w:fldSimple w:instr=" STYLEREF 1 \s ">
        <w:r w:rsidR="0049016C">
          <w:rPr>
            <w:noProof/>
          </w:rPr>
          <w:t>3</w:t>
        </w:r>
      </w:fldSimple>
      <w:r w:rsidR="001521DE">
        <w:t>.</w:t>
      </w:r>
      <w:fldSimple w:instr=" SEQ Bảng \* ARABIC \s 1 ">
        <w:r w:rsidR="0049016C">
          <w:rPr>
            <w:noProof/>
          </w:rPr>
          <w:t>10</w:t>
        </w:r>
      </w:fldSimple>
      <w:r>
        <w:t>. BusRouteTrips (chuyến đi)</w:t>
      </w:r>
      <w:bookmarkEnd w:id="122"/>
    </w:p>
    <w:tbl>
      <w:tblPr>
        <w:tblStyle w:val="myTable"/>
        <w:tblW w:w="0" w:type="auto"/>
        <w:tblLook w:val="04A0" w:firstRow="1" w:lastRow="0" w:firstColumn="1" w:lastColumn="0" w:noHBand="0" w:noVBand="1"/>
      </w:tblPr>
      <w:tblGrid>
        <w:gridCol w:w="2924"/>
        <w:gridCol w:w="2924"/>
        <w:gridCol w:w="2924"/>
      </w:tblGrid>
      <w:tr w:rsidR="00103ABA" w14:paraId="443105DC" w14:textId="77777777" w:rsidTr="0063634D">
        <w:trPr>
          <w:cnfStyle w:val="100000000000" w:firstRow="1" w:lastRow="0" w:firstColumn="0" w:lastColumn="0" w:oddVBand="0" w:evenVBand="0" w:oddHBand="0" w:evenHBand="0" w:firstRowFirstColumn="0" w:firstRowLastColumn="0" w:lastRowFirstColumn="0" w:lastRowLastColumn="0"/>
        </w:trPr>
        <w:tc>
          <w:tcPr>
            <w:tcW w:w="2924" w:type="dxa"/>
          </w:tcPr>
          <w:p w14:paraId="54A7017C" w14:textId="15A1E5C9" w:rsidR="00103ABA" w:rsidRDefault="00103ABA" w:rsidP="00103ABA">
            <w:r w:rsidRPr="00C1519B">
              <w:rPr>
                <w:b/>
                <w:bCs/>
              </w:rPr>
              <w:t>Tên thuộc tính</w:t>
            </w:r>
          </w:p>
        </w:tc>
        <w:tc>
          <w:tcPr>
            <w:tcW w:w="2924" w:type="dxa"/>
          </w:tcPr>
          <w:p w14:paraId="25F0D913" w14:textId="7EF91241" w:rsidR="00103ABA" w:rsidRDefault="00103ABA" w:rsidP="00103ABA">
            <w:r w:rsidRPr="00C1519B">
              <w:rPr>
                <w:b/>
                <w:bCs/>
              </w:rPr>
              <w:t>Kiểu dữ liệu</w:t>
            </w:r>
          </w:p>
        </w:tc>
        <w:tc>
          <w:tcPr>
            <w:tcW w:w="2924" w:type="dxa"/>
          </w:tcPr>
          <w:p w14:paraId="23C47E61" w14:textId="343E3755" w:rsidR="00103ABA" w:rsidRDefault="00103ABA" w:rsidP="00103ABA">
            <w:r w:rsidRPr="00C1519B">
              <w:rPr>
                <w:b/>
                <w:bCs/>
              </w:rPr>
              <w:t>Mô tả</w:t>
            </w:r>
          </w:p>
        </w:tc>
      </w:tr>
      <w:tr w:rsidR="00103ABA" w14:paraId="75327C98" w14:textId="77777777" w:rsidTr="0063634D">
        <w:tblPrEx>
          <w:tblCellMar>
            <w:top w:w="0" w:type="dxa"/>
            <w:left w:w="108" w:type="dxa"/>
            <w:bottom w:w="0" w:type="dxa"/>
            <w:right w:w="108" w:type="dxa"/>
          </w:tblCellMar>
        </w:tblPrEx>
        <w:tc>
          <w:tcPr>
            <w:tcW w:w="2924" w:type="dxa"/>
          </w:tcPr>
          <w:p w14:paraId="27BAB2B9" w14:textId="51DD8B20" w:rsidR="00103ABA" w:rsidRDefault="00103ABA" w:rsidP="00103ABA">
            <w:r>
              <w:t>Id</w:t>
            </w:r>
          </w:p>
        </w:tc>
        <w:tc>
          <w:tcPr>
            <w:tcW w:w="2924" w:type="dxa"/>
          </w:tcPr>
          <w:p w14:paraId="406728F7" w14:textId="3B2F1CE6" w:rsidR="00103ABA" w:rsidRDefault="00103ABA" w:rsidP="00AF2E34">
            <w:pPr>
              <w:jc w:val="center"/>
            </w:pPr>
            <w:r>
              <w:t>Int</w:t>
            </w:r>
          </w:p>
        </w:tc>
        <w:tc>
          <w:tcPr>
            <w:tcW w:w="2924" w:type="dxa"/>
          </w:tcPr>
          <w:p w14:paraId="509B69B1" w14:textId="6E753D9C" w:rsidR="00103ABA" w:rsidRDefault="00103ABA" w:rsidP="00103ABA">
            <w:r>
              <w:t xml:space="preserve">Mã </w:t>
            </w:r>
            <w:r w:rsidR="001570C1">
              <w:t>chuyến</w:t>
            </w:r>
            <w:r>
              <w:t xml:space="preserve"> đi, khóa chính</w:t>
            </w:r>
          </w:p>
        </w:tc>
      </w:tr>
      <w:tr w:rsidR="00103ABA" w14:paraId="45049506" w14:textId="77777777" w:rsidTr="0063634D">
        <w:tblPrEx>
          <w:tblCellMar>
            <w:top w:w="0" w:type="dxa"/>
            <w:left w:w="108" w:type="dxa"/>
            <w:bottom w:w="0" w:type="dxa"/>
            <w:right w:w="108" w:type="dxa"/>
          </w:tblCellMar>
        </w:tblPrEx>
        <w:tc>
          <w:tcPr>
            <w:tcW w:w="2924" w:type="dxa"/>
          </w:tcPr>
          <w:p w14:paraId="2CE2D67F" w14:textId="3DF00EA7" w:rsidR="00103ABA" w:rsidRDefault="006D5077" w:rsidP="00103ABA">
            <w:r>
              <w:t>BusRouteId</w:t>
            </w:r>
          </w:p>
        </w:tc>
        <w:tc>
          <w:tcPr>
            <w:tcW w:w="2924" w:type="dxa"/>
          </w:tcPr>
          <w:p w14:paraId="154B829B" w14:textId="0ABBAC92" w:rsidR="00103ABA" w:rsidRDefault="006D5077" w:rsidP="00AF2E34">
            <w:pPr>
              <w:jc w:val="center"/>
            </w:pPr>
            <w:r>
              <w:t>Int</w:t>
            </w:r>
          </w:p>
        </w:tc>
        <w:tc>
          <w:tcPr>
            <w:tcW w:w="2924" w:type="dxa"/>
          </w:tcPr>
          <w:p w14:paraId="0CDE3E31" w14:textId="0580EDBE" w:rsidR="00103ABA" w:rsidRDefault="006D5077" w:rsidP="00103ABA">
            <w:r>
              <w:t>Mã tuyến đi, khóa ngoại</w:t>
            </w:r>
          </w:p>
        </w:tc>
      </w:tr>
      <w:tr w:rsidR="00103ABA" w14:paraId="0F4C8B1E" w14:textId="77777777" w:rsidTr="0063634D">
        <w:tblPrEx>
          <w:tblCellMar>
            <w:top w:w="0" w:type="dxa"/>
            <w:left w:w="108" w:type="dxa"/>
            <w:bottom w:w="0" w:type="dxa"/>
            <w:right w:w="108" w:type="dxa"/>
          </w:tblCellMar>
        </w:tblPrEx>
        <w:tc>
          <w:tcPr>
            <w:tcW w:w="2924" w:type="dxa"/>
          </w:tcPr>
          <w:p w14:paraId="5BD5DBFF" w14:textId="3199D7E3" w:rsidR="00103ABA" w:rsidRDefault="006D5077" w:rsidP="00103ABA">
            <w:r>
              <w:t>BusId</w:t>
            </w:r>
          </w:p>
        </w:tc>
        <w:tc>
          <w:tcPr>
            <w:tcW w:w="2924" w:type="dxa"/>
          </w:tcPr>
          <w:p w14:paraId="3665B727" w14:textId="793E4D6C" w:rsidR="00103ABA" w:rsidRDefault="006D5077" w:rsidP="00AF2E34">
            <w:pPr>
              <w:jc w:val="center"/>
            </w:pPr>
            <w:r>
              <w:t>Int</w:t>
            </w:r>
          </w:p>
        </w:tc>
        <w:tc>
          <w:tcPr>
            <w:tcW w:w="2924" w:type="dxa"/>
          </w:tcPr>
          <w:p w14:paraId="7730341F" w14:textId="49FB5A04" w:rsidR="00103ABA" w:rsidRDefault="006D5077" w:rsidP="00103ABA">
            <w:r>
              <w:t>Mã xe, khóa ngoại</w:t>
            </w:r>
          </w:p>
        </w:tc>
      </w:tr>
      <w:tr w:rsidR="00103ABA" w14:paraId="109E3C2D" w14:textId="77777777" w:rsidTr="0063634D">
        <w:tblPrEx>
          <w:tblCellMar>
            <w:top w:w="0" w:type="dxa"/>
            <w:left w:w="108" w:type="dxa"/>
            <w:bottom w:w="0" w:type="dxa"/>
            <w:right w:w="108" w:type="dxa"/>
          </w:tblCellMar>
        </w:tblPrEx>
        <w:tc>
          <w:tcPr>
            <w:tcW w:w="2924" w:type="dxa"/>
          </w:tcPr>
          <w:p w14:paraId="0681A923" w14:textId="4FB5BFDC" w:rsidR="00103ABA" w:rsidRDefault="006D5077" w:rsidP="00103ABA">
            <w:r>
              <w:t>DepartureTime</w:t>
            </w:r>
          </w:p>
        </w:tc>
        <w:tc>
          <w:tcPr>
            <w:tcW w:w="2924" w:type="dxa"/>
          </w:tcPr>
          <w:p w14:paraId="37424FC6" w14:textId="7675D34D" w:rsidR="00103ABA" w:rsidRDefault="006D5077" w:rsidP="00AF2E34">
            <w:pPr>
              <w:jc w:val="center"/>
            </w:pPr>
            <w:r>
              <w:t>Datetime</w:t>
            </w:r>
          </w:p>
        </w:tc>
        <w:tc>
          <w:tcPr>
            <w:tcW w:w="2924" w:type="dxa"/>
          </w:tcPr>
          <w:p w14:paraId="05FB3148" w14:textId="1659F064" w:rsidR="00103ABA" w:rsidRDefault="006D5077" w:rsidP="00103ABA">
            <w:r>
              <w:t>Giờ khởi hành</w:t>
            </w:r>
          </w:p>
        </w:tc>
      </w:tr>
      <w:tr w:rsidR="00103ABA" w14:paraId="37940CD1" w14:textId="77777777" w:rsidTr="0063634D">
        <w:tblPrEx>
          <w:tblCellMar>
            <w:top w:w="0" w:type="dxa"/>
            <w:left w:w="108" w:type="dxa"/>
            <w:bottom w:w="0" w:type="dxa"/>
            <w:right w:w="108" w:type="dxa"/>
          </w:tblCellMar>
        </w:tblPrEx>
        <w:tc>
          <w:tcPr>
            <w:tcW w:w="2924" w:type="dxa"/>
          </w:tcPr>
          <w:p w14:paraId="2177337C" w14:textId="2714C8E2" w:rsidR="00103ABA" w:rsidRDefault="006D5077" w:rsidP="00103ABA">
            <w:r>
              <w:t>ArrivalTime</w:t>
            </w:r>
          </w:p>
        </w:tc>
        <w:tc>
          <w:tcPr>
            <w:tcW w:w="2924" w:type="dxa"/>
          </w:tcPr>
          <w:p w14:paraId="74FEEB2B" w14:textId="327590C5" w:rsidR="00103ABA" w:rsidRDefault="006D5077" w:rsidP="00AF2E34">
            <w:pPr>
              <w:jc w:val="center"/>
            </w:pPr>
            <w:r>
              <w:t>Datetime</w:t>
            </w:r>
          </w:p>
        </w:tc>
        <w:tc>
          <w:tcPr>
            <w:tcW w:w="2924" w:type="dxa"/>
          </w:tcPr>
          <w:p w14:paraId="7290C9A1" w14:textId="4BEBE207" w:rsidR="00103ABA" w:rsidRDefault="006D5077" w:rsidP="00103ABA">
            <w:r>
              <w:t>Giờ đến</w:t>
            </w:r>
          </w:p>
        </w:tc>
      </w:tr>
    </w:tbl>
    <w:p w14:paraId="0A6BA974" w14:textId="77777777" w:rsidR="0063634D" w:rsidRDefault="0063634D"/>
    <w:p w14:paraId="549BA5C1" w14:textId="13DAD9D0" w:rsidR="001521DE" w:rsidRDefault="001521DE" w:rsidP="001521DE">
      <w:pPr>
        <w:pStyle w:val="Caption"/>
        <w:keepNext/>
      </w:pPr>
      <w:bookmarkStart w:id="123" w:name="_Toc187300019"/>
      <w:r>
        <w:t xml:space="preserve">Bảng </w:t>
      </w:r>
      <w:fldSimple w:instr=" STYLEREF 1 \s ">
        <w:r w:rsidR="0049016C">
          <w:rPr>
            <w:noProof/>
          </w:rPr>
          <w:t>3</w:t>
        </w:r>
      </w:fldSimple>
      <w:r>
        <w:t>.</w:t>
      </w:r>
      <w:fldSimple w:instr=" SEQ Bảng \* ARABIC \s 1 ">
        <w:r w:rsidR="0049016C">
          <w:rPr>
            <w:noProof/>
          </w:rPr>
          <w:t>11</w:t>
        </w:r>
      </w:fldSimple>
      <w:r>
        <w:t>. Tickets (vé xe)</w:t>
      </w:r>
      <w:bookmarkEnd w:id="123"/>
    </w:p>
    <w:tbl>
      <w:tblPr>
        <w:tblStyle w:val="myTable"/>
        <w:tblW w:w="0" w:type="auto"/>
        <w:tblLook w:val="04A0" w:firstRow="1" w:lastRow="0" w:firstColumn="1" w:lastColumn="0" w:noHBand="0" w:noVBand="1"/>
      </w:tblPr>
      <w:tblGrid>
        <w:gridCol w:w="2924"/>
        <w:gridCol w:w="2924"/>
        <w:gridCol w:w="2924"/>
      </w:tblGrid>
      <w:tr w:rsidR="00F84BC6" w14:paraId="6B48FA13" w14:textId="77777777" w:rsidTr="001521DE">
        <w:trPr>
          <w:cnfStyle w:val="100000000000" w:firstRow="1" w:lastRow="0" w:firstColumn="0" w:lastColumn="0" w:oddVBand="0" w:evenVBand="0" w:oddHBand="0" w:evenHBand="0" w:firstRowFirstColumn="0" w:firstRowLastColumn="0" w:lastRowFirstColumn="0" w:lastRowLastColumn="0"/>
        </w:trPr>
        <w:tc>
          <w:tcPr>
            <w:tcW w:w="2924" w:type="dxa"/>
          </w:tcPr>
          <w:p w14:paraId="35C15B1F" w14:textId="6C1352AE" w:rsidR="00F84BC6" w:rsidRDefault="00F84BC6" w:rsidP="00F84BC6">
            <w:r w:rsidRPr="00C1519B">
              <w:rPr>
                <w:b/>
                <w:bCs/>
              </w:rPr>
              <w:t>Tên thuộc tính</w:t>
            </w:r>
          </w:p>
        </w:tc>
        <w:tc>
          <w:tcPr>
            <w:tcW w:w="2924" w:type="dxa"/>
          </w:tcPr>
          <w:p w14:paraId="55D17BBE" w14:textId="3C57C8A9" w:rsidR="00F84BC6" w:rsidRDefault="00F84BC6" w:rsidP="00F84BC6">
            <w:r w:rsidRPr="00C1519B">
              <w:rPr>
                <w:b/>
                <w:bCs/>
              </w:rPr>
              <w:t>Kiểu dữ liệu</w:t>
            </w:r>
          </w:p>
        </w:tc>
        <w:tc>
          <w:tcPr>
            <w:tcW w:w="2924" w:type="dxa"/>
          </w:tcPr>
          <w:p w14:paraId="60850CCD" w14:textId="0EB9C128" w:rsidR="00F84BC6" w:rsidRDefault="00F84BC6" w:rsidP="00F84BC6">
            <w:r w:rsidRPr="00C1519B">
              <w:rPr>
                <w:b/>
                <w:bCs/>
              </w:rPr>
              <w:t>Mô tả</w:t>
            </w:r>
          </w:p>
        </w:tc>
      </w:tr>
      <w:tr w:rsidR="00F84BC6" w14:paraId="7FAB8CD4" w14:textId="77777777" w:rsidTr="001521DE">
        <w:tblPrEx>
          <w:tblCellMar>
            <w:top w:w="0" w:type="dxa"/>
            <w:left w:w="108" w:type="dxa"/>
            <w:bottom w:w="0" w:type="dxa"/>
            <w:right w:w="108" w:type="dxa"/>
          </w:tblCellMar>
        </w:tblPrEx>
        <w:tc>
          <w:tcPr>
            <w:tcW w:w="2924" w:type="dxa"/>
          </w:tcPr>
          <w:p w14:paraId="69AE906E" w14:textId="0733D322" w:rsidR="00F84BC6" w:rsidRDefault="00F84BC6" w:rsidP="00F84BC6">
            <w:r>
              <w:t>Id</w:t>
            </w:r>
          </w:p>
        </w:tc>
        <w:tc>
          <w:tcPr>
            <w:tcW w:w="2924" w:type="dxa"/>
          </w:tcPr>
          <w:p w14:paraId="68E7AA98" w14:textId="6A376A49" w:rsidR="00F84BC6" w:rsidRDefault="00F84BC6" w:rsidP="001B0A29">
            <w:pPr>
              <w:jc w:val="center"/>
            </w:pPr>
            <w:r>
              <w:t>Int</w:t>
            </w:r>
          </w:p>
        </w:tc>
        <w:tc>
          <w:tcPr>
            <w:tcW w:w="2924" w:type="dxa"/>
          </w:tcPr>
          <w:p w14:paraId="1A8872DF" w14:textId="5B5B795D" w:rsidR="00F84BC6" w:rsidRDefault="00F84BC6" w:rsidP="00F84BC6">
            <w:r>
              <w:t xml:space="preserve">Mã </w:t>
            </w:r>
            <w:r w:rsidR="00035010">
              <w:t>vé xe</w:t>
            </w:r>
            <w:r>
              <w:t>, khóa chính</w:t>
            </w:r>
          </w:p>
        </w:tc>
      </w:tr>
      <w:tr w:rsidR="00F84BC6" w14:paraId="65DCB318" w14:textId="77777777" w:rsidTr="001521DE">
        <w:tblPrEx>
          <w:tblCellMar>
            <w:top w:w="0" w:type="dxa"/>
            <w:left w:w="108" w:type="dxa"/>
            <w:bottom w:w="0" w:type="dxa"/>
            <w:right w:w="108" w:type="dxa"/>
          </w:tblCellMar>
        </w:tblPrEx>
        <w:tc>
          <w:tcPr>
            <w:tcW w:w="2924" w:type="dxa"/>
          </w:tcPr>
          <w:p w14:paraId="7346AD94" w14:textId="0D0C5572" w:rsidR="00F84BC6" w:rsidRDefault="00EA2958" w:rsidP="00F84BC6">
            <w:r>
              <w:t>UserId</w:t>
            </w:r>
          </w:p>
        </w:tc>
        <w:tc>
          <w:tcPr>
            <w:tcW w:w="2924" w:type="dxa"/>
          </w:tcPr>
          <w:p w14:paraId="797DFDAC" w14:textId="25940D13" w:rsidR="00F84BC6" w:rsidRDefault="00EA2958" w:rsidP="001B0A29">
            <w:pPr>
              <w:jc w:val="center"/>
            </w:pPr>
            <w:r>
              <w:t>Int</w:t>
            </w:r>
          </w:p>
        </w:tc>
        <w:tc>
          <w:tcPr>
            <w:tcW w:w="2924" w:type="dxa"/>
          </w:tcPr>
          <w:p w14:paraId="7179B9E0" w14:textId="7FB1A941" w:rsidR="00F84BC6" w:rsidRDefault="00EA2958" w:rsidP="00F84BC6">
            <w:r>
              <w:t>Mã người dùng của khách hàng (nếu có), khóa ngoại</w:t>
            </w:r>
          </w:p>
        </w:tc>
      </w:tr>
      <w:tr w:rsidR="00F84BC6" w14:paraId="61E98DCA" w14:textId="77777777" w:rsidTr="001521DE">
        <w:tblPrEx>
          <w:tblCellMar>
            <w:top w:w="0" w:type="dxa"/>
            <w:left w:w="108" w:type="dxa"/>
            <w:bottom w:w="0" w:type="dxa"/>
            <w:right w:w="108" w:type="dxa"/>
          </w:tblCellMar>
        </w:tblPrEx>
        <w:tc>
          <w:tcPr>
            <w:tcW w:w="2924" w:type="dxa"/>
          </w:tcPr>
          <w:p w14:paraId="5ECF8F23" w14:textId="3E64342F" w:rsidR="00F84BC6" w:rsidRDefault="00906082" w:rsidP="00F84BC6">
            <w:r>
              <w:t>Quantity</w:t>
            </w:r>
          </w:p>
        </w:tc>
        <w:tc>
          <w:tcPr>
            <w:tcW w:w="2924" w:type="dxa"/>
          </w:tcPr>
          <w:p w14:paraId="5BB30F60" w14:textId="5BE7A6FF" w:rsidR="00F84BC6" w:rsidRDefault="00906082" w:rsidP="001B0A29">
            <w:pPr>
              <w:jc w:val="center"/>
            </w:pPr>
            <w:r>
              <w:t>Int</w:t>
            </w:r>
          </w:p>
        </w:tc>
        <w:tc>
          <w:tcPr>
            <w:tcW w:w="2924" w:type="dxa"/>
          </w:tcPr>
          <w:p w14:paraId="7F61B1A9" w14:textId="3D8696D8" w:rsidR="00F84BC6" w:rsidRDefault="00906082" w:rsidP="00F84BC6">
            <w:r>
              <w:t>Số lượng vé</w:t>
            </w:r>
          </w:p>
        </w:tc>
      </w:tr>
      <w:tr w:rsidR="00F84BC6" w14:paraId="479AD0FD" w14:textId="77777777" w:rsidTr="001521DE">
        <w:tblPrEx>
          <w:tblCellMar>
            <w:top w:w="0" w:type="dxa"/>
            <w:left w:w="108" w:type="dxa"/>
            <w:bottom w:w="0" w:type="dxa"/>
            <w:right w:w="108" w:type="dxa"/>
          </w:tblCellMar>
        </w:tblPrEx>
        <w:tc>
          <w:tcPr>
            <w:tcW w:w="2924" w:type="dxa"/>
          </w:tcPr>
          <w:p w14:paraId="57F15FB7" w14:textId="0F510B84" w:rsidR="00F84BC6" w:rsidRDefault="00906082" w:rsidP="00F84BC6">
            <w:r>
              <w:t>SeatNumbers</w:t>
            </w:r>
          </w:p>
        </w:tc>
        <w:tc>
          <w:tcPr>
            <w:tcW w:w="2924" w:type="dxa"/>
          </w:tcPr>
          <w:p w14:paraId="61F1C772" w14:textId="685AC3B1" w:rsidR="00F84BC6" w:rsidRDefault="00906082" w:rsidP="001B0A29">
            <w:pPr>
              <w:jc w:val="center"/>
            </w:pPr>
            <w:r>
              <w:t>json</w:t>
            </w:r>
          </w:p>
        </w:tc>
        <w:tc>
          <w:tcPr>
            <w:tcW w:w="2924" w:type="dxa"/>
          </w:tcPr>
          <w:p w14:paraId="137D43B2" w14:textId="5ED1A19A" w:rsidR="00F84BC6" w:rsidRDefault="00906082" w:rsidP="00F84BC6">
            <w:r>
              <w:t>Chuỗi json mảng vị trí các vé khách hàng chọn</w:t>
            </w:r>
          </w:p>
        </w:tc>
      </w:tr>
      <w:tr w:rsidR="00F84BC6" w14:paraId="1A958D65" w14:textId="77777777" w:rsidTr="001521DE">
        <w:tblPrEx>
          <w:tblCellMar>
            <w:top w:w="0" w:type="dxa"/>
            <w:left w:w="108" w:type="dxa"/>
            <w:bottom w:w="0" w:type="dxa"/>
            <w:right w:w="108" w:type="dxa"/>
          </w:tblCellMar>
        </w:tblPrEx>
        <w:tc>
          <w:tcPr>
            <w:tcW w:w="2924" w:type="dxa"/>
          </w:tcPr>
          <w:p w14:paraId="19506523" w14:textId="53D56011" w:rsidR="00F84BC6" w:rsidRDefault="003E7191" w:rsidP="00F84BC6">
            <w:r>
              <w:t>BusStationUpId</w:t>
            </w:r>
          </w:p>
        </w:tc>
        <w:tc>
          <w:tcPr>
            <w:tcW w:w="2924" w:type="dxa"/>
          </w:tcPr>
          <w:p w14:paraId="3C44A06B" w14:textId="1785B497" w:rsidR="00F84BC6" w:rsidRDefault="003E7191" w:rsidP="001B0A29">
            <w:pPr>
              <w:jc w:val="center"/>
            </w:pPr>
            <w:r>
              <w:t>Int</w:t>
            </w:r>
          </w:p>
        </w:tc>
        <w:tc>
          <w:tcPr>
            <w:tcW w:w="2924" w:type="dxa"/>
          </w:tcPr>
          <w:p w14:paraId="2FCB0542" w14:textId="14866DF6" w:rsidR="00F84BC6" w:rsidRDefault="003E7191" w:rsidP="00F84BC6">
            <w:r>
              <w:t>Điểm khách hàng lên xe, khóa ngoại</w:t>
            </w:r>
          </w:p>
        </w:tc>
      </w:tr>
      <w:tr w:rsidR="00F84BC6" w14:paraId="5D99C20E" w14:textId="77777777" w:rsidTr="001521DE">
        <w:tblPrEx>
          <w:tblCellMar>
            <w:top w:w="0" w:type="dxa"/>
            <w:left w:w="108" w:type="dxa"/>
            <w:bottom w:w="0" w:type="dxa"/>
            <w:right w:w="108" w:type="dxa"/>
          </w:tblCellMar>
        </w:tblPrEx>
        <w:tc>
          <w:tcPr>
            <w:tcW w:w="2924" w:type="dxa"/>
          </w:tcPr>
          <w:p w14:paraId="765E1C0D" w14:textId="5134649D" w:rsidR="00F84BC6" w:rsidRDefault="003E7191" w:rsidP="00F84BC6">
            <w:r>
              <w:t>DownBusStationId</w:t>
            </w:r>
          </w:p>
        </w:tc>
        <w:tc>
          <w:tcPr>
            <w:tcW w:w="2924" w:type="dxa"/>
          </w:tcPr>
          <w:p w14:paraId="1367200D" w14:textId="6CE2FA0F" w:rsidR="00F84BC6" w:rsidRDefault="003E7191" w:rsidP="001B0A29">
            <w:pPr>
              <w:jc w:val="center"/>
            </w:pPr>
            <w:r>
              <w:t>Int</w:t>
            </w:r>
          </w:p>
        </w:tc>
        <w:tc>
          <w:tcPr>
            <w:tcW w:w="2924" w:type="dxa"/>
          </w:tcPr>
          <w:p w14:paraId="764559FA" w14:textId="3FEFC875" w:rsidR="00F84BC6" w:rsidRDefault="00746110" w:rsidP="00F84BC6">
            <w:r>
              <w:t>Điểm khách hàng xuống xe, khóa ngoại</w:t>
            </w:r>
          </w:p>
        </w:tc>
      </w:tr>
      <w:tr w:rsidR="00F84BC6" w14:paraId="14C8C5BF" w14:textId="77777777" w:rsidTr="001521DE">
        <w:tblPrEx>
          <w:tblCellMar>
            <w:top w:w="0" w:type="dxa"/>
            <w:left w:w="108" w:type="dxa"/>
            <w:bottom w:w="0" w:type="dxa"/>
            <w:right w:w="108" w:type="dxa"/>
          </w:tblCellMar>
        </w:tblPrEx>
        <w:tc>
          <w:tcPr>
            <w:tcW w:w="2924" w:type="dxa"/>
          </w:tcPr>
          <w:p w14:paraId="6EB68533" w14:textId="2D258D6E" w:rsidR="00F84BC6" w:rsidRDefault="00726B0E" w:rsidP="00F84BC6">
            <w:r>
              <w:t>TotalPrice</w:t>
            </w:r>
          </w:p>
        </w:tc>
        <w:tc>
          <w:tcPr>
            <w:tcW w:w="2924" w:type="dxa"/>
          </w:tcPr>
          <w:p w14:paraId="6B20E7DE" w14:textId="099FF252" w:rsidR="00F84BC6" w:rsidRDefault="00726B0E" w:rsidP="001B0A29">
            <w:pPr>
              <w:jc w:val="center"/>
            </w:pPr>
            <w:r>
              <w:t>Int</w:t>
            </w:r>
          </w:p>
        </w:tc>
        <w:tc>
          <w:tcPr>
            <w:tcW w:w="2924" w:type="dxa"/>
          </w:tcPr>
          <w:p w14:paraId="686C10AE" w14:textId="72C9630E" w:rsidR="00F84BC6" w:rsidRDefault="00726B0E" w:rsidP="00F84BC6">
            <w:r>
              <w:t>Tổng tiền</w:t>
            </w:r>
          </w:p>
        </w:tc>
      </w:tr>
      <w:tr w:rsidR="003253D3" w14:paraId="179EA727" w14:textId="77777777" w:rsidTr="001521DE">
        <w:tblPrEx>
          <w:tblCellMar>
            <w:top w:w="0" w:type="dxa"/>
            <w:left w:w="108" w:type="dxa"/>
            <w:bottom w:w="0" w:type="dxa"/>
            <w:right w:w="108" w:type="dxa"/>
          </w:tblCellMar>
        </w:tblPrEx>
        <w:tc>
          <w:tcPr>
            <w:tcW w:w="2924" w:type="dxa"/>
          </w:tcPr>
          <w:p w14:paraId="69E3443E" w14:textId="78FA0A63" w:rsidR="003253D3" w:rsidRDefault="003253D3" w:rsidP="00F84BC6">
            <w:r>
              <w:t>CustomerName</w:t>
            </w:r>
          </w:p>
        </w:tc>
        <w:tc>
          <w:tcPr>
            <w:tcW w:w="2924" w:type="dxa"/>
          </w:tcPr>
          <w:p w14:paraId="4EBDE327" w14:textId="3230CA6F" w:rsidR="003253D3" w:rsidRDefault="003253D3" w:rsidP="001B0A29">
            <w:pPr>
              <w:jc w:val="center"/>
            </w:pPr>
            <w:r>
              <w:t>Nvarchar</w:t>
            </w:r>
          </w:p>
        </w:tc>
        <w:tc>
          <w:tcPr>
            <w:tcW w:w="2924" w:type="dxa"/>
          </w:tcPr>
          <w:p w14:paraId="65C026D5" w14:textId="18631642" w:rsidR="003253D3" w:rsidRDefault="003253D3" w:rsidP="00F84BC6">
            <w:r>
              <w:t>Họ tên khách hàng</w:t>
            </w:r>
          </w:p>
        </w:tc>
      </w:tr>
      <w:tr w:rsidR="003253D3" w14:paraId="5242D6F3" w14:textId="77777777" w:rsidTr="001521DE">
        <w:tblPrEx>
          <w:tblCellMar>
            <w:top w:w="0" w:type="dxa"/>
            <w:left w:w="108" w:type="dxa"/>
            <w:bottom w:w="0" w:type="dxa"/>
            <w:right w:w="108" w:type="dxa"/>
          </w:tblCellMar>
        </w:tblPrEx>
        <w:tc>
          <w:tcPr>
            <w:tcW w:w="2924" w:type="dxa"/>
          </w:tcPr>
          <w:p w14:paraId="5C25CFB8" w14:textId="21763832" w:rsidR="003253D3" w:rsidRDefault="003253D3" w:rsidP="00F84BC6">
            <w:r>
              <w:t>PhoneNumber</w:t>
            </w:r>
          </w:p>
        </w:tc>
        <w:tc>
          <w:tcPr>
            <w:tcW w:w="2924" w:type="dxa"/>
          </w:tcPr>
          <w:p w14:paraId="319EA4B4" w14:textId="40E8B817" w:rsidR="003253D3" w:rsidRDefault="003253D3" w:rsidP="001B0A29">
            <w:pPr>
              <w:jc w:val="center"/>
            </w:pPr>
            <w:r>
              <w:t>Varchar</w:t>
            </w:r>
          </w:p>
        </w:tc>
        <w:tc>
          <w:tcPr>
            <w:tcW w:w="2924" w:type="dxa"/>
          </w:tcPr>
          <w:p w14:paraId="2E216595" w14:textId="1F3ABBE2" w:rsidR="003253D3" w:rsidRDefault="003253D3" w:rsidP="00F84BC6">
            <w:r>
              <w:t>Số điện thoại khách hàng</w:t>
            </w:r>
          </w:p>
        </w:tc>
      </w:tr>
      <w:tr w:rsidR="003253D3" w14:paraId="10ADB8FB" w14:textId="77777777" w:rsidTr="001521DE">
        <w:tblPrEx>
          <w:tblCellMar>
            <w:top w:w="0" w:type="dxa"/>
            <w:left w:w="108" w:type="dxa"/>
            <w:bottom w:w="0" w:type="dxa"/>
            <w:right w:w="108" w:type="dxa"/>
          </w:tblCellMar>
        </w:tblPrEx>
        <w:tc>
          <w:tcPr>
            <w:tcW w:w="2924" w:type="dxa"/>
          </w:tcPr>
          <w:p w14:paraId="06681AB0" w14:textId="3EE81C2E" w:rsidR="003253D3" w:rsidRDefault="003253D3" w:rsidP="00F84BC6">
            <w:r>
              <w:t>Email</w:t>
            </w:r>
          </w:p>
        </w:tc>
        <w:tc>
          <w:tcPr>
            <w:tcW w:w="2924" w:type="dxa"/>
          </w:tcPr>
          <w:p w14:paraId="62D4899C" w14:textId="208231C0" w:rsidR="003253D3" w:rsidRDefault="003253D3" w:rsidP="001B0A29">
            <w:pPr>
              <w:jc w:val="center"/>
            </w:pPr>
            <w:r>
              <w:t>Nvarchar</w:t>
            </w:r>
          </w:p>
        </w:tc>
        <w:tc>
          <w:tcPr>
            <w:tcW w:w="2924" w:type="dxa"/>
          </w:tcPr>
          <w:p w14:paraId="0EAFFDF1" w14:textId="2AEB7C9E" w:rsidR="003253D3" w:rsidRDefault="003253D3" w:rsidP="00F84BC6">
            <w:r>
              <w:t>Email khách hàng</w:t>
            </w:r>
          </w:p>
        </w:tc>
      </w:tr>
      <w:tr w:rsidR="003253D3" w14:paraId="62DDFB6C" w14:textId="77777777" w:rsidTr="001521DE">
        <w:tblPrEx>
          <w:tblCellMar>
            <w:top w:w="0" w:type="dxa"/>
            <w:left w:w="108" w:type="dxa"/>
            <w:bottom w:w="0" w:type="dxa"/>
            <w:right w:w="108" w:type="dxa"/>
          </w:tblCellMar>
        </w:tblPrEx>
        <w:tc>
          <w:tcPr>
            <w:tcW w:w="2924" w:type="dxa"/>
          </w:tcPr>
          <w:p w14:paraId="3399181E" w14:textId="17B63E60" w:rsidR="003253D3" w:rsidRDefault="003253D3" w:rsidP="00F84BC6">
            <w:r>
              <w:t>IsPaid</w:t>
            </w:r>
          </w:p>
        </w:tc>
        <w:tc>
          <w:tcPr>
            <w:tcW w:w="2924" w:type="dxa"/>
          </w:tcPr>
          <w:p w14:paraId="133F12B0" w14:textId="0C44DCF2" w:rsidR="003253D3" w:rsidRDefault="003253D3" w:rsidP="001B0A29">
            <w:pPr>
              <w:jc w:val="center"/>
            </w:pPr>
            <w:r>
              <w:t>Byte</w:t>
            </w:r>
          </w:p>
        </w:tc>
        <w:tc>
          <w:tcPr>
            <w:tcW w:w="2924" w:type="dxa"/>
          </w:tcPr>
          <w:p w14:paraId="75BCB0F7" w14:textId="0A343391" w:rsidR="003253D3" w:rsidRDefault="003253D3" w:rsidP="00F84BC6">
            <w:r>
              <w:t>Trạng thái khách hàng đã thanh toán tiền (0: chưa thanh toán, 1: đã thanh toán)</w:t>
            </w:r>
          </w:p>
        </w:tc>
      </w:tr>
      <w:tr w:rsidR="003253D3" w14:paraId="0D61EC38" w14:textId="77777777" w:rsidTr="001521DE">
        <w:tblPrEx>
          <w:tblCellMar>
            <w:top w:w="0" w:type="dxa"/>
            <w:left w:w="108" w:type="dxa"/>
            <w:bottom w:w="0" w:type="dxa"/>
            <w:right w:w="108" w:type="dxa"/>
          </w:tblCellMar>
        </w:tblPrEx>
        <w:tc>
          <w:tcPr>
            <w:tcW w:w="2924" w:type="dxa"/>
          </w:tcPr>
          <w:p w14:paraId="1C33CEAA" w14:textId="6E585119" w:rsidR="003253D3" w:rsidRDefault="005333C1" w:rsidP="00F84BC6">
            <w:r>
              <w:t>ReceivedAmount</w:t>
            </w:r>
          </w:p>
        </w:tc>
        <w:tc>
          <w:tcPr>
            <w:tcW w:w="2924" w:type="dxa"/>
          </w:tcPr>
          <w:p w14:paraId="0A8C1B10" w14:textId="07A1FD78" w:rsidR="003253D3" w:rsidRDefault="005333C1" w:rsidP="001B0A29">
            <w:pPr>
              <w:jc w:val="center"/>
            </w:pPr>
            <w:r>
              <w:t>Int</w:t>
            </w:r>
          </w:p>
        </w:tc>
        <w:tc>
          <w:tcPr>
            <w:tcW w:w="2924" w:type="dxa"/>
          </w:tcPr>
          <w:p w14:paraId="3BF6FD58" w14:textId="0F87503B" w:rsidR="003253D3" w:rsidRDefault="005333C1" w:rsidP="00F84BC6">
            <w:r>
              <w:t>Tiền khách hàng đã thanh toán</w:t>
            </w:r>
          </w:p>
        </w:tc>
      </w:tr>
      <w:tr w:rsidR="003253D3" w14:paraId="69EBC761" w14:textId="77777777" w:rsidTr="001521DE">
        <w:tblPrEx>
          <w:tblCellMar>
            <w:top w:w="0" w:type="dxa"/>
            <w:left w:w="108" w:type="dxa"/>
            <w:bottom w:w="0" w:type="dxa"/>
            <w:right w:w="108" w:type="dxa"/>
          </w:tblCellMar>
        </w:tblPrEx>
        <w:tc>
          <w:tcPr>
            <w:tcW w:w="2924" w:type="dxa"/>
          </w:tcPr>
          <w:p w14:paraId="5812D5C3" w14:textId="54AA7304" w:rsidR="003253D3" w:rsidRDefault="008F5A26" w:rsidP="00F84BC6">
            <w:r>
              <w:t>BusRouteTripDateId</w:t>
            </w:r>
          </w:p>
        </w:tc>
        <w:tc>
          <w:tcPr>
            <w:tcW w:w="2924" w:type="dxa"/>
          </w:tcPr>
          <w:p w14:paraId="659F6EF5" w14:textId="133A571A" w:rsidR="003253D3" w:rsidRDefault="008F5A26" w:rsidP="001B0A29">
            <w:pPr>
              <w:jc w:val="center"/>
            </w:pPr>
            <w:r>
              <w:t>Int</w:t>
            </w:r>
          </w:p>
        </w:tc>
        <w:tc>
          <w:tcPr>
            <w:tcW w:w="2924" w:type="dxa"/>
          </w:tcPr>
          <w:p w14:paraId="30709408" w14:textId="7FADF05F" w:rsidR="003253D3" w:rsidRDefault="008F5A26" w:rsidP="00F84BC6">
            <w:r>
              <w:t>Mã ngày đi của chuyến đi</w:t>
            </w:r>
          </w:p>
        </w:tc>
      </w:tr>
    </w:tbl>
    <w:p w14:paraId="42D323CE" w14:textId="77777777" w:rsidR="00807E4F" w:rsidRDefault="00807E4F"/>
    <w:p w14:paraId="755F4FA5" w14:textId="77777777" w:rsidR="00222394" w:rsidRDefault="00222394"/>
    <w:p w14:paraId="28B88627" w14:textId="77777777" w:rsidR="00222394" w:rsidRDefault="00222394"/>
    <w:p w14:paraId="5FF15980" w14:textId="647F7546" w:rsidR="00222394" w:rsidRDefault="00222394">
      <w:r>
        <w:br w:type="page"/>
      </w:r>
    </w:p>
    <w:p w14:paraId="4D1B0A24" w14:textId="77777777" w:rsidR="007A413C" w:rsidRPr="008148A3" w:rsidRDefault="007A413C" w:rsidP="0040419C">
      <w:pPr>
        <w:pStyle w:val="Heading1"/>
      </w:pPr>
      <w:bookmarkStart w:id="124" w:name="_Toc187189672"/>
      <w:bookmarkStart w:id="125" w:name="_Toc187299964"/>
      <w:r w:rsidRPr="008148A3">
        <w:lastRenderedPageBreak/>
        <w:t xml:space="preserve">KẾT </w:t>
      </w:r>
      <w:r w:rsidR="003A47A4">
        <w:t>QUẢ NGHIÊN CỨU</w:t>
      </w:r>
      <w:bookmarkEnd w:id="124"/>
      <w:bookmarkEnd w:id="125"/>
    </w:p>
    <w:p w14:paraId="1603ADD9" w14:textId="2A463D5B" w:rsidR="003C5973" w:rsidRDefault="003C5973" w:rsidP="00CF76C8">
      <w:pPr>
        <w:pStyle w:val="Heading2"/>
      </w:pPr>
      <w:bookmarkStart w:id="126" w:name="_Toc187189673"/>
      <w:bookmarkStart w:id="127" w:name="_Toc187299965"/>
      <w:r>
        <w:t>Các API đã thực hiện</w:t>
      </w:r>
      <w:bookmarkEnd w:id="126"/>
      <w:bookmarkEnd w:id="127"/>
    </w:p>
    <w:p w14:paraId="11CA7A87" w14:textId="17A34AC7" w:rsidR="0075261E" w:rsidRPr="0075261E" w:rsidRDefault="00106CA3" w:rsidP="0075261E">
      <w:pPr>
        <w:pStyle w:val="Heading3"/>
      </w:pPr>
      <w:bookmarkStart w:id="128" w:name="_Toc187299966"/>
      <w:r>
        <w:t>X</w:t>
      </w:r>
      <w:r w:rsidR="006E2FFC">
        <w:t>ác thực và phân quyền</w:t>
      </w:r>
      <w:bookmarkEnd w:id="128"/>
    </w:p>
    <w:p w14:paraId="081A136E" w14:textId="77777777" w:rsidR="001E26CA" w:rsidRDefault="008E63B1" w:rsidP="001E26CA">
      <w:pPr>
        <w:pStyle w:val="nd"/>
        <w:keepNext/>
        <w:ind w:firstLine="0"/>
      </w:pPr>
      <w:r>
        <w:rPr>
          <w:noProof/>
        </w:rPr>
        <w:drawing>
          <wp:inline distT="0" distB="0" distL="0" distR="0" wp14:anchorId="1A079EE7" wp14:editId="790F873F">
            <wp:extent cx="5576570" cy="3350260"/>
            <wp:effectExtent l="0" t="0" r="5080" b="2540"/>
            <wp:docPr id="1868781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81555" name="Picture 1" descr="A screenshot of a computer&#10;&#10;Description automatically generated"/>
                    <pic:cNvPicPr/>
                  </pic:nvPicPr>
                  <pic:blipFill>
                    <a:blip r:embed="rId17">
                      <a:alphaModFix/>
                      <a:extLst>
                        <a:ext uri="{BEBA8EAE-BF5A-486C-A8C5-ECC9F3942E4B}">
                          <a14:imgProps xmlns:a14="http://schemas.microsoft.com/office/drawing/2010/main">
                            <a14:imgLayer r:embed="rId18">
                              <a14:imgEffect>
                                <a14:sharpenSoften amount="25000"/>
                              </a14:imgEffect>
                              <a14:imgEffect>
                                <a14:saturation sat="0"/>
                              </a14:imgEffect>
                            </a14:imgLayer>
                          </a14:imgProps>
                        </a:ext>
                      </a:extLst>
                    </a:blip>
                    <a:stretch>
                      <a:fillRect/>
                    </a:stretch>
                  </pic:blipFill>
                  <pic:spPr>
                    <a:xfrm>
                      <a:off x="0" y="0"/>
                      <a:ext cx="5576570" cy="3350260"/>
                    </a:xfrm>
                    <a:prstGeom prst="rect">
                      <a:avLst/>
                    </a:prstGeom>
                  </pic:spPr>
                </pic:pic>
              </a:graphicData>
            </a:graphic>
          </wp:inline>
        </w:drawing>
      </w:r>
    </w:p>
    <w:p w14:paraId="759A8C94" w14:textId="14C9EC1C" w:rsidR="005871C2" w:rsidRDefault="001E26CA" w:rsidP="00FB52E4">
      <w:pPr>
        <w:pStyle w:val="Caption"/>
      </w:pPr>
      <w:bookmarkStart w:id="129" w:name="_Toc187299989"/>
      <w:r>
        <w:t xml:space="preserve">Hình  </w:t>
      </w:r>
      <w:fldSimple w:instr=" STYLEREF 1 \s ">
        <w:r w:rsidR="0049016C">
          <w:rPr>
            <w:noProof/>
          </w:rPr>
          <w:t>4</w:t>
        </w:r>
      </w:fldSimple>
      <w:r w:rsidR="00D2388D">
        <w:t>.</w:t>
      </w:r>
      <w:fldSimple w:instr=" SEQ Hình_ \* ARABIC \s 1 ">
        <w:r w:rsidR="0049016C">
          <w:rPr>
            <w:noProof/>
          </w:rPr>
          <w:t>1</w:t>
        </w:r>
      </w:fldSimple>
      <w:r w:rsidR="00362BE6">
        <w:rPr>
          <w:noProof/>
        </w:rPr>
        <w:t>.</w:t>
      </w:r>
      <w:r>
        <w:t xml:space="preserve"> Các API xác thực và phân quyền</w:t>
      </w:r>
      <w:bookmarkEnd w:id="129"/>
    </w:p>
    <w:p w14:paraId="17CF2345" w14:textId="416403C3" w:rsidR="00205F4A" w:rsidRDefault="004C1767" w:rsidP="00205F4A">
      <w:pPr>
        <w:pStyle w:val="nd"/>
      </w:pPr>
      <w:r>
        <w:t>Xác thực và phân quyền b</w:t>
      </w:r>
      <w:r w:rsidR="001A30BA">
        <w:t>ao gồm</w:t>
      </w:r>
      <w:r w:rsidR="00803C1C">
        <w:t xml:space="preserve"> các API đăng ký, đăng nhập, đăng xuất, lấy thông tin người dùng đang đăng nhập, khôi phục mật khẩu, lấy danh sách các quyền của người dùng đang đăng nhập,…</w:t>
      </w:r>
    </w:p>
    <w:p w14:paraId="716DB45E" w14:textId="77777777" w:rsidR="00DC47F7" w:rsidRDefault="006B4353" w:rsidP="00DC47F7">
      <w:pPr>
        <w:pStyle w:val="nd"/>
        <w:keepNext/>
        <w:ind w:firstLine="0"/>
      </w:pPr>
      <w:r>
        <w:rPr>
          <w:noProof/>
        </w:rPr>
        <w:drawing>
          <wp:inline distT="0" distB="0" distL="0" distR="0" wp14:anchorId="0BC23CDF" wp14:editId="1DBB2564">
            <wp:extent cx="5576570" cy="1268730"/>
            <wp:effectExtent l="0" t="0" r="5080" b="7620"/>
            <wp:docPr id="320143153" name="Picture 1" descr="A group of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43153" name="Picture 1" descr="A group of colored rectangles&#10;&#10;Description automatically generated"/>
                    <pic:cNvPicPr/>
                  </pic:nvPicPr>
                  <pic:blipFill>
                    <a:blip r:embed="rId19">
                      <a:extLst>
                        <a:ext uri="{BEBA8EAE-BF5A-486C-A8C5-ECC9F3942E4B}">
                          <a14:imgProps xmlns:a14="http://schemas.microsoft.com/office/drawing/2010/main">
                            <a14:imgLayer r:embed="rId20">
                              <a14:imgEffect>
                                <a14:sharpenSoften amount="25000"/>
                              </a14:imgEffect>
                              <a14:imgEffect>
                                <a14:saturation sat="0"/>
                              </a14:imgEffect>
                            </a14:imgLayer>
                          </a14:imgProps>
                        </a:ext>
                      </a:extLst>
                    </a:blip>
                    <a:stretch>
                      <a:fillRect/>
                    </a:stretch>
                  </pic:blipFill>
                  <pic:spPr>
                    <a:xfrm>
                      <a:off x="0" y="0"/>
                      <a:ext cx="5576570" cy="1268730"/>
                    </a:xfrm>
                    <a:prstGeom prst="rect">
                      <a:avLst/>
                    </a:prstGeom>
                  </pic:spPr>
                </pic:pic>
              </a:graphicData>
            </a:graphic>
          </wp:inline>
        </w:drawing>
      </w:r>
    </w:p>
    <w:p w14:paraId="56554FD6" w14:textId="4A05FF7E" w:rsidR="006B4353" w:rsidRDefault="00DC47F7" w:rsidP="00DC47F7">
      <w:pPr>
        <w:pStyle w:val="Caption"/>
      </w:pPr>
      <w:bookmarkStart w:id="130" w:name="_Toc187299990"/>
      <w:r>
        <w:t xml:space="preserve">Hình  </w:t>
      </w:r>
      <w:fldSimple w:instr=" STYLEREF 1 \s ">
        <w:r w:rsidR="0049016C">
          <w:rPr>
            <w:noProof/>
          </w:rPr>
          <w:t>4</w:t>
        </w:r>
      </w:fldSimple>
      <w:r w:rsidR="00D2388D">
        <w:t>.</w:t>
      </w:r>
      <w:fldSimple w:instr=" SEQ Hình_ \* ARABIC \s 1 ">
        <w:r w:rsidR="0049016C">
          <w:rPr>
            <w:noProof/>
          </w:rPr>
          <w:t>2</w:t>
        </w:r>
      </w:fldSimple>
      <w:r>
        <w:t>. Các API tạo nhóm quyền</w:t>
      </w:r>
      <w:r w:rsidR="006343BB">
        <w:t xml:space="preserve"> người dùng</w:t>
      </w:r>
      <w:bookmarkEnd w:id="130"/>
    </w:p>
    <w:p w14:paraId="3DF37C3C" w14:textId="249B1374" w:rsidR="00437281" w:rsidRDefault="00437281" w:rsidP="00437281">
      <w:pPr>
        <w:pStyle w:val="nd"/>
      </w:pPr>
      <w:r>
        <w:t>Bao gồm các API thêm, sửa, xóa và lấy danh sách nhóm quyền, những API trên được mặc định phân quyền chỉ cho tài khoản người dùng là Super Admin có thể gọi và tương tác, sử dụng.</w:t>
      </w:r>
    </w:p>
    <w:p w14:paraId="0DF6D06F" w14:textId="016D0505" w:rsidR="00DF541B" w:rsidRDefault="00DF541B" w:rsidP="00DF541B">
      <w:pPr>
        <w:pStyle w:val="Heading3"/>
      </w:pPr>
      <w:bookmarkStart w:id="131" w:name="_Toc187299967"/>
      <w:r>
        <w:lastRenderedPageBreak/>
        <w:t>Quản lý người dùng</w:t>
      </w:r>
      <w:bookmarkEnd w:id="131"/>
    </w:p>
    <w:p w14:paraId="58C214B1" w14:textId="77777777" w:rsidR="00FC6C3A" w:rsidRDefault="001E4452" w:rsidP="00FC6C3A">
      <w:pPr>
        <w:keepNext/>
      </w:pPr>
      <w:r>
        <w:rPr>
          <w:noProof/>
        </w:rPr>
        <w:drawing>
          <wp:inline distT="0" distB="0" distL="0" distR="0" wp14:anchorId="5B68A02C" wp14:editId="1DE2672E">
            <wp:extent cx="5576570" cy="1262380"/>
            <wp:effectExtent l="0" t="0" r="5080" b="0"/>
            <wp:docPr id="1252574192" name="Picture 1" descr="A group of colorful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74192" name="Picture 1" descr="A group of colorful rectangular objects&#10;&#10;Description automatically generated with medium confidence"/>
                    <pic:cNvPicPr/>
                  </pic:nvPicPr>
                  <pic:blipFill>
                    <a:blip r:embed="rId21">
                      <a:extLst>
                        <a:ext uri="{BEBA8EAE-BF5A-486C-A8C5-ECC9F3942E4B}">
                          <a14:imgProps xmlns:a14="http://schemas.microsoft.com/office/drawing/2010/main">
                            <a14:imgLayer r:embed="rId22">
                              <a14:imgEffect>
                                <a14:sharpenSoften amount="25000"/>
                              </a14:imgEffect>
                              <a14:imgEffect>
                                <a14:saturation sat="0"/>
                              </a14:imgEffect>
                            </a14:imgLayer>
                          </a14:imgProps>
                        </a:ext>
                      </a:extLst>
                    </a:blip>
                    <a:stretch>
                      <a:fillRect/>
                    </a:stretch>
                  </pic:blipFill>
                  <pic:spPr>
                    <a:xfrm>
                      <a:off x="0" y="0"/>
                      <a:ext cx="5576570" cy="1262380"/>
                    </a:xfrm>
                    <a:prstGeom prst="rect">
                      <a:avLst/>
                    </a:prstGeom>
                  </pic:spPr>
                </pic:pic>
              </a:graphicData>
            </a:graphic>
          </wp:inline>
        </w:drawing>
      </w:r>
    </w:p>
    <w:p w14:paraId="56534D0D" w14:textId="1A3DEC3F" w:rsidR="00F71F06" w:rsidRDefault="00FC6C3A" w:rsidP="00FC6C3A">
      <w:pPr>
        <w:pStyle w:val="Caption"/>
      </w:pPr>
      <w:bookmarkStart w:id="132" w:name="_Toc187299991"/>
      <w:r>
        <w:t xml:space="preserve">Hình  </w:t>
      </w:r>
      <w:fldSimple w:instr=" STYLEREF 1 \s ">
        <w:r w:rsidR="0049016C">
          <w:rPr>
            <w:noProof/>
          </w:rPr>
          <w:t>4</w:t>
        </w:r>
      </w:fldSimple>
      <w:r w:rsidR="00D2388D">
        <w:t>.</w:t>
      </w:r>
      <w:fldSimple w:instr=" SEQ Hình_ \* ARABIC \s 1 ">
        <w:r w:rsidR="0049016C">
          <w:rPr>
            <w:noProof/>
          </w:rPr>
          <w:t>3</w:t>
        </w:r>
      </w:fldSimple>
      <w:r>
        <w:t>. Các API quản lý người dùng</w:t>
      </w:r>
      <w:bookmarkEnd w:id="132"/>
    </w:p>
    <w:p w14:paraId="165A524E" w14:textId="547B5716" w:rsidR="007408F6" w:rsidRDefault="007408F6" w:rsidP="007408F6">
      <w:pPr>
        <w:pStyle w:val="nd"/>
      </w:pPr>
      <w:r>
        <w:t xml:space="preserve">Bao gồm các API thêm, xóa, sửa và lấy danh sách các người dùng, bao gồm cả người dùng là khách hàng và người dùng là nhân viên </w:t>
      </w:r>
      <w:r w:rsidR="00D31A39">
        <w:t>hãng</w:t>
      </w:r>
      <w:r>
        <w:t xml:space="preserve"> xe.</w:t>
      </w:r>
      <w:r w:rsidR="00D31A39">
        <w:t xml:space="preserve"> Các API này có thể được truy cập bởi những người dùng là nhân viên hãng xe được phân quyền bởi các nhóm quyền đã tạo.</w:t>
      </w:r>
    </w:p>
    <w:p w14:paraId="195CE8A7" w14:textId="77BE5CD9" w:rsidR="00024DFD" w:rsidRDefault="00024DFD" w:rsidP="00024DFD">
      <w:pPr>
        <w:pStyle w:val="Heading3"/>
      </w:pPr>
      <w:bookmarkStart w:id="133" w:name="_Toc187299968"/>
      <w:r>
        <w:t>Quản lý xe</w:t>
      </w:r>
      <w:bookmarkEnd w:id="133"/>
    </w:p>
    <w:p w14:paraId="7C3A71E5" w14:textId="77777777" w:rsidR="002C788C" w:rsidRDefault="00D928D8" w:rsidP="002C788C">
      <w:pPr>
        <w:keepNext/>
      </w:pPr>
      <w:r>
        <w:rPr>
          <w:noProof/>
        </w:rPr>
        <w:drawing>
          <wp:inline distT="0" distB="0" distL="0" distR="0" wp14:anchorId="39078D49" wp14:editId="16AE10B3">
            <wp:extent cx="5576570" cy="2501265"/>
            <wp:effectExtent l="0" t="0" r="5080" b="0"/>
            <wp:docPr id="458437229" name="Picture 1" descr="A colorful line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37229" name="Picture 1" descr="A colorful lines on a white background&#10;&#10;Description automatically generated"/>
                    <pic:cNvPicPr/>
                  </pic:nvPicPr>
                  <pic:blipFill>
                    <a:blip r:embed="rId23">
                      <a:extLst>
                        <a:ext uri="{BEBA8EAE-BF5A-486C-A8C5-ECC9F3942E4B}">
                          <a14:imgProps xmlns:a14="http://schemas.microsoft.com/office/drawing/2010/main">
                            <a14:imgLayer r:embed="rId24">
                              <a14:imgEffect>
                                <a14:sharpenSoften amount="25000"/>
                              </a14:imgEffect>
                              <a14:imgEffect>
                                <a14:saturation sat="0"/>
                              </a14:imgEffect>
                            </a14:imgLayer>
                          </a14:imgProps>
                        </a:ext>
                      </a:extLst>
                    </a:blip>
                    <a:stretch>
                      <a:fillRect/>
                    </a:stretch>
                  </pic:blipFill>
                  <pic:spPr>
                    <a:xfrm>
                      <a:off x="0" y="0"/>
                      <a:ext cx="5576570" cy="2501265"/>
                    </a:xfrm>
                    <a:prstGeom prst="rect">
                      <a:avLst/>
                    </a:prstGeom>
                  </pic:spPr>
                </pic:pic>
              </a:graphicData>
            </a:graphic>
          </wp:inline>
        </w:drawing>
      </w:r>
    </w:p>
    <w:p w14:paraId="2B1C398E" w14:textId="612D3053" w:rsidR="00D928D8" w:rsidRDefault="002C788C" w:rsidP="006F3DD9">
      <w:pPr>
        <w:pStyle w:val="Caption"/>
      </w:pPr>
      <w:bookmarkStart w:id="134" w:name="_Toc187299992"/>
      <w:r>
        <w:t xml:space="preserve">Hình  </w:t>
      </w:r>
      <w:fldSimple w:instr=" STYLEREF 1 \s ">
        <w:r w:rsidR="0049016C">
          <w:rPr>
            <w:noProof/>
          </w:rPr>
          <w:t>4</w:t>
        </w:r>
      </w:fldSimple>
      <w:r w:rsidR="00D2388D">
        <w:t>.</w:t>
      </w:r>
      <w:fldSimple w:instr=" SEQ Hình_ \* ARABIC \s 1 ">
        <w:r w:rsidR="0049016C">
          <w:rPr>
            <w:noProof/>
          </w:rPr>
          <w:t>4</w:t>
        </w:r>
      </w:fldSimple>
      <w:r w:rsidR="009C3F5E">
        <w:t>. API quản lý xe</w:t>
      </w:r>
      <w:bookmarkEnd w:id="134"/>
    </w:p>
    <w:p w14:paraId="7629894D" w14:textId="2D7638BA" w:rsidR="000163A0" w:rsidRDefault="000163A0" w:rsidP="000163A0">
      <w:pPr>
        <w:pStyle w:val="nd"/>
      </w:pPr>
      <w:r>
        <w:t>Bao gồm các API quản lý xe và loại xe, trong đó có thể thêm, xóa, sửa hoặc lấy danh sách các xe và loại xe.</w:t>
      </w:r>
      <w:r w:rsidR="00721A2F">
        <w:t xml:space="preserve"> Có thể được truy cập b</w:t>
      </w:r>
      <w:r w:rsidR="006E25BB">
        <w:t>ởi những người dùng là nhân viên hãng xe đã được phân quyền.</w:t>
      </w:r>
    </w:p>
    <w:p w14:paraId="1CF78BDB" w14:textId="4E21B867" w:rsidR="00D35CB4" w:rsidRDefault="00D35CB4" w:rsidP="00D35CB4">
      <w:pPr>
        <w:pStyle w:val="Heading3"/>
      </w:pPr>
      <w:bookmarkStart w:id="135" w:name="_Toc187299969"/>
      <w:r>
        <w:lastRenderedPageBreak/>
        <w:t>Quản lý điểm dừng và tuyến đường</w:t>
      </w:r>
      <w:bookmarkEnd w:id="135"/>
    </w:p>
    <w:p w14:paraId="42826557" w14:textId="77777777" w:rsidR="002612CC" w:rsidRDefault="00D35CB4" w:rsidP="002612CC">
      <w:pPr>
        <w:keepNext/>
      </w:pPr>
      <w:r>
        <w:rPr>
          <w:noProof/>
        </w:rPr>
        <w:drawing>
          <wp:inline distT="0" distB="0" distL="0" distR="0" wp14:anchorId="7427C3C8" wp14:editId="2B2C0F0C">
            <wp:extent cx="5576570" cy="2950210"/>
            <wp:effectExtent l="0" t="0" r="5080" b="2540"/>
            <wp:docPr id="577414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14114" name="Picture 1" descr="A screenshot of a computer&#10;&#10;Description automatically generated"/>
                    <pic:cNvPicPr/>
                  </pic:nvPicPr>
                  <pic:blipFill>
                    <a:blip r:embed="rId25">
                      <a:extLst>
                        <a:ext uri="{BEBA8EAE-BF5A-486C-A8C5-ECC9F3942E4B}">
                          <a14:imgProps xmlns:a14="http://schemas.microsoft.com/office/drawing/2010/main">
                            <a14:imgLayer r:embed="rId26">
                              <a14:imgEffect>
                                <a14:sharpenSoften amount="25000"/>
                              </a14:imgEffect>
                              <a14:imgEffect>
                                <a14:saturation sat="0"/>
                              </a14:imgEffect>
                            </a14:imgLayer>
                          </a14:imgProps>
                        </a:ext>
                      </a:extLst>
                    </a:blip>
                    <a:stretch>
                      <a:fillRect/>
                    </a:stretch>
                  </pic:blipFill>
                  <pic:spPr>
                    <a:xfrm>
                      <a:off x="0" y="0"/>
                      <a:ext cx="5576570" cy="2950210"/>
                    </a:xfrm>
                    <a:prstGeom prst="rect">
                      <a:avLst/>
                    </a:prstGeom>
                  </pic:spPr>
                </pic:pic>
              </a:graphicData>
            </a:graphic>
          </wp:inline>
        </w:drawing>
      </w:r>
    </w:p>
    <w:p w14:paraId="2FE02BFB" w14:textId="1EE41F7E" w:rsidR="00D35CB4" w:rsidRDefault="002612CC" w:rsidP="00B6123A">
      <w:pPr>
        <w:pStyle w:val="Caption"/>
      </w:pPr>
      <w:bookmarkStart w:id="136" w:name="_Toc187299993"/>
      <w:r>
        <w:t xml:space="preserve">Hình  </w:t>
      </w:r>
      <w:fldSimple w:instr=" STYLEREF 1 \s ">
        <w:r w:rsidR="0049016C">
          <w:rPr>
            <w:noProof/>
          </w:rPr>
          <w:t>4</w:t>
        </w:r>
      </w:fldSimple>
      <w:r w:rsidR="00D2388D">
        <w:t>.</w:t>
      </w:r>
      <w:fldSimple w:instr=" SEQ Hình_ \* ARABIC \s 1 ">
        <w:r w:rsidR="0049016C">
          <w:rPr>
            <w:noProof/>
          </w:rPr>
          <w:t>5</w:t>
        </w:r>
      </w:fldSimple>
      <w:r>
        <w:t>. Các API quản lý điểm dừng và các tuyến đường của xe di chuyển</w:t>
      </w:r>
      <w:bookmarkEnd w:id="136"/>
    </w:p>
    <w:p w14:paraId="10D05B34" w14:textId="078B831E" w:rsidR="00200918" w:rsidRDefault="001F2C2F" w:rsidP="00200918">
      <w:pPr>
        <w:pStyle w:val="nd"/>
      </w:pPr>
      <w:r>
        <w:t>Bao gồm các API thêm, xóa, sửa và lấy danh sách điểm dừng và các tuyến đường.</w:t>
      </w:r>
      <w:r w:rsidR="00DF50EE">
        <w:t xml:space="preserve"> Trong đó các tuyến đường sẽ bao gồm nhiều điểm dừng.</w:t>
      </w:r>
    </w:p>
    <w:p w14:paraId="617AACC6" w14:textId="381B3806" w:rsidR="002B7BC7" w:rsidRDefault="002B7BC7" w:rsidP="002B7BC7">
      <w:pPr>
        <w:pStyle w:val="Heading3"/>
      </w:pPr>
      <w:bookmarkStart w:id="137" w:name="_Toc187299970"/>
      <w:r>
        <w:t>Đặt và quản lý vé xe</w:t>
      </w:r>
      <w:bookmarkEnd w:id="137"/>
    </w:p>
    <w:p w14:paraId="03F092EE" w14:textId="77777777" w:rsidR="003968CE" w:rsidRDefault="00E8103A" w:rsidP="003968CE">
      <w:pPr>
        <w:keepNext/>
      </w:pPr>
      <w:r>
        <w:rPr>
          <w:noProof/>
        </w:rPr>
        <w:drawing>
          <wp:inline distT="0" distB="0" distL="0" distR="0" wp14:anchorId="4A976B06" wp14:editId="2825C408">
            <wp:extent cx="5576570" cy="1461135"/>
            <wp:effectExtent l="0" t="0" r="5080" b="5715"/>
            <wp:docPr id="1926235582" name="Picture 1" descr="A group of colorful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35582" name="Picture 1" descr="A group of colorful lines&#10;&#10;Description automatically generated"/>
                    <pic:cNvPicPr/>
                  </pic:nvPicPr>
                  <pic:blipFill>
                    <a:blip r:embed="rId27">
                      <a:extLst>
                        <a:ext uri="{BEBA8EAE-BF5A-486C-A8C5-ECC9F3942E4B}">
                          <a14:imgProps xmlns:a14="http://schemas.microsoft.com/office/drawing/2010/main">
                            <a14:imgLayer r:embed="rId28">
                              <a14:imgEffect>
                                <a14:sharpenSoften amount="25000"/>
                              </a14:imgEffect>
                              <a14:imgEffect>
                                <a14:saturation sat="0"/>
                              </a14:imgEffect>
                            </a14:imgLayer>
                          </a14:imgProps>
                        </a:ext>
                      </a:extLst>
                    </a:blip>
                    <a:stretch>
                      <a:fillRect/>
                    </a:stretch>
                  </pic:blipFill>
                  <pic:spPr>
                    <a:xfrm>
                      <a:off x="0" y="0"/>
                      <a:ext cx="5576570" cy="1461135"/>
                    </a:xfrm>
                    <a:prstGeom prst="rect">
                      <a:avLst/>
                    </a:prstGeom>
                  </pic:spPr>
                </pic:pic>
              </a:graphicData>
            </a:graphic>
          </wp:inline>
        </w:drawing>
      </w:r>
    </w:p>
    <w:p w14:paraId="69E3877E" w14:textId="36FD3DE1" w:rsidR="005A620B" w:rsidRDefault="003968CE" w:rsidP="00583C52">
      <w:pPr>
        <w:pStyle w:val="Caption"/>
      </w:pPr>
      <w:bookmarkStart w:id="138" w:name="_Toc187299994"/>
      <w:r>
        <w:t xml:space="preserve">Hình  </w:t>
      </w:r>
      <w:fldSimple w:instr=" STYLEREF 1 \s ">
        <w:r w:rsidR="0049016C">
          <w:rPr>
            <w:noProof/>
          </w:rPr>
          <w:t>4</w:t>
        </w:r>
      </w:fldSimple>
      <w:r w:rsidR="00D2388D">
        <w:t>.</w:t>
      </w:r>
      <w:fldSimple w:instr=" SEQ Hình_ \* ARABIC \s 1 ">
        <w:r w:rsidR="0049016C">
          <w:rPr>
            <w:noProof/>
          </w:rPr>
          <w:t>6</w:t>
        </w:r>
      </w:fldSimple>
      <w:r>
        <w:t>. Các API đặt và quản lý vé xe</w:t>
      </w:r>
      <w:bookmarkEnd w:id="138"/>
    </w:p>
    <w:p w14:paraId="40DF4B31" w14:textId="50459410" w:rsidR="00C0475B" w:rsidRDefault="00C0475B" w:rsidP="00C0475B">
      <w:pPr>
        <w:pStyle w:val="nd"/>
      </w:pPr>
      <w:r>
        <w:t>Bao gồm các API đặt và tra cứu vé xe dành cho khách hàng, các API quản lý các vé xe đã đặt dành cho nhân viên hãng xe.</w:t>
      </w:r>
      <w:r w:rsidR="007D04F8">
        <w:t xml:space="preserve"> Trong đó các người dùng là nhân viên chỉ có quyền truy cập vào các API quản lý vé khi</w:t>
      </w:r>
      <w:r w:rsidR="009C496B">
        <w:t xml:space="preserve"> đã được phân quyền trong nhóm quyền của họ.</w:t>
      </w:r>
    </w:p>
    <w:p w14:paraId="19DCA50C" w14:textId="53AFE21B" w:rsidR="00FD0178" w:rsidRDefault="00FD0178" w:rsidP="00FD0178">
      <w:pPr>
        <w:pStyle w:val="Heading3"/>
      </w:pPr>
      <w:bookmarkStart w:id="139" w:name="_Toc187299971"/>
      <w:r>
        <w:t>Các API liên quan khác</w:t>
      </w:r>
      <w:bookmarkEnd w:id="139"/>
    </w:p>
    <w:p w14:paraId="496C66E8" w14:textId="77777777" w:rsidR="007D02F8" w:rsidRDefault="00791274" w:rsidP="007D02F8">
      <w:pPr>
        <w:pStyle w:val="nd"/>
        <w:keepNext/>
        <w:ind w:firstLine="0"/>
      </w:pPr>
      <w:r>
        <w:rPr>
          <w:noProof/>
        </w:rPr>
        <w:drawing>
          <wp:inline distT="0" distB="0" distL="0" distR="0" wp14:anchorId="0401400E" wp14:editId="2E2F00A6">
            <wp:extent cx="5576570" cy="617220"/>
            <wp:effectExtent l="0" t="0" r="5080" b="0"/>
            <wp:docPr id="893464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64540" name=""/>
                    <pic:cNvPicPr/>
                  </pic:nvPicPr>
                  <pic:blipFill>
                    <a:blip r:embed="rId29">
                      <a:extLst>
                        <a:ext uri="{BEBA8EAE-BF5A-486C-A8C5-ECC9F3942E4B}">
                          <a14:imgProps xmlns:a14="http://schemas.microsoft.com/office/drawing/2010/main">
                            <a14:imgLayer r:embed="rId30">
                              <a14:imgEffect>
                                <a14:sharpenSoften amount="25000"/>
                              </a14:imgEffect>
                              <a14:imgEffect>
                                <a14:saturation sat="0"/>
                              </a14:imgEffect>
                            </a14:imgLayer>
                          </a14:imgProps>
                        </a:ext>
                      </a:extLst>
                    </a:blip>
                    <a:stretch>
                      <a:fillRect/>
                    </a:stretch>
                  </pic:blipFill>
                  <pic:spPr>
                    <a:xfrm>
                      <a:off x="0" y="0"/>
                      <a:ext cx="5576570" cy="617220"/>
                    </a:xfrm>
                    <a:prstGeom prst="rect">
                      <a:avLst/>
                    </a:prstGeom>
                  </pic:spPr>
                </pic:pic>
              </a:graphicData>
            </a:graphic>
          </wp:inline>
        </w:drawing>
      </w:r>
    </w:p>
    <w:p w14:paraId="0B78CA2F" w14:textId="5323AEB2" w:rsidR="00791274" w:rsidRDefault="007D02F8" w:rsidP="009F2084">
      <w:pPr>
        <w:pStyle w:val="Caption"/>
      </w:pPr>
      <w:bookmarkStart w:id="140" w:name="_Toc187299995"/>
      <w:r>
        <w:t xml:space="preserve">Hình  </w:t>
      </w:r>
      <w:fldSimple w:instr=" STYLEREF 1 \s ">
        <w:r w:rsidR="0049016C">
          <w:rPr>
            <w:noProof/>
          </w:rPr>
          <w:t>4</w:t>
        </w:r>
      </w:fldSimple>
      <w:r w:rsidR="00D2388D">
        <w:t>.</w:t>
      </w:r>
      <w:fldSimple w:instr=" SEQ Hình_ \* ARABIC \s 1 ">
        <w:r w:rsidR="0049016C">
          <w:rPr>
            <w:noProof/>
          </w:rPr>
          <w:t>7</w:t>
        </w:r>
      </w:fldSimple>
      <w:r>
        <w:t>. API thanh toán</w:t>
      </w:r>
      <w:bookmarkEnd w:id="140"/>
    </w:p>
    <w:p w14:paraId="4125FED7" w14:textId="56AB9532" w:rsidR="00F4386B" w:rsidRDefault="00F4386B" w:rsidP="00F4386B">
      <w:pPr>
        <w:pStyle w:val="nd"/>
      </w:pPr>
      <w:r>
        <w:lastRenderedPageBreak/>
        <w:t>Gồm API tạo tác vụ thanh toán và Webhook API sử dụng để làm cầu nối để hệ thống của cổng thanh toán PayOS có thể gọi đến và xác nhận thanh toán với hệ thống.</w:t>
      </w:r>
    </w:p>
    <w:p w14:paraId="0AE2A052" w14:textId="77777777" w:rsidR="005170B4" w:rsidRDefault="0054734A" w:rsidP="005170B4">
      <w:pPr>
        <w:pStyle w:val="nd"/>
        <w:keepNext/>
        <w:ind w:firstLine="0"/>
      </w:pPr>
      <w:r>
        <w:rPr>
          <w:noProof/>
        </w:rPr>
        <w:drawing>
          <wp:inline distT="0" distB="0" distL="0" distR="0" wp14:anchorId="10170AF1" wp14:editId="5AC4DAC3">
            <wp:extent cx="5576570" cy="817880"/>
            <wp:effectExtent l="0" t="0" r="5080" b="1270"/>
            <wp:docPr id="1152412096" name="Picture 1" descr="A blue and white stri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412096" name="Picture 1" descr="A blue and white stripes&#10;&#10;Description automatically generated with medium confidence"/>
                    <pic:cNvPicPr/>
                  </pic:nvPicPr>
                  <pic:blipFill>
                    <a:blip r:embed="rId31">
                      <a:extLst>
                        <a:ext uri="{BEBA8EAE-BF5A-486C-A8C5-ECC9F3942E4B}">
                          <a14:imgProps xmlns:a14="http://schemas.microsoft.com/office/drawing/2010/main">
                            <a14:imgLayer r:embed="rId32">
                              <a14:imgEffect>
                                <a14:sharpenSoften amount="25000"/>
                              </a14:imgEffect>
                              <a14:imgEffect>
                                <a14:saturation sat="0"/>
                              </a14:imgEffect>
                            </a14:imgLayer>
                          </a14:imgProps>
                        </a:ext>
                      </a:extLst>
                    </a:blip>
                    <a:stretch>
                      <a:fillRect/>
                    </a:stretch>
                  </pic:blipFill>
                  <pic:spPr>
                    <a:xfrm>
                      <a:off x="0" y="0"/>
                      <a:ext cx="5576570" cy="817880"/>
                    </a:xfrm>
                    <a:prstGeom prst="rect">
                      <a:avLst/>
                    </a:prstGeom>
                  </pic:spPr>
                </pic:pic>
              </a:graphicData>
            </a:graphic>
          </wp:inline>
        </w:drawing>
      </w:r>
    </w:p>
    <w:p w14:paraId="0BB6F763" w14:textId="7CF25D3D" w:rsidR="0054734A" w:rsidRDefault="005170B4" w:rsidP="005170B4">
      <w:pPr>
        <w:pStyle w:val="Caption"/>
      </w:pPr>
      <w:bookmarkStart w:id="141" w:name="_Toc187299996"/>
      <w:r>
        <w:t xml:space="preserve">Hình  </w:t>
      </w:r>
      <w:fldSimple w:instr=" STYLEREF 1 \s ">
        <w:r w:rsidR="0049016C">
          <w:rPr>
            <w:noProof/>
          </w:rPr>
          <w:t>4</w:t>
        </w:r>
      </w:fldSimple>
      <w:r w:rsidR="00D2388D">
        <w:t>.</w:t>
      </w:r>
      <w:fldSimple w:instr=" SEQ Hình_ \* ARABIC \s 1 ">
        <w:r w:rsidR="0049016C">
          <w:rPr>
            <w:noProof/>
          </w:rPr>
          <w:t>8</w:t>
        </w:r>
      </w:fldSimple>
      <w:r>
        <w:t>. Các API lấy thông tin địa chỉ</w:t>
      </w:r>
      <w:bookmarkEnd w:id="141"/>
    </w:p>
    <w:p w14:paraId="538BE594" w14:textId="338B86BD" w:rsidR="00834498" w:rsidRPr="00834498" w:rsidRDefault="00834498" w:rsidP="00834498">
      <w:pPr>
        <w:pStyle w:val="nd"/>
      </w:pPr>
      <w:r>
        <w:t>Các API để lấy thông tin về danh sách các tỉnh và huyện, xã tương ứng.</w:t>
      </w:r>
      <w:r w:rsidR="00B57588">
        <w:t xml:space="preserve"> Hỗ trợ trong việc tạo các form cho người dùng chọn trên giao diện người dùng.</w:t>
      </w:r>
    </w:p>
    <w:p w14:paraId="08B3E857" w14:textId="1BD69CBD" w:rsidR="00A82925" w:rsidRDefault="00CF76C8" w:rsidP="00CF76C8">
      <w:pPr>
        <w:pStyle w:val="Heading2"/>
      </w:pPr>
      <w:bookmarkStart w:id="142" w:name="_Toc187189674"/>
      <w:bookmarkStart w:id="143" w:name="_Toc187299972"/>
      <w:r>
        <w:t xml:space="preserve">Giao diện </w:t>
      </w:r>
      <w:bookmarkEnd w:id="142"/>
      <w:r w:rsidR="000710D6">
        <w:t>khách hàng</w:t>
      </w:r>
      <w:bookmarkEnd w:id="143"/>
    </w:p>
    <w:p w14:paraId="18BE9A87" w14:textId="51746122" w:rsidR="00EE0303" w:rsidRPr="00EE0303" w:rsidRDefault="00EE0303" w:rsidP="00EE0303">
      <w:pPr>
        <w:pStyle w:val="Heading3"/>
      </w:pPr>
      <w:bookmarkStart w:id="144" w:name="_Toc187299973"/>
      <w:r>
        <w:t>Giao diện trang chủ</w:t>
      </w:r>
      <w:bookmarkEnd w:id="144"/>
    </w:p>
    <w:p w14:paraId="7615B28D" w14:textId="77777777" w:rsidR="00C550AA" w:rsidRDefault="007A2748" w:rsidP="00C550AA">
      <w:pPr>
        <w:keepNext/>
      </w:pPr>
      <w:r>
        <w:rPr>
          <w:noProof/>
        </w:rPr>
        <w:drawing>
          <wp:inline distT="0" distB="0" distL="0" distR="0" wp14:anchorId="3AD3EEC3" wp14:editId="153D824A">
            <wp:extent cx="5576570" cy="2782570"/>
            <wp:effectExtent l="0" t="0" r="5080" b="0"/>
            <wp:docPr id="91238977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389775" name="Picture 1" descr="A screenshot of a website&#10;&#10;Description automatically generated"/>
                    <pic:cNvPicPr/>
                  </pic:nvPicPr>
                  <pic:blipFill>
                    <a:blip r:embed="rId33">
                      <a:extLst>
                        <a:ext uri="{BEBA8EAE-BF5A-486C-A8C5-ECC9F3942E4B}">
                          <a14:imgProps xmlns:a14="http://schemas.microsoft.com/office/drawing/2010/main">
                            <a14:imgLayer r:embed="rId34">
                              <a14:imgEffect>
                                <a14:sharpenSoften amount="25000"/>
                              </a14:imgEffect>
                              <a14:imgEffect>
                                <a14:saturation sat="0"/>
                              </a14:imgEffect>
                            </a14:imgLayer>
                          </a14:imgProps>
                        </a:ext>
                      </a:extLst>
                    </a:blip>
                    <a:stretch>
                      <a:fillRect/>
                    </a:stretch>
                  </pic:blipFill>
                  <pic:spPr>
                    <a:xfrm>
                      <a:off x="0" y="0"/>
                      <a:ext cx="5576570" cy="2782570"/>
                    </a:xfrm>
                    <a:prstGeom prst="rect">
                      <a:avLst/>
                    </a:prstGeom>
                  </pic:spPr>
                </pic:pic>
              </a:graphicData>
            </a:graphic>
          </wp:inline>
        </w:drawing>
      </w:r>
    </w:p>
    <w:p w14:paraId="1D8CE28F" w14:textId="7B3641B1" w:rsidR="007A2748" w:rsidRDefault="00C550AA" w:rsidP="00C550AA">
      <w:pPr>
        <w:pStyle w:val="Caption"/>
      </w:pPr>
      <w:bookmarkStart w:id="145" w:name="_Toc187299997"/>
      <w:r>
        <w:t xml:space="preserve">Hình  </w:t>
      </w:r>
      <w:fldSimple w:instr=" STYLEREF 1 \s ">
        <w:r w:rsidR="0049016C">
          <w:rPr>
            <w:noProof/>
          </w:rPr>
          <w:t>4</w:t>
        </w:r>
      </w:fldSimple>
      <w:r w:rsidR="00D2388D">
        <w:t>.</w:t>
      </w:r>
      <w:fldSimple w:instr=" SEQ Hình_ \* ARABIC \s 1 ">
        <w:r w:rsidR="0049016C">
          <w:rPr>
            <w:noProof/>
          </w:rPr>
          <w:t>9</w:t>
        </w:r>
      </w:fldSimple>
      <w:r>
        <w:t>. Giao diện trang chủ</w:t>
      </w:r>
      <w:bookmarkEnd w:id="145"/>
    </w:p>
    <w:p w14:paraId="73744954" w14:textId="01F2D6A0" w:rsidR="00C83EE5" w:rsidRDefault="00C10C99" w:rsidP="00B60255">
      <w:pPr>
        <w:pStyle w:val="nd"/>
      </w:pPr>
      <w:r>
        <w:t>Bao gồm các chức năng đặt vé xe dành cho khách hàng, xem tin tức và hiển thị các banner giới thiệu hãng xe.</w:t>
      </w:r>
    </w:p>
    <w:p w14:paraId="7D85550F" w14:textId="77777777" w:rsidR="00E3555B" w:rsidRDefault="00145E6C" w:rsidP="00E3555B">
      <w:pPr>
        <w:pStyle w:val="nd"/>
        <w:keepNext/>
        <w:ind w:firstLine="0"/>
      </w:pPr>
      <w:r>
        <w:rPr>
          <w:noProof/>
        </w:rPr>
        <w:drawing>
          <wp:inline distT="0" distB="0" distL="0" distR="0" wp14:anchorId="2D6DDF23" wp14:editId="16E08723">
            <wp:extent cx="5576570" cy="1362075"/>
            <wp:effectExtent l="0" t="0" r="5080" b="9525"/>
            <wp:docPr id="1778431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3181" name="Picture 1" descr="A screenshot of a phone&#10;&#10;Description automatically generated"/>
                    <pic:cNvPicPr/>
                  </pic:nvPicPr>
                  <pic:blipFill>
                    <a:blip r:embed="rId35">
                      <a:extLst>
                        <a:ext uri="{BEBA8EAE-BF5A-486C-A8C5-ECC9F3942E4B}">
                          <a14:imgProps xmlns:a14="http://schemas.microsoft.com/office/drawing/2010/main">
                            <a14:imgLayer r:embed="rId36">
                              <a14:imgEffect>
                                <a14:sharpenSoften amount="25000"/>
                              </a14:imgEffect>
                              <a14:imgEffect>
                                <a14:saturation sat="0"/>
                              </a14:imgEffect>
                            </a14:imgLayer>
                          </a14:imgProps>
                        </a:ext>
                      </a:extLst>
                    </a:blip>
                    <a:stretch>
                      <a:fillRect/>
                    </a:stretch>
                  </pic:blipFill>
                  <pic:spPr>
                    <a:xfrm>
                      <a:off x="0" y="0"/>
                      <a:ext cx="5576570" cy="1362075"/>
                    </a:xfrm>
                    <a:prstGeom prst="rect">
                      <a:avLst/>
                    </a:prstGeom>
                  </pic:spPr>
                </pic:pic>
              </a:graphicData>
            </a:graphic>
          </wp:inline>
        </w:drawing>
      </w:r>
    </w:p>
    <w:p w14:paraId="64BD7F41" w14:textId="6F433E4A" w:rsidR="00145E6C" w:rsidRDefault="00E3555B" w:rsidP="0088523A">
      <w:pPr>
        <w:pStyle w:val="Caption"/>
      </w:pPr>
      <w:bookmarkStart w:id="146" w:name="_Toc187299998"/>
      <w:r>
        <w:t xml:space="preserve">Hình  </w:t>
      </w:r>
      <w:fldSimple w:instr=" STYLEREF 1 \s ">
        <w:r w:rsidR="0049016C">
          <w:rPr>
            <w:noProof/>
          </w:rPr>
          <w:t>4</w:t>
        </w:r>
      </w:fldSimple>
      <w:r w:rsidR="00D2388D">
        <w:t>.</w:t>
      </w:r>
      <w:fldSimple w:instr=" SEQ Hình_ \* ARABIC \s 1 ">
        <w:r w:rsidR="0049016C">
          <w:rPr>
            <w:noProof/>
          </w:rPr>
          <w:t>10</w:t>
        </w:r>
      </w:fldSimple>
      <w:r w:rsidR="0088523A">
        <w:t>. Chức năng tra cứu và đặt vé xe dành cho khách hàng</w:t>
      </w:r>
      <w:bookmarkEnd w:id="146"/>
    </w:p>
    <w:p w14:paraId="62066D8B" w14:textId="5B42D53B" w:rsidR="00E3555B" w:rsidRPr="00E3555B" w:rsidRDefault="00946CCA" w:rsidP="00E3555B">
      <w:pPr>
        <w:pStyle w:val="nd"/>
      </w:pPr>
      <w:r>
        <w:lastRenderedPageBreak/>
        <w:t>C</w:t>
      </w:r>
      <w:r w:rsidR="00E3555B">
        <w:t>hức năng đặt vé xe được làm nổi bật, dễ nhìn và sử dụng cho khách hàng</w:t>
      </w:r>
      <w:r w:rsidR="00B75318">
        <w:t>, giúp khách hàng dễ dàng tra cứu, chọn ngày cũng như số lượng vé dự định đặt.</w:t>
      </w:r>
    </w:p>
    <w:p w14:paraId="37BEBBE1" w14:textId="3E2F03DC" w:rsidR="004F6C38" w:rsidRDefault="007F7A19" w:rsidP="007A2748">
      <w:pPr>
        <w:pStyle w:val="Heading3"/>
      </w:pPr>
      <w:bookmarkStart w:id="147" w:name="_Toc187299974"/>
      <w:r>
        <w:t>Giao diện trang đặt vé</w:t>
      </w:r>
      <w:bookmarkEnd w:id="147"/>
    </w:p>
    <w:p w14:paraId="0C1367AF" w14:textId="77777777" w:rsidR="001D747A" w:rsidRDefault="004F6C38" w:rsidP="001D747A">
      <w:pPr>
        <w:keepNext/>
      </w:pPr>
      <w:r>
        <w:rPr>
          <w:noProof/>
        </w:rPr>
        <w:drawing>
          <wp:inline distT="0" distB="0" distL="0" distR="0" wp14:anchorId="409E9139" wp14:editId="5C04F4E7">
            <wp:extent cx="5576570" cy="3390900"/>
            <wp:effectExtent l="0" t="0" r="5080" b="0"/>
            <wp:docPr id="1872553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553292" name="Picture 1" descr="A screenshot of a computer&#10;&#10;Description automatically generated"/>
                    <pic:cNvPicPr/>
                  </pic:nvPicPr>
                  <pic:blipFill rotWithShape="1">
                    <a:blip r:embed="rId37">
                      <a:extLst>
                        <a:ext uri="{BEBA8EAE-BF5A-486C-A8C5-ECC9F3942E4B}">
                          <a14:imgProps xmlns:a14="http://schemas.microsoft.com/office/drawing/2010/main">
                            <a14:imgLayer r:embed="rId38">
                              <a14:imgEffect>
                                <a14:sharpenSoften amount="25000"/>
                              </a14:imgEffect>
                              <a14:imgEffect>
                                <a14:saturation sat="0"/>
                              </a14:imgEffect>
                            </a14:imgLayer>
                          </a14:imgProps>
                        </a:ext>
                      </a:extLst>
                    </a:blip>
                    <a:srcRect b="8687"/>
                    <a:stretch/>
                  </pic:blipFill>
                  <pic:spPr bwMode="auto">
                    <a:xfrm>
                      <a:off x="0" y="0"/>
                      <a:ext cx="5576570" cy="3390900"/>
                    </a:xfrm>
                    <a:prstGeom prst="rect">
                      <a:avLst/>
                    </a:prstGeom>
                    <a:ln>
                      <a:noFill/>
                    </a:ln>
                    <a:extLst>
                      <a:ext uri="{53640926-AAD7-44D8-BBD7-CCE9431645EC}">
                        <a14:shadowObscured xmlns:a14="http://schemas.microsoft.com/office/drawing/2010/main"/>
                      </a:ext>
                    </a:extLst>
                  </pic:spPr>
                </pic:pic>
              </a:graphicData>
            </a:graphic>
          </wp:inline>
        </w:drawing>
      </w:r>
    </w:p>
    <w:p w14:paraId="7B1DAB76" w14:textId="499D01A9" w:rsidR="004F6C38" w:rsidRDefault="001D747A" w:rsidP="001D747A">
      <w:pPr>
        <w:pStyle w:val="Caption"/>
      </w:pPr>
      <w:bookmarkStart w:id="148" w:name="_Toc187299999"/>
      <w:r>
        <w:t xml:space="preserve">Hình  </w:t>
      </w:r>
      <w:fldSimple w:instr=" STYLEREF 1 \s ">
        <w:r w:rsidR="0049016C">
          <w:rPr>
            <w:noProof/>
          </w:rPr>
          <w:t>4</w:t>
        </w:r>
      </w:fldSimple>
      <w:r w:rsidR="00D2388D">
        <w:t>.</w:t>
      </w:r>
      <w:fldSimple w:instr=" SEQ Hình_ \* ARABIC \s 1 ">
        <w:r w:rsidR="0049016C">
          <w:rPr>
            <w:noProof/>
          </w:rPr>
          <w:t>11</w:t>
        </w:r>
      </w:fldSimple>
      <w:r>
        <w:t>. Giao diện chọn chuyến xe</w:t>
      </w:r>
      <w:bookmarkEnd w:id="148"/>
    </w:p>
    <w:p w14:paraId="3DE7D081" w14:textId="45206CA3" w:rsidR="001E033F" w:rsidRDefault="00085FC6" w:rsidP="00B55ED6">
      <w:pPr>
        <w:pStyle w:val="nd"/>
      </w:pPr>
      <w:r>
        <w:t xml:space="preserve">Đây là giao diện hiển thị sau khi người dùng đã thực hiện tìm chuyến xe, </w:t>
      </w:r>
      <w:r w:rsidR="00C77224">
        <w:t>tại giao diện này hiển thị đầy đủ các thông tin như danh sách chuyến xe theo khách hàng tra cứu, bao gồm cả hành trình, thời gian khởi hành và thời gian đến dự kiến, cũng như số lượng ghế còn trống và giá vé.</w:t>
      </w:r>
    </w:p>
    <w:p w14:paraId="200ADF47" w14:textId="7EE7F392" w:rsidR="004F6C38" w:rsidRDefault="00E07AC9" w:rsidP="00454AE7">
      <w:pPr>
        <w:pStyle w:val="nd"/>
      </w:pPr>
      <w:r>
        <w:t>Bên cạnh đó còn có bộ lọc tìm kiếm, giúp khách hàng dễ dàng lọc và tìm kiếm chuyến xe phù hợp hơn</w:t>
      </w:r>
      <w:r w:rsidR="00C21EDB">
        <w:t>, tăng khả năng trải nghiệm người dùng cho ứng dụng.</w:t>
      </w:r>
    </w:p>
    <w:p w14:paraId="05CDB082" w14:textId="77777777" w:rsidR="00311713" w:rsidRDefault="00100DDD" w:rsidP="00311713">
      <w:pPr>
        <w:keepNext/>
      </w:pPr>
      <w:r>
        <w:rPr>
          <w:noProof/>
        </w:rPr>
        <w:lastRenderedPageBreak/>
        <w:drawing>
          <wp:inline distT="0" distB="0" distL="0" distR="0" wp14:anchorId="2AFA30F9" wp14:editId="43D6CBC7">
            <wp:extent cx="5576570" cy="3971290"/>
            <wp:effectExtent l="0" t="0" r="5080" b="0"/>
            <wp:docPr id="21305563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56323" name="Picture 1" descr="A screenshot of a computer&#10;&#10;Description automatically generated"/>
                    <pic:cNvPicPr/>
                  </pic:nvPicPr>
                  <pic:blipFill>
                    <a:blip r:embed="rId39">
                      <a:extLst>
                        <a:ext uri="{BEBA8EAE-BF5A-486C-A8C5-ECC9F3942E4B}">
                          <a14:imgProps xmlns:a14="http://schemas.microsoft.com/office/drawing/2010/main">
                            <a14:imgLayer r:embed="rId40">
                              <a14:imgEffect>
                                <a14:sharpenSoften amount="25000"/>
                              </a14:imgEffect>
                              <a14:imgEffect>
                                <a14:saturation sat="0"/>
                              </a14:imgEffect>
                            </a14:imgLayer>
                          </a14:imgProps>
                        </a:ext>
                      </a:extLst>
                    </a:blip>
                    <a:stretch>
                      <a:fillRect/>
                    </a:stretch>
                  </pic:blipFill>
                  <pic:spPr>
                    <a:xfrm>
                      <a:off x="0" y="0"/>
                      <a:ext cx="5576570" cy="3971290"/>
                    </a:xfrm>
                    <a:prstGeom prst="rect">
                      <a:avLst/>
                    </a:prstGeom>
                  </pic:spPr>
                </pic:pic>
              </a:graphicData>
            </a:graphic>
          </wp:inline>
        </w:drawing>
      </w:r>
    </w:p>
    <w:p w14:paraId="704A0113" w14:textId="23F856BC" w:rsidR="00100DDD" w:rsidRDefault="00311713" w:rsidP="00311713">
      <w:pPr>
        <w:pStyle w:val="Caption"/>
      </w:pPr>
      <w:bookmarkStart w:id="149" w:name="_Toc187300000"/>
      <w:r>
        <w:t xml:space="preserve">Hình  </w:t>
      </w:r>
      <w:fldSimple w:instr=" STYLEREF 1 \s ">
        <w:r w:rsidR="0049016C">
          <w:rPr>
            <w:noProof/>
          </w:rPr>
          <w:t>4</w:t>
        </w:r>
      </w:fldSimple>
      <w:r w:rsidR="00D2388D">
        <w:t>.</w:t>
      </w:r>
      <w:fldSimple w:instr=" SEQ Hình_ \* ARABIC \s 1 ">
        <w:r w:rsidR="0049016C">
          <w:rPr>
            <w:noProof/>
          </w:rPr>
          <w:t>12</w:t>
        </w:r>
      </w:fldSimple>
      <w:r>
        <w:t>. Giao diện nhập thông tin đặt vé</w:t>
      </w:r>
      <w:bookmarkEnd w:id="149"/>
    </w:p>
    <w:p w14:paraId="26F26FE5" w14:textId="2C861E25" w:rsidR="00787487" w:rsidRDefault="009D0AC4" w:rsidP="00787487">
      <w:pPr>
        <w:pStyle w:val="nd"/>
      </w:pPr>
      <w:r>
        <w:t>Sau khi tìm kiếm và chọn chuyến xe phù hợp, khách hàng sẽ cần điền thông tin đặt vé, cũng như chọn ghế theo ý muốn, chọn địa điểm đón lên xe và điểm dừng sẽ xuống xe tại giao diện này.</w:t>
      </w:r>
      <w:r w:rsidR="001A7D7C">
        <w:t xml:space="preserve"> </w:t>
      </w:r>
      <w:r w:rsidR="00180CD1">
        <w:t>Sau đó khách hàng sẽ kiểm tra lại thông tin và bắt thanh toán</w:t>
      </w:r>
      <w:r w:rsidR="00916E36">
        <w:t xml:space="preserve"> để tiến hành thanh toán và đặt vé.</w:t>
      </w:r>
    </w:p>
    <w:p w14:paraId="696DC263" w14:textId="0193A12C" w:rsidR="00256218" w:rsidRDefault="00256218" w:rsidP="00256218">
      <w:pPr>
        <w:pStyle w:val="Heading3"/>
      </w:pPr>
      <w:bookmarkStart w:id="150" w:name="_Toc187299975"/>
      <w:r>
        <w:t>Giao diện đăng nhập</w:t>
      </w:r>
      <w:bookmarkEnd w:id="150"/>
    </w:p>
    <w:p w14:paraId="0703ED94" w14:textId="77777777" w:rsidR="00AA1E2C" w:rsidRDefault="00ED06F9" w:rsidP="00AA1E2C">
      <w:pPr>
        <w:keepNext/>
      </w:pPr>
      <w:r>
        <w:rPr>
          <w:noProof/>
        </w:rPr>
        <w:drawing>
          <wp:inline distT="0" distB="0" distL="0" distR="0" wp14:anchorId="3A837CA1" wp14:editId="7F8A63E3">
            <wp:extent cx="5576570" cy="2729552"/>
            <wp:effectExtent l="0" t="0" r="5080" b="0"/>
            <wp:docPr id="15464391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39131" name="Picture 1" descr="A screenshot of a computer&#10;&#10;Description automatically generated"/>
                    <pic:cNvPicPr/>
                  </pic:nvPicPr>
                  <pic:blipFill rotWithShape="1">
                    <a:blip r:embed="rId41">
                      <a:extLst>
                        <a:ext uri="{BEBA8EAE-BF5A-486C-A8C5-ECC9F3942E4B}">
                          <a14:imgProps xmlns:a14="http://schemas.microsoft.com/office/drawing/2010/main">
                            <a14:imgLayer r:embed="rId42">
                              <a14:imgEffect>
                                <a14:sharpenSoften amount="25000"/>
                              </a14:imgEffect>
                              <a14:imgEffect>
                                <a14:saturation sat="0"/>
                              </a14:imgEffect>
                            </a14:imgLayer>
                          </a14:imgProps>
                        </a:ext>
                      </a:extLst>
                    </a:blip>
                    <a:srcRect b="14219"/>
                    <a:stretch/>
                  </pic:blipFill>
                  <pic:spPr bwMode="auto">
                    <a:xfrm>
                      <a:off x="0" y="0"/>
                      <a:ext cx="5576570" cy="2729552"/>
                    </a:xfrm>
                    <a:prstGeom prst="rect">
                      <a:avLst/>
                    </a:prstGeom>
                    <a:ln>
                      <a:noFill/>
                    </a:ln>
                    <a:extLst>
                      <a:ext uri="{53640926-AAD7-44D8-BBD7-CCE9431645EC}">
                        <a14:shadowObscured xmlns:a14="http://schemas.microsoft.com/office/drawing/2010/main"/>
                      </a:ext>
                    </a:extLst>
                  </pic:spPr>
                </pic:pic>
              </a:graphicData>
            </a:graphic>
          </wp:inline>
        </w:drawing>
      </w:r>
    </w:p>
    <w:p w14:paraId="4FEC06C4" w14:textId="7E0E443B" w:rsidR="00A2600F" w:rsidRDefault="00AA1E2C" w:rsidP="00F95E9E">
      <w:pPr>
        <w:pStyle w:val="Caption"/>
      </w:pPr>
      <w:bookmarkStart w:id="151" w:name="_Toc187300001"/>
      <w:r>
        <w:t xml:space="preserve">Hình  </w:t>
      </w:r>
      <w:fldSimple w:instr=" STYLEREF 1 \s ">
        <w:r w:rsidR="0049016C">
          <w:rPr>
            <w:noProof/>
          </w:rPr>
          <w:t>4</w:t>
        </w:r>
      </w:fldSimple>
      <w:r w:rsidR="00D2388D">
        <w:t>.</w:t>
      </w:r>
      <w:fldSimple w:instr=" SEQ Hình_ \* ARABIC \s 1 ">
        <w:r w:rsidR="0049016C">
          <w:rPr>
            <w:noProof/>
          </w:rPr>
          <w:t>13</w:t>
        </w:r>
      </w:fldSimple>
      <w:r>
        <w:t>. Giao diện đăng nhập dành cho khách hàng</w:t>
      </w:r>
      <w:bookmarkEnd w:id="151"/>
    </w:p>
    <w:p w14:paraId="518D8F9D" w14:textId="750B5F24" w:rsidR="00320D8C" w:rsidRPr="00320D8C" w:rsidRDefault="00320D8C" w:rsidP="00320D8C">
      <w:pPr>
        <w:pStyle w:val="nd"/>
      </w:pPr>
      <w:r>
        <w:lastRenderedPageBreak/>
        <w:t>Khách hàng có thể đăng nhập nhanh chóng thông qua tài khoản Google hoặc cũng có thể đăng nhập bằng mã OTP thông qua số điện thoại.</w:t>
      </w:r>
    </w:p>
    <w:p w14:paraId="2E8C1B34" w14:textId="50E834D3" w:rsidR="00AE60C5" w:rsidRDefault="00A82925" w:rsidP="00AE60C5">
      <w:pPr>
        <w:pStyle w:val="Heading2"/>
      </w:pPr>
      <w:bookmarkStart w:id="152" w:name="_Toc187189675"/>
      <w:bookmarkStart w:id="153" w:name="_Toc187299976"/>
      <w:r>
        <w:t>Giao diện trang quản trị</w:t>
      </w:r>
      <w:bookmarkEnd w:id="152"/>
      <w:bookmarkEnd w:id="153"/>
    </w:p>
    <w:p w14:paraId="7D679047" w14:textId="75D6870A" w:rsidR="006F5A5A" w:rsidRDefault="006F5A5A" w:rsidP="006F5A5A">
      <w:pPr>
        <w:pStyle w:val="Heading3"/>
      </w:pPr>
      <w:bookmarkStart w:id="154" w:name="_Toc187299977"/>
      <w:r>
        <w:t>Giao diện đăng nhập</w:t>
      </w:r>
      <w:bookmarkEnd w:id="154"/>
    </w:p>
    <w:p w14:paraId="4276A453" w14:textId="77777777" w:rsidR="0030665F" w:rsidRDefault="006F5A5A" w:rsidP="0030665F">
      <w:pPr>
        <w:keepNext/>
      </w:pPr>
      <w:r>
        <w:rPr>
          <w:noProof/>
        </w:rPr>
        <w:drawing>
          <wp:inline distT="0" distB="0" distL="0" distR="0" wp14:anchorId="6269196F" wp14:editId="5062F0E2">
            <wp:extent cx="5576570" cy="2774950"/>
            <wp:effectExtent l="0" t="0" r="5080" b="6350"/>
            <wp:docPr id="1975823362"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823362" name="Picture 1" descr="A screenshot of a login form&#10;&#10;Description automatically generated"/>
                    <pic:cNvPicPr/>
                  </pic:nvPicPr>
                  <pic:blipFill>
                    <a:blip r:embed="rId43">
                      <a:extLst>
                        <a:ext uri="{BEBA8EAE-BF5A-486C-A8C5-ECC9F3942E4B}">
                          <a14:imgProps xmlns:a14="http://schemas.microsoft.com/office/drawing/2010/main">
                            <a14:imgLayer r:embed="rId44">
                              <a14:imgEffect>
                                <a14:sharpenSoften amount="25000"/>
                              </a14:imgEffect>
                              <a14:imgEffect>
                                <a14:saturation sat="0"/>
                              </a14:imgEffect>
                            </a14:imgLayer>
                          </a14:imgProps>
                        </a:ext>
                      </a:extLst>
                    </a:blip>
                    <a:stretch>
                      <a:fillRect/>
                    </a:stretch>
                  </pic:blipFill>
                  <pic:spPr>
                    <a:xfrm>
                      <a:off x="0" y="0"/>
                      <a:ext cx="5576570" cy="2774950"/>
                    </a:xfrm>
                    <a:prstGeom prst="rect">
                      <a:avLst/>
                    </a:prstGeom>
                  </pic:spPr>
                </pic:pic>
              </a:graphicData>
            </a:graphic>
          </wp:inline>
        </w:drawing>
      </w:r>
    </w:p>
    <w:p w14:paraId="34D95756" w14:textId="7F211C7E" w:rsidR="006F5A5A" w:rsidRDefault="0030665F" w:rsidP="0030665F">
      <w:pPr>
        <w:pStyle w:val="Caption"/>
      </w:pPr>
      <w:bookmarkStart w:id="155" w:name="_Toc187300002"/>
      <w:r>
        <w:t xml:space="preserve">Hình  </w:t>
      </w:r>
      <w:fldSimple w:instr=" STYLEREF 1 \s ">
        <w:r w:rsidR="0049016C">
          <w:rPr>
            <w:noProof/>
          </w:rPr>
          <w:t>4</w:t>
        </w:r>
      </w:fldSimple>
      <w:r w:rsidR="00D2388D">
        <w:t>.</w:t>
      </w:r>
      <w:fldSimple w:instr=" SEQ Hình_ \* ARABIC \s 1 ">
        <w:r w:rsidR="0049016C">
          <w:rPr>
            <w:noProof/>
          </w:rPr>
          <w:t>14</w:t>
        </w:r>
      </w:fldSimple>
      <w:r>
        <w:t>. Giao diện đăng nhập trang quản trị</w:t>
      </w:r>
      <w:bookmarkEnd w:id="155"/>
    </w:p>
    <w:p w14:paraId="501BBCA9" w14:textId="73FD348B" w:rsidR="0031268D" w:rsidRDefault="0031268D" w:rsidP="0031268D">
      <w:pPr>
        <w:pStyle w:val="nd"/>
      </w:pPr>
      <w:r>
        <w:t>Giao diện đăng nhập dành cho người dùng là nhân viên hãng xe,</w:t>
      </w:r>
      <w:r w:rsidR="00435600">
        <w:t xml:space="preserve"> với các tài khoản đã được tạo và cấp phát từ Super Admin</w:t>
      </w:r>
      <w:r w:rsidR="00AA23CF">
        <w:t>.</w:t>
      </w:r>
    </w:p>
    <w:p w14:paraId="3AA936DC" w14:textId="7368F96C" w:rsidR="00777F16" w:rsidRDefault="00B87017" w:rsidP="00B87017">
      <w:pPr>
        <w:pStyle w:val="Heading3"/>
      </w:pPr>
      <w:bookmarkStart w:id="156" w:name="_Toc187299978"/>
      <w:r>
        <w:t>Menu các chức năng</w:t>
      </w:r>
      <w:bookmarkEnd w:id="156"/>
    </w:p>
    <w:p w14:paraId="7E5BD733" w14:textId="77777777" w:rsidR="00712371" w:rsidRDefault="00B87017" w:rsidP="00712371">
      <w:pPr>
        <w:keepNext/>
        <w:jc w:val="center"/>
      </w:pPr>
      <w:r>
        <w:rPr>
          <w:noProof/>
        </w:rPr>
        <w:drawing>
          <wp:inline distT="0" distB="0" distL="0" distR="0" wp14:anchorId="28E98B69" wp14:editId="13319281">
            <wp:extent cx="1767385" cy="3403157"/>
            <wp:effectExtent l="0" t="0" r="4445" b="6985"/>
            <wp:docPr id="18924049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04937" name="Picture 1" descr="A screenshot of a computer&#10;&#10;Description automatically generated"/>
                    <pic:cNvPicPr/>
                  </pic:nvPicPr>
                  <pic:blipFill>
                    <a:blip r:embed="rId45">
                      <a:extLst>
                        <a:ext uri="{BEBA8EAE-BF5A-486C-A8C5-ECC9F3942E4B}">
                          <a14:imgProps xmlns:a14="http://schemas.microsoft.com/office/drawing/2010/main">
                            <a14:imgLayer r:embed="rId46">
                              <a14:imgEffect>
                                <a14:sharpenSoften amount="25000"/>
                              </a14:imgEffect>
                              <a14:imgEffect>
                                <a14:saturation sat="0"/>
                              </a14:imgEffect>
                            </a14:imgLayer>
                          </a14:imgProps>
                        </a:ext>
                      </a:extLst>
                    </a:blip>
                    <a:stretch>
                      <a:fillRect/>
                    </a:stretch>
                  </pic:blipFill>
                  <pic:spPr>
                    <a:xfrm>
                      <a:off x="0" y="0"/>
                      <a:ext cx="1772765" cy="3413515"/>
                    </a:xfrm>
                    <a:prstGeom prst="rect">
                      <a:avLst/>
                    </a:prstGeom>
                  </pic:spPr>
                </pic:pic>
              </a:graphicData>
            </a:graphic>
          </wp:inline>
        </w:drawing>
      </w:r>
    </w:p>
    <w:p w14:paraId="2A93D53C" w14:textId="42AAA2B3" w:rsidR="00B87017" w:rsidRDefault="00712371" w:rsidP="00712371">
      <w:pPr>
        <w:pStyle w:val="Caption"/>
      </w:pPr>
      <w:bookmarkStart w:id="157" w:name="_Toc187300003"/>
      <w:r>
        <w:t xml:space="preserve">Hình  </w:t>
      </w:r>
      <w:fldSimple w:instr=" STYLEREF 1 \s ">
        <w:r w:rsidR="0049016C">
          <w:rPr>
            <w:noProof/>
          </w:rPr>
          <w:t>4</w:t>
        </w:r>
      </w:fldSimple>
      <w:r w:rsidR="00D2388D">
        <w:t>.</w:t>
      </w:r>
      <w:fldSimple w:instr=" SEQ Hình_ \* ARABIC \s 1 ">
        <w:r w:rsidR="0049016C">
          <w:rPr>
            <w:noProof/>
          </w:rPr>
          <w:t>15</w:t>
        </w:r>
      </w:fldSimple>
      <w:r>
        <w:t>. Các chức năng của trang quản trị</w:t>
      </w:r>
      <w:bookmarkEnd w:id="157"/>
    </w:p>
    <w:p w14:paraId="3B6D8F13" w14:textId="58545C00" w:rsidR="00916EA3" w:rsidRDefault="001B032B" w:rsidP="001B032B">
      <w:pPr>
        <w:pStyle w:val="nd"/>
      </w:pPr>
      <w:r>
        <w:lastRenderedPageBreak/>
        <w:t>Các chức năng của trang quản trị, từng mục này sẽ được ẩn hoặc hiện tùy theo quyền của người dùng đang đăng nhập hệ thống.</w:t>
      </w:r>
    </w:p>
    <w:p w14:paraId="0185A259" w14:textId="59AC2889" w:rsidR="00B2530F" w:rsidRDefault="002B69BF" w:rsidP="00B2530F">
      <w:pPr>
        <w:pStyle w:val="Heading3"/>
      </w:pPr>
      <w:bookmarkStart w:id="158" w:name="_Toc187299979"/>
      <w:r>
        <w:t>Giao diện thêm nhóm quyền</w:t>
      </w:r>
      <w:bookmarkEnd w:id="158"/>
    </w:p>
    <w:p w14:paraId="074DD46A" w14:textId="77777777" w:rsidR="00ED09DA" w:rsidRDefault="002B69BF" w:rsidP="00ED09DA">
      <w:pPr>
        <w:keepNext/>
      </w:pPr>
      <w:r>
        <w:rPr>
          <w:noProof/>
        </w:rPr>
        <w:drawing>
          <wp:inline distT="0" distB="0" distL="0" distR="0" wp14:anchorId="1DD638F4" wp14:editId="7FC1E1F7">
            <wp:extent cx="5576570" cy="1866265"/>
            <wp:effectExtent l="0" t="0" r="5080" b="635"/>
            <wp:docPr id="1508089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89457" name="Picture 1" descr="A screenshot of a computer&#10;&#10;Description automatically generated"/>
                    <pic:cNvPicPr/>
                  </pic:nvPicPr>
                  <pic:blipFill>
                    <a:blip r:embed="rId47">
                      <a:extLst>
                        <a:ext uri="{BEBA8EAE-BF5A-486C-A8C5-ECC9F3942E4B}">
                          <a14:imgProps xmlns:a14="http://schemas.microsoft.com/office/drawing/2010/main">
                            <a14:imgLayer r:embed="rId48">
                              <a14:imgEffect>
                                <a14:sharpenSoften amount="25000"/>
                              </a14:imgEffect>
                              <a14:imgEffect>
                                <a14:saturation sat="0"/>
                              </a14:imgEffect>
                            </a14:imgLayer>
                          </a14:imgProps>
                        </a:ext>
                      </a:extLst>
                    </a:blip>
                    <a:stretch>
                      <a:fillRect/>
                    </a:stretch>
                  </pic:blipFill>
                  <pic:spPr>
                    <a:xfrm>
                      <a:off x="0" y="0"/>
                      <a:ext cx="5576570" cy="1866265"/>
                    </a:xfrm>
                    <a:prstGeom prst="rect">
                      <a:avLst/>
                    </a:prstGeom>
                  </pic:spPr>
                </pic:pic>
              </a:graphicData>
            </a:graphic>
          </wp:inline>
        </w:drawing>
      </w:r>
    </w:p>
    <w:p w14:paraId="48B0858E" w14:textId="387DD996" w:rsidR="002B69BF" w:rsidRDefault="00ED09DA" w:rsidP="00ED09DA">
      <w:pPr>
        <w:pStyle w:val="Caption"/>
      </w:pPr>
      <w:bookmarkStart w:id="159" w:name="_Toc187300004"/>
      <w:r>
        <w:t xml:space="preserve">Hình  </w:t>
      </w:r>
      <w:fldSimple w:instr=" STYLEREF 1 \s ">
        <w:r w:rsidR="0049016C">
          <w:rPr>
            <w:noProof/>
          </w:rPr>
          <w:t>4</w:t>
        </w:r>
      </w:fldSimple>
      <w:r w:rsidR="00D2388D">
        <w:t>.</w:t>
      </w:r>
      <w:fldSimple w:instr=" SEQ Hình_ \* ARABIC \s 1 ">
        <w:r w:rsidR="0049016C">
          <w:rPr>
            <w:noProof/>
          </w:rPr>
          <w:t>16</w:t>
        </w:r>
      </w:fldSimple>
      <w:r>
        <w:t>. Giao diện thêm nhóm quyền</w:t>
      </w:r>
      <w:bookmarkEnd w:id="159"/>
    </w:p>
    <w:p w14:paraId="2E23D105" w14:textId="1BC9888D" w:rsidR="00E92EFD" w:rsidRPr="00E92EFD" w:rsidRDefault="00E92EFD" w:rsidP="00E92EFD">
      <w:pPr>
        <w:pStyle w:val="nd"/>
      </w:pPr>
      <w:r>
        <w:t>Giao diện dành riêng cho người dùng là Super Admin, giúp nhập thông tin và tạo các nhóm quyền cho hệ thống</w:t>
      </w:r>
      <w:r w:rsidR="00EE1CD5">
        <w:t>, ví dụ: nhóm quyền kế toán, nhóm quyền nhân viên bán vé,..</w:t>
      </w:r>
      <w:r>
        <w:t>.</w:t>
      </w:r>
    </w:p>
    <w:p w14:paraId="224F4FB1" w14:textId="489B8767" w:rsidR="006F5A5A" w:rsidRDefault="00836CD9" w:rsidP="00836CD9">
      <w:pPr>
        <w:pStyle w:val="Heading3"/>
      </w:pPr>
      <w:bookmarkStart w:id="160" w:name="_Toc187299980"/>
      <w:r>
        <w:t>Giao diện thêm trạm dừng</w:t>
      </w:r>
      <w:bookmarkEnd w:id="160"/>
    </w:p>
    <w:p w14:paraId="5C35C469" w14:textId="77777777" w:rsidR="00F611DF" w:rsidRDefault="00836CD9" w:rsidP="00F611DF">
      <w:pPr>
        <w:keepNext/>
      </w:pPr>
      <w:r>
        <w:rPr>
          <w:noProof/>
        </w:rPr>
        <w:drawing>
          <wp:inline distT="0" distB="0" distL="0" distR="0" wp14:anchorId="2833B0B3" wp14:editId="2A2A2EDC">
            <wp:extent cx="5576570" cy="3334385"/>
            <wp:effectExtent l="0" t="0" r="5080" b="0"/>
            <wp:docPr id="794059099"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59099" name="Picture 1" descr="A map of a city&#10;&#10;Description automatically generated"/>
                    <pic:cNvPicPr/>
                  </pic:nvPicPr>
                  <pic:blipFill>
                    <a:blip r:embed="rId49">
                      <a:extLst>
                        <a:ext uri="{BEBA8EAE-BF5A-486C-A8C5-ECC9F3942E4B}">
                          <a14:imgProps xmlns:a14="http://schemas.microsoft.com/office/drawing/2010/main">
                            <a14:imgLayer r:embed="rId50">
                              <a14:imgEffect>
                                <a14:sharpenSoften amount="25000"/>
                              </a14:imgEffect>
                              <a14:imgEffect>
                                <a14:saturation sat="0"/>
                              </a14:imgEffect>
                            </a14:imgLayer>
                          </a14:imgProps>
                        </a:ext>
                      </a:extLst>
                    </a:blip>
                    <a:stretch>
                      <a:fillRect/>
                    </a:stretch>
                  </pic:blipFill>
                  <pic:spPr>
                    <a:xfrm>
                      <a:off x="0" y="0"/>
                      <a:ext cx="5576570" cy="3334385"/>
                    </a:xfrm>
                    <a:prstGeom prst="rect">
                      <a:avLst/>
                    </a:prstGeom>
                  </pic:spPr>
                </pic:pic>
              </a:graphicData>
            </a:graphic>
          </wp:inline>
        </w:drawing>
      </w:r>
    </w:p>
    <w:p w14:paraId="381775D3" w14:textId="0A1D6F57" w:rsidR="00836CD9" w:rsidRDefault="00F611DF" w:rsidP="000641DD">
      <w:pPr>
        <w:pStyle w:val="Caption"/>
      </w:pPr>
      <w:bookmarkStart w:id="161" w:name="_Toc187300005"/>
      <w:r>
        <w:t xml:space="preserve">Hình  </w:t>
      </w:r>
      <w:fldSimple w:instr=" STYLEREF 1 \s ">
        <w:r w:rsidR="0049016C">
          <w:rPr>
            <w:noProof/>
          </w:rPr>
          <w:t>4</w:t>
        </w:r>
      </w:fldSimple>
      <w:r w:rsidR="00D2388D">
        <w:t>.</w:t>
      </w:r>
      <w:fldSimple w:instr=" SEQ Hình_ \* ARABIC \s 1 ">
        <w:r w:rsidR="0049016C">
          <w:rPr>
            <w:noProof/>
          </w:rPr>
          <w:t>17</w:t>
        </w:r>
      </w:fldSimple>
      <w:r>
        <w:t>. Giao diện thêm trạm dừng</w:t>
      </w:r>
      <w:bookmarkEnd w:id="161"/>
    </w:p>
    <w:p w14:paraId="2C73148E" w14:textId="3E81A58F" w:rsidR="00FF6F12" w:rsidRDefault="00FF6F12" w:rsidP="00FF6F12">
      <w:pPr>
        <w:pStyle w:val="nd"/>
      </w:pPr>
      <w:r>
        <w:t xml:space="preserve">Người có quyền quản lý trạm dừng sẽ được thực hiện chức năng này, bao gồm việc nhập tên trạm, chọn vị trí của trạm, sau đó hệ thống sẽ tự động điền các </w:t>
      </w:r>
      <w:r>
        <w:lastRenderedPageBreak/>
        <w:t>trường dữ liệu Tỉnh, Huyện, Xã theo vị trí người quản lý đã chọn.</w:t>
      </w:r>
      <w:r w:rsidR="00F86C7E">
        <w:t xml:space="preserve"> Điều này giúp tối ưu trải nghiệm người dùng, người dùng không cần phải thực hiện nhiều thao tác.</w:t>
      </w:r>
    </w:p>
    <w:p w14:paraId="109ACF59" w14:textId="774AD193" w:rsidR="00DB111C" w:rsidRDefault="00775039" w:rsidP="00775039">
      <w:pPr>
        <w:pStyle w:val="Heading3"/>
      </w:pPr>
      <w:bookmarkStart w:id="162" w:name="_Toc187299981"/>
      <w:r>
        <w:t>Giao diện xem danh sách trạm dừng</w:t>
      </w:r>
      <w:bookmarkEnd w:id="162"/>
    </w:p>
    <w:p w14:paraId="1B54D289" w14:textId="77777777" w:rsidR="00A74713" w:rsidRDefault="00994222" w:rsidP="00A74713">
      <w:pPr>
        <w:keepNext/>
      </w:pPr>
      <w:r>
        <w:rPr>
          <w:noProof/>
        </w:rPr>
        <w:drawing>
          <wp:inline distT="0" distB="0" distL="0" distR="0" wp14:anchorId="04606900" wp14:editId="6F5CE448">
            <wp:extent cx="5576570" cy="2202180"/>
            <wp:effectExtent l="0" t="0" r="5080" b="7620"/>
            <wp:docPr id="1527044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44284" name="Picture 1" descr="A screenshot of a computer&#10;&#10;Description automatically generated"/>
                    <pic:cNvPicPr/>
                  </pic:nvPicPr>
                  <pic:blipFill>
                    <a:blip r:embed="rId51">
                      <a:extLst>
                        <a:ext uri="{BEBA8EAE-BF5A-486C-A8C5-ECC9F3942E4B}">
                          <a14:imgProps xmlns:a14="http://schemas.microsoft.com/office/drawing/2010/main">
                            <a14:imgLayer r:embed="rId52">
                              <a14:imgEffect>
                                <a14:sharpenSoften amount="25000"/>
                              </a14:imgEffect>
                              <a14:imgEffect>
                                <a14:saturation sat="0"/>
                              </a14:imgEffect>
                            </a14:imgLayer>
                          </a14:imgProps>
                        </a:ext>
                      </a:extLst>
                    </a:blip>
                    <a:stretch>
                      <a:fillRect/>
                    </a:stretch>
                  </pic:blipFill>
                  <pic:spPr>
                    <a:xfrm>
                      <a:off x="0" y="0"/>
                      <a:ext cx="5576570" cy="2202180"/>
                    </a:xfrm>
                    <a:prstGeom prst="rect">
                      <a:avLst/>
                    </a:prstGeom>
                  </pic:spPr>
                </pic:pic>
              </a:graphicData>
            </a:graphic>
          </wp:inline>
        </w:drawing>
      </w:r>
    </w:p>
    <w:p w14:paraId="6EE6D9CC" w14:textId="545AE707" w:rsidR="00994222" w:rsidRDefault="00A74713" w:rsidP="00A74713">
      <w:pPr>
        <w:pStyle w:val="Caption"/>
      </w:pPr>
      <w:bookmarkStart w:id="163" w:name="_Toc187300006"/>
      <w:r>
        <w:t xml:space="preserve">Hình  </w:t>
      </w:r>
      <w:fldSimple w:instr=" STYLEREF 1 \s ">
        <w:r w:rsidR="0049016C">
          <w:rPr>
            <w:noProof/>
          </w:rPr>
          <w:t>4</w:t>
        </w:r>
      </w:fldSimple>
      <w:r w:rsidR="00D2388D">
        <w:t>.</w:t>
      </w:r>
      <w:fldSimple w:instr=" SEQ Hình_ \* ARABIC \s 1 ">
        <w:r w:rsidR="0049016C">
          <w:rPr>
            <w:noProof/>
          </w:rPr>
          <w:t>18</w:t>
        </w:r>
      </w:fldSimple>
      <w:r>
        <w:t>.Giao diện xem danh sách trạm dừng</w:t>
      </w:r>
      <w:bookmarkEnd w:id="163"/>
    </w:p>
    <w:p w14:paraId="4D3F16F4" w14:textId="6341DFE9" w:rsidR="004160EC" w:rsidRDefault="00A15C76" w:rsidP="004160EC">
      <w:pPr>
        <w:pStyle w:val="nd"/>
      </w:pPr>
      <w:r>
        <w:t>Người dùng quản lý có thể xem được danh sách các trạm dừng hiện có trên hệ thống, cùng với địa chỉ, thông tin về điểm dừng đó. Bên cạnh đó, người dùng có thể chỉnh sửa hoặc xóa các trạm dừng.</w:t>
      </w:r>
    </w:p>
    <w:p w14:paraId="69E2EF21" w14:textId="204359E6" w:rsidR="00CE5C06" w:rsidRDefault="00CE5C06" w:rsidP="00CE5C06">
      <w:pPr>
        <w:pStyle w:val="Heading3"/>
      </w:pPr>
      <w:bookmarkStart w:id="164" w:name="_Toc187299982"/>
      <w:r>
        <w:t>Các giao diện khác</w:t>
      </w:r>
      <w:bookmarkEnd w:id="164"/>
    </w:p>
    <w:p w14:paraId="393E2605" w14:textId="056A33A2" w:rsidR="00816D75" w:rsidRPr="00816D75" w:rsidRDefault="00816D75" w:rsidP="00816D75">
      <w:pPr>
        <w:pStyle w:val="nd"/>
      </w:pPr>
      <w:r>
        <w:t>Ngoài các giao diện trên, trang quản trị còn có rất nhiều giao diện khác bao gồm thêm, xóa, sửa và xem danh sách các người dùng quản trị, quản lý xe, tuyến đường, chuyến đi, vé khách hàng đặt và quản lý khách hàng cũng như là đánh giá phải hồi ý kiến của khách hàng.</w:t>
      </w:r>
    </w:p>
    <w:p w14:paraId="68F576F8" w14:textId="2F206448" w:rsidR="00B11699" w:rsidRDefault="00B11699" w:rsidP="004160EC">
      <w:pPr>
        <w:pStyle w:val="nd"/>
      </w:pPr>
      <w:r>
        <w:br w:type="page"/>
      </w:r>
    </w:p>
    <w:p w14:paraId="564A46F2" w14:textId="6BAF93E5" w:rsidR="007A413C" w:rsidRPr="00895D2B" w:rsidRDefault="0014684B" w:rsidP="00F26F55">
      <w:pPr>
        <w:pStyle w:val="Heading1"/>
        <w:ind w:left="431" w:hanging="431"/>
      </w:pPr>
      <w:bookmarkStart w:id="165" w:name="_Toc187189676"/>
      <w:bookmarkStart w:id="166" w:name="_Toc187299983"/>
      <w:r>
        <w:lastRenderedPageBreak/>
        <w:t xml:space="preserve">KẾT LUẬN VÀ </w:t>
      </w:r>
      <w:r w:rsidR="007A413C" w:rsidRPr="008148A3">
        <w:t>HƯỚNG PHÁT TRIỂN</w:t>
      </w:r>
      <w:bookmarkEnd w:id="165"/>
      <w:bookmarkEnd w:id="166"/>
    </w:p>
    <w:p w14:paraId="7A908FA5" w14:textId="77777777" w:rsidR="00732795" w:rsidRDefault="00732795" w:rsidP="00732795">
      <w:pPr>
        <w:pStyle w:val="Heading2"/>
      </w:pPr>
      <w:bookmarkStart w:id="167" w:name="_Toc187189677"/>
      <w:bookmarkStart w:id="168" w:name="_Toc187299984"/>
      <w:r>
        <w:t>Kết luận</w:t>
      </w:r>
      <w:bookmarkEnd w:id="167"/>
      <w:bookmarkEnd w:id="168"/>
    </w:p>
    <w:p w14:paraId="14FFFA17" w14:textId="0A87E680" w:rsidR="00AF36BC" w:rsidRDefault="00AF36BC" w:rsidP="00AF36BC">
      <w:pPr>
        <w:pStyle w:val="nd"/>
      </w:pPr>
      <w:r w:rsidRPr="00AF36BC">
        <w:t xml:space="preserve">Hệ thống đặt vé xe </w:t>
      </w:r>
      <w:r w:rsidR="000F3C6F">
        <w:t>UltraBus</w:t>
      </w:r>
      <w:r w:rsidRPr="00AF36BC">
        <w:t xml:space="preserve"> đã xây dựng và triển khai </w:t>
      </w:r>
      <w:r w:rsidR="008364FC">
        <w:t xml:space="preserve">được </w:t>
      </w:r>
      <w:r w:rsidRPr="00AF36BC">
        <w:t>với các chức năng cơ bản và thiết yếu, bao gồm:</w:t>
      </w:r>
    </w:p>
    <w:p w14:paraId="554A481A" w14:textId="77777777" w:rsidR="0024101A" w:rsidRDefault="0024101A" w:rsidP="0024101A">
      <w:pPr>
        <w:pStyle w:val="nd"/>
      </w:pPr>
      <w:r w:rsidRPr="008D5696">
        <w:rPr>
          <w:b/>
          <w:bCs/>
        </w:rPr>
        <w:t>Chức năng đặt vé xe:</w:t>
      </w:r>
      <w:r>
        <w:t xml:space="preserve"> Hỗ trợ khách hàng tìm kiếm, chọn tuyến xe phù hợp, và thực hiện quy trình đặt vé một cách nhanh chóng, tiện lợi.</w:t>
      </w:r>
    </w:p>
    <w:p w14:paraId="1DBCF5BF" w14:textId="0B65887B" w:rsidR="0024101A" w:rsidRDefault="0024101A" w:rsidP="0024101A">
      <w:pPr>
        <w:pStyle w:val="nd"/>
      </w:pPr>
      <w:r w:rsidRPr="00113A22">
        <w:rPr>
          <w:b/>
          <w:bCs/>
        </w:rPr>
        <w:t>Quản lý phân quyền:</w:t>
      </w:r>
      <w:r>
        <w:t xml:space="preserve"> Đảm bảo tính bảo mật và quản lý hiệu quả thông qua việc phân quyền cho từng nhóm người dùng (quản trị viên, nhân viên, khách hàng</w:t>
      </w:r>
      <w:r w:rsidR="00A24A87">
        <w:t>,…</w:t>
      </w:r>
      <w:r>
        <w:t>).</w:t>
      </w:r>
    </w:p>
    <w:p w14:paraId="752C743B" w14:textId="77777777" w:rsidR="0024101A" w:rsidRDefault="0024101A" w:rsidP="0024101A">
      <w:pPr>
        <w:pStyle w:val="nd"/>
      </w:pPr>
      <w:r w:rsidRPr="00105D06">
        <w:rPr>
          <w:b/>
          <w:bCs/>
        </w:rPr>
        <w:t>Quản lý xe bus:</w:t>
      </w:r>
      <w:r>
        <w:t xml:space="preserve"> Hỗ trợ theo dõi thông tin các xe bus như trạng thái, lịch trình và số lượng ghế còn trống.</w:t>
      </w:r>
    </w:p>
    <w:p w14:paraId="4573DF17" w14:textId="77777777" w:rsidR="0024101A" w:rsidRDefault="0024101A" w:rsidP="0024101A">
      <w:pPr>
        <w:pStyle w:val="nd"/>
      </w:pPr>
      <w:r w:rsidRPr="00F77BA5">
        <w:rPr>
          <w:b/>
          <w:bCs/>
        </w:rPr>
        <w:t>Quản lý tuyến đường:</w:t>
      </w:r>
      <w:r>
        <w:t xml:space="preserve"> Đảm bảo cập nhật và quản lý thông tin các tuyến đường, lịch trình di chuyển một cách linh hoạt và chính xác.</w:t>
      </w:r>
    </w:p>
    <w:p w14:paraId="3363F2AE" w14:textId="09423F50" w:rsidR="0024101A" w:rsidRDefault="0024101A" w:rsidP="0024101A">
      <w:pPr>
        <w:pStyle w:val="nd"/>
      </w:pPr>
      <w:r w:rsidRPr="00F77BA5">
        <w:rPr>
          <w:b/>
          <w:bCs/>
        </w:rPr>
        <w:t>Quản lý khách hàng:</w:t>
      </w:r>
      <w:r>
        <w:t xml:space="preserve"> Lưu trữ và quản lý thông tin khách hàng, giúp cá nhân hóa trải nghiệm và nâng cao chất lượng dịch vụ.</w:t>
      </w:r>
    </w:p>
    <w:p w14:paraId="5CA53DFD" w14:textId="59673AF9" w:rsidR="00930F22" w:rsidRDefault="00930F22" w:rsidP="00930F22">
      <w:pPr>
        <w:pStyle w:val="nd"/>
      </w:pPr>
      <w:r w:rsidRPr="00122EED">
        <w:rPr>
          <w:b/>
          <w:bCs/>
        </w:rPr>
        <w:t>Tích hợp thanh toán trực tuyến:</w:t>
      </w:r>
      <w:r w:rsidR="00BE76A3">
        <w:t xml:space="preserve"> </w:t>
      </w:r>
      <w:r>
        <w:t xml:space="preserve">Hỗ trợ các cổng thanh toán </w:t>
      </w:r>
      <w:r w:rsidR="00926D52">
        <w:t>PayOS</w:t>
      </w:r>
      <w:r w:rsidR="007B7D7D">
        <w:t>, giúp khách hàng thanh toán nhanh chống qua việc chuyển</w:t>
      </w:r>
      <w:r w:rsidR="00451F3F">
        <w:t xml:space="preserve"> khoản bằng mã QR</w:t>
      </w:r>
      <w:r w:rsidR="00F27DE1">
        <w:t xml:space="preserve"> và hệ thống sẽ </w:t>
      </w:r>
      <w:r w:rsidR="00CA650C">
        <w:t xml:space="preserve">tự động </w:t>
      </w:r>
      <w:r w:rsidR="00F27DE1">
        <w:t>xác nhận thanh toán</w:t>
      </w:r>
      <w:r w:rsidR="00451F3F">
        <w:t>.</w:t>
      </w:r>
    </w:p>
    <w:p w14:paraId="254FF79A" w14:textId="0D782263" w:rsidR="008B5038" w:rsidRPr="00F42827" w:rsidRDefault="008B5038" w:rsidP="005660B4">
      <w:pPr>
        <w:pStyle w:val="nd"/>
      </w:pPr>
      <w:r w:rsidRPr="008B5038">
        <w:t>Hệ thống đã đáp ứng tốt các yêu cầu cơ bản, giúp tối ưu hóa quy trình đặt vé, quản lý và vận hành, đồng thời cải thiện trải nghiệm người dùng.</w:t>
      </w:r>
    </w:p>
    <w:p w14:paraId="0A3B34DE" w14:textId="77777777" w:rsidR="00885AB9" w:rsidRDefault="00732795" w:rsidP="00D1181F">
      <w:pPr>
        <w:pStyle w:val="Heading2"/>
      </w:pPr>
      <w:bookmarkStart w:id="169" w:name="_Toc187189678"/>
      <w:bookmarkStart w:id="170" w:name="_Toc187299985"/>
      <w:r>
        <w:t>Hướng phát triển</w:t>
      </w:r>
      <w:bookmarkEnd w:id="169"/>
      <w:bookmarkEnd w:id="170"/>
    </w:p>
    <w:p w14:paraId="32C8C7D1" w14:textId="1946CD20" w:rsidR="00863E5C" w:rsidRDefault="007A523C" w:rsidP="00863E5C">
      <w:pPr>
        <w:pStyle w:val="nd"/>
      </w:pPr>
      <w:r w:rsidRPr="007A523C">
        <w:t>Để nâng cao hiệu quả hoạt động và mở rộng tính năng, hệ thống có thể được phát triển thêm với các hướng sau:</w:t>
      </w:r>
    </w:p>
    <w:p w14:paraId="29EEAD5E" w14:textId="76F0DDCC" w:rsidR="00095660" w:rsidRPr="00863E5C" w:rsidRDefault="00C17A75" w:rsidP="00933B46">
      <w:pPr>
        <w:pStyle w:val="nd"/>
      </w:pPr>
      <w:r w:rsidRPr="00EF69E1">
        <w:rPr>
          <w:b/>
          <w:bCs/>
        </w:rPr>
        <w:t>Ứng dụng công nghệ định vị GPS:</w:t>
      </w:r>
      <w:r w:rsidR="006708F5">
        <w:rPr>
          <w:b/>
          <w:bCs/>
        </w:rPr>
        <w:t xml:space="preserve"> </w:t>
      </w:r>
      <w:r w:rsidR="00A36DD2">
        <w:t>Giúp khách hàng có thể quan xác được hành trình đi của xe, bên cạnh đó cũng giúp các nhà quản lý dễ dàng theo dõi các xe đang trên đường di chuyển.</w:t>
      </w:r>
    </w:p>
    <w:p w14:paraId="56FEAE99" w14:textId="6E7405A7" w:rsidR="003F1FAD" w:rsidRDefault="00C710B9" w:rsidP="00C710B9">
      <w:pPr>
        <w:pStyle w:val="nd"/>
      </w:pPr>
      <w:r w:rsidRPr="005B2E86">
        <w:rPr>
          <w:b/>
          <w:bCs/>
        </w:rPr>
        <w:t>Tích hợp trí tuệ nhân tạo (AI):</w:t>
      </w:r>
      <w:r w:rsidR="00D562EC">
        <w:t xml:space="preserve"> </w:t>
      </w:r>
      <w:r w:rsidRPr="00C710B9">
        <w:t>Sử dụng AI để đề xuất tuyến đường, lịch trình phù hợp cho từng khách hàng dựa trên lịch sử đặt vé.</w:t>
      </w:r>
    </w:p>
    <w:p w14:paraId="78924B98" w14:textId="432FEF5F" w:rsidR="00DB6DE8" w:rsidRDefault="00DB6DE8" w:rsidP="00DB6DE8">
      <w:pPr>
        <w:pStyle w:val="nd"/>
      </w:pPr>
      <w:r w:rsidRPr="00B57B07">
        <w:rPr>
          <w:b/>
          <w:bCs/>
        </w:rPr>
        <w:lastRenderedPageBreak/>
        <w:t>Mở rộng kết nối với các dịch vụ khác:</w:t>
      </w:r>
      <w:r w:rsidR="00A76249">
        <w:t xml:space="preserve"> </w:t>
      </w:r>
      <w:r>
        <w:t>Tích hợp với hệ thống giao thông công cộng (metro, taxi, xe công nghệ) để cung cấp các gói dịch vụ di chuyển trọn gói.</w:t>
      </w:r>
    </w:p>
    <w:p w14:paraId="5EB01B3E" w14:textId="5D56021D" w:rsidR="000B7072" w:rsidRPr="00497E67" w:rsidRDefault="000B7072" w:rsidP="00497E67">
      <w:pPr>
        <w:pStyle w:val="nd"/>
        <w:rPr>
          <w:b/>
          <w:bCs/>
        </w:rPr>
      </w:pPr>
      <w:r w:rsidRPr="002C28D8">
        <w:rPr>
          <w:b/>
          <w:bCs/>
        </w:rPr>
        <w:t>Bảo mật và hiệu năng hệ thống:</w:t>
      </w:r>
      <w:r w:rsidR="00205DF1">
        <w:rPr>
          <w:b/>
          <w:bCs/>
        </w:rPr>
        <w:t xml:space="preserve"> </w:t>
      </w:r>
      <w:r>
        <w:t>Nâng cấp hệ thống bảo mật với các công nghệ như mã hóa dữ liệu, xác thực hai yếu tố (2FA).</w:t>
      </w:r>
      <w:r w:rsidR="00497E67">
        <w:rPr>
          <w:b/>
          <w:bCs/>
        </w:rPr>
        <w:t xml:space="preserve"> </w:t>
      </w:r>
      <w:r>
        <w:t>Tối ưu hóa hiệu năng để đảm bảo tốc độ xử lý nhanh, đặc biệt trong giờ cao điểm.</w:t>
      </w:r>
    </w:p>
    <w:p w14:paraId="037D0C7C" w14:textId="77777777" w:rsidR="00895D2B" w:rsidRDefault="00895D2B">
      <w:pPr>
        <w:spacing w:after="200" w:line="276" w:lineRule="auto"/>
        <w:rPr>
          <w:b/>
          <w:bCs/>
          <w:sz w:val="26"/>
          <w:szCs w:val="26"/>
        </w:rPr>
      </w:pPr>
      <w:r>
        <w:rPr>
          <w:b/>
          <w:bCs/>
          <w:sz w:val="26"/>
          <w:szCs w:val="26"/>
        </w:rPr>
        <w:br w:type="page"/>
      </w:r>
    </w:p>
    <w:bookmarkStart w:id="171" w:name="_Toc187189679" w:displacedByCustomXml="next"/>
    <w:sdt>
      <w:sdtPr>
        <w:rPr>
          <w:b/>
        </w:rPr>
        <w:id w:val="-1415232445"/>
        <w:docPartObj>
          <w:docPartGallery w:val="Bibliographies"/>
          <w:docPartUnique/>
        </w:docPartObj>
      </w:sdtPr>
      <w:sdtEndPr>
        <w:rPr>
          <w:b w:val="0"/>
          <w:bCs/>
        </w:rPr>
      </w:sdtEndPr>
      <w:sdtContent>
        <w:p w14:paraId="7D0C0C95" w14:textId="77777777" w:rsidR="003F7E0E" w:rsidRDefault="0040202F" w:rsidP="00871223">
          <w:pPr>
            <w:jc w:val="center"/>
            <w:rPr>
              <w:rStyle w:val="Heading1Char"/>
            </w:rPr>
          </w:pPr>
          <w:r w:rsidRPr="0040202F">
            <w:rPr>
              <w:rStyle w:val="Heading1Char"/>
            </w:rPr>
            <w:t>DANH MỤC TÀI LIỆU THAM KHẢO</w:t>
          </w:r>
          <w:bookmarkEnd w:id="171"/>
          <w:r w:rsidRPr="0040202F">
            <w:rPr>
              <w:rStyle w:val="Heading1Char"/>
            </w:rPr>
            <w:t xml:space="preserve"> </w:t>
          </w:r>
        </w:p>
        <w:p w14:paraId="77A2D1EB" w14:textId="77777777" w:rsidR="00393A3A" w:rsidRDefault="0040202F">
          <w:pPr>
            <w:rPr>
              <w:rFonts w:ascii="Calibri" w:eastAsia="Calibri" w:hAnsi="Calibri"/>
              <w:noProof/>
              <w:sz w:val="20"/>
              <w:szCs w:val="20"/>
            </w:rPr>
          </w:pPr>
          <w:r>
            <w:rPr>
              <w:rStyle w:val="Heading1Char"/>
            </w:rPr>
            <w:fldChar w:fldCharType="begin"/>
          </w:r>
          <w:r w:rsidRPr="0040202F">
            <w:rPr>
              <w:rStyle w:val="Heading1Char"/>
            </w:rPr>
            <w:instrText xml:space="preserve"> BIBLIOGRAPHY </w:instrText>
          </w:r>
          <w:r>
            <w:rPr>
              <w:rStyle w:val="Heading1Char"/>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27"/>
          </w:tblGrid>
          <w:tr w:rsidR="00393A3A" w14:paraId="2AC493C4" w14:textId="77777777">
            <w:trPr>
              <w:divId w:val="2091540177"/>
              <w:tblCellSpacing w:w="15" w:type="dxa"/>
            </w:trPr>
            <w:tc>
              <w:tcPr>
                <w:tcW w:w="50" w:type="pct"/>
                <w:hideMark/>
              </w:tcPr>
              <w:p w14:paraId="18D8A644" w14:textId="02905F40" w:rsidR="00393A3A" w:rsidRDefault="00393A3A">
                <w:pPr>
                  <w:pStyle w:val="Bibliography"/>
                  <w:rPr>
                    <w:noProof/>
                  </w:rPr>
                </w:pPr>
                <w:r>
                  <w:rPr>
                    <w:noProof/>
                  </w:rPr>
                  <w:t xml:space="preserve">[1] </w:t>
                </w:r>
              </w:p>
            </w:tc>
            <w:tc>
              <w:tcPr>
                <w:tcW w:w="0" w:type="auto"/>
                <w:hideMark/>
              </w:tcPr>
              <w:p w14:paraId="4A6F4C07" w14:textId="77777777" w:rsidR="00393A3A" w:rsidRDefault="00393A3A">
                <w:pPr>
                  <w:pStyle w:val="Bibliography"/>
                  <w:rPr>
                    <w:noProof/>
                  </w:rPr>
                </w:pPr>
                <w:r>
                  <w:rPr>
                    <w:noProof/>
                  </w:rPr>
                  <w:t>"NextJS Documentation," [Online]. Available: https://nextjs.org/docs. [Accessed 2024].</w:t>
                </w:r>
              </w:p>
            </w:tc>
          </w:tr>
          <w:tr w:rsidR="00393A3A" w14:paraId="3DCF068E" w14:textId="77777777">
            <w:trPr>
              <w:divId w:val="2091540177"/>
              <w:tblCellSpacing w:w="15" w:type="dxa"/>
            </w:trPr>
            <w:tc>
              <w:tcPr>
                <w:tcW w:w="50" w:type="pct"/>
                <w:hideMark/>
              </w:tcPr>
              <w:p w14:paraId="52659D45" w14:textId="77777777" w:rsidR="00393A3A" w:rsidRDefault="00393A3A">
                <w:pPr>
                  <w:pStyle w:val="Bibliography"/>
                  <w:rPr>
                    <w:noProof/>
                  </w:rPr>
                </w:pPr>
                <w:r>
                  <w:rPr>
                    <w:noProof/>
                  </w:rPr>
                  <w:t xml:space="preserve">[2] </w:t>
                </w:r>
              </w:p>
            </w:tc>
            <w:tc>
              <w:tcPr>
                <w:tcW w:w="0" w:type="auto"/>
                <w:hideMark/>
              </w:tcPr>
              <w:p w14:paraId="1F4F3C75" w14:textId="77777777" w:rsidR="00393A3A" w:rsidRDefault="00393A3A">
                <w:pPr>
                  <w:pStyle w:val="Bibliography"/>
                  <w:rPr>
                    <w:noProof/>
                  </w:rPr>
                </w:pPr>
                <w:r>
                  <w:rPr>
                    <w:noProof/>
                  </w:rPr>
                  <w:t>"Bootstrap," [Online]. Available: https://getbootstrap.com/. [Accessed 2023].</w:t>
                </w:r>
              </w:p>
            </w:tc>
          </w:tr>
          <w:tr w:rsidR="00393A3A" w14:paraId="62AB87A6" w14:textId="77777777">
            <w:trPr>
              <w:divId w:val="2091540177"/>
              <w:tblCellSpacing w:w="15" w:type="dxa"/>
            </w:trPr>
            <w:tc>
              <w:tcPr>
                <w:tcW w:w="50" w:type="pct"/>
                <w:hideMark/>
              </w:tcPr>
              <w:p w14:paraId="4A3B5C50" w14:textId="77777777" w:rsidR="00393A3A" w:rsidRDefault="00393A3A">
                <w:pPr>
                  <w:pStyle w:val="Bibliography"/>
                  <w:rPr>
                    <w:noProof/>
                  </w:rPr>
                </w:pPr>
                <w:r>
                  <w:rPr>
                    <w:noProof/>
                  </w:rPr>
                  <w:t xml:space="preserve">[3] </w:t>
                </w:r>
              </w:p>
            </w:tc>
            <w:tc>
              <w:tcPr>
                <w:tcW w:w="0" w:type="auto"/>
                <w:hideMark/>
              </w:tcPr>
              <w:p w14:paraId="62514406" w14:textId="77777777" w:rsidR="00393A3A" w:rsidRDefault="00393A3A">
                <w:pPr>
                  <w:pStyle w:val="Bibliography"/>
                  <w:rPr>
                    <w:noProof/>
                  </w:rPr>
                </w:pPr>
                <w:r>
                  <w:rPr>
                    <w:noProof/>
                  </w:rPr>
                  <w:t>".NET Core Documentation," [Online]. Available: https://learn.microsoft.com/en-us/aspnet/core. [Accessed 2024].</w:t>
                </w:r>
              </w:p>
            </w:tc>
          </w:tr>
          <w:tr w:rsidR="00393A3A" w14:paraId="72637CD2" w14:textId="77777777">
            <w:trPr>
              <w:divId w:val="2091540177"/>
              <w:tblCellSpacing w:w="15" w:type="dxa"/>
            </w:trPr>
            <w:tc>
              <w:tcPr>
                <w:tcW w:w="50" w:type="pct"/>
                <w:hideMark/>
              </w:tcPr>
              <w:p w14:paraId="697FD39A" w14:textId="77777777" w:rsidR="00393A3A" w:rsidRDefault="00393A3A">
                <w:pPr>
                  <w:pStyle w:val="Bibliography"/>
                  <w:rPr>
                    <w:noProof/>
                  </w:rPr>
                </w:pPr>
                <w:r>
                  <w:rPr>
                    <w:noProof/>
                  </w:rPr>
                  <w:t xml:space="preserve">[4] </w:t>
                </w:r>
              </w:p>
            </w:tc>
            <w:tc>
              <w:tcPr>
                <w:tcW w:w="0" w:type="auto"/>
                <w:hideMark/>
              </w:tcPr>
              <w:p w14:paraId="67E5B527" w14:textId="77777777" w:rsidR="00393A3A" w:rsidRDefault="00393A3A">
                <w:pPr>
                  <w:pStyle w:val="Bibliography"/>
                  <w:rPr>
                    <w:noProof/>
                  </w:rPr>
                </w:pPr>
                <w:r>
                  <w:rPr>
                    <w:noProof/>
                  </w:rPr>
                  <w:t>"PayOS," [Online]. Available: https://payos.vn/. [Accessed 2024].</w:t>
                </w:r>
              </w:p>
            </w:tc>
          </w:tr>
          <w:tr w:rsidR="00393A3A" w14:paraId="56ADF525" w14:textId="77777777">
            <w:trPr>
              <w:divId w:val="2091540177"/>
              <w:tblCellSpacing w:w="15" w:type="dxa"/>
            </w:trPr>
            <w:tc>
              <w:tcPr>
                <w:tcW w:w="50" w:type="pct"/>
                <w:hideMark/>
              </w:tcPr>
              <w:p w14:paraId="6DB87474" w14:textId="77777777" w:rsidR="00393A3A" w:rsidRDefault="00393A3A">
                <w:pPr>
                  <w:pStyle w:val="Bibliography"/>
                  <w:rPr>
                    <w:noProof/>
                  </w:rPr>
                </w:pPr>
                <w:r>
                  <w:rPr>
                    <w:noProof/>
                  </w:rPr>
                  <w:t xml:space="preserve">[5] </w:t>
                </w:r>
              </w:p>
            </w:tc>
            <w:tc>
              <w:tcPr>
                <w:tcW w:w="0" w:type="auto"/>
                <w:hideMark/>
              </w:tcPr>
              <w:p w14:paraId="58588332" w14:textId="77777777" w:rsidR="00393A3A" w:rsidRDefault="00393A3A">
                <w:pPr>
                  <w:pStyle w:val="Bibliography"/>
                  <w:rPr>
                    <w:noProof/>
                  </w:rPr>
                </w:pPr>
                <w:r>
                  <w:rPr>
                    <w:noProof/>
                  </w:rPr>
                  <w:t>"Docker," [Online]. Available: https://www.docker.com/. [Accessed 2023].</w:t>
                </w:r>
              </w:p>
            </w:tc>
          </w:tr>
        </w:tbl>
        <w:p w14:paraId="6AA2806E" w14:textId="77777777" w:rsidR="00393A3A" w:rsidRDefault="00393A3A">
          <w:pPr>
            <w:divId w:val="2091540177"/>
            <w:rPr>
              <w:noProof/>
            </w:rPr>
          </w:pPr>
        </w:p>
        <w:p w14:paraId="06D693BB" w14:textId="62B8EFF2"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6D7BBFCE" w:rsidR="00F2389F" w:rsidRPr="00F2389F" w:rsidRDefault="007A3304" w:rsidP="007A3304">
      <w:pPr>
        <w:tabs>
          <w:tab w:val="left" w:pos="2966"/>
        </w:tabs>
        <w:rPr>
          <w:sz w:val="26"/>
          <w:szCs w:val="26"/>
        </w:rPr>
      </w:pPr>
      <w:r>
        <w:rPr>
          <w:sz w:val="26"/>
          <w:szCs w:val="26"/>
        </w:rPr>
        <w:tab/>
      </w:r>
    </w:p>
    <w:p w14:paraId="5522EEC5" w14:textId="6BD9F433" w:rsidR="00F2389F" w:rsidRPr="00F2389F" w:rsidRDefault="00682B50" w:rsidP="00682B50">
      <w:pPr>
        <w:tabs>
          <w:tab w:val="left" w:pos="3417"/>
        </w:tabs>
        <w:rPr>
          <w:sz w:val="26"/>
          <w:szCs w:val="26"/>
        </w:rPr>
      </w:pPr>
      <w:r>
        <w:rPr>
          <w:sz w:val="26"/>
          <w:szCs w:val="26"/>
        </w:rPr>
        <w:tab/>
      </w: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172" w:name="_Toc187189680"/>
      <w:bookmarkStart w:id="173" w:name="_Toc187299986"/>
      <w:r>
        <w:lastRenderedPageBreak/>
        <w:t>PHỤ LỤC</w:t>
      </w:r>
      <w:bookmarkEnd w:id="172"/>
      <w:bookmarkEnd w:id="173"/>
    </w:p>
    <w:p w14:paraId="6EFB9458" w14:textId="1F46CF73" w:rsidR="001F352E" w:rsidRPr="001F352E" w:rsidRDefault="001F352E" w:rsidP="001F352E">
      <w:pPr>
        <w:pStyle w:val="nd"/>
        <w:rPr>
          <w:b/>
          <w:bCs/>
        </w:rPr>
      </w:pPr>
      <w:r w:rsidRPr="001F352E">
        <w:rPr>
          <w:b/>
          <w:bCs/>
        </w:rPr>
        <w:t>Công cụ và môi trường phát triển</w:t>
      </w:r>
    </w:p>
    <w:p w14:paraId="4D17B0A2" w14:textId="33519F52" w:rsidR="00275F18" w:rsidRDefault="000D7649">
      <w:pPr>
        <w:pStyle w:val="nd"/>
        <w:numPr>
          <w:ilvl w:val="0"/>
          <w:numId w:val="2"/>
        </w:numPr>
      </w:pPr>
      <w:r w:rsidRPr="00D50537">
        <w:rPr>
          <w:b/>
          <w:bCs/>
        </w:rPr>
        <w:t>Visual Studio Code:</w:t>
      </w:r>
      <w:r w:rsidR="00DE6D65">
        <w:t xml:space="preserve"> </w:t>
      </w:r>
      <w:r w:rsidR="002A3424" w:rsidRPr="002A3424">
        <w:t>trình chỉnh sửa mã nguồn miễn phí, đa nền tảng, được phát triển bởi Microsoft</w:t>
      </w:r>
      <w:r w:rsidR="003E5E49">
        <w:t>,</w:t>
      </w:r>
      <w:r w:rsidR="00817EE3">
        <w:t xml:space="preserve"> </w:t>
      </w:r>
      <w:hyperlink r:id="rId53" w:history="1">
        <w:r w:rsidR="00DE6D65" w:rsidRPr="00527F2B">
          <w:rPr>
            <w:rStyle w:val="Hyperlink"/>
          </w:rPr>
          <w:t>https://code.visualstudio.com/</w:t>
        </w:r>
      </w:hyperlink>
      <w:r w:rsidR="00794CC0">
        <w:t>.</w:t>
      </w:r>
    </w:p>
    <w:p w14:paraId="0559620E" w14:textId="4A2B5C93" w:rsidR="00817EE3" w:rsidRDefault="00103D44">
      <w:pPr>
        <w:pStyle w:val="nd"/>
        <w:numPr>
          <w:ilvl w:val="0"/>
          <w:numId w:val="2"/>
        </w:numPr>
      </w:pPr>
      <w:r w:rsidRPr="00D50537">
        <w:rPr>
          <w:b/>
          <w:bCs/>
        </w:rPr>
        <w:t>Visual Studio:</w:t>
      </w:r>
      <w:r>
        <w:t xml:space="preserve"> </w:t>
      </w:r>
      <w:r w:rsidRPr="00103D44">
        <w:t>môi trường phát triển tích hợp (IDE) mạnh mẽ do Microsoft phát triển, chuyên dùng để xây dựng, gỡ lỗi và triển khai các ứng dụng. Visual Studio hỗ trợ nhiều ngôn ngữ lập trình như C++, C#, Python, JavaScript, và .NET</w:t>
      </w:r>
      <w:r w:rsidR="003102AB">
        <w:t xml:space="preserve">, </w:t>
      </w:r>
      <w:hyperlink r:id="rId54" w:history="1">
        <w:r w:rsidR="00696D19" w:rsidRPr="00527F2B">
          <w:rPr>
            <w:rStyle w:val="Hyperlink"/>
          </w:rPr>
          <w:t>https://visualstudio.microsoft.com/</w:t>
        </w:r>
      </w:hyperlink>
      <w:r w:rsidR="00696D19">
        <w:t>.</w:t>
      </w:r>
    </w:p>
    <w:p w14:paraId="1D9D35D9" w14:textId="32294898" w:rsidR="0049782E" w:rsidRDefault="00FE351A">
      <w:pPr>
        <w:pStyle w:val="nd"/>
        <w:numPr>
          <w:ilvl w:val="0"/>
          <w:numId w:val="2"/>
        </w:numPr>
      </w:pPr>
      <w:r>
        <w:rPr>
          <w:b/>
          <w:bCs/>
        </w:rPr>
        <w:t>SQL Server:</w:t>
      </w:r>
      <w:r>
        <w:t xml:space="preserve"> </w:t>
      </w:r>
      <w:r w:rsidR="00DC0A0B" w:rsidRPr="00DC0A0B">
        <w:t>hệ quản trị cơ sở dữ liệu quan hệ (RDBMS) được phát triển bởi Microsoft</w:t>
      </w:r>
      <w:r w:rsidR="00DC0A0B">
        <w:t xml:space="preserve">, </w:t>
      </w:r>
      <w:hyperlink r:id="rId55" w:history="1">
        <w:r w:rsidR="0049782E" w:rsidRPr="00527F2B">
          <w:rPr>
            <w:rStyle w:val="Hyperlink"/>
          </w:rPr>
          <w:t>https://www.microsoft.com/en-us/sql-server/sql-server-downloads</w:t>
        </w:r>
      </w:hyperlink>
      <w:r w:rsidR="0049782E">
        <w:t>.</w:t>
      </w:r>
    </w:p>
    <w:p w14:paraId="6505DE06" w14:textId="15FF8C28" w:rsidR="00696D19" w:rsidRDefault="004D5E73">
      <w:pPr>
        <w:pStyle w:val="nd"/>
        <w:numPr>
          <w:ilvl w:val="0"/>
          <w:numId w:val="2"/>
        </w:numPr>
      </w:pPr>
      <w:r w:rsidRPr="007409E3">
        <w:rPr>
          <w:b/>
          <w:bCs/>
        </w:rPr>
        <w:t>SQL Server Management Studio:</w:t>
      </w:r>
      <w:r>
        <w:t xml:space="preserve"> </w:t>
      </w:r>
      <w:r w:rsidR="00E24992" w:rsidRPr="00E24992">
        <w:t>công cụ quản lý cơ sở dữ liệu mạnh mẽ được Microsoft phát triển, dành riêng cho việc làm việc với Microsoft SQL Server và Azure SQL Database</w:t>
      </w:r>
      <w:r w:rsidR="00FD37F5">
        <w:t xml:space="preserve">, </w:t>
      </w:r>
      <w:hyperlink r:id="rId56" w:history="1">
        <w:r w:rsidR="00FD37F5" w:rsidRPr="00527F2B">
          <w:rPr>
            <w:rStyle w:val="Hyperlink"/>
          </w:rPr>
          <w:t>https://learn.microsoft.com/en-us/sql/ssms/download-sql-server-management-studio-ssms</w:t>
        </w:r>
      </w:hyperlink>
      <w:r w:rsidR="00F62922">
        <w:t>.</w:t>
      </w:r>
    </w:p>
    <w:p w14:paraId="00584E1F" w14:textId="57FD2BF2" w:rsidR="00FD37F5" w:rsidRDefault="00C0717A">
      <w:pPr>
        <w:pStyle w:val="nd"/>
        <w:numPr>
          <w:ilvl w:val="0"/>
          <w:numId w:val="2"/>
        </w:numPr>
      </w:pPr>
      <w:r w:rsidRPr="00D4460E">
        <w:rPr>
          <w:b/>
          <w:bCs/>
        </w:rPr>
        <w:t>Git:</w:t>
      </w:r>
      <w:r w:rsidR="00351B22">
        <w:rPr>
          <w:b/>
          <w:bCs/>
        </w:rPr>
        <w:t xml:space="preserve"> </w:t>
      </w:r>
      <w:r w:rsidR="00D947FD" w:rsidRPr="00677AC4">
        <w:t>hệ thống quản lý phiên bản phân tán (Distributed Version Control System) được thiết kế để theo dõi thay đổi trong mã nguồn và hỗ trợ làm việc nhóm hiệu quả</w:t>
      </w:r>
      <w:r w:rsidR="00F62922">
        <w:t xml:space="preserve">, </w:t>
      </w:r>
      <w:hyperlink r:id="rId57" w:history="1">
        <w:r w:rsidR="00594C1A" w:rsidRPr="00527F2B">
          <w:rPr>
            <w:rStyle w:val="Hyperlink"/>
          </w:rPr>
          <w:t>https://git-scm.com/</w:t>
        </w:r>
      </w:hyperlink>
      <w:r w:rsidR="00594C1A">
        <w:t>.</w:t>
      </w:r>
    </w:p>
    <w:p w14:paraId="112BA4E4" w14:textId="38272E23" w:rsidR="00594C1A" w:rsidRPr="00062EAD" w:rsidRDefault="00E11EE5">
      <w:pPr>
        <w:pStyle w:val="nd"/>
        <w:numPr>
          <w:ilvl w:val="0"/>
          <w:numId w:val="2"/>
        </w:numPr>
        <w:rPr>
          <w:b/>
          <w:bCs/>
        </w:rPr>
      </w:pPr>
      <w:r w:rsidRPr="001A7485">
        <w:rPr>
          <w:b/>
          <w:bCs/>
        </w:rPr>
        <w:t>NodeJS:</w:t>
      </w:r>
      <w:r w:rsidR="001914CB">
        <w:rPr>
          <w:b/>
          <w:bCs/>
        </w:rPr>
        <w:t xml:space="preserve"> </w:t>
      </w:r>
      <w:r w:rsidR="001914CB" w:rsidRPr="00E744C6">
        <w:t>nền tảng JavaScript chạy trên phía server được xây dựng trên V8 JavaScript engine</w:t>
      </w:r>
      <w:r w:rsidR="00062EAD">
        <w:t xml:space="preserve">, </w:t>
      </w:r>
      <w:hyperlink r:id="rId58" w:history="1">
        <w:r w:rsidR="00062EAD" w:rsidRPr="00527F2B">
          <w:rPr>
            <w:rStyle w:val="Hyperlink"/>
          </w:rPr>
          <w:t>https://nodejs.org/</w:t>
        </w:r>
      </w:hyperlink>
      <w:r w:rsidR="00062EAD">
        <w:t>.</w:t>
      </w:r>
    </w:p>
    <w:p w14:paraId="40ABA248" w14:textId="62342D67" w:rsidR="00062EAD" w:rsidRPr="009D35FA" w:rsidRDefault="003319B9">
      <w:pPr>
        <w:pStyle w:val="nd"/>
        <w:numPr>
          <w:ilvl w:val="0"/>
          <w:numId w:val="2"/>
        </w:numPr>
        <w:rPr>
          <w:b/>
          <w:bCs/>
        </w:rPr>
      </w:pPr>
      <w:r>
        <w:rPr>
          <w:b/>
          <w:bCs/>
        </w:rPr>
        <w:t>.NET</w:t>
      </w:r>
      <w:r w:rsidR="007768A4">
        <w:rPr>
          <w:b/>
          <w:bCs/>
        </w:rPr>
        <w:t xml:space="preserve"> (hay dotnet)</w:t>
      </w:r>
      <w:r>
        <w:rPr>
          <w:b/>
          <w:bCs/>
        </w:rPr>
        <w:t xml:space="preserve">: </w:t>
      </w:r>
      <w:r w:rsidR="004C5D82" w:rsidRPr="004C5D82">
        <w:t>nền tảng phát triển phần mềm đa nền tảng do Microsoft phát triển</w:t>
      </w:r>
      <w:r w:rsidR="009D35FA">
        <w:t xml:space="preserve">, </w:t>
      </w:r>
      <w:hyperlink r:id="rId59" w:history="1">
        <w:r w:rsidR="009D35FA" w:rsidRPr="00527F2B">
          <w:rPr>
            <w:rStyle w:val="Hyperlink"/>
          </w:rPr>
          <w:t>https://dotnet.microsoft.com/en-us/download</w:t>
        </w:r>
      </w:hyperlink>
      <w:r w:rsidR="009D35FA">
        <w:t>.</w:t>
      </w:r>
    </w:p>
    <w:p w14:paraId="72622F08" w14:textId="562543E2" w:rsidR="009D35FA" w:rsidRPr="005D7FE9" w:rsidRDefault="004B3C09">
      <w:pPr>
        <w:pStyle w:val="nd"/>
        <w:numPr>
          <w:ilvl w:val="0"/>
          <w:numId w:val="2"/>
        </w:numPr>
        <w:rPr>
          <w:b/>
          <w:bCs/>
        </w:rPr>
      </w:pPr>
      <w:r>
        <w:rPr>
          <w:b/>
          <w:bCs/>
        </w:rPr>
        <w:t xml:space="preserve">Docker Desktop: </w:t>
      </w:r>
      <w:r w:rsidR="00530D7A" w:rsidRPr="00530D7A">
        <w:t>ứng dụng GUI giúp lập trình viên và nhà phát triển dễ dàng cài đặt, quản lý, và chạy Docker trên các nền tảng như Windows, macOS, và Linux</w:t>
      </w:r>
      <w:r w:rsidR="00A0613E">
        <w:t xml:space="preserve">, </w:t>
      </w:r>
      <w:hyperlink r:id="rId60" w:history="1">
        <w:r w:rsidR="005D7FE9" w:rsidRPr="00527F2B">
          <w:rPr>
            <w:rStyle w:val="Hyperlink"/>
          </w:rPr>
          <w:t>https://www.docker.com/products/docker-desktop/</w:t>
        </w:r>
      </w:hyperlink>
      <w:r w:rsidR="005D7FE9">
        <w:t>.</w:t>
      </w:r>
    </w:p>
    <w:p w14:paraId="14434740" w14:textId="77777777" w:rsidR="005D7FE9" w:rsidRPr="00E11EE5" w:rsidRDefault="005D7FE9" w:rsidP="00825E95">
      <w:pPr>
        <w:pStyle w:val="nd"/>
        <w:rPr>
          <w:b/>
          <w:bCs/>
        </w:rPr>
      </w:pPr>
    </w:p>
    <w:sectPr w:rsidR="005D7FE9" w:rsidRPr="00E11EE5" w:rsidSect="00823593">
      <w:headerReference w:type="default" r:id="rId61"/>
      <w:footerReference w:type="default" r:id="rId62"/>
      <w:pgSz w:w="11907" w:h="16840" w:code="9"/>
      <w:pgMar w:top="1138" w:right="1138" w:bottom="1138" w:left="1987"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9596D" w14:textId="77777777" w:rsidR="00E934CF" w:rsidRDefault="00E934CF" w:rsidP="00116727">
      <w:r>
        <w:separator/>
      </w:r>
    </w:p>
  </w:endnote>
  <w:endnote w:type="continuationSeparator" w:id="0">
    <w:p w14:paraId="56434E1A" w14:textId="77777777" w:rsidR="00E934CF" w:rsidRDefault="00E934C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1351" w14:textId="3AA8E80D" w:rsidR="00C928C3" w:rsidRPr="00955765" w:rsidRDefault="00955765" w:rsidP="00B3391F">
    <w:pPr>
      <w:pStyle w:val="Footer"/>
    </w:pPr>
    <w:r>
      <w:rPr>
        <w:noProof/>
      </w:rPr>
      <mc:AlternateContent>
        <mc:Choice Requires="wps">
          <w:drawing>
            <wp:anchor distT="0" distB="0" distL="114300" distR="114300" simplePos="0" relativeHeight="251661312" behindDoc="0" locked="0" layoutInCell="1" allowOverlap="1" wp14:anchorId="71E74C65" wp14:editId="17A306D4">
              <wp:simplePos x="0" y="0"/>
              <wp:positionH relativeFrom="margin">
                <wp:align>left</wp:align>
              </wp:positionH>
              <wp:positionV relativeFrom="paragraph">
                <wp:posOffset>-139192</wp:posOffset>
              </wp:positionV>
              <wp:extent cx="5577840" cy="0"/>
              <wp:effectExtent l="0" t="19050" r="41910" b="38100"/>
              <wp:wrapNone/>
              <wp:docPr id="1286541526"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8393C"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718C" w14:textId="067FFFDF" w:rsidR="000449C9" w:rsidRPr="006C6954" w:rsidRDefault="00466B1D" w:rsidP="00383F1A">
    <w:pPr>
      <w:pStyle w:val="Footer"/>
      <w:tabs>
        <w:tab w:val="clear" w:pos="4320"/>
        <w:tab w:val="clear" w:pos="8640"/>
        <w:tab w:val="right" w:pos="8782"/>
      </w:tabs>
    </w:pPr>
    <w:r>
      <w:rPr>
        <w:noProof/>
      </w:rPr>
      <mc:AlternateContent>
        <mc:Choice Requires="wps">
          <w:drawing>
            <wp:anchor distT="0" distB="0" distL="114300" distR="114300" simplePos="0" relativeHeight="251669504" behindDoc="0" locked="0" layoutInCell="1" allowOverlap="1" wp14:anchorId="488FA494" wp14:editId="49A999CE">
              <wp:simplePos x="0" y="0"/>
              <wp:positionH relativeFrom="margin">
                <wp:align>left</wp:align>
              </wp:positionH>
              <wp:positionV relativeFrom="paragraph">
                <wp:posOffset>-139192</wp:posOffset>
              </wp:positionV>
              <wp:extent cx="5577840" cy="0"/>
              <wp:effectExtent l="0" t="19050" r="41910" b="38100"/>
              <wp:wrapNone/>
              <wp:docPr id="803781424"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7DDE8" id="Straight Connector 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r w:rsidR="00383F1A">
      <w:tab/>
    </w:r>
    <w:r w:rsidR="003B42D8">
      <w:fldChar w:fldCharType="begin"/>
    </w:r>
    <w:r w:rsidR="003B42D8">
      <w:instrText xml:space="preserve"> PAGE   \* MERGEFORMAT </w:instrText>
    </w:r>
    <w:r w:rsidR="003B42D8">
      <w:fldChar w:fldCharType="separate"/>
    </w:r>
    <w:r w:rsidR="003B42D8">
      <w:rPr>
        <w:noProof/>
      </w:rPr>
      <w:t>1</w:t>
    </w:r>
    <w:r w:rsidR="003B42D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3B6E95D0" w14:textId="74461472" w:rsidR="000449C9" w:rsidRDefault="003E29B9" w:rsidP="00EC77A9">
    <w:pPr>
      <w:tabs>
        <w:tab w:val="right" w:pos="8364"/>
      </w:tabs>
      <w:ind w:right="-1"/>
    </w:pPr>
    <w:r>
      <w:rPr>
        <w:noProof/>
      </w:rPr>
      <mc:AlternateContent>
        <mc:Choice Requires="wps">
          <w:drawing>
            <wp:anchor distT="0" distB="0" distL="114300" distR="114300" simplePos="0" relativeHeight="251659264" behindDoc="0" locked="0" layoutInCell="1" allowOverlap="1" wp14:anchorId="4C59B404" wp14:editId="4B71B8B4">
              <wp:simplePos x="0" y="0"/>
              <wp:positionH relativeFrom="margin">
                <wp:align>left</wp:align>
              </wp:positionH>
              <wp:positionV relativeFrom="paragraph">
                <wp:posOffset>-159080</wp:posOffset>
              </wp:positionV>
              <wp:extent cx="5577840" cy="24987"/>
              <wp:effectExtent l="0" t="19050" r="41910" b="51435"/>
              <wp:wrapNone/>
              <wp:docPr id="297506488" name="Straight Connector 1"/>
              <wp:cNvGraphicFramePr/>
              <a:graphic xmlns:a="http://schemas.openxmlformats.org/drawingml/2006/main">
                <a:graphicData uri="http://schemas.microsoft.com/office/word/2010/wordprocessingShape">
                  <wps:wsp>
                    <wps:cNvCnPr/>
                    <wps:spPr>
                      <a:xfrm flipV="1">
                        <a:off x="0" y="0"/>
                        <a:ext cx="5577840" cy="24987"/>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D7036"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3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" strokecolor="black [3213]" strokeweight="4.25pt">
              <v:stroke linestyle="thickThin" joinstyle="miter"/>
              <w10:wrap anchorx="margin"/>
            </v:line>
          </w:pict>
        </mc:Fallback>
      </mc:AlternateContent>
    </w: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89DC2" w14:textId="77777777" w:rsidR="00E934CF" w:rsidRDefault="00E934CF" w:rsidP="00116727">
      <w:r>
        <w:separator/>
      </w:r>
    </w:p>
  </w:footnote>
  <w:footnote w:type="continuationSeparator" w:id="0">
    <w:p w14:paraId="15666C29" w14:textId="77777777" w:rsidR="00E934CF" w:rsidRDefault="00E934C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24E3" w14:textId="77777777" w:rsidR="00A01868" w:rsidRDefault="00A01868" w:rsidP="00990B4D">
    <w:pPr>
      <w:pStyle w:val="Header"/>
    </w:pPr>
  </w:p>
  <w:p w14:paraId="1D3F528C" w14:textId="268AE35D" w:rsidR="000449C9" w:rsidRPr="00990B4D" w:rsidRDefault="00A01868" w:rsidP="00990B4D">
    <w:pPr>
      <w:pStyle w:val="Header"/>
    </w:pPr>
    <w:r>
      <w:rPr>
        <w:noProof/>
      </w:rPr>
      <mc:AlternateContent>
        <mc:Choice Requires="wps">
          <w:drawing>
            <wp:anchor distT="0" distB="0" distL="114300" distR="114300" simplePos="0" relativeHeight="251665408" behindDoc="0" locked="0" layoutInCell="1" allowOverlap="1" wp14:anchorId="5B725A2A" wp14:editId="4D41542A">
              <wp:simplePos x="0" y="0"/>
              <wp:positionH relativeFrom="margin">
                <wp:align>left</wp:align>
              </wp:positionH>
              <wp:positionV relativeFrom="paragraph">
                <wp:posOffset>210947</wp:posOffset>
              </wp:positionV>
              <wp:extent cx="5581498" cy="0"/>
              <wp:effectExtent l="0" t="19050" r="38735" b="38100"/>
              <wp:wrapNone/>
              <wp:docPr id="194956683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19A14"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00AA6004" w:rsidRPr="0062364B">
      <w:t>Ứng dụng RESTful API và .NET core phát triển hệ thống đặt vé xe Ultr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D152" w14:textId="77777777" w:rsidR="0004742E" w:rsidRDefault="0004742E" w:rsidP="0004742E">
    <w:pPr>
      <w:pStyle w:val="Header"/>
    </w:pPr>
  </w:p>
  <w:p w14:paraId="7FA83531" w14:textId="77777777" w:rsidR="0004742E" w:rsidRPr="00990B4D" w:rsidRDefault="0004742E" w:rsidP="0004742E">
    <w:pPr>
      <w:pStyle w:val="Header"/>
    </w:pPr>
    <w:r>
      <w:rPr>
        <w:noProof/>
      </w:rPr>
      <mc:AlternateContent>
        <mc:Choice Requires="wps">
          <w:drawing>
            <wp:anchor distT="0" distB="0" distL="114300" distR="114300" simplePos="0" relativeHeight="251667456" behindDoc="0" locked="0" layoutInCell="1" allowOverlap="1" wp14:anchorId="730D831F" wp14:editId="686C32DF">
              <wp:simplePos x="0" y="0"/>
              <wp:positionH relativeFrom="margin">
                <wp:align>left</wp:align>
              </wp:positionH>
              <wp:positionV relativeFrom="paragraph">
                <wp:posOffset>210947</wp:posOffset>
              </wp:positionV>
              <wp:extent cx="5581498" cy="0"/>
              <wp:effectExtent l="0" t="19050" r="38735" b="38100"/>
              <wp:wrapNone/>
              <wp:docPr id="2010788495"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38286" id="Straight Connector 1" o:spid="_x0000_s1026"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0D1FBA77" w14:textId="2FA6DF12" w:rsidR="000449C9" w:rsidRPr="0004742E" w:rsidRDefault="000449C9" w:rsidP="000474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3772" w14:textId="77777777" w:rsidR="00207155" w:rsidRDefault="00207155" w:rsidP="00207155">
    <w:pPr>
      <w:pStyle w:val="Header"/>
    </w:pPr>
  </w:p>
  <w:p w14:paraId="240DFE69" w14:textId="77777777" w:rsidR="00207155" w:rsidRPr="00990B4D" w:rsidRDefault="00207155" w:rsidP="00207155">
    <w:pPr>
      <w:pStyle w:val="Header"/>
    </w:pPr>
    <w:r>
      <w:rPr>
        <w:noProof/>
      </w:rPr>
      <mc:AlternateContent>
        <mc:Choice Requires="wps">
          <w:drawing>
            <wp:anchor distT="0" distB="0" distL="114300" distR="114300" simplePos="0" relativeHeight="251671552" behindDoc="0" locked="0" layoutInCell="1" allowOverlap="1" wp14:anchorId="47E5CE7F" wp14:editId="562FBB7F">
              <wp:simplePos x="0" y="0"/>
              <wp:positionH relativeFrom="margin">
                <wp:align>left</wp:align>
              </wp:positionH>
              <wp:positionV relativeFrom="paragraph">
                <wp:posOffset>210947</wp:posOffset>
              </wp:positionV>
              <wp:extent cx="5581498" cy="0"/>
              <wp:effectExtent l="0" t="19050" r="38735" b="38100"/>
              <wp:wrapNone/>
              <wp:docPr id="150806975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44BAC" id="Straight Connector 1" o:spid="_x0000_s1026" style="position:absolute;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7D42FC29" w14:textId="13022536" w:rsidR="000449C9" w:rsidRPr="00207155" w:rsidRDefault="000449C9" w:rsidP="0020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20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 w15:restartNumberingAfterBreak="0">
    <w:nsid w:val="677F49BF"/>
    <w:multiLevelType w:val="hybridMultilevel"/>
    <w:tmpl w:val="2A102132"/>
    <w:lvl w:ilvl="0" w:tplc="F326BBF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16cid:durableId="1661351759">
    <w:abstractNumId w:val="0"/>
  </w:num>
  <w:num w:numId="2" w16cid:durableId="2082176057">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3A7A"/>
    <w:rsid w:val="000053AF"/>
    <w:rsid w:val="00006076"/>
    <w:rsid w:val="00007D56"/>
    <w:rsid w:val="00010CC0"/>
    <w:rsid w:val="00012FAF"/>
    <w:rsid w:val="00013C0E"/>
    <w:rsid w:val="00013DEF"/>
    <w:rsid w:val="000151CD"/>
    <w:rsid w:val="000161CD"/>
    <w:rsid w:val="000163A0"/>
    <w:rsid w:val="0001782E"/>
    <w:rsid w:val="00023864"/>
    <w:rsid w:val="00023C2B"/>
    <w:rsid w:val="00023CC4"/>
    <w:rsid w:val="00024DFD"/>
    <w:rsid w:val="0002695A"/>
    <w:rsid w:val="000309D3"/>
    <w:rsid w:val="000316F5"/>
    <w:rsid w:val="00031996"/>
    <w:rsid w:val="00032BA8"/>
    <w:rsid w:val="00032D09"/>
    <w:rsid w:val="00033C8B"/>
    <w:rsid w:val="000347DE"/>
    <w:rsid w:val="00034832"/>
    <w:rsid w:val="00035010"/>
    <w:rsid w:val="000372AF"/>
    <w:rsid w:val="00037525"/>
    <w:rsid w:val="00037BC8"/>
    <w:rsid w:val="000401C0"/>
    <w:rsid w:val="00040255"/>
    <w:rsid w:val="000402D1"/>
    <w:rsid w:val="000408A5"/>
    <w:rsid w:val="00040D7F"/>
    <w:rsid w:val="00041166"/>
    <w:rsid w:val="0004194F"/>
    <w:rsid w:val="00041F76"/>
    <w:rsid w:val="000449C9"/>
    <w:rsid w:val="00045943"/>
    <w:rsid w:val="0004626A"/>
    <w:rsid w:val="00046360"/>
    <w:rsid w:val="0004742E"/>
    <w:rsid w:val="000474DD"/>
    <w:rsid w:val="0005006D"/>
    <w:rsid w:val="00050C29"/>
    <w:rsid w:val="00052BFB"/>
    <w:rsid w:val="00053B7D"/>
    <w:rsid w:val="000544F3"/>
    <w:rsid w:val="00054DEE"/>
    <w:rsid w:val="00057C0A"/>
    <w:rsid w:val="00060D14"/>
    <w:rsid w:val="00061247"/>
    <w:rsid w:val="0006283B"/>
    <w:rsid w:val="00062EAD"/>
    <w:rsid w:val="000641DD"/>
    <w:rsid w:val="0006544A"/>
    <w:rsid w:val="000658FB"/>
    <w:rsid w:val="00066AA8"/>
    <w:rsid w:val="000710D6"/>
    <w:rsid w:val="00071986"/>
    <w:rsid w:val="00072CCA"/>
    <w:rsid w:val="00073DE5"/>
    <w:rsid w:val="0007457C"/>
    <w:rsid w:val="00075277"/>
    <w:rsid w:val="000753FA"/>
    <w:rsid w:val="00075E7F"/>
    <w:rsid w:val="00076661"/>
    <w:rsid w:val="0008173A"/>
    <w:rsid w:val="00082B4C"/>
    <w:rsid w:val="00083AF0"/>
    <w:rsid w:val="00083F0E"/>
    <w:rsid w:val="00085FC6"/>
    <w:rsid w:val="00086F9D"/>
    <w:rsid w:val="00090A89"/>
    <w:rsid w:val="0009137F"/>
    <w:rsid w:val="000915D6"/>
    <w:rsid w:val="00092825"/>
    <w:rsid w:val="0009336F"/>
    <w:rsid w:val="00093EB7"/>
    <w:rsid w:val="00094472"/>
    <w:rsid w:val="000944F8"/>
    <w:rsid w:val="00095660"/>
    <w:rsid w:val="0009600C"/>
    <w:rsid w:val="000962B0"/>
    <w:rsid w:val="000A13F1"/>
    <w:rsid w:val="000A16FB"/>
    <w:rsid w:val="000A2CB0"/>
    <w:rsid w:val="000A518D"/>
    <w:rsid w:val="000A5244"/>
    <w:rsid w:val="000A689E"/>
    <w:rsid w:val="000A73ED"/>
    <w:rsid w:val="000B054A"/>
    <w:rsid w:val="000B1F5A"/>
    <w:rsid w:val="000B29A3"/>
    <w:rsid w:val="000B38B6"/>
    <w:rsid w:val="000B3A69"/>
    <w:rsid w:val="000B408A"/>
    <w:rsid w:val="000B4EBF"/>
    <w:rsid w:val="000B7072"/>
    <w:rsid w:val="000C070D"/>
    <w:rsid w:val="000C115E"/>
    <w:rsid w:val="000C4BC3"/>
    <w:rsid w:val="000C4BE5"/>
    <w:rsid w:val="000C4DB2"/>
    <w:rsid w:val="000C6CC1"/>
    <w:rsid w:val="000C7858"/>
    <w:rsid w:val="000D08D1"/>
    <w:rsid w:val="000D125F"/>
    <w:rsid w:val="000D2D21"/>
    <w:rsid w:val="000D4F48"/>
    <w:rsid w:val="000D6FA5"/>
    <w:rsid w:val="000D72A6"/>
    <w:rsid w:val="000D7649"/>
    <w:rsid w:val="000D7BE3"/>
    <w:rsid w:val="000D7BFA"/>
    <w:rsid w:val="000E0F6F"/>
    <w:rsid w:val="000E1343"/>
    <w:rsid w:val="000E1965"/>
    <w:rsid w:val="000E4C7A"/>
    <w:rsid w:val="000E52BB"/>
    <w:rsid w:val="000E6669"/>
    <w:rsid w:val="000E684B"/>
    <w:rsid w:val="000E717A"/>
    <w:rsid w:val="000F1F0A"/>
    <w:rsid w:val="000F3C6F"/>
    <w:rsid w:val="000F4174"/>
    <w:rsid w:val="000F4701"/>
    <w:rsid w:val="000F4E0F"/>
    <w:rsid w:val="000F52D8"/>
    <w:rsid w:val="000F5D98"/>
    <w:rsid w:val="000F5FB9"/>
    <w:rsid w:val="000F7772"/>
    <w:rsid w:val="000F79A5"/>
    <w:rsid w:val="00100DCF"/>
    <w:rsid w:val="00100DDD"/>
    <w:rsid w:val="00101AA2"/>
    <w:rsid w:val="00103ABA"/>
    <w:rsid w:val="00103C94"/>
    <w:rsid w:val="00103D44"/>
    <w:rsid w:val="001054D4"/>
    <w:rsid w:val="00105D06"/>
    <w:rsid w:val="00106763"/>
    <w:rsid w:val="00106A43"/>
    <w:rsid w:val="00106CA3"/>
    <w:rsid w:val="00111375"/>
    <w:rsid w:val="0011195A"/>
    <w:rsid w:val="001127E6"/>
    <w:rsid w:val="00112F60"/>
    <w:rsid w:val="00113A22"/>
    <w:rsid w:val="00115852"/>
    <w:rsid w:val="00115901"/>
    <w:rsid w:val="00115ED0"/>
    <w:rsid w:val="0011640D"/>
    <w:rsid w:val="001164DA"/>
    <w:rsid w:val="00116672"/>
    <w:rsid w:val="00116727"/>
    <w:rsid w:val="001203C8"/>
    <w:rsid w:val="00121267"/>
    <w:rsid w:val="00122EED"/>
    <w:rsid w:val="00124272"/>
    <w:rsid w:val="00126EE2"/>
    <w:rsid w:val="0012797C"/>
    <w:rsid w:val="00127ADF"/>
    <w:rsid w:val="001300C8"/>
    <w:rsid w:val="00130F37"/>
    <w:rsid w:val="00131851"/>
    <w:rsid w:val="00131F66"/>
    <w:rsid w:val="001321B0"/>
    <w:rsid w:val="00132551"/>
    <w:rsid w:val="00134BEF"/>
    <w:rsid w:val="00134E96"/>
    <w:rsid w:val="00135A2E"/>
    <w:rsid w:val="001364B7"/>
    <w:rsid w:val="00136FFB"/>
    <w:rsid w:val="00137ED7"/>
    <w:rsid w:val="001403DC"/>
    <w:rsid w:val="00143DA1"/>
    <w:rsid w:val="0014412C"/>
    <w:rsid w:val="00144E1B"/>
    <w:rsid w:val="001453BA"/>
    <w:rsid w:val="00145E6C"/>
    <w:rsid w:val="00145FF2"/>
    <w:rsid w:val="0014684B"/>
    <w:rsid w:val="00147E60"/>
    <w:rsid w:val="00150357"/>
    <w:rsid w:val="00151126"/>
    <w:rsid w:val="001521DE"/>
    <w:rsid w:val="00153C0C"/>
    <w:rsid w:val="00154239"/>
    <w:rsid w:val="001547C8"/>
    <w:rsid w:val="00155E60"/>
    <w:rsid w:val="001570C1"/>
    <w:rsid w:val="00157ED3"/>
    <w:rsid w:val="00161133"/>
    <w:rsid w:val="00165CE8"/>
    <w:rsid w:val="001705AD"/>
    <w:rsid w:val="00171019"/>
    <w:rsid w:val="00172490"/>
    <w:rsid w:val="00173898"/>
    <w:rsid w:val="00173B7F"/>
    <w:rsid w:val="001758B4"/>
    <w:rsid w:val="0017763B"/>
    <w:rsid w:val="001800C3"/>
    <w:rsid w:val="00180CD1"/>
    <w:rsid w:val="0018258E"/>
    <w:rsid w:val="00182CAF"/>
    <w:rsid w:val="00184D89"/>
    <w:rsid w:val="00185D99"/>
    <w:rsid w:val="001862FE"/>
    <w:rsid w:val="00187D13"/>
    <w:rsid w:val="00190FF5"/>
    <w:rsid w:val="001914CB"/>
    <w:rsid w:val="001925B0"/>
    <w:rsid w:val="00193652"/>
    <w:rsid w:val="00194680"/>
    <w:rsid w:val="00194F07"/>
    <w:rsid w:val="001955C9"/>
    <w:rsid w:val="001962F6"/>
    <w:rsid w:val="00197AAA"/>
    <w:rsid w:val="001A05E4"/>
    <w:rsid w:val="001A0FF0"/>
    <w:rsid w:val="001A199E"/>
    <w:rsid w:val="001A1A2C"/>
    <w:rsid w:val="001A30BA"/>
    <w:rsid w:val="001A362C"/>
    <w:rsid w:val="001A363C"/>
    <w:rsid w:val="001A4E38"/>
    <w:rsid w:val="001A6D2B"/>
    <w:rsid w:val="001A7485"/>
    <w:rsid w:val="001A756D"/>
    <w:rsid w:val="001A7837"/>
    <w:rsid w:val="001A7C64"/>
    <w:rsid w:val="001A7D7C"/>
    <w:rsid w:val="001B032B"/>
    <w:rsid w:val="001B0A29"/>
    <w:rsid w:val="001B15B9"/>
    <w:rsid w:val="001B3862"/>
    <w:rsid w:val="001B3A93"/>
    <w:rsid w:val="001C16A0"/>
    <w:rsid w:val="001C2442"/>
    <w:rsid w:val="001C320B"/>
    <w:rsid w:val="001C508B"/>
    <w:rsid w:val="001C57C1"/>
    <w:rsid w:val="001C7F56"/>
    <w:rsid w:val="001D1089"/>
    <w:rsid w:val="001D13C0"/>
    <w:rsid w:val="001D17EE"/>
    <w:rsid w:val="001D3592"/>
    <w:rsid w:val="001D3D8B"/>
    <w:rsid w:val="001D67CA"/>
    <w:rsid w:val="001D6F33"/>
    <w:rsid w:val="001D6F7A"/>
    <w:rsid w:val="001D747A"/>
    <w:rsid w:val="001E033F"/>
    <w:rsid w:val="001E1C14"/>
    <w:rsid w:val="001E2019"/>
    <w:rsid w:val="001E26CA"/>
    <w:rsid w:val="001E39B9"/>
    <w:rsid w:val="001E3A3E"/>
    <w:rsid w:val="001E4452"/>
    <w:rsid w:val="001E5032"/>
    <w:rsid w:val="001E5CE1"/>
    <w:rsid w:val="001E75C8"/>
    <w:rsid w:val="001F1634"/>
    <w:rsid w:val="001F2C28"/>
    <w:rsid w:val="001F2C2F"/>
    <w:rsid w:val="001F352E"/>
    <w:rsid w:val="001F516A"/>
    <w:rsid w:val="001F60CA"/>
    <w:rsid w:val="001F7D41"/>
    <w:rsid w:val="00200270"/>
    <w:rsid w:val="00200585"/>
    <w:rsid w:val="00200918"/>
    <w:rsid w:val="00200C10"/>
    <w:rsid w:val="0020145D"/>
    <w:rsid w:val="002022DA"/>
    <w:rsid w:val="00202AA5"/>
    <w:rsid w:val="00205DF1"/>
    <w:rsid w:val="00205F4A"/>
    <w:rsid w:val="002067C6"/>
    <w:rsid w:val="00206BBB"/>
    <w:rsid w:val="00207065"/>
    <w:rsid w:val="00207155"/>
    <w:rsid w:val="00210461"/>
    <w:rsid w:val="002119B4"/>
    <w:rsid w:val="00211BC3"/>
    <w:rsid w:val="00212297"/>
    <w:rsid w:val="0021283E"/>
    <w:rsid w:val="002131F1"/>
    <w:rsid w:val="00213242"/>
    <w:rsid w:val="00213286"/>
    <w:rsid w:val="002136EB"/>
    <w:rsid w:val="00214A02"/>
    <w:rsid w:val="00214EAB"/>
    <w:rsid w:val="00215196"/>
    <w:rsid w:val="00217965"/>
    <w:rsid w:val="0022047F"/>
    <w:rsid w:val="00221FFC"/>
    <w:rsid w:val="00222394"/>
    <w:rsid w:val="002247A2"/>
    <w:rsid w:val="00224D52"/>
    <w:rsid w:val="00227923"/>
    <w:rsid w:val="00227ACA"/>
    <w:rsid w:val="00230316"/>
    <w:rsid w:val="002344BD"/>
    <w:rsid w:val="00234C60"/>
    <w:rsid w:val="00236426"/>
    <w:rsid w:val="002375E9"/>
    <w:rsid w:val="00240105"/>
    <w:rsid w:val="0024101A"/>
    <w:rsid w:val="00242D27"/>
    <w:rsid w:val="00243D1F"/>
    <w:rsid w:val="002456C2"/>
    <w:rsid w:val="002463AF"/>
    <w:rsid w:val="00246716"/>
    <w:rsid w:val="00246D14"/>
    <w:rsid w:val="00247045"/>
    <w:rsid w:val="00250BFC"/>
    <w:rsid w:val="0025137B"/>
    <w:rsid w:val="00252714"/>
    <w:rsid w:val="00252A34"/>
    <w:rsid w:val="002549F1"/>
    <w:rsid w:val="00254AF3"/>
    <w:rsid w:val="00254D97"/>
    <w:rsid w:val="00255C7A"/>
    <w:rsid w:val="00256218"/>
    <w:rsid w:val="00257104"/>
    <w:rsid w:val="002579CE"/>
    <w:rsid w:val="00260528"/>
    <w:rsid w:val="00260671"/>
    <w:rsid w:val="002612CC"/>
    <w:rsid w:val="00262ABE"/>
    <w:rsid w:val="00263E64"/>
    <w:rsid w:val="002655C9"/>
    <w:rsid w:val="00267AA1"/>
    <w:rsid w:val="00270C7B"/>
    <w:rsid w:val="002718E5"/>
    <w:rsid w:val="002724F0"/>
    <w:rsid w:val="00272881"/>
    <w:rsid w:val="0027320E"/>
    <w:rsid w:val="00273C94"/>
    <w:rsid w:val="002742A7"/>
    <w:rsid w:val="00275070"/>
    <w:rsid w:val="00275F18"/>
    <w:rsid w:val="00277752"/>
    <w:rsid w:val="00280383"/>
    <w:rsid w:val="002807F1"/>
    <w:rsid w:val="0028111D"/>
    <w:rsid w:val="00283D5C"/>
    <w:rsid w:val="00283FBD"/>
    <w:rsid w:val="00284FC8"/>
    <w:rsid w:val="002851C0"/>
    <w:rsid w:val="002862B2"/>
    <w:rsid w:val="00286341"/>
    <w:rsid w:val="00291B7E"/>
    <w:rsid w:val="00294848"/>
    <w:rsid w:val="002A1CC8"/>
    <w:rsid w:val="002A21D9"/>
    <w:rsid w:val="002A3424"/>
    <w:rsid w:val="002A4AEE"/>
    <w:rsid w:val="002A57ED"/>
    <w:rsid w:val="002A5FC0"/>
    <w:rsid w:val="002A621F"/>
    <w:rsid w:val="002A688F"/>
    <w:rsid w:val="002A7671"/>
    <w:rsid w:val="002B1145"/>
    <w:rsid w:val="002B3065"/>
    <w:rsid w:val="002B4D78"/>
    <w:rsid w:val="002B69BF"/>
    <w:rsid w:val="002B796E"/>
    <w:rsid w:val="002B7BC7"/>
    <w:rsid w:val="002B7E67"/>
    <w:rsid w:val="002C0F1D"/>
    <w:rsid w:val="002C252E"/>
    <w:rsid w:val="002C28D8"/>
    <w:rsid w:val="002C2959"/>
    <w:rsid w:val="002C5996"/>
    <w:rsid w:val="002C6607"/>
    <w:rsid w:val="002C6650"/>
    <w:rsid w:val="002C777D"/>
    <w:rsid w:val="002C788C"/>
    <w:rsid w:val="002C7F00"/>
    <w:rsid w:val="002D1328"/>
    <w:rsid w:val="002D255D"/>
    <w:rsid w:val="002D2704"/>
    <w:rsid w:val="002D43ED"/>
    <w:rsid w:val="002D445C"/>
    <w:rsid w:val="002D4B97"/>
    <w:rsid w:val="002D4FE8"/>
    <w:rsid w:val="002D6109"/>
    <w:rsid w:val="002D667D"/>
    <w:rsid w:val="002D7446"/>
    <w:rsid w:val="002D76F6"/>
    <w:rsid w:val="002D7AB6"/>
    <w:rsid w:val="002E091D"/>
    <w:rsid w:val="002E3FCF"/>
    <w:rsid w:val="002E4578"/>
    <w:rsid w:val="002E594E"/>
    <w:rsid w:val="002E5D21"/>
    <w:rsid w:val="002E63CE"/>
    <w:rsid w:val="002F1557"/>
    <w:rsid w:val="002F20E4"/>
    <w:rsid w:val="002F29B5"/>
    <w:rsid w:val="002F2B64"/>
    <w:rsid w:val="002F2F4D"/>
    <w:rsid w:val="002F30BA"/>
    <w:rsid w:val="002F3578"/>
    <w:rsid w:val="002F4F64"/>
    <w:rsid w:val="002F53F3"/>
    <w:rsid w:val="002F573F"/>
    <w:rsid w:val="002F585B"/>
    <w:rsid w:val="002F65C9"/>
    <w:rsid w:val="00300F4A"/>
    <w:rsid w:val="00302B47"/>
    <w:rsid w:val="00302F6A"/>
    <w:rsid w:val="00304A1B"/>
    <w:rsid w:val="00305D1F"/>
    <w:rsid w:val="003063FD"/>
    <w:rsid w:val="0030665F"/>
    <w:rsid w:val="0030740D"/>
    <w:rsid w:val="003076CC"/>
    <w:rsid w:val="003076DC"/>
    <w:rsid w:val="00307BA2"/>
    <w:rsid w:val="003102AB"/>
    <w:rsid w:val="00311713"/>
    <w:rsid w:val="0031268D"/>
    <w:rsid w:val="0031272F"/>
    <w:rsid w:val="00314430"/>
    <w:rsid w:val="003150CD"/>
    <w:rsid w:val="00315466"/>
    <w:rsid w:val="003169B7"/>
    <w:rsid w:val="00317575"/>
    <w:rsid w:val="00320D8C"/>
    <w:rsid w:val="003218DB"/>
    <w:rsid w:val="00323742"/>
    <w:rsid w:val="00324282"/>
    <w:rsid w:val="0032531A"/>
    <w:rsid w:val="003253D3"/>
    <w:rsid w:val="00327635"/>
    <w:rsid w:val="003278EE"/>
    <w:rsid w:val="0033038A"/>
    <w:rsid w:val="003317BF"/>
    <w:rsid w:val="003319B9"/>
    <w:rsid w:val="0033246B"/>
    <w:rsid w:val="003334B7"/>
    <w:rsid w:val="00340BF5"/>
    <w:rsid w:val="003419DC"/>
    <w:rsid w:val="00341AD3"/>
    <w:rsid w:val="003457F5"/>
    <w:rsid w:val="003458EB"/>
    <w:rsid w:val="003466B0"/>
    <w:rsid w:val="00350F8A"/>
    <w:rsid w:val="00351957"/>
    <w:rsid w:val="00351B22"/>
    <w:rsid w:val="00351C10"/>
    <w:rsid w:val="00351E42"/>
    <w:rsid w:val="00353ABF"/>
    <w:rsid w:val="00353EA6"/>
    <w:rsid w:val="003541CA"/>
    <w:rsid w:val="00354B7F"/>
    <w:rsid w:val="00354D49"/>
    <w:rsid w:val="00355372"/>
    <w:rsid w:val="00357602"/>
    <w:rsid w:val="00360F32"/>
    <w:rsid w:val="003619C1"/>
    <w:rsid w:val="00362176"/>
    <w:rsid w:val="00362265"/>
    <w:rsid w:val="003622F1"/>
    <w:rsid w:val="00362BE6"/>
    <w:rsid w:val="00363057"/>
    <w:rsid w:val="003630F1"/>
    <w:rsid w:val="003649D4"/>
    <w:rsid w:val="003665E9"/>
    <w:rsid w:val="00366D0C"/>
    <w:rsid w:val="003712BD"/>
    <w:rsid w:val="0037162B"/>
    <w:rsid w:val="00372FC9"/>
    <w:rsid w:val="00375CB4"/>
    <w:rsid w:val="00377087"/>
    <w:rsid w:val="00377FB8"/>
    <w:rsid w:val="00380ACA"/>
    <w:rsid w:val="00382259"/>
    <w:rsid w:val="003837EC"/>
    <w:rsid w:val="00383F1A"/>
    <w:rsid w:val="0038424F"/>
    <w:rsid w:val="0038427A"/>
    <w:rsid w:val="0039142F"/>
    <w:rsid w:val="00393A3A"/>
    <w:rsid w:val="003968CE"/>
    <w:rsid w:val="003A0D15"/>
    <w:rsid w:val="003A47A4"/>
    <w:rsid w:val="003A5E28"/>
    <w:rsid w:val="003A60CB"/>
    <w:rsid w:val="003A6F20"/>
    <w:rsid w:val="003B1109"/>
    <w:rsid w:val="003B14DB"/>
    <w:rsid w:val="003B1654"/>
    <w:rsid w:val="003B1B4B"/>
    <w:rsid w:val="003B1F14"/>
    <w:rsid w:val="003B1F76"/>
    <w:rsid w:val="003B42D8"/>
    <w:rsid w:val="003B5C7E"/>
    <w:rsid w:val="003B7521"/>
    <w:rsid w:val="003B76D3"/>
    <w:rsid w:val="003C0E7E"/>
    <w:rsid w:val="003C3346"/>
    <w:rsid w:val="003C38A5"/>
    <w:rsid w:val="003C5530"/>
    <w:rsid w:val="003C5803"/>
    <w:rsid w:val="003C5973"/>
    <w:rsid w:val="003C5E85"/>
    <w:rsid w:val="003C623C"/>
    <w:rsid w:val="003C6CB7"/>
    <w:rsid w:val="003C750C"/>
    <w:rsid w:val="003D06E9"/>
    <w:rsid w:val="003D17E6"/>
    <w:rsid w:val="003D1B7C"/>
    <w:rsid w:val="003D1B89"/>
    <w:rsid w:val="003D2921"/>
    <w:rsid w:val="003D7376"/>
    <w:rsid w:val="003D7D19"/>
    <w:rsid w:val="003E05FF"/>
    <w:rsid w:val="003E148A"/>
    <w:rsid w:val="003E2718"/>
    <w:rsid w:val="003E299D"/>
    <w:rsid w:val="003E29B9"/>
    <w:rsid w:val="003E2D57"/>
    <w:rsid w:val="003E355C"/>
    <w:rsid w:val="003E59F1"/>
    <w:rsid w:val="003E5E49"/>
    <w:rsid w:val="003E6A5B"/>
    <w:rsid w:val="003E6AA5"/>
    <w:rsid w:val="003E7191"/>
    <w:rsid w:val="003F03E4"/>
    <w:rsid w:val="003F1FAD"/>
    <w:rsid w:val="003F2697"/>
    <w:rsid w:val="003F3896"/>
    <w:rsid w:val="003F4E12"/>
    <w:rsid w:val="003F5F75"/>
    <w:rsid w:val="003F67BF"/>
    <w:rsid w:val="003F7E0E"/>
    <w:rsid w:val="003F7FD4"/>
    <w:rsid w:val="00400645"/>
    <w:rsid w:val="00400B02"/>
    <w:rsid w:val="0040202F"/>
    <w:rsid w:val="0040419C"/>
    <w:rsid w:val="0040593E"/>
    <w:rsid w:val="00406E6D"/>
    <w:rsid w:val="00410515"/>
    <w:rsid w:val="00411313"/>
    <w:rsid w:val="0041396B"/>
    <w:rsid w:val="00413D0E"/>
    <w:rsid w:val="004147B6"/>
    <w:rsid w:val="00415585"/>
    <w:rsid w:val="004156CA"/>
    <w:rsid w:val="004160EC"/>
    <w:rsid w:val="0041683D"/>
    <w:rsid w:val="004251DA"/>
    <w:rsid w:val="004312D6"/>
    <w:rsid w:val="004312F1"/>
    <w:rsid w:val="0043242D"/>
    <w:rsid w:val="004325CB"/>
    <w:rsid w:val="004341EA"/>
    <w:rsid w:val="00434BFF"/>
    <w:rsid w:val="00435600"/>
    <w:rsid w:val="004366EE"/>
    <w:rsid w:val="0043684C"/>
    <w:rsid w:val="00437281"/>
    <w:rsid w:val="0044155F"/>
    <w:rsid w:val="00443426"/>
    <w:rsid w:val="00443DAE"/>
    <w:rsid w:val="004453AF"/>
    <w:rsid w:val="00445EAB"/>
    <w:rsid w:val="00446D74"/>
    <w:rsid w:val="00446E70"/>
    <w:rsid w:val="00447404"/>
    <w:rsid w:val="00447486"/>
    <w:rsid w:val="00450A1C"/>
    <w:rsid w:val="004510C6"/>
    <w:rsid w:val="00451F3F"/>
    <w:rsid w:val="00454470"/>
    <w:rsid w:val="00454AE7"/>
    <w:rsid w:val="00455121"/>
    <w:rsid w:val="00462B77"/>
    <w:rsid w:val="004633A8"/>
    <w:rsid w:val="004652F4"/>
    <w:rsid w:val="00465957"/>
    <w:rsid w:val="00466B1D"/>
    <w:rsid w:val="00466C2D"/>
    <w:rsid w:val="00466E13"/>
    <w:rsid w:val="0046713D"/>
    <w:rsid w:val="004713F3"/>
    <w:rsid w:val="00471F9B"/>
    <w:rsid w:val="004727B2"/>
    <w:rsid w:val="004741E1"/>
    <w:rsid w:val="00474605"/>
    <w:rsid w:val="0047467F"/>
    <w:rsid w:val="004765E7"/>
    <w:rsid w:val="0047689D"/>
    <w:rsid w:val="00476CA4"/>
    <w:rsid w:val="0047700C"/>
    <w:rsid w:val="00477081"/>
    <w:rsid w:val="004772DC"/>
    <w:rsid w:val="0048062A"/>
    <w:rsid w:val="00481A85"/>
    <w:rsid w:val="0048200E"/>
    <w:rsid w:val="00482013"/>
    <w:rsid w:val="0048213C"/>
    <w:rsid w:val="00482CD4"/>
    <w:rsid w:val="004846CB"/>
    <w:rsid w:val="00485279"/>
    <w:rsid w:val="004853A2"/>
    <w:rsid w:val="0049016C"/>
    <w:rsid w:val="0049030C"/>
    <w:rsid w:val="0049299D"/>
    <w:rsid w:val="00494EDC"/>
    <w:rsid w:val="004966FA"/>
    <w:rsid w:val="00496C6E"/>
    <w:rsid w:val="0049782E"/>
    <w:rsid w:val="00497B4B"/>
    <w:rsid w:val="00497E67"/>
    <w:rsid w:val="004A1027"/>
    <w:rsid w:val="004A23F5"/>
    <w:rsid w:val="004A306A"/>
    <w:rsid w:val="004A32E1"/>
    <w:rsid w:val="004A3570"/>
    <w:rsid w:val="004A67CD"/>
    <w:rsid w:val="004B2104"/>
    <w:rsid w:val="004B3C09"/>
    <w:rsid w:val="004B556C"/>
    <w:rsid w:val="004B6C40"/>
    <w:rsid w:val="004B7348"/>
    <w:rsid w:val="004C02C4"/>
    <w:rsid w:val="004C1767"/>
    <w:rsid w:val="004C1F6C"/>
    <w:rsid w:val="004C3315"/>
    <w:rsid w:val="004C43F5"/>
    <w:rsid w:val="004C4AB7"/>
    <w:rsid w:val="004C4E1A"/>
    <w:rsid w:val="004C5D82"/>
    <w:rsid w:val="004C68A8"/>
    <w:rsid w:val="004C6B13"/>
    <w:rsid w:val="004C71E0"/>
    <w:rsid w:val="004C7499"/>
    <w:rsid w:val="004D024E"/>
    <w:rsid w:val="004D031C"/>
    <w:rsid w:val="004D0F36"/>
    <w:rsid w:val="004D146A"/>
    <w:rsid w:val="004D3C1A"/>
    <w:rsid w:val="004D56EC"/>
    <w:rsid w:val="004D5E73"/>
    <w:rsid w:val="004D6936"/>
    <w:rsid w:val="004D6A17"/>
    <w:rsid w:val="004D6EE3"/>
    <w:rsid w:val="004E0F6A"/>
    <w:rsid w:val="004E105B"/>
    <w:rsid w:val="004E18C8"/>
    <w:rsid w:val="004E35E1"/>
    <w:rsid w:val="004E4A87"/>
    <w:rsid w:val="004E4EF3"/>
    <w:rsid w:val="004E6AEA"/>
    <w:rsid w:val="004E6BBE"/>
    <w:rsid w:val="004E6DCA"/>
    <w:rsid w:val="004E7652"/>
    <w:rsid w:val="004F1634"/>
    <w:rsid w:val="004F3F18"/>
    <w:rsid w:val="004F4238"/>
    <w:rsid w:val="004F6C38"/>
    <w:rsid w:val="004F72D6"/>
    <w:rsid w:val="00500A2F"/>
    <w:rsid w:val="00500A69"/>
    <w:rsid w:val="00505DBA"/>
    <w:rsid w:val="00505FF1"/>
    <w:rsid w:val="00510B0E"/>
    <w:rsid w:val="00510E21"/>
    <w:rsid w:val="0051152B"/>
    <w:rsid w:val="0051289C"/>
    <w:rsid w:val="00514A7A"/>
    <w:rsid w:val="005170B4"/>
    <w:rsid w:val="00517A2E"/>
    <w:rsid w:val="00517B5D"/>
    <w:rsid w:val="005200CE"/>
    <w:rsid w:val="00521655"/>
    <w:rsid w:val="00522726"/>
    <w:rsid w:val="00522D3C"/>
    <w:rsid w:val="005233A4"/>
    <w:rsid w:val="00525E47"/>
    <w:rsid w:val="005265F4"/>
    <w:rsid w:val="005302F9"/>
    <w:rsid w:val="00530D7A"/>
    <w:rsid w:val="005333C1"/>
    <w:rsid w:val="0053369B"/>
    <w:rsid w:val="00533B61"/>
    <w:rsid w:val="00534280"/>
    <w:rsid w:val="0053468C"/>
    <w:rsid w:val="00534C20"/>
    <w:rsid w:val="005355BF"/>
    <w:rsid w:val="0053648B"/>
    <w:rsid w:val="0053653A"/>
    <w:rsid w:val="005372F3"/>
    <w:rsid w:val="005427C8"/>
    <w:rsid w:val="00543691"/>
    <w:rsid w:val="005436A2"/>
    <w:rsid w:val="00543DA5"/>
    <w:rsid w:val="00544E9C"/>
    <w:rsid w:val="00546013"/>
    <w:rsid w:val="0054734A"/>
    <w:rsid w:val="00547D28"/>
    <w:rsid w:val="0055148B"/>
    <w:rsid w:val="00551CF0"/>
    <w:rsid w:val="005524CB"/>
    <w:rsid w:val="00555825"/>
    <w:rsid w:val="005561D3"/>
    <w:rsid w:val="005606E7"/>
    <w:rsid w:val="005611D0"/>
    <w:rsid w:val="005612CD"/>
    <w:rsid w:val="00562562"/>
    <w:rsid w:val="00565B78"/>
    <w:rsid w:val="005660B4"/>
    <w:rsid w:val="00570F43"/>
    <w:rsid w:val="00571E42"/>
    <w:rsid w:val="005735A6"/>
    <w:rsid w:val="005743DC"/>
    <w:rsid w:val="0057597D"/>
    <w:rsid w:val="00580161"/>
    <w:rsid w:val="0058046C"/>
    <w:rsid w:val="0058087A"/>
    <w:rsid w:val="005808C0"/>
    <w:rsid w:val="00581314"/>
    <w:rsid w:val="00582DAC"/>
    <w:rsid w:val="00583C52"/>
    <w:rsid w:val="005844CC"/>
    <w:rsid w:val="00585790"/>
    <w:rsid w:val="00586D1D"/>
    <w:rsid w:val="005871C2"/>
    <w:rsid w:val="00587394"/>
    <w:rsid w:val="00587CEB"/>
    <w:rsid w:val="00590B00"/>
    <w:rsid w:val="0059203C"/>
    <w:rsid w:val="00592D6E"/>
    <w:rsid w:val="005932A4"/>
    <w:rsid w:val="00593DA4"/>
    <w:rsid w:val="00594C1A"/>
    <w:rsid w:val="005976F7"/>
    <w:rsid w:val="00597AA6"/>
    <w:rsid w:val="005A0F44"/>
    <w:rsid w:val="005A1E20"/>
    <w:rsid w:val="005A2887"/>
    <w:rsid w:val="005A3578"/>
    <w:rsid w:val="005A620B"/>
    <w:rsid w:val="005B001C"/>
    <w:rsid w:val="005B016E"/>
    <w:rsid w:val="005B1AC4"/>
    <w:rsid w:val="005B203D"/>
    <w:rsid w:val="005B2DBD"/>
    <w:rsid w:val="005B2E86"/>
    <w:rsid w:val="005B2FDB"/>
    <w:rsid w:val="005B3038"/>
    <w:rsid w:val="005B3148"/>
    <w:rsid w:val="005B338C"/>
    <w:rsid w:val="005C0CB7"/>
    <w:rsid w:val="005C0CC1"/>
    <w:rsid w:val="005C1D33"/>
    <w:rsid w:val="005C29D4"/>
    <w:rsid w:val="005C69F0"/>
    <w:rsid w:val="005D2F7D"/>
    <w:rsid w:val="005D4A2B"/>
    <w:rsid w:val="005D69A4"/>
    <w:rsid w:val="005D6FB3"/>
    <w:rsid w:val="005D7321"/>
    <w:rsid w:val="005D7FE9"/>
    <w:rsid w:val="005E059A"/>
    <w:rsid w:val="005E15B7"/>
    <w:rsid w:val="005E1E9A"/>
    <w:rsid w:val="005E2158"/>
    <w:rsid w:val="005E2456"/>
    <w:rsid w:val="005E2566"/>
    <w:rsid w:val="005E37C7"/>
    <w:rsid w:val="005E5028"/>
    <w:rsid w:val="005E6B10"/>
    <w:rsid w:val="005E7F53"/>
    <w:rsid w:val="005F106D"/>
    <w:rsid w:val="005F3E29"/>
    <w:rsid w:val="005F4115"/>
    <w:rsid w:val="005F4723"/>
    <w:rsid w:val="005F4736"/>
    <w:rsid w:val="005F4930"/>
    <w:rsid w:val="005F67D3"/>
    <w:rsid w:val="006012D4"/>
    <w:rsid w:val="0060250E"/>
    <w:rsid w:val="006038C4"/>
    <w:rsid w:val="00604B6C"/>
    <w:rsid w:val="006069B8"/>
    <w:rsid w:val="00606DE6"/>
    <w:rsid w:val="006106CA"/>
    <w:rsid w:val="00612979"/>
    <w:rsid w:val="0061649B"/>
    <w:rsid w:val="00622E12"/>
    <w:rsid w:val="006230C8"/>
    <w:rsid w:val="0062359A"/>
    <w:rsid w:val="0062364B"/>
    <w:rsid w:val="00626517"/>
    <w:rsid w:val="00626EEF"/>
    <w:rsid w:val="00630B08"/>
    <w:rsid w:val="006310D6"/>
    <w:rsid w:val="006310DE"/>
    <w:rsid w:val="00631E4F"/>
    <w:rsid w:val="006328E6"/>
    <w:rsid w:val="006330B2"/>
    <w:rsid w:val="00633806"/>
    <w:rsid w:val="006343BB"/>
    <w:rsid w:val="00634F38"/>
    <w:rsid w:val="0063634D"/>
    <w:rsid w:val="00636A4E"/>
    <w:rsid w:val="00642171"/>
    <w:rsid w:val="00642B58"/>
    <w:rsid w:val="00644DF6"/>
    <w:rsid w:val="006466CB"/>
    <w:rsid w:val="00647848"/>
    <w:rsid w:val="00653125"/>
    <w:rsid w:val="00653EBC"/>
    <w:rsid w:val="00654048"/>
    <w:rsid w:val="006541F2"/>
    <w:rsid w:val="0065706B"/>
    <w:rsid w:val="00657CCC"/>
    <w:rsid w:val="00660A52"/>
    <w:rsid w:val="00662200"/>
    <w:rsid w:val="00663184"/>
    <w:rsid w:val="006632A3"/>
    <w:rsid w:val="00663CD7"/>
    <w:rsid w:val="00664967"/>
    <w:rsid w:val="00664E8D"/>
    <w:rsid w:val="006664DA"/>
    <w:rsid w:val="00667019"/>
    <w:rsid w:val="00667F6D"/>
    <w:rsid w:val="006708F5"/>
    <w:rsid w:val="0067180F"/>
    <w:rsid w:val="00671C8E"/>
    <w:rsid w:val="00671FB2"/>
    <w:rsid w:val="00673D60"/>
    <w:rsid w:val="006766A1"/>
    <w:rsid w:val="0067733E"/>
    <w:rsid w:val="00677AC4"/>
    <w:rsid w:val="00677C9E"/>
    <w:rsid w:val="00681E95"/>
    <w:rsid w:val="00682B50"/>
    <w:rsid w:val="0068454F"/>
    <w:rsid w:val="00684CBC"/>
    <w:rsid w:val="00684D12"/>
    <w:rsid w:val="00686096"/>
    <w:rsid w:val="00687C79"/>
    <w:rsid w:val="00690BB3"/>
    <w:rsid w:val="00692E68"/>
    <w:rsid w:val="00696649"/>
    <w:rsid w:val="00696D19"/>
    <w:rsid w:val="006A0549"/>
    <w:rsid w:val="006A077A"/>
    <w:rsid w:val="006A2CA8"/>
    <w:rsid w:val="006A3991"/>
    <w:rsid w:val="006A4268"/>
    <w:rsid w:val="006A43D8"/>
    <w:rsid w:val="006A4C69"/>
    <w:rsid w:val="006A5427"/>
    <w:rsid w:val="006A57A3"/>
    <w:rsid w:val="006A6150"/>
    <w:rsid w:val="006A6D86"/>
    <w:rsid w:val="006B0EE3"/>
    <w:rsid w:val="006B1F28"/>
    <w:rsid w:val="006B21AD"/>
    <w:rsid w:val="006B2EAD"/>
    <w:rsid w:val="006B4353"/>
    <w:rsid w:val="006B5692"/>
    <w:rsid w:val="006B713F"/>
    <w:rsid w:val="006B764F"/>
    <w:rsid w:val="006B7C35"/>
    <w:rsid w:val="006C1733"/>
    <w:rsid w:val="006C298D"/>
    <w:rsid w:val="006C37EF"/>
    <w:rsid w:val="006C3A32"/>
    <w:rsid w:val="006C46BD"/>
    <w:rsid w:val="006C63EA"/>
    <w:rsid w:val="006C6486"/>
    <w:rsid w:val="006C67A7"/>
    <w:rsid w:val="006C6954"/>
    <w:rsid w:val="006D127F"/>
    <w:rsid w:val="006D17C9"/>
    <w:rsid w:val="006D2252"/>
    <w:rsid w:val="006D26C3"/>
    <w:rsid w:val="006D5077"/>
    <w:rsid w:val="006D5C45"/>
    <w:rsid w:val="006E025A"/>
    <w:rsid w:val="006E25BB"/>
    <w:rsid w:val="006E2FFC"/>
    <w:rsid w:val="006E3E16"/>
    <w:rsid w:val="006E5014"/>
    <w:rsid w:val="006F01AF"/>
    <w:rsid w:val="006F1C77"/>
    <w:rsid w:val="006F3DD9"/>
    <w:rsid w:val="006F4112"/>
    <w:rsid w:val="006F5A5A"/>
    <w:rsid w:val="007008CA"/>
    <w:rsid w:val="00700F53"/>
    <w:rsid w:val="007019BE"/>
    <w:rsid w:val="00702A3A"/>
    <w:rsid w:val="00703A87"/>
    <w:rsid w:val="00704283"/>
    <w:rsid w:val="00705786"/>
    <w:rsid w:val="00710FB1"/>
    <w:rsid w:val="00711D6E"/>
    <w:rsid w:val="0071221E"/>
    <w:rsid w:val="00712371"/>
    <w:rsid w:val="0071301A"/>
    <w:rsid w:val="00715431"/>
    <w:rsid w:val="00716233"/>
    <w:rsid w:val="00716753"/>
    <w:rsid w:val="00717837"/>
    <w:rsid w:val="00717B03"/>
    <w:rsid w:val="00721A2F"/>
    <w:rsid w:val="00721C22"/>
    <w:rsid w:val="00721DE7"/>
    <w:rsid w:val="00723973"/>
    <w:rsid w:val="00724616"/>
    <w:rsid w:val="00724944"/>
    <w:rsid w:val="00724FAA"/>
    <w:rsid w:val="007259E7"/>
    <w:rsid w:val="00725F32"/>
    <w:rsid w:val="00726401"/>
    <w:rsid w:val="007266BC"/>
    <w:rsid w:val="00726962"/>
    <w:rsid w:val="00726A8C"/>
    <w:rsid w:val="00726B0E"/>
    <w:rsid w:val="0072770D"/>
    <w:rsid w:val="00730F00"/>
    <w:rsid w:val="00731984"/>
    <w:rsid w:val="00732795"/>
    <w:rsid w:val="00732FF9"/>
    <w:rsid w:val="00734FEE"/>
    <w:rsid w:val="0073559C"/>
    <w:rsid w:val="007376DC"/>
    <w:rsid w:val="0074032B"/>
    <w:rsid w:val="007408F6"/>
    <w:rsid w:val="007409E3"/>
    <w:rsid w:val="00743AD0"/>
    <w:rsid w:val="00743B94"/>
    <w:rsid w:val="00744D88"/>
    <w:rsid w:val="00746110"/>
    <w:rsid w:val="0075043A"/>
    <w:rsid w:val="0075261E"/>
    <w:rsid w:val="00752939"/>
    <w:rsid w:val="00752C10"/>
    <w:rsid w:val="00753A2D"/>
    <w:rsid w:val="00760ED6"/>
    <w:rsid w:val="007613B7"/>
    <w:rsid w:val="00764268"/>
    <w:rsid w:val="0076774D"/>
    <w:rsid w:val="0077197C"/>
    <w:rsid w:val="00771BE9"/>
    <w:rsid w:val="00772385"/>
    <w:rsid w:val="00772D14"/>
    <w:rsid w:val="00773E82"/>
    <w:rsid w:val="00775039"/>
    <w:rsid w:val="0077687F"/>
    <w:rsid w:val="007768A4"/>
    <w:rsid w:val="007768D4"/>
    <w:rsid w:val="00776945"/>
    <w:rsid w:val="00777229"/>
    <w:rsid w:val="00777312"/>
    <w:rsid w:val="00777F16"/>
    <w:rsid w:val="00781EB4"/>
    <w:rsid w:val="00782297"/>
    <w:rsid w:val="00782A0D"/>
    <w:rsid w:val="00783489"/>
    <w:rsid w:val="0078500E"/>
    <w:rsid w:val="00785F4E"/>
    <w:rsid w:val="00787487"/>
    <w:rsid w:val="0078750B"/>
    <w:rsid w:val="00787A5C"/>
    <w:rsid w:val="007908E5"/>
    <w:rsid w:val="00791274"/>
    <w:rsid w:val="00791558"/>
    <w:rsid w:val="00791B14"/>
    <w:rsid w:val="00791EFB"/>
    <w:rsid w:val="007925DB"/>
    <w:rsid w:val="007933AD"/>
    <w:rsid w:val="00793DFA"/>
    <w:rsid w:val="00794CC0"/>
    <w:rsid w:val="00795AA4"/>
    <w:rsid w:val="00795E84"/>
    <w:rsid w:val="00796512"/>
    <w:rsid w:val="00797DBE"/>
    <w:rsid w:val="007A15CC"/>
    <w:rsid w:val="007A1605"/>
    <w:rsid w:val="007A2116"/>
    <w:rsid w:val="007A2748"/>
    <w:rsid w:val="007A2A7B"/>
    <w:rsid w:val="007A2E42"/>
    <w:rsid w:val="007A3304"/>
    <w:rsid w:val="007A413C"/>
    <w:rsid w:val="007A492A"/>
    <w:rsid w:val="007A4CEE"/>
    <w:rsid w:val="007A523C"/>
    <w:rsid w:val="007A5349"/>
    <w:rsid w:val="007A58AD"/>
    <w:rsid w:val="007A703E"/>
    <w:rsid w:val="007A74AA"/>
    <w:rsid w:val="007A7B56"/>
    <w:rsid w:val="007A7DC6"/>
    <w:rsid w:val="007B164F"/>
    <w:rsid w:val="007B173A"/>
    <w:rsid w:val="007B1AFB"/>
    <w:rsid w:val="007B36B7"/>
    <w:rsid w:val="007B44D8"/>
    <w:rsid w:val="007B450E"/>
    <w:rsid w:val="007B45B0"/>
    <w:rsid w:val="007B465B"/>
    <w:rsid w:val="007B53EE"/>
    <w:rsid w:val="007B5990"/>
    <w:rsid w:val="007B6754"/>
    <w:rsid w:val="007B7D7D"/>
    <w:rsid w:val="007C004C"/>
    <w:rsid w:val="007C1880"/>
    <w:rsid w:val="007C502A"/>
    <w:rsid w:val="007C53BF"/>
    <w:rsid w:val="007C5D24"/>
    <w:rsid w:val="007D02F8"/>
    <w:rsid w:val="007D04F8"/>
    <w:rsid w:val="007D0F59"/>
    <w:rsid w:val="007D26F8"/>
    <w:rsid w:val="007D2E08"/>
    <w:rsid w:val="007D4B93"/>
    <w:rsid w:val="007D57DC"/>
    <w:rsid w:val="007D5B3E"/>
    <w:rsid w:val="007E00B0"/>
    <w:rsid w:val="007E01F5"/>
    <w:rsid w:val="007E0D76"/>
    <w:rsid w:val="007E14F2"/>
    <w:rsid w:val="007E1D65"/>
    <w:rsid w:val="007E277D"/>
    <w:rsid w:val="007E2E71"/>
    <w:rsid w:val="007E439F"/>
    <w:rsid w:val="007E4A57"/>
    <w:rsid w:val="007E59C7"/>
    <w:rsid w:val="007E6452"/>
    <w:rsid w:val="007E6B95"/>
    <w:rsid w:val="007E6C1B"/>
    <w:rsid w:val="007E6DE8"/>
    <w:rsid w:val="007F01C0"/>
    <w:rsid w:val="007F1C1D"/>
    <w:rsid w:val="007F2C8B"/>
    <w:rsid w:val="007F2EE3"/>
    <w:rsid w:val="007F42FA"/>
    <w:rsid w:val="007F44C6"/>
    <w:rsid w:val="007F59F4"/>
    <w:rsid w:val="007F696B"/>
    <w:rsid w:val="007F6D3E"/>
    <w:rsid w:val="007F75D7"/>
    <w:rsid w:val="007F7A19"/>
    <w:rsid w:val="00803C1C"/>
    <w:rsid w:val="00803C34"/>
    <w:rsid w:val="00803E88"/>
    <w:rsid w:val="00803EFB"/>
    <w:rsid w:val="008044D6"/>
    <w:rsid w:val="00804615"/>
    <w:rsid w:val="00805ED5"/>
    <w:rsid w:val="0080624D"/>
    <w:rsid w:val="00806456"/>
    <w:rsid w:val="008071E9"/>
    <w:rsid w:val="00807E4F"/>
    <w:rsid w:val="00811455"/>
    <w:rsid w:val="00811B84"/>
    <w:rsid w:val="0081267F"/>
    <w:rsid w:val="00812CA2"/>
    <w:rsid w:val="008148A3"/>
    <w:rsid w:val="00815910"/>
    <w:rsid w:val="00815E3A"/>
    <w:rsid w:val="00816416"/>
    <w:rsid w:val="00816CC8"/>
    <w:rsid w:val="00816D75"/>
    <w:rsid w:val="00817EE3"/>
    <w:rsid w:val="00820157"/>
    <w:rsid w:val="00820306"/>
    <w:rsid w:val="00821B54"/>
    <w:rsid w:val="00823593"/>
    <w:rsid w:val="0082376A"/>
    <w:rsid w:val="00823FAB"/>
    <w:rsid w:val="00825E95"/>
    <w:rsid w:val="0083038E"/>
    <w:rsid w:val="008336B7"/>
    <w:rsid w:val="00833946"/>
    <w:rsid w:val="00833DF0"/>
    <w:rsid w:val="00833E94"/>
    <w:rsid w:val="00834498"/>
    <w:rsid w:val="00834E97"/>
    <w:rsid w:val="008364FC"/>
    <w:rsid w:val="00836CD9"/>
    <w:rsid w:val="00837C07"/>
    <w:rsid w:val="0084034C"/>
    <w:rsid w:val="008407A2"/>
    <w:rsid w:val="00840A70"/>
    <w:rsid w:val="0084165A"/>
    <w:rsid w:val="008436DE"/>
    <w:rsid w:val="008443E2"/>
    <w:rsid w:val="0084494F"/>
    <w:rsid w:val="00844ACE"/>
    <w:rsid w:val="00844BC5"/>
    <w:rsid w:val="00845282"/>
    <w:rsid w:val="00847D48"/>
    <w:rsid w:val="00850250"/>
    <w:rsid w:val="00850FB2"/>
    <w:rsid w:val="008550A5"/>
    <w:rsid w:val="00855E65"/>
    <w:rsid w:val="0085745F"/>
    <w:rsid w:val="008579AB"/>
    <w:rsid w:val="00860855"/>
    <w:rsid w:val="00860E92"/>
    <w:rsid w:val="00861C1E"/>
    <w:rsid w:val="00861F95"/>
    <w:rsid w:val="008620B2"/>
    <w:rsid w:val="008622A5"/>
    <w:rsid w:val="0086245E"/>
    <w:rsid w:val="00863595"/>
    <w:rsid w:val="00863E5C"/>
    <w:rsid w:val="00865036"/>
    <w:rsid w:val="0087097F"/>
    <w:rsid w:val="00870CAC"/>
    <w:rsid w:val="00871055"/>
    <w:rsid w:val="00871223"/>
    <w:rsid w:val="00872425"/>
    <w:rsid w:val="00872F54"/>
    <w:rsid w:val="00877AF0"/>
    <w:rsid w:val="00880104"/>
    <w:rsid w:val="00881609"/>
    <w:rsid w:val="00881B06"/>
    <w:rsid w:val="00881DA2"/>
    <w:rsid w:val="00882A9D"/>
    <w:rsid w:val="00883615"/>
    <w:rsid w:val="00883D88"/>
    <w:rsid w:val="0088433B"/>
    <w:rsid w:val="00884D40"/>
    <w:rsid w:val="0088523A"/>
    <w:rsid w:val="00885361"/>
    <w:rsid w:val="00885AB9"/>
    <w:rsid w:val="008862BF"/>
    <w:rsid w:val="008871C5"/>
    <w:rsid w:val="00892C91"/>
    <w:rsid w:val="0089346A"/>
    <w:rsid w:val="00893A63"/>
    <w:rsid w:val="00895D2B"/>
    <w:rsid w:val="00895F2D"/>
    <w:rsid w:val="008A0558"/>
    <w:rsid w:val="008A0CDD"/>
    <w:rsid w:val="008A1B81"/>
    <w:rsid w:val="008A1DD0"/>
    <w:rsid w:val="008A6569"/>
    <w:rsid w:val="008A7D0A"/>
    <w:rsid w:val="008B0662"/>
    <w:rsid w:val="008B0A8B"/>
    <w:rsid w:val="008B1CC2"/>
    <w:rsid w:val="008B1FF1"/>
    <w:rsid w:val="008B34AD"/>
    <w:rsid w:val="008B477B"/>
    <w:rsid w:val="008B5038"/>
    <w:rsid w:val="008C1BE5"/>
    <w:rsid w:val="008C1E22"/>
    <w:rsid w:val="008C304F"/>
    <w:rsid w:val="008C4952"/>
    <w:rsid w:val="008D4DF4"/>
    <w:rsid w:val="008D5696"/>
    <w:rsid w:val="008D63A4"/>
    <w:rsid w:val="008D6630"/>
    <w:rsid w:val="008D663A"/>
    <w:rsid w:val="008D73C3"/>
    <w:rsid w:val="008D7518"/>
    <w:rsid w:val="008E2AA2"/>
    <w:rsid w:val="008E4DB6"/>
    <w:rsid w:val="008E5DEA"/>
    <w:rsid w:val="008E63B1"/>
    <w:rsid w:val="008E6E56"/>
    <w:rsid w:val="008E7944"/>
    <w:rsid w:val="008F1733"/>
    <w:rsid w:val="008F375E"/>
    <w:rsid w:val="008F38F2"/>
    <w:rsid w:val="008F5A26"/>
    <w:rsid w:val="008F69F4"/>
    <w:rsid w:val="008F71D3"/>
    <w:rsid w:val="008F7ACA"/>
    <w:rsid w:val="00901B4D"/>
    <w:rsid w:val="0090284B"/>
    <w:rsid w:val="00904E12"/>
    <w:rsid w:val="009058E1"/>
    <w:rsid w:val="009059E8"/>
    <w:rsid w:val="00906082"/>
    <w:rsid w:val="00906E70"/>
    <w:rsid w:val="00912C40"/>
    <w:rsid w:val="009135A3"/>
    <w:rsid w:val="00915071"/>
    <w:rsid w:val="00915EAB"/>
    <w:rsid w:val="0091659B"/>
    <w:rsid w:val="00916E36"/>
    <w:rsid w:val="00916EA3"/>
    <w:rsid w:val="00921198"/>
    <w:rsid w:val="00922D30"/>
    <w:rsid w:val="00925260"/>
    <w:rsid w:val="009267E7"/>
    <w:rsid w:val="00926D52"/>
    <w:rsid w:val="009272C1"/>
    <w:rsid w:val="0092789E"/>
    <w:rsid w:val="009278BE"/>
    <w:rsid w:val="00930F22"/>
    <w:rsid w:val="00933936"/>
    <w:rsid w:val="00933B46"/>
    <w:rsid w:val="00934484"/>
    <w:rsid w:val="0093475D"/>
    <w:rsid w:val="00934E7E"/>
    <w:rsid w:val="009351F4"/>
    <w:rsid w:val="00935755"/>
    <w:rsid w:val="00937925"/>
    <w:rsid w:val="00943C07"/>
    <w:rsid w:val="00946CCA"/>
    <w:rsid w:val="009538A3"/>
    <w:rsid w:val="00954161"/>
    <w:rsid w:val="00954858"/>
    <w:rsid w:val="00955765"/>
    <w:rsid w:val="009565C3"/>
    <w:rsid w:val="00956F18"/>
    <w:rsid w:val="00957958"/>
    <w:rsid w:val="00957F53"/>
    <w:rsid w:val="00961717"/>
    <w:rsid w:val="00963751"/>
    <w:rsid w:val="00963A71"/>
    <w:rsid w:val="00963F3D"/>
    <w:rsid w:val="00965182"/>
    <w:rsid w:val="00966D11"/>
    <w:rsid w:val="00970401"/>
    <w:rsid w:val="00971960"/>
    <w:rsid w:val="00974177"/>
    <w:rsid w:val="009769D5"/>
    <w:rsid w:val="00980486"/>
    <w:rsid w:val="00982742"/>
    <w:rsid w:val="0098312C"/>
    <w:rsid w:val="009842D4"/>
    <w:rsid w:val="00985C1E"/>
    <w:rsid w:val="00985D45"/>
    <w:rsid w:val="009862CB"/>
    <w:rsid w:val="00987F90"/>
    <w:rsid w:val="00990B4D"/>
    <w:rsid w:val="00991B66"/>
    <w:rsid w:val="00992ADD"/>
    <w:rsid w:val="00994222"/>
    <w:rsid w:val="009955C4"/>
    <w:rsid w:val="00995C9F"/>
    <w:rsid w:val="00995D39"/>
    <w:rsid w:val="00996757"/>
    <w:rsid w:val="00997853"/>
    <w:rsid w:val="009A00A0"/>
    <w:rsid w:val="009A034E"/>
    <w:rsid w:val="009A14A0"/>
    <w:rsid w:val="009A3D97"/>
    <w:rsid w:val="009A4F02"/>
    <w:rsid w:val="009A5481"/>
    <w:rsid w:val="009A5820"/>
    <w:rsid w:val="009A5A7A"/>
    <w:rsid w:val="009A5B53"/>
    <w:rsid w:val="009A6197"/>
    <w:rsid w:val="009A67B3"/>
    <w:rsid w:val="009A724D"/>
    <w:rsid w:val="009A74DA"/>
    <w:rsid w:val="009A7BD5"/>
    <w:rsid w:val="009A7F75"/>
    <w:rsid w:val="009B03CB"/>
    <w:rsid w:val="009B12D6"/>
    <w:rsid w:val="009B1838"/>
    <w:rsid w:val="009B43AD"/>
    <w:rsid w:val="009B6DE3"/>
    <w:rsid w:val="009B6FDC"/>
    <w:rsid w:val="009C0410"/>
    <w:rsid w:val="009C1B78"/>
    <w:rsid w:val="009C2134"/>
    <w:rsid w:val="009C2442"/>
    <w:rsid w:val="009C3237"/>
    <w:rsid w:val="009C32A8"/>
    <w:rsid w:val="009C3F5E"/>
    <w:rsid w:val="009C496B"/>
    <w:rsid w:val="009D06A2"/>
    <w:rsid w:val="009D0A82"/>
    <w:rsid w:val="009D0AC4"/>
    <w:rsid w:val="009D1FAD"/>
    <w:rsid w:val="009D2881"/>
    <w:rsid w:val="009D35FA"/>
    <w:rsid w:val="009D3D9D"/>
    <w:rsid w:val="009D5CE6"/>
    <w:rsid w:val="009D618F"/>
    <w:rsid w:val="009D7643"/>
    <w:rsid w:val="009E01ED"/>
    <w:rsid w:val="009E141F"/>
    <w:rsid w:val="009E1E5F"/>
    <w:rsid w:val="009E303F"/>
    <w:rsid w:val="009E3828"/>
    <w:rsid w:val="009E386E"/>
    <w:rsid w:val="009E3B65"/>
    <w:rsid w:val="009E412D"/>
    <w:rsid w:val="009E441A"/>
    <w:rsid w:val="009E6186"/>
    <w:rsid w:val="009E62D0"/>
    <w:rsid w:val="009E7910"/>
    <w:rsid w:val="009F2077"/>
    <w:rsid w:val="009F2084"/>
    <w:rsid w:val="009F2935"/>
    <w:rsid w:val="009F5F07"/>
    <w:rsid w:val="009F6B60"/>
    <w:rsid w:val="00A001FF"/>
    <w:rsid w:val="00A00590"/>
    <w:rsid w:val="00A00B04"/>
    <w:rsid w:val="00A0170F"/>
    <w:rsid w:val="00A01868"/>
    <w:rsid w:val="00A03216"/>
    <w:rsid w:val="00A03267"/>
    <w:rsid w:val="00A05025"/>
    <w:rsid w:val="00A0607B"/>
    <w:rsid w:val="00A0613E"/>
    <w:rsid w:val="00A0615A"/>
    <w:rsid w:val="00A073EB"/>
    <w:rsid w:val="00A07A2A"/>
    <w:rsid w:val="00A07CD9"/>
    <w:rsid w:val="00A14089"/>
    <w:rsid w:val="00A14A2E"/>
    <w:rsid w:val="00A155A2"/>
    <w:rsid w:val="00A159A7"/>
    <w:rsid w:val="00A15C76"/>
    <w:rsid w:val="00A20690"/>
    <w:rsid w:val="00A223E7"/>
    <w:rsid w:val="00A22AC4"/>
    <w:rsid w:val="00A23F64"/>
    <w:rsid w:val="00A24427"/>
    <w:rsid w:val="00A24A87"/>
    <w:rsid w:val="00A2600F"/>
    <w:rsid w:val="00A27330"/>
    <w:rsid w:val="00A3058A"/>
    <w:rsid w:val="00A32167"/>
    <w:rsid w:val="00A32777"/>
    <w:rsid w:val="00A32A45"/>
    <w:rsid w:val="00A332AA"/>
    <w:rsid w:val="00A34C63"/>
    <w:rsid w:val="00A34DAE"/>
    <w:rsid w:val="00A359D8"/>
    <w:rsid w:val="00A36DD2"/>
    <w:rsid w:val="00A37BA1"/>
    <w:rsid w:val="00A403D7"/>
    <w:rsid w:val="00A44509"/>
    <w:rsid w:val="00A45D5A"/>
    <w:rsid w:val="00A514CE"/>
    <w:rsid w:val="00A5157C"/>
    <w:rsid w:val="00A52F05"/>
    <w:rsid w:val="00A534E1"/>
    <w:rsid w:val="00A539CD"/>
    <w:rsid w:val="00A53E08"/>
    <w:rsid w:val="00A5483B"/>
    <w:rsid w:val="00A54882"/>
    <w:rsid w:val="00A55828"/>
    <w:rsid w:val="00A5598A"/>
    <w:rsid w:val="00A60551"/>
    <w:rsid w:val="00A60639"/>
    <w:rsid w:val="00A60C2A"/>
    <w:rsid w:val="00A60EC4"/>
    <w:rsid w:val="00A61659"/>
    <w:rsid w:val="00A6229F"/>
    <w:rsid w:val="00A62DC6"/>
    <w:rsid w:val="00A62F80"/>
    <w:rsid w:val="00A6368A"/>
    <w:rsid w:val="00A63BA9"/>
    <w:rsid w:val="00A64811"/>
    <w:rsid w:val="00A64D0E"/>
    <w:rsid w:val="00A65BD4"/>
    <w:rsid w:val="00A668AB"/>
    <w:rsid w:val="00A6712C"/>
    <w:rsid w:val="00A72CB0"/>
    <w:rsid w:val="00A73143"/>
    <w:rsid w:val="00A740F1"/>
    <w:rsid w:val="00A7429A"/>
    <w:rsid w:val="00A74713"/>
    <w:rsid w:val="00A74ADC"/>
    <w:rsid w:val="00A75264"/>
    <w:rsid w:val="00A75EF8"/>
    <w:rsid w:val="00A76249"/>
    <w:rsid w:val="00A76AC7"/>
    <w:rsid w:val="00A77572"/>
    <w:rsid w:val="00A81DCA"/>
    <w:rsid w:val="00A81F75"/>
    <w:rsid w:val="00A82925"/>
    <w:rsid w:val="00A83892"/>
    <w:rsid w:val="00A85F37"/>
    <w:rsid w:val="00A87423"/>
    <w:rsid w:val="00A912B8"/>
    <w:rsid w:val="00A91461"/>
    <w:rsid w:val="00A91DA9"/>
    <w:rsid w:val="00A926BC"/>
    <w:rsid w:val="00A92A3E"/>
    <w:rsid w:val="00A93684"/>
    <w:rsid w:val="00A936B2"/>
    <w:rsid w:val="00A93CD8"/>
    <w:rsid w:val="00A94232"/>
    <w:rsid w:val="00A95144"/>
    <w:rsid w:val="00A9730A"/>
    <w:rsid w:val="00A97B28"/>
    <w:rsid w:val="00AA1E2C"/>
    <w:rsid w:val="00AA23CF"/>
    <w:rsid w:val="00AA31FC"/>
    <w:rsid w:val="00AA3C94"/>
    <w:rsid w:val="00AA41CD"/>
    <w:rsid w:val="00AA6004"/>
    <w:rsid w:val="00AA6267"/>
    <w:rsid w:val="00AB1A33"/>
    <w:rsid w:val="00AB2395"/>
    <w:rsid w:val="00AB47BC"/>
    <w:rsid w:val="00AC00A8"/>
    <w:rsid w:val="00AC03B6"/>
    <w:rsid w:val="00AC043F"/>
    <w:rsid w:val="00AC1BBC"/>
    <w:rsid w:val="00AC1EBB"/>
    <w:rsid w:val="00AC3F1A"/>
    <w:rsid w:val="00AC79D8"/>
    <w:rsid w:val="00AC7E9F"/>
    <w:rsid w:val="00AD03A3"/>
    <w:rsid w:val="00AD074F"/>
    <w:rsid w:val="00AD0DBC"/>
    <w:rsid w:val="00AD1DC0"/>
    <w:rsid w:val="00AD2425"/>
    <w:rsid w:val="00AD3B06"/>
    <w:rsid w:val="00AD4031"/>
    <w:rsid w:val="00AD4660"/>
    <w:rsid w:val="00AD4F32"/>
    <w:rsid w:val="00AD7423"/>
    <w:rsid w:val="00AD756B"/>
    <w:rsid w:val="00AD7838"/>
    <w:rsid w:val="00AE0912"/>
    <w:rsid w:val="00AE2471"/>
    <w:rsid w:val="00AE26FC"/>
    <w:rsid w:val="00AE37B1"/>
    <w:rsid w:val="00AE50CF"/>
    <w:rsid w:val="00AE5680"/>
    <w:rsid w:val="00AE60C5"/>
    <w:rsid w:val="00AE7D32"/>
    <w:rsid w:val="00AF069C"/>
    <w:rsid w:val="00AF175E"/>
    <w:rsid w:val="00AF2E34"/>
    <w:rsid w:val="00AF33E7"/>
    <w:rsid w:val="00AF36BC"/>
    <w:rsid w:val="00AF3E28"/>
    <w:rsid w:val="00AF415B"/>
    <w:rsid w:val="00AF4A3A"/>
    <w:rsid w:val="00AF53C1"/>
    <w:rsid w:val="00AF6FE9"/>
    <w:rsid w:val="00AF792B"/>
    <w:rsid w:val="00B01EBA"/>
    <w:rsid w:val="00B021A8"/>
    <w:rsid w:val="00B028A9"/>
    <w:rsid w:val="00B03A25"/>
    <w:rsid w:val="00B04ACC"/>
    <w:rsid w:val="00B053F6"/>
    <w:rsid w:val="00B05718"/>
    <w:rsid w:val="00B07730"/>
    <w:rsid w:val="00B11699"/>
    <w:rsid w:val="00B122FA"/>
    <w:rsid w:val="00B12B70"/>
    <w:rsid w:val="00B131B3"/>
    <w:rsid w:val="00B16B10"/>
    <w:rsid w:val="00B17A3C"/>
    <w:rsid w:val="00B17FCE"/>
    <w:rsid w:val="00B20D86"/>
    <w:rsid w:val="00B20E52"/>
    <w:rsid w:val="00B21139"/>
    <w:rsid w:val="00B21B34"/>
    <w:rsid w:val="00B2224F"/>
    <w:rsid w:val="00B222B9"/>
    <w:rsid w:val="00B22CC5"/>
    <w:rsid w:val="00B23C3D"/>
    <w:rsid w:val="00B25039"/>
    <w:rsid w:val="00B2530F"/>
    <w:rsid w:val="00B2552B"/>
    <w:rsid w:val="00B257E8"/>
    <w:rsid w:val="00B31B05"/>
    <w:rsid w:val="00B3208F"/>
    <w:rsid w:val="00B32EB8"/>
    <w:rsid w:val="00B33182"/>
    <w:rsid w:val="00B3391F"/>
    <w:rsid w:val="00B33FE2"/>
    <w:rsid w:val="00B344BD"/>
    <w:rsid w:val="00B3765E"/>
    <w:rsid w:val="00B4101F"/>
    <w:rsid w:val="00B410E9"/>
    <w:rsid w:val="00B4138D"/>
    <w:rsid w:val="00B41792"/>
    <w:rsid w:val="00B42B5A"/>
    <w:rsid w:val="00B44D56"/>
    <w:rsid w:val="00B46202"/>
    <w:rsid w:val="00B4652E"/>
    <w:rsid w:val="00B5006A"/>
    <w:rsid w:val="00B515CA"/>
    <w:rsid w:val="00B55AB3"/>
    <w:rsid w:val="00B55ED6"/>
    <w:rsid w:val="00B5622E"/>
    <w:rsid w:val="00B57588"/>
    <w:rsid w:val="00B57B07"/>
    <w:rsid w:val="00B57B3A"/>
    <w:rsid w:val="00B60255"/>
    <w:rsid w:val="00B6089A"/>
    <w:rsid w:val="00B60E24"/>
    <w:rsid w:val="00B6123A"/>
    <w:rsid w:val="00B63CFE"/>
    <w:rsid w:val="00B642AB"/>
    <w:rsid w:val="00B65254"/>
    <w:rsid w:val="00B6597A"/>
    <w:rsid w:val="00B666F5"/>
    <w:rsid w:val="00B70FF9"/>
    <w:rsid w:val="00B72AAE"/>
    <w:rsid w:val="00B72FF1"/>
    <w:rsid w:val="00B73B38"/>
    <w:rsid w:val="00B75318"/>
    <w:rsid w:val="00B76E6C"/>
    <w:rsid w:val="00B77B2C"/>
    <w:rsid w:val="00B82049"/>
    <w:rsid w:val="00B830CF"/>
    <w:rsid w:val="00B849C3"/>
    <w:rsid w:val="00B84E1F"/>
    <w:rsid w:val="00B85289"/>
    <w:rsid w:val="00B85519"/>
    <w:rsid w:val="00B858CE"/>
    <w:rsid w:val="00B87017"/>
    <w:rsid w:val="00B87613"/>
    <w:rsid w:val="00B877D1"/>
    <w:rsid w:val="00B87B29"/>
    <w:rsid w:val="00B91186"/>
    <w:rsid w:val="00B931C6"/>
    <w:rsid w:val="00B93502"/>
    <w:rsid w:val="00B938E0"/>
    <w:rsid w:val="00B9491A"/>
    <w:rsid w:val="00B95BDB"/>
    <w:rsid w:val="00B969D2"/>
    <w:rsid w:val="00B97A3F"/>
    <w:rsid w:val="00B97A9F"/>
    <w:rsid w:val="00BA05DD"/>
    <w:rsid w:val="00BA08BE"/>
    <w:rsid w:val="00BA10D5"/>
    <w:rsid w:val="00BA1450"/>
    <w:rsid w:val="00BA1A4B"/>
    <w:rsid w:val="00BA1BFE"/>
    <w:rsid w:val="00BA2273"/>
    <w:rsid w:val="00BA2C7F"/>
    <w:rsid w:val="00BA32E1"/>
    <w:rsid w:val="00BA4246"/>
    <w:rsid w:val="00BA4A4D"/>
    <w:rsid w:val="00BA527E"/>
    <w:rsid w:val="00BA5670"/>
    <w:rsid w:val="00BA577D"/>
    <w:rsid w:val="00BA67AB"/>
    <w:rsid w:val="00BA770A"/>
    <w:rsid w:val="00BA7982"/>
    <w:rsid w:val="00BA7C04"/>
    <w:rsid w:val="00BB0C3F"/>
    <w:rsid w:val="00BB1032"/>
    <w:rsid w:val="00BB1A58"/>
    <w:rsid w:val="00BB567F"/>
    <w:rsid w:val="00BB6267"/>
    <w:rsid w:val="00BC02D7"/>
    <w:rsid w:val="00BC1842"/>
    <w:rsid w:val="00BC3FA2"/>
    <w:rsid w:val="00BC4041"/>
    <w:rsid w:val="00BC5846"/>
    <w:rsid w:val="00BC620F"/>
    <w:rsid w:val="00BC621E"/>
    <w:rsid w:val="00BC7928"/>
    <w:rsid w:val="00BC7BB9"/>
    <w:rsid w:val="00BD16B5"/>
    <w:rsid w:val="00BD174F"/>
    <w:rsid w:val="00BD1C3B"/>
    <w:rsid w:val="00BD1C64"/>
    <w:rsid w:val="00BD3E6C"/>
    <w:rsid w:val="00BD43DC"/>
    <w:rsid w:val="00BD54FE"/>
    <w:rsid w:val="00BD57A9"/>
    <w:rsid w:val="00BD6649"/>
    <w:rsid w:val="00BD6DED"/>
    <w:rsid w:val="00BD7C34"/>
    <w:rsid w:val="00BE019D"/>
    <w:rsid w:val="00BE3756"/>
    <w:rsid w:val="00BE4878"/>
    <w:rsid w:val="00BE76A3"/>
    <w:rsid w:val="00BE7FB5"/>
    <w:rsid w:val="00BF0D26"/>
    <w:rsid w:val="00BF3681"/>
    <w:rsid w:val="00BF54F8"/>
    <w:rsid w:val="00BF59AC"/>
    <w:rsid w:val="00BF59F7"/>
    <w:rsid w:val="00BF6116"/>
    <w:rsid w:val="00BF6D90"/>
    <w:rsid w:val="00BF6FA9"/>
    <w:rsid w:val="00BF7647"/>
    <w:rsid w:val="00C00680"/>
    <w:rsid w:val="00C02A6E"/>
    <w:rsid w:val="00C0475B"/>
    <w:rsid w:val="00C0594A"/>
    <w:rsid w:val="00C0717A"/>
    <w:rsid w:val="00C108D8"/>
    <w:rsid w:val="00C10C99"/>
    <w:rsid w:val="00C117A2"/>
    <w:rsid w:val="00C13D07"/>
    <w:rsid w:val="00C1519B"/>
    <w:rsid w:val="00C1535B"/>
    <w:rsid w:val="00C1536B"/>
    <w:rsid w:val="00C15DC1"/>
    <w:rsid w:val="00C161A4"/>
    <w:rsid w:val="00C17A75"/>
    <w:rsid w:val="00C17FBC"/>
    <w:rsid w:val="00C201B1"/>
    <w:rsid w:val="00C21EDB"/>
    <w:rsid w:val="00C22E0D"/>
    <w:rsid w:val="00C2589F"/>
    <w:rsid w:val="00C25F60"/>
    <w:rsid w:val="00C27BF7"/>
    <w:rsid w:val="00C27DBB"/>
    <w:rsid w:val="00C3026F"/>
    <w:rsid w:val="00C31AE5"/>
    <w:rsid w:val="00C32C3C"/>
    <w:rsid w:val="00C333FC"/>
    <w:rsid w:val="00C33EAC"/>
    <w:rsid w:val="00C35142"/>
    <w:rsid w:val="00C35722"/>
    <w:rsid w:val="00C402D9"/>
    <w:rsid w:val="00C411C6"/>
    <w:rsid w:val="00C413BD"/>
    <w:rsid w:val="00C43A63"/>
    <w:rsid w:val="00C45A8C"/>
    <w:rsid w:val="00C45C9D"/>
    <w:rsid w:val="00C46408"/>
    <w:rsid w:val="00C50CE2"/>
    <w:rsid w:val="00C50E30"/>
    <w:rsid w:val="00C5227B"/>
    <w:rsid w:val="00C52CDF"/>
    <w:rsid w:val="00C53F58"/>
    <w:rsid w:val="00C53F99"/>
    <w:rsid w:val="00C550AA"/>
    <w:rsid w:val="00C5557F"/>
    <w:rsid w:val="00C62F6A"/>
    <w:rsid w:val="00C64718"/>
    <w:rsid w:val="00C64910"/>
    <w:rsid w:val="00C671D8"/>
    <w:rsid w:val="00C7059C"/>
    <w:rsid w:val="00C710B9"/>
    <w:rsid w:val="00C71938"/>
    <w:rsid w:val="00C71B94"/>
    <w:rsid w:val="00C7360E"/>
    <w:rsid w:val="00C742C4"/>
    <w:rsid w:val="00C758B0"/>
    <w:rsid w:val="00C75E6C"/>
    <w:rsid w:val="00C75F8C"/>
    <w:rsid w:val="00C761A6"/>
    <w:rsid w:val="00C76395"/>
    <w:rsid w:val="00C7689A"/>
    <w:rsid w:val="00C76F61"/>
    <w:rsid w:val="00C77224"/>
    <w:rsid w:val="00C778A3"/>
    <w:rsid w:val="00C77DDA"/>
    <w:rsid w:val="00C80E49"/>
    <w:rsid w:val="00C80E53"/>
    <w:rsid w:val="00C81D59"/>
    <w:rsid w:val="00C83EE5"/>
    <w:rsid w:val="00C8440C"/>
    <w:rsid w:val="00C86174"/>
    <w:rsid w:val="00C86DBC"/>
    <w:rsid w:val="00C9023E"/>
    <w:rsid w:val="00C90FBA"/>
    <w:rsid w:val="00C928C3"/>
    <w:rsid w:val="00C93DA2"/>
    <w:rsid w:val="00C9464B"/>
    <w:rsid w:val="00CA0C9A"/>
    <w:rsid w:val="00CA0FDA"/>
    <w:rsid w:val="00CA143E"/>
    <w:rsid w:val="00CA1520"/>
    <w:rsid w:val="00CA309B"/>
    <w:rsid w:val="00CA30F0"/>
    <w:rsid w:val="00CA34FD"/>
    <w:rsid w:val="00CA38BF"/>
    <w:rsid w:val="00CA501F"/>
    <w:rsid w:val="00CA52CA"/>
    <w:rsid w:val="00CA5568"/>
    <w:rsid w:val="00CA650C"/>
    <w:rsid w:val="00CA7493"/>
    <w:rsid w:val="00CA7F32"/>
    <w:rsid w:val="00CB0622"/>
    <w:rsid w:val="00CB0A3E"/>
    <w:rsid w:val="00CB147E"/>
    <w:rsid w:val="00CB1FBB"/>
    <w:rsid w:val="00CB2ABD"/>
    <w:rsid w:val="00CB2AC2"/>
    <w:rsid w:val="00CB439B"/>
    <w:rsid w:val="00CB4546"/>
    <w:rsid w:val="00CB461C"/>
    <w:rsid w:val="00CB5B18"/>
    <w:rsid w:val="00CB6286"/>
    <w:rsid w:val="00CC0E24"/>
    <w:rsid w:val="00CC128C"/>
    <w:rsid w:val="00CC1473"/>
    <w:rsid w:val="00CC1FBF"/>
    <w:rsid w:val="00CC3154"/>
    <w:rsid w:val="00CC4E9E"/>
    <w:rsid w:val="00CC7D86"/>
    <w:rsid w:val="00CD1E47"/>
    <w:rsid w:val="00CD2643"/>
    <w:rsid w:val="00CD2F7A"/>
    <w:rsid w:val="00CD5315"/>
    <w:rsid w:val="00CD71C9"/>
    <w:rsid w:val="00CE188C"/>
    <w:rsid w:val="00CE2A86"/>
    <w:rsid w:val="00CE47DB"/>
    <w:rsid w:val="00CE5C06"/>
    <w:rsid w:val="00CE6389"/>
    <w:rsid w:val="00CE67A6"/>
    <w:rsid w:val="00CE7BDB"/>
    <w:rsid w:val="00CE7D60"/>
    <w:rsid w:val="00CF1070"/>
    <w:rsid w:val="00CF1837"/>
    <w:rsid w:val="00CF4CD0"/>
    <w:rsid w:val="00CF6CB7"/>
    <w:rsid w:val="00CF76C8"/>
    <w:rsid w:val="00D00484"/>
    <w:rsid w:val="00D01FF1"/>
    <w:rsid w:val="00D0242F"/>
    <w:rsid w:val="00D02AB0"/>
    <w:rsid w:val="00D039D3"/>
    <w:rsid w:val="00D03D30"/>
    <w:rsid w:val="00D0598A"/>
    <w:rsid w:val="00D10586"/>
    <w:rsid w:val="00D10681"/>
    <w:rsid w:val="00D108A0"/>
    <w:rsid w:val="00D1181F"/>
    <w:rsid w:val="00D13B25"/>
    <w:rsid w:val="00D14D90"/>
    <w:rsid w:val="00D16254"/>
    <w:rsid w:val="00D17B6E"/>
    <w:rsid w:val="00D17E86"/>
    <w:rsid w:val="00D17EEC"/>
    <w:rsid w:val="00D23721"/>
    <w:rsid w:val="00D2388D"/>
    <w:rsid w:val="00D23985"/>
    <w:rsid w:val="00D23A9A"/>
    <w:rsid w:val="00D23BA8"/>
    <w:rsid w:val="00D25B7F"/>
    <w:rsid w:val="00D25E6B"/>
    <w:rsid w:val="00D26BB7"/>
    <w:rsid w:val="00D30B6F"/>
    <w:rsid w:val="00D31A39"/>
    <w:rsid w:val="00D3300A"/>
    <w:rsid w:val="00D334B8"/>
    <w:rsid w:val="00D3503A"/>
    <w:rsid w:val="00D35CB4"/>
    <w:rsid w:val="00D40871"/>
    <w:rsid w:val="00D4104A"/>
    <w:rsid w:val="00D4123A"/>
    <w:rsid w:val="00D4127E"/>
    <w:rsid w:val="00D41355"/>
    <w:rsid w:val="00D4152B"/>
    <w:rsid w:val="00D41F4B"/>
    <w:rsid w:val="00D43D38"/>
    <w:rsid w:val="00D4460E"/>
    <w:rsid w:val="00D463A2"/>
    <w:rsid w:val="00D4711C"/>
    <w:rsid w:val="00D47CCD"/>
    <w:rsid w:val="00D47F42"/>
    <w:rsid w:val="00D50537"/>
    <w:rsid w:val="00D528D9"/>
    <w:rsid w:val="00D52A3B"/>
    <w:rsid w:val="00D54CE7"/>
    <w:rsid w:val="00D55E6E"/>
    <w:rsid w:val="00D56060"/>
    <w:rsid w:val="00D561CF"/>
    <w:rsid w:val="00D562EC"/>
    <w:rsid w:val="00D567ED"/>
    <w:rsid w:val="00D56A04"/>
    <w:rsid w:val="00D613D6"/>
    <w:rsid w:val="00D62FA4"/>
    <w:rsid w:val="00D63664"/>
    <w:rsid w:val="00D6459B"/>
    <w:rsid w:val="00D6635D"/>
    <w:rsid w:val="00D67BB0"/>
    <w:rsid w:val="00D67E20"/>
    <w:rsid w:val="00D715C7"/>
    <w:rsid w:val="00D7214A"/>
    <w:rsid w:val="00D7262B"/>
    <w:rsid w:val="00D737C0"/>
    <w:rsid w:val="00D73EDA"/>
    <w:rsid w:val="00D7599E"/>
    <w:rsid w:val="00D75A5D"/>
    <w:rsid w:val="00D76074"/>
    <w:rsid w:val="00D766CB"/>
    <w:rsid w:val="00D77447"/>
    <w:rsid w:val="00D778E4"/>
    <w:rsid w:val="00D818C0"/>
    <w:rsid w:val="00D83E33"/>
    <w:rsid w:val="00D84142"/>
    <w:rsid w:val="00D86E23"/>
    <w:rsid w:val="00D87730"/>
    <w:rsid w:val="00D87AC4"/>
    <w:rsid w:val="00D87F92"/>
    <w:rsid w:val="00D90A46"/>
    <w:rsid w:val="00D90A47"/>
    <w:rsid w:val="00D91979"/>
    <w:rsid w:val="00D91DE5"/>
    <w:rsid w:val="00D928D8"/>
    <w:rsid w:val="00D92B18"/>
    <w:rsid w:val="00D93E27"/>
    <w:rsid w:val="00D9442D"/>
    <w:rsid w:val="00D947FD"/>
    <w:rsid w:val="00D94BE9"/>
    <w:rsid w:val="00D94D0D"/>
    <w:rsid w:val="00D963B6"/>
    <w:rsid w:val="00D97566"/>
    <w:rsid w:val="00DA073B"/>
    <w:rsid w:val="00DA1DC6"/>
    <w:rsid w:val="00DA3CFF"/>
    <w:rsid w:val="00DA3F66"/>
    <w:rsid w:val="00DA4887"/>
    <w:rsid w:val="00DA4AF8"/>
    <w:rsid w:val="00DA4E3E"/>
    <w:rsid w:val="00DA56DC"/>
    <w:rsid w:val="00DA601E"/>
    <w:rsid w:val="00DA71B3"/>
    <w:rsid w:val="00DA7F2C"/>
    <w:rsid w:val="00DB111C"/>
    <w:rsid w:val="00DB138B"/>
    <w:rsid w:val="00DB2FBD"/>
    <w:rsid w:val="00DB5795"/>
    <w:rsid w:val="00DB5AE0"/>
    <w:rsid w:val="00DB6A4F"/>
    <w:rsid w:val="00DB6DE8"/>
    <w:rsid w:val="00DB6FD1"/>
    <w:rsid w:val="00DB7443"/>
    <w:rsid w:val="00DC0A0B"/>
    <w:rsid w:val="00DC14AB"/>
    <w:rsid w:val="00DC1603"/>
    <w:rsid w:val="00DC1634"/>
    <w:rsid w:val="00DC47F7"/>
    <w:rsid w:val="00DC53DE"/>
    <w:rsid w:val="00DC54E0"/>
    <w:rsid w:val="00DC6091"/>
    <w:rsid w:val="00DC6180"/>
    <w:rsid w:val="00DC6841"/>
    <w:rsid w:val="00DC70A5"/>
    <w:rsid w:val="00DC7E4C"/>
    <w:rsid w:val="00DC7F03"/>
    <w:rsid w:val="00DD17F2"/>
    <w:rsid w:val="00DD1B59"/>
    <w:rsid w:val="00DD1E7D"/>
    <w:rsid w:val="00DD2BD1"/>
    <w:rsid w:val="00DD4312"/>
    <w:rsid w:val="00DD451A"/>
    <w:rsid w:val="00DD5D3B"/>
    <w:rsid w:val="00DD6640"/>
    <w:rsid w:val="00DD71AC"/>
    <w:rsid w:val="00DE0101"/>
    <w:rsid w:val="00DE0CFD"/>
    <w:rsid w:val="00DE162F"/>
    <w:rsid w:val="00DE3110"/>
    <w:rsid w:val="00DE4C4F"/>
    <w:rsid w:val="00DE5875"/>
    <w:rsid w:val="00DE6D65"/>
    <w:rsid w:val="00DE7711"/>
    <w:rsid w:val="00DE7789"/>
    <w:rsid w:val="00DF007C"/>
    <w:rsid w:val="00DF05C9"/>
    <w:rsid w:val="00DF0731"/>
    <w:rsid w:val="00DF50EE"/>
    <w:rsid w:val="00DF541B"/>
    <w:rsid w:val="00DF725B"/>
    <w:rsid w:val="00E0086B"/>
    <w:rsid w:val="00E00AE2"/>
    <w:rsid w:val="00E00E55"/>
    <w:rsid w:val="00E016A6"/>
    <w:rsid w:val="00E05C41"/>
    <w:rsid w:val="00E07AC9"/>
    <w:rsid w:val="00E114FB"/>
    <w:rsid w:val="00E11EE5"/>
    <w:rsid w:val="00E12C3E"/>
    <w:rsid w:val="00E1355B"/>
    <w:rsid w:val="00E143B2"/>
    <w:rsid w:val="00E165B1"/>
    <w:rsid w:val="00E17941"/>
    <w:rsid w:val="00E20413"/>
    <w:rsid w:val="00E20FEA"/>
    <w:rsid w:val="00E24784"/>
    <w:rsid w:val="00E24992"/>
    <w:rsid w:val="00E253A2"/>
    <w:rsid w:val="00E276AC"/>
    <w:rsid w:val="00E30E71"/>
    <w:rsid w:val="00E30F70"/>
    <w:rsid w:val="00E327BB"/>
    <w:rsid w:val="00E349E0"/>
    <w:rsid w:val="00E34B3F"/>
    <w:rsid w:val="00E352D3"/>
    <w:rsid w:val="00E3555B"/>
    <w:rsid w:val="00E359AF"/>
    <w:rsid w:val="00E36511"/>
    <w:rsid w:val="00E4064C"/>
    <w:rsid w:val="00E40E41"/>
    <w:rsid w:val="00E4151D"/>
    <w:rsid w:val="00E426C7"/>
    <w:rsid w:val="00E43425"/>
    <w:rsid w:val="00E440A3"/>
    <w:rsid w:val="00E4632F"/>
    <w:rsid w:val="00E47C51"/>
    <w:rsid w:val="00E50270"/>
    <w:rsid w:val="00E506A4"/>
    <w:rsid w:val="00E519B9"/>
    <w:rsid w:val="00E51BAA"/>
    <w:rsid w:val="00E52448"/>
    <w:rsid w:val="00E52DB4"/>
    <w:rsid w:val="00E531A6"/>
    <w:rsid w:val="00E54A3B"/>
    <w:rsid w:val="00E554BE"/>
    <w:rsid w:val="00E5558D"/>
    <w:rsid w:val="00E559B9"/>
    <w:rsid w:val="00E56831"/>
    <w:rsid w:val="00E5780B"/>
    <w:rsid w:val="00E57B6B"/>
    <w:rsid w:val="00E60176"/>
    <w:rsid w:val="00E609D2"/>
    <w:rsid w:val="00E6109D"/>
    <w:rsid w:val="00E61A4B"/>
    <w:rsid w:val="00E663CD"/>
    <w:rsid w:val="00E66A8D"/>
    <w:rsid w:val="00E66FF2"/>
    <w:rsid w:val="00E7058C"/>
    <w:rsid w:val="00E72619"/>
    <w:rsid w:val="00E744C6"/>
    <w:rsid w:val="00E774DF"/>
    <w:rsid w:val="00E80ABB"/>
    <w:rsid w:val="00E80E14"/>
    <w:rsid w:val="00E8103A"/>
    <w:rsid w:val="00E82AA9"/>
    <w:rsid w:val="00E83E45"/>
    <w:rsid w:val="00E844F8"/>
    <w:rsid w:val="00E873C3"/>
    <w:rsid w:val="00E87CCD"/>
    <w:rsid w:val="00E87EBE"/>
    <w:rsid w:val="00E9181E"/>
    <w:rsid w:val="00E91CC5"/>
    <w:rsid w:val="00E91FE0"/>
    <w:rsid w:val="00E92951"/>
    <w:rsid w:val="00E92EFD"/>
    <w:rsid w:val="00E930C9"/>
    <w:rsid w:val="00E934CF"/>
    <w:rsid w:val="00E96695"/>
    <w:rsid w:val="00E972E8"/>
    <w:rsid w:val="00EA144C"/>
    <w:rsid w:val="00EA2958"/>
    <w:rsid w:val="00EA4595"/>
    <w:rsid w:val="00EA603D"/>
    <w:rsid w:val="00EA74FF"/>
    <w:rsid w:val="00EA76A1"/>
    <w:rsid w:val="00EA76FF"/>
    <w:rsid w:val="00EA7808"/>
    <w:rsid w:val="00EB069A"/>
    <w:rsid w:val="00EB0777"/>
    <w:rsid w:val="00EB11E4"/>
    <w:rsid w:val="00EB12E7"/>
    <w:rsid w:val="00EB12FC"/>
    <w:rsid w:val="00EB20B3"/>
    <w:rsid w:val="00EB44E5"/>
    <w:rsid w:val="00EB5699"/>
    <w:rsid w:val="00EB5A5A"/>
    <w:rsid w:val="00EB6A5D"/>
    <w:rsid w:val="00EB6CF3"/>
    <w:rsid w:val="00EB7C80"/>
    <w:rsid w:val="00EC077B"/>
    <w:rsid w:val="00EC0E95"/>
    <w:rsid w:val="00EC22A7"/>
    <w:rsid w:val="00EC36CD"/>
    <w:rsid w:val="00EC37D4"/>
    <w:rsid w:val="00EC4226"/>
    <w:rsid w:val="00EC43C2"/>
    <w:rsid w:val="00EC4627"/>
    <w:rsid w:val="00EC4CA2"/>
    <w:rsid w:val="00EC658A"/>
    <w:rsid w:val="00EC7189"/>
    <w:rsid w:val="00EC769C"/>
    <w:rsid w:val="00EC77A9"/>
    <w:rsid w:val="00EC78D4"/>
    <w:rsid w:val="00ED06EF"/>
    <w:rsid w:val="00ED06F9"/>
    <w:rsid w:val="00ED09DA"/>
    <w:rsid w:val="00ED14C3"/>
    <w:rsid w:val="00ED3CB4"/>
    <w:rsid w:val="00ED51E9"/>
    <w:rsid w:val="00ED6B41"/>
    <w:rsid w:val="00EE0303"/>
    <w:rsid w:val="00EE1084"/>
    <w:rsid w:val="00EE1CD5"/>
    <w:rsid w:val="00EE2E1F"/>
    <w:rsid w:val="00EE2F01"/>
    <w:rsid w:val="00EE348C"/>
    <w:rsid w:val="00EE389D"/>
    <w:rsid w:val="00EE39AE"/>
    <w:rsid w:val="00EE3E26"/>
    <w:rsid w:val="00EE3EE4"/>
    <w:rsid w:val="00EE6AE5"/>
    <w:rsid w:val="00EF0668"/>
    <w:rsid w:val="00EF1D1E"/>
    <w:rsid w:val="00EF2AD0"/>
    <w:rsid w:val="00EF4658"/>
    <w:rsid w:val="00EF6408"/>
    <w:rsid w:val="00EF69E1"/>
    <w:rsid w:val="00EF6ED2"/>
    <w:rsid w:val="00EF6FD7"/>
    <w:rsid w:val="00EF7546"/>
    <w:rsid w:val="00EF7B95"/>
    <w:rsid w:val="00F00285"/>
    <w:rsid w:val="00F01A16"/>
    <w:rsid w:val="00F02C0F"/>
    <w:rsid w:val="00F0386F"/>
    <w:rsid w:val="00F04EA9"/>
    <w:rsid w:val="00F05672"/>
    <w:rsid w:val="00F068F4"/>
    <w:rsid w:val="00F06FC2"/>
    <w:rsid w:val="00F07CDF"/>
    <w:rsid w:val="00F129A3"/>
    <w:rsid w:val="00F13105"/>
    <w:rsid w:val="00F13B00"/>
    <w:rsid w:val="00F14306"/>
    <w:rsid w:val="00F14427"/>
    <w:rsid w:val="00F15D0C"/>
    <w:rsid w:val="00F1705C"/>
    <w:rsid w:val="00F213D4"/>
    <w:rsid w:val="00F22891"/>
    <w:rsid w:val="00F236CF"/>
    <w:rsid w:val="00F23741"/>
    <w:rsid w:val="00F2389F"/>
    <w:rsid w:val="00F24498"/>
    <w:rsid w:val="00F25151"/>
    <w:rsid w:val="00F262DB"/>
    <w:rsid w:val="00F26CC1"/>
    <w:rsid w:val="00F26F55"/>
    <w:rsid w:val="00F270AF"/>
    <w:rsid w:val="00F27487"/>
    <w:rsid w:val="00F27DE1"/>
    <w:rsid w:val="00F301E0"/>
    <w:rsid w:val="00F30A22"/>
    <w:rsid w:val="00F31477"/>
    <w:rsid w:val="00F317FD"/>
    <w:rsid w:val="00F330CE"/>
    <w:rsid w:val="00F33B75"/>
    <w:rsid w:val="00F33C0C"/>
    <w:rsid w:val="00F33E55"/>
    <w:rsid w:val="00F34607"/>
    <w:rsid w:val="00F35371"/>
    <w:rsid w:val="00F37FB0"/>
    <w:rsid w:val="00F41657"/>
    <w:rsid w:val="00F41969"/>
    <w:rsid w:val="00F41D91"/>
    <w:rsid w:val="00F42827"/>
    <w:rsid w:val="00F42D79"/>
    <w:rsid w:val="00F4386B"/>
    <w:rsid w:val="00F44BD3"/>
    <w:rsid w:val="00F44D27"/>
    <w:rsid w:val="00F452A8"/>
    <w:rsid w:val="00F46FC0"/>
    <w:rsid w:val="00F50C2D"/>
    <w:rsid w:val="00F515A3"/>
    <w:rsid w:val="00F5566F"/>
    <w:rsid w:val="00F560BF"/>
    <w:rsid w:val="00F56FBF"/>
    <w:rsid w:val="00F6065D"/>
    <w:rsid w:val="00F60A93"/>
    <w:rsid w:val="00F611DF"/>
    <w:rsid w:val="00F6137C"/>
    <w:rsid w:val="00F614EE"/>
    <w:rsid w:val="00F62922"/>
    <w:rsid w:val="00F67921"/>
    <w:rsid w:val="00F70A4A"/>
    <w:rsid w:val="00F70B23"/>
    <w:rsid w:val="00F71F06"/>
    <w:rsid w:val="00F729D2"/>
    <w:rsid w:val="00F73C6E"/>
    <w:rsid w:val="00F750B8"/>
    <w:rsid w:val="00F75EB3"/>
    <w:rsid w:val="00F76A74"/>
    <w:rsid w:val="00F77568"/>
    <w:rsid w:val="00F778C3"/>
    <w:rsid w:val="00F778E2"/>
    <w:rsid w:val="00F77AE5"/>
    <w:rsid w:val="00F77BA5"/>
    <w:rsid w:val="00F80ED6"/>
    <w:rsid w:val="00F81041"/>
    <w:rsid w:val="00F81570"/>
    <w:rsid w:val="00F81D42"/>
    <w:rsid w:val="00F825E7"/>
    <w:rsid w:val="00F84BC6"/>
    <w:rsid w:val="00F86C7E"/>
    <w:rsid w:val="00F8746F"/>
    <w:rsid w:val="00F87FAC"/>
    <w:rsid w:val="00F91714"/>
    <w:rsid w:val="00F9291A"/>
    <w:rsid w:val="00F95AF1"/>
    <w:rsid w:val="00F95E9E"/>
    <w:rsid w:val="00F970DF"/>
    <w:rsid w:val="00F97633"/>
    <w:rsid w:val="00F978D7"/>
    <w:rsid w:val="00FA0A5D"/>
    <w:rsid w:val="00FA168C"/>
    <w:rsid w:val="00FA384A"/>
    <w:rsid w:val="00FA3C08"/>
    <w:rsid w:val="00FA41DF"/>
    <w:rsid w:val="00FA5227"/>
    <w:rsid w:val="00FA6C9E"/>
    <w:rsid w:val="00FB0686"/>
    <w:rsid w:val="00FB110A"/>
    <w:rsid w:val="00FB33E0"/>
    <w:rsid w:val="00FB360A"/>
    <w:rsid w:val="00FB39D7"/>
    <w:rsid w:val="00FB3C68"/>
    <w:rsid w:val="00FB443B"/>
    <w:rsid w:val="00FB52E4"/>
    <w:rsid w:val="00FB5BEB"/>
    <w:rsid w:val="00FB6181"/>
    <w:rsid w:val="00FB7510"/>
    <w:rsid w:val="00FC04F1"/>
    <w:rsid w:val="00FC1E63"/>
    <w:rsid w:val="00FC25E4"/>
    <w:rsid w:val="00FC2A20"/>
    <w:rsid w:val="00FC3311"/>
    <w:rsid w:val="00FC3B48"/>
    <w:rsid w:val="00FC3D29"/>
    <w:rsid w:val="00FC41B0"/>
    <w:rsid w:val="00FC48E4"/>
    <w:rsid w:val="00FC58A3"/>
    <w:rsid w:val="00FC6C1C"/>
    <w:rsid w:val="00FC6C3A"/>
    <w:rsid w:val="00FC6CF8"/>
    <w:rsid w:val="00FC6EF7"/>
    <w:rsid w:val="00FC7C3C"/>
    <w:rsid w:val="00FD0178"/>
    <w:rsid w:val="00FD0381"/>
    <w:rsid w:val="00FD08D2"/>
    <w:rsid w:val="00FD1651"/>
    <w:rsid w:val="00FD2A82"/>
    <w:rsid w:val="00FD2E4B"/>
    <w:rsid w:val="00FD37F5"/>
    <w:rsid w:val="00FD3CA4"/>
    <w:rsid w:val="00FE0702"/>
    <w:rsid w:val="00FE0E7E"/>
    <w:rsid w:val="00FE10E2"/>
    <w:rsid w:val="00FE351A"/>
    <w:rsid w:val="00FE3C33"/>
    <w:rsid w:val="00FE4DBE"/>
    <w:rsid w:val="00FE66A8"/>
    <w:rsid w:val="00FE7E09"/>
    <w:rsid w:val="00FF0688"/>
    <w:rsid w:val="00FF0EE9"/>
    <w:rsid w:val="00FF1248"/>
    <w:rsid w:val="00FF1AED"/>
    <w:rsid w:val="00FF1D87"/>
    <w:rsid w:val="00FF3614"/>
    <w:rsid w:val="00FF6AA8"/>
    <w:rsid w:val="00FF6C10"/>
    <w:rsid w:val="00FF6F12"/>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ind w:left="576"/>
      <w:jc w:val="both"/>
      <w:outlineLvl w:val="1"/>
    </w:pPr>
    <w:rPr>
      <w:b/>
      <w:sz w:val="26"/>
    </w:rPr>
  </w:style>
  <w:style w:type="paragraph" w:styleId="Heading3">
    <w:name w:val="heading 3"/>
    <w:basedOn w:val="Normal"/>
    <w:next w:val="Normal"/>
    <w:link w:val="Heading3Char"/>
    <w:uiPriority w:val="9"/>
    <w:qFormat/>
    <w:rsid w:val="00137ED7"/>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137ED7"/>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3E2718"/>
    <w:pPr>
      <w:spacing w:before="120"/>
    </w:pPr>
    <w:rPr>
      <w:sz w:val="26"/>
    </w:rPr>
  </w:style>
  <w:style w:type="paragraph" w:styleId="TOC1">
    <w:name w:val="toc 1"/>
    <w:basedOn w:val="Normal"/>
    <w:next w:val="Normal"/>
    <w:autoRedefine/>
    <w:uiPriority w:val="39"/>
    <w:unhideWhenUsed/>
    <w:rsid w:val="00957F53"/>
    <w:pPr>
      <w:spacing w:before="120"/>
    </w:pPr>
    <w:rPr>
      <w:sz w:val="26"/>
    </w:rPr>
  </w:style>
  <w:style w:type="paragraph" w:styleId="TOC2">
    <w:name w:val="toc 2"/>
    <w:basedOn w:val="Normal"/>
    <w:next w:val="Normal"/>
    <w:autoRedefine/>
    <w:uiPriority w:val="39"/>
    <w:unhideWhenUsed/>
    <w:rsid w:val="00D23985"/>
    <w:pPr>
      <w:tabs>
        <w:tab w:val="right" w:leader="dot" w:pos="8772"/>
      </w:tabs>
      <w:spacing w:before="120"/>
      <w:ind w:left="245"/>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976">
      <w:bodyDiv w:val="1"/>
      <w:marLeft w:val="0"/>
      <w:marRight w:val="0"/>
      <w:marTop w:val="0"/>
      <w:marBottom w:val="0"/>
      <w:divBdr>
        <w:top w:val="none" w:sz="0" w:space="0" w:color="auto"/>
        <w:left w:val="none" w:sz="0" w:space="0" w:color="auto"/>
        <w:bottom w:val="none" w:sz="0" w:space="0" w:color="auto"/>
        <w:right w:val="none" w:sz="0" w:space="0" w:color="auto"/>
      </w:divBdr>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75357">
      <w:bodyDiv w:val="1"/>
      <w:marLeft w:val="0"/>
      <w:marRight w:val="0"/>
      <w:marTop w:val="0"/>
      <w:marBottom w:val="0"/>
      <w:divBdr>
        <w:top w:val="none" w:sz="0" w:space="0" w:color="auto"/>
        <w:left w:val="none" w:sz="0" w:space="0" w:color="auto"/>
        <w:bottom w:val="none" w:sz="0" w:space="0" w:color="auto"/>
        <w:right w:val="none" w:sz="0" w:space="0" w:color="auto"/>
      </w:divBdr>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1583977">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33453637">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8706">
      <w:bodyDiv w:val="1"/>
      <w:marLeft w:val="0"/>
      <w:marRight w:val="0"/>
      <w:marTop w:val="0"/>
      <w:marBottom w:val="0"/>
      <w:divBdr>
        <w:top w:val="none" w:sz="0" w:space="0" w:color="auto"/>
        <w:left w:val="none" w:sz="0" w:space="0" w:color="auto"/>
        <w:bottom w:val="none" w:sz="0" w:space="0" w:color="auto"/>
        <w:right w:val="none" w:sz="0" w:space="0" w:color="auto"/>
      </w:divBdr>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1765019">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794">
      <w:bodyDiv w:val="1"/>
      <w:marLeft w:val="0"/>
      <w:marRight w:val="0"/>
      <w:marTop w:val="0"/>
      <w:marBottom w:val="0"/>
      <w:divBdr>
        <w:top w:val="none" w:sz="0" w:space="0" w:color="auto"/>
        <w:left w:val="none" w:sz="0" w:space="0" w:color="auto"/>
        <w:bottom w:val="none" w:sz="0" w:space="0" w:color="auto"/>
        <w:right w:val="none" w:sz="0" w:space="0" w:color="auto"/>
      </w:divBdr>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74793762">
      <w:bodyDiv w:val="1"/>
      <w:marLeft w:val="0"/>
      <w:marRight w:val="0"/>
      <w:marTop w:val="0"/>
      <w:marBottom w:val="0"/>
      <w:divBdr>
        <w:top w:val="none" w:sz="0" w:space="0" w:color="auto"/>
        <w:left w:val="none" w:sz="0" w:space="0" w:color="auto"/>
        <w:bottom w:val="none" w:sz="0" w:space="0" w:color="auto"/>
        <w:right w:val="none" w:sz="0" w:space="0" w:color="auto"/>
      </w:divBdr>
    </w:div>
    <w:div w:id="275715140">
      <w:bodyDiv w:val="1"/>
      <w:marLeft w:val="0"/>
      <w:marRight w:val="0"/>
      <w:marTop w:val="0"/>
      <w:marBottom w:val="0"/>
      <w:divBdr>
        <w:top w:val="none" w:sz="0" w:space="0" w:color="auto"/>
        <w:left w:val="none" w:sz="0" w:space="0" w:color="auto"/>
        <w:bottom w:val="none" w:sz="0" w:space="0" w:color="auto"/>
        <w:right w:val="none" w:sz="0" w:space="0" w:color="auto"/>
      </w:divBdr>
    </w:div>
    <w:div w:id="277301919">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1198569">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96636">
      <w:bodyDiv w:val="1"/>
      <w:marLeft w:val="0"/>
      <w:marRight w:val="0"/>
      <w:marTop w:val="0"/>
      <w:marBottom w:val="0"/>
      <w:divBdr>
        <w:top w:val="none" w:sz="0" w:space="0" w:color="auto"/>
        <w:left w:val="none" w:sz="0" w:space="0" w:color="auto"/>
        <w:bottom w:val="none" w:sz="0" w:space="0" w:color="auto"/>
        <w:right w:val="none" w:sz="0" w:space="0" w:color="auto"/>
      </w:divBdr>
    </w:div>
    <w:div w:id="403456844">
      <w:bodyDiv w:val="1"/>
      <w:marLeft w:val="0"/>
      <w:marRight w:val="0"/>
      <w:marTop w:val="0"/>
      <w:marBottom w:val="0"/>
      <w:divBdr>
        <w:top w:val="none" w:sz="0" w:space="0" w:color="auto"/>
        <w:left w:val="none" w:sz="0" w:space="0" w:color="auto"/>
        <w:bottom w:val="none" w:sz="0" w:space="0" w:color="auto"/>
        <w:right w:val="none" w:sz="0" w:space="0" w:color="auto"/>
      </w:divBdr>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28237157">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740061">
      <w:bodyDiv w:val="1"/>
      <w:marLeft w:val="0"/>
      <w:marRight w:val="0"/>
      <w:marTop w:val="0"/>
      <w:marBottom w:val="0"/>
      <w:divBdr>
        <w:top w:val="none" w:sz="0" w:space="0" w:color="auto"/>
        <w:left w:val="none" w:sz="0" w:space="0" w:color="auto"/>
        <w:bottom w:val="none" w:sz="0" w:space="0" w:color="auto"/>
        <w:right w:val="none" w:sz="0" w:space="0" w:color="auto"/>
      </w:divBdr>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39972800">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49995934">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3954186">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592056262">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132388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5990">
      <w:bodyDiv w:val="1"/>
      <w:marLeft w:val="0"/>
      <w:marRight w:val="0"/>
      <w:marTop w:val="0"/>
      <w:marBottom w:val="0"/>
      <w:divBdr>
        <w:top w:val="none" w:sz="0" w:space="0" w:color="auto"/>
        <w:left w:val="none" w:sz="0" w:space="0" w:color="auto"/>
        <w:bottom w:val="none" w:sz="0" w:space="0" w:color="auto"/>
        <w:right w:val="none" w:sz="0" w:space="0" w:color="auto"/>
      </w:divBdr>
      <w:divsChild>
        <w:div w:id="763838473">
          <w:marLeft w:val="0"/>
          <w:marRight w:val="0"/>
          <w:marTop w:val="0"/>
          <w:marBottom w:val="0"/>
          <w:divBdr>
            <w:top w:val="none" w:sz="0" w:space="0" w:color="auto"/>
            <w:left w:val="none" w:sz="0" w:space="0" w:color="auto"/>
            <w:bottom w:val="none" w:sz="0" w:space="0" w:color="auto"/>
            <w:right w:val="none" w:sz="0" w:space="0" w:color="auto"/>
          </w:divBdr>
        </w:div>
        <w:div w:id="948006793">
          <w:marLeft w:val="0"/>
          <w:marRight w:val="0"/>
          <w:marTop w:val="0"/>
          <w:marBottom w:val="0"/>
          <w:divBdr>
            <w:top w:val="none" w:sz="0" w:space="0" w:color="auto"/>
            <w:left w:val="none" w:sz="0" w:space="0" w:color="auto"/>
            <w:bottom w:val="none" w:sz="0" w:space="0" w:color="auto"/>
            <w:right w:val="none" w:sz="0" w:space="0" w:color="auto"/>
          </w:divBdr>
        </w:div>
        <w:div w:id="2082365888">
          <w:marLeft w:val="0"/>
          <w:marRight w:val="0"/>
          <w:marTop w:val="0"/>
          <w:marBottom w:val="0"/>
          <w:divBdr>
            <w:top w:val="none" w:sz="0" w:space="0" w:color="auto"/>
            <w:left w:val="none" w:sz="0" w:space="0" w:color="auto"/>
            <w:bottom w:val="none" w:sz="0" w:space="0" w:color="auto"/>
            <w:right w:val="none" w:sz="0" w:space="0" w:color="auto"/>
          </w:divBdr>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23710">
      <w:bodyDiv w:val="1"/>
      <w:marLeft w:val="0"/>
      <w:marRight w:val="0"/>
      <w:marTop w:val="0"/>
      <w:marBottom w:val="0"/>
      <w:divBdr>
        <w:top w:val="none" w:sz="0" w:space="0" w:color="auto"/>
        <w:left w:val="none" w:sz="0" w:space="0" w:color="auto"/>
        <w:bottom w:val="none" w:sz="0" w:space="0" w:color="auto"/>
        <w:right w:val="none" w:sz="0" w:space="0" w:color="auto"/>
      </w:divBdr>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390336">
      <w:bodyDiv w:val="1"/>
      <w:marLeft w:val="0"/>
      <w:marRight w:val="0"/>
      <w:marTop w:val="0"/>
      <w:marBottom w:val="0"/>
      <w:divBdr>
        <w:top w:val="none" w:sz="0" w:space="0" w:color="auto"/>
        <w:left w:val="none" w:sz="0" w:space="0" w:color="auto"/>
        <w:bottom w:val="none" w:sz="0" w:space="0" w:color="auto"/>
        <w:right w:val="none" w:sz="0" w:space="0" w:color="auto"/>
      </w:divBdr>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8501384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67653614">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43003">
      <w:bodyDiv w:val="1"/>
      <w:marLeft w:val="0"/>
      <w:marRight w:val="0"/>
      <w:marTop w:val="0"/>
      <w:marBottom w:val="0"/>
      <w:divBdr>
        <w:top w:val="none" w:sz="0" w:space="0" w:color="auto"/>
        <w:left w:val="none" w:sz="0" w:space="0" w:color="auto"/>
        <w:bottom w:val="none" w:sz="0" w:space="0" w:color="auto"/>
        <w:right w:val="none" w:sz="0" w:space="0" w:color="auto"/>
      </w:divBdr>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5497">
      <w:bodyDiv w:val="1"/>
      <w:marLeft w:val="0"/>
      <w:marRight w:val="0"/>
      <w:marTop w:val="0"/>
      <w:marBottom w:val="0"/>
      <w:divBdr>
        <w:top w:val="none" w:sz="0" w:space="0" w:color="auto"/>
        <w:left w:val="none" w:sz="0" w:space="0" w:color="auto"/>
        <w:bottom w:val="none" w:sz="0" w:space="0" w:color="auto"/>
        <w:right w:val="none" w:sz="0" w:space="0" w:color="auto"/>
      </w:divBdr>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097460">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5380025">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49508011">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879249">
      <w:bodyDiv w:val="1"/>
      <w:marLeft w:val="0"/>
      <w:marRight w:val="0"/>
      <w:marTop w:val="0"/>
      <w:marBottom w:val="0"/>
      <w:divBdr>
        <w:top w:val="none" w:sz="0" w:space="0" w:color="auto"/>
        <w:left w:val="none" w:sz="0" w:space="0" w:color="auto"/>
        <w:bottom w:val="none" w:sz="0" w:space="0" w:color="auto"/>
        <w:right w:val="none" w:sz="0" w:space="0" w:color="auto"/>
      </w:divBdr>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682307">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090664532">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49984314">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21093940">
      <w:bodyDiv w:val="1"/>
      <w:marLeft w:val="0"/>
      <w:marRight w:val="0"/>
      <w:marTop w:val="0"/>
      <w:marBottom w:val="0"/>
      <w:divBdr>
        <w:top w:val="none" w:sz="0" w:space="0" w:color="auto"/>
        <w:left w:val="none" w:sz="0" w:space="0" w:color="auto"/>
        <w:bottom w:val="none" w:sz="0" w:space="0" w:color="auto"/>
        <w:right w:val="none" w:sz="0" w:space="0" w:color="auto"/>
      </w:divBdr>
    </w:div>
    <w:div w:id="1240795427">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2572039">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13631746">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1272115">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744360">
      <w:bodyDiv w:val="1"/>
      <w:marLeft w:val="0"/>
      <w:marRight w:val="0"/>
      <w:marTop w:val="0"/>
      <w:marBottom w:val="0"/>
      <w:divBdr>
        <w:top w:val="none" w:sz="0" w:space="0" w:color="auto"/>
        <w:left w:val="none" w:sz="0" w:space="0" w:color="auto"/>
        <w:bottom w:val="none" w:sz="0" w:space="0" w:color="auto"/>
        <w:right w:val="none" w:sz="0" w:space="0" w:color="auto"/>
      </w:divBdr>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0854">
      <w:bodyDiv w:val="1"/>
      <w:marLeft w:val="0"/>
      <w:marRight w:val="0"/>
      <w:marTop w:val="0"/>
      <w:marBottom w:val="0"/>
      <w:divBdr>
        <w:top w:val="none" w:sz="0" w:space="0" w:color="auto"/>
        <w:left w:val="none" w:sz="0" w:space="0" w:color="auto"/>
        <w:bottom w:val="none" w:sz="0" w:space="0" w:color="auto"/>
        <w:right w:val="none" w:sz="0" w:space="0" w:color="auto"/>
      </w:divBdr>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865808">
      <w:bodyDiv w:val="1"/>
      <w:marLeft w:val="0"/>
      <w:marRight w:val="0"/>
      <w:marTop w:val="0"/>
      <w:marBottom w:val="0"/>
      <w:divBdr>
        <w:top w:val="none" w:sz="0" w:space="0" w:color="auto"/>
        <w:left w:val="none" w:sz="0" w:space="0" w:color="auto"/>
        <w:bottom w:val="none" w:sz="0" w:space="0" w:color="auto"/>
        <w:right w:val="none" w:sz="0" w:space="0" w:color="auto"/>
      </w:divBdr>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25416516">
      <w:bodyDiv w:val="1"/>
      <w:marLeft w:val="0"/>
      <w:marRight w:val="0"/>
      <w:marTop w:val="0"/>
      <w:marBottom w:val="0"/>
      <w:divBdr>
        <w:top w:val="none" w:sz="0" w:space="0" w:color="auto"/>
        <w:left w:val="none" w:sz="0" w:space="0" w:color="auto"/>
        <w:bottom w:val="none" w:sz="0" w:space="0" w:color="auto"/>
        <w:right w:val="none" w:sz="0" w:space="0" w:color="auto"/>
      </w:divBdr>
    </w:div>
    <w:div w:id="1432815220">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933143">
      <w:bodyDiv w:val="1"/>
      <w:marLeft w:val="0"/>
      <w:marRight w:val="0"/>
      <w:marTop w:val="0"/>
      <w:marBottom w:val="0"/>
      <w:divBdr>
        <w:top w:val="none" w:sz="0" w:space="0" w:color="auto"/>
        <w:left w:val="none" w:sz="0" w:space="0" w:color="auto"/>
        <w:bottom w:val="none" w:sz="0" w:space="0" w:color="auto"/>
        <w:right w:val="none" w:sz="0" w:space="0" w:color="auto"/>
      </w:divBdr>
    </w:div>
    <w:div w:id="1469594664">
      <w:bodyDiv w:val="1"/>
      <w:marLeft w:val="0"/>
      <w:marRight w:val="0"/>
      <w:marTop w:val="0"/>
      <w:marBottom w:val="0"/>
      <w:divBdr>
        <w:top w:val="none" w:sz="0" w:space="0" w:color="auto"/>
        <w:left w:val="none" w:sz="0" w:space="0" w:color="auto"/>
        <w:bottom w:val="none" w:sz="0" w:space="0" w:color="auto"/>
        <w:right w:val="none" w:sz="0" w:space="0" w:color="auto"/>
      </w:divBdr>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1559977">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3156985">
      <w:bodyDiv w:val="1"/>
      <w:marLeft w:val="0"/>
      <w:marRight w:val="0"/>
      <w:marTop w:val="0"/>
      <w:marBottom w:val="0"/>
      <w:divBdr>
        <w:top w:val="none" w:sz="0" w:space="0" w:color="auto"/>
        <w:left w:val="none" w:sz="0" w:space="0" w:color="auto"/>
        <w:bottom w:val="none" w:sz="0" w:space="0" w:color="auto"/>
        <w:right w:val="none" w:sz="0" w:space="0" w:color="auto"/>
      </w:divBdr>
      <w:divsChild>
        <w:div w:id="365301529">
          <w:marLeft w:val="0"/>
          <w:marRight w:val="0"/>
          <w:marTop w:val="0"/>
          <w:marBottom w:val="0"/>
          <w:divBdr>
            <w:top w:val="none" w:sz="0" w:space="0" w:color="auto"/>
            <w:left w:val="none" w:sz="0" w:space="0" w:color="auto"/>
            <w:bottom w:val="none" w:sz="0" w:space="0" w:color="auto"/>
            <w:right w:val="none" w:sz="0" w:space="0" w:color="auto"/>
          </w:divBdr>
        </w:div>
        <w:div w:id="1015764996">
          <w:marLeft w:val="0"/>
          <w:marRight w:val="0"/>
          <w:marTop w:val="0"/>
          <w:marBottom w:val="0"/>
          <w:divBdr>
            <w:top w:val="none" w:sz="0" w:space="0" w:color="auto"/>
            <w:left w:val="none" w:sz="0" w:space="0" w:color="auto"/>
            <w:bottom w:val="none" w:sz="0" w:space="0" w:color="auto"/>
            <w:right w:val="none" w:sz="0" w:space="0" w:color="auto"/>
          </w:divBdr>
        </w:div>
        <w:div w:id="591596383">
          <w:marLeft w:val="0"/>
          <w:marRight w:val="0"/>
          <w:marTop w:val="0"/>
          <w:marBottom w:val="0"/>
          <w:divBdr>
            <w:top w:val="none" w:sz="0" w:space="0" w:color="auto"/>
            <w:left w:val="none" w:sz="0" w:space="0" w:color="auto"/>
            <w:bottom w:val="none" w:sz="0" w:space="0" w:color="auto"/>
            <w:right w:val="none" w:sz="0" w:space="0" w:color="auto"/>
          </w:divBdr>
        </w:div>
      </w:divsChild>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6981">
      <w:bodyDiv w:val="1"/>
      <w:marLeft w:val="0"/>
      <w:marRight w:val="0"/>
      <w:marTop w:val="0"/>
      <w:marBottom w:val="0"/>
      <w:divBdr>
        <w:top w:val="none" w:sz="0" w:space="0" w:color="auto"/>
        <w:left w:val="none" w:sz="0" w:space="0" w:color="auto"/>
        <w:bottom w:val="none" w:sz="0" w:space="0" w:color="auto"/>
        <w:right w:val="none" w:sz="0" w:space="0" w:color="auto"/>
      </w:divBdr>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850106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40972449">
      <w:bodyDiv w:val="1"/>
      <w:marLeft w:val="0"/>
      <w:marRight w:val="0"/>
      <w:marTop w:val="0"/>
      <w:marBottom w:val="0"/>
      <w:divBdr>
        <w:top w:val="none" w:sz="0" w:space="0" w:color="auto"/>
        <w:left w:val="none" w:sz="0" w:space="0" w:color="auto"/>
        <w:bottom w:val="none" w:sz="0" w:space="0" w:color="auto"/>
        <w:right w:val="none" w:sz="0" w:space="0" w:color="auto"/>
      </w:divBdr>
    </w:div>
    <w:div w:id="1562210874">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79343">
      <w:bodyDiv w:val="1"/>
      <w:marLeft w:val="0"/>
      <w:marRight w:val="0"/>
      <w:marTop w:val="0"/>
      <w:marBottom w:val="0"/>
      <w:divBdr>
        <w:top w:val="none" w:sz="0" w:space="0" w:color="auto"/>
        <w:left w:val="none" w:sz="0" w:space="0" w:color="auto"/>
        <w:bottom w:val="none" w:sz="0" w:space="0" w:color="auto"/>
        <w:right w:val="none" w:sz="0" w:space="0" w:color="auto"/>
      </w:divBdr>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3582200">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00673294">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18020410">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0211353">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58344109">
      <w:bodyDiv w:val="1"/>
      <w:marLeft w:val="0"/>
      <w:marRight w:val="0"/>
      <w:marTop w:val="0"/>
      <w:marBottom w:val="0"/>
      <w:divBdr>
        <w:top w:val="none" w:sz="0" w:space="0" w:color="auto"/>
        <w:left w:val="none" w:sz="0" w:space="0" w:color="auto"/>
        <w:bottom w:val="none" w:sz="0" w:space="0" w:color="auto"/>
        <w:right w:val="none" w:sz="0" w:space="0" w:color="auto"/>
      </w:divBdr>
    </w:div>
    <w:div w:id="165976496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088124">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195953">
      <w:bodyDiv w:val="1"/>
      <w:marLeft w:val="0"/>
      <w:marRight w:val="0"/>
      <w:marTop w:val="0"/>
      <w:marBottom w:val="0"/>
      <w:divBdr>
        <w:top w:val="none" w:sz="0" w:space="0" w:color="auto"/>
        <w:left w:val="none" w:sz="0" w:space="0" w:color="auto"/>
        <w:bottom w:val="none" w:sz="0" w:space="0" w:color="auto"/>
        <w:right w:val="none" w:sz="0" w:space="0" w:color="auto"/>
      </w:divBdr>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797092736">
      <w:bodyDiv w:val="1"/>
      <w:marLeft w:val="0"/>
      <w:marRight w:val="0"/>
      <w:marTop w:val="0"/>
      <w:marBottom w:val="0"/>
      <w:divBdr>
        <w:top w:val="none" w:sz="0" w:space="0" w:color="auto"/>
        <w:left w:val="none" w:sz="0" w:space="0" w:color="auto"/>
        <w:bottom w:val="none" w:sz="0" w:space="0" w:color="auto"/>
        <w:right w:val="none" w:sz="0" w:space="0" w:color="auto"/>
      </w:divBdr>
    </w:div>
    <w:div w:id="1801264309">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531199">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8299647">
      <w:bodyDiv w:val="1"/>
      <w:marLeft w:val="0"/>
      <w:marRight w:val="0"/>
      <w:marTop w:val="0"/>
      <w:marBottom w:val="0"/>
      <w:divBdr>
        <w:top w:val="none" w:sz="0" w:space="0" w:color="auto"/>
        <w:left w:val="none" w:sz="0" w:space="0" w:color="auto"/>
        <w:bottom w:val="none" w:sz="0" w:space="0" w:color="auto"/>
        <w:right w:val="none" w:sz="0" w:space="0" w:color="auto"/>
      </w:divBdr>
      <w:divsChild>
        <w:div w:id="1537818111">
          <w:marLeft w:val="0"/>
          <w:marRight w:val="0"/>
          <w:marTop w:val="0"/>
          <w:marBottom w:val="0"/>
          <w:divBdr>
            <w:top w:val="none" w:sz="0" w:space="0" w:color="auto"/>
            <w:left w:val="none" w:sz="0" w:space="0" w:color="auto"/>
            <w:bottom w:val="none" w:sz="0" w:space="0" w:color="auto"/>
            <w:right w:val="none" w:sz="0" w:space="0" w:color="auto"/>
          </w:divBdr>
        </w:div>
        <w:div w:id="216205519">
          <w:marLeft w:val="0"/>
          <w:marRight w:val="0"/>
          <w:marTop w:val="0"/>
          <w:marBottom w:val="0"/>
          <w:divBdr>
            <w:top w:val="none" w:sz="0" w:space="0" w:color="auto"/>
            <w:left w:val="none" w:sz="0" w:space="0" w:color="auto"/>
            <w:bottom w:val="none" w:sz="0" w:space="0" w:color="auto"/>
            <w:right w:val="none" w:sz="0" w:space="0" w:color="auto"/>
          </w:divBdr>
        </w:div>
        <w:div w:id="1869220801">
          <w:marLeft w:val="0"/>
          <w:marRight w:val="0"/>
          <w:marTop w:val="0"/>
          <w:marBottom w:val="0"/>
          <w:divBdr>
            <w:top w:val="none" w:sz="0" w:space="0" w:color="auto"/>
            <w:left w:val="none" w:sz="0" w:space="0" w:color="auto"/>
            <w:bottom w:val="none" w:sz="0" w:space="0" w:color="auto"/>
            <w:right w:val="none" w:sz="0" w:space="0" w:color="auto"/>
          </w:divBdr>
        </w:div>
      </w:divsChild>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70873754">
      <w:bodyDiv w:val="1"/>
      <w:marLeft w:val="0"/>
      <w:marRight w:val="0"/>
      <w:marTop w:val="0"/>
      <w:marBottom w:val="0"/>
      <w:divBdr>
        <w:top w:val="none" w:sz="0" w:space="0" w:color="auto"/>
        <w:left w:val="none" w:sz="0" w:space="0" w:color="auto"/>
        <w:bottom w:val="none" w:sz="0" w:space="0" w:color="auto"/>
        <w:right w:val="none" w:sz="0" w:space="0" w:color="auto"/>
      </w:divBdr>
    </w:div>
    <w:div w:id="1892233459">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961">
      <w:bodyDiv w:val="1"/>
      <w:marLeft w:val="0"/>
      <w:marRight w:val="0"/>
      <w:marTop w:val="0"/>
      <w:marBottom w:val="0"/>
      <w:divBdr>
        <w:top w:val="none" w:sz="0" w:space="0" w:color="auto"/>
        <w:left w:val="none" w:sz="0" w:space="0" w:color="auto"/>
        <w:bottom w:val="none" w:sz="0" w:space="0" w:color="auto"/>
        <w:right w:val="none" w:sz="0" w:space="0" w:color="auto"/>
      </w:divBdr>
      <w:divsChild>
        <w:div w:id="1119378921">
          <w:marLeft w:val="0"/>
          <w:marRight w:val="0"/>
          <w:marTop w:val="0"/>
          <w:marBottom w:val="0"/>
          <w:divBdr>
            <w:top w:val="none" w:sz="0" w:space="0" w:color="auto"/>
            <w:left w:val="none" w:sz="0" w:space="0" w:color="auto"/>
            <w:bottom w:val="none" w:sz="0" w:space="0" w:color="auto"/>
            <w:right w:val="none" w:sz="0" w:space="0" w:color="auto"/>
          </w:divBdr>
        </w:div>
        <w:div w:id="1630669236">
          <w:marLeft w:val="0"/>
          <w:marRight w:val="0"/>
          <w:marTop w:val="0"/>
          <w:marBottom w:val="0"/>
          <w:divBdr>
            <w:top w:val="none" w:sz="0" w:space="0" w:color="auto"/>
            <w:left w:val="none" w:sz="0" w:space="0" w:color="auto"/>
            <w:bottom w:val="none" w:sz="0" w:space="0" w:color="auto"/>
            <w:right w:val="none" w:sz="0" w:space="0" w:color="auto"/>
          </w:divBdr>
        </w:div>
        <w:div w:id="1328438568">
          <w:marLeft w:val="0"/>
          <w:marRight w:val="0"/>
          <w:marTop w:val="0"/>
          <w:marBottom w:val="0"/>
          <w:divBdr>
            <w:top w:val="none" w:sz="0" w:space="0" w:color="auto"/>
            <w:left w:val="none" w:sz="0" w:space="0" w:color="auto"/>
            <w:bottom w:val="none" w:sz="0" w:space="0" w:color="auto"/>
            <w:right w:val="none" w:sz="0" w:space="0" w:color="auto"/>
          </w:divBdr>
        </w:div>
      </w:divsChild>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29339668">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07879">
      <w:bodyDiv w:val="1"/>
      <w:marLeft w:val="0"/>
      <w:marRight w:val="0"/>
      <w:marTop w:val="0"/>
      <w:marBottom w:val="0"/>
      <w:divBdr>
        <w:top w:val="none" w:sz="0" w:space="0" w:color="auto"/>
        <w:left w:val="none" w:sz="0" w:space="0" w:color="auto"/>
        <w:bottom w:val="none" w:sz="0" w:space="0" w:color="auto"/>
        <w:right w:val="none" w:sz="0" w:space="0" w:color="auto"/>
      </w:divBdr>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6766653">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52318884">
      <w:bodyDiv w:val="1"/>
      <w:marLeft w:val="0"/>
      <w:marRight w:val="0"/>
      <w:marTop w:val="0"/>
      <w:marBottom w:val="0"/>
      <w:divBdr>
        <w:top w:val="none" w:sz="0" w:space="0" w:color="auto"/>
        <w:left w:val="none" w:sz="0" w:space="0" w:color="auto"/>
        <w:bottom w:val="none" w:sz="0" w:space="0" w:color="auto"/>
        <w:right w:val="none" w:sz="0" w:space="0" w:color="auto"/>
      </w:divBdr>
    </w:div>
    <w:div w:id="1954172352">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85624340">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1683686">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64912953">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018331">
      <w:bodyDiv w:val="1"/>
      <w:marLeft w:val="0"/>
      <w:marRight w:val="0"/>
      <w:marTop w:val="0"/>
      <w:marBottom w:val="0"/>
      <w:divBdr>
        <w:top w:val="none" w:sz="0" w:space="0" w:color="auto"/>
        <w:left w:val="none" w:sz="0" w:space="0" w:color="auto"/>
        <w:bottom w:val="none" w:sz="0" w:space="0" w:color="auto"/>
        <w:right w:val="none" w:sz="0" w:space="0" w:color="auto"/>
      </w:divBdr>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1540177">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20679455">
      <w:bodyDiv w:val="1"/>
      <w:marLeft w:val="0"/>
      <w:marRight w:val="0"/>
      <w:marTop w:val="0"/>
      <w:marBottom w:val="0"/>
      <w:divBdr>
        <w:top w:val="none" w:sz="0" w:space="0" w:color="auto"/>
        <w:left w:val="none" w:sz="0" w:space="0" w:color="auto"/>
        <w:bottom w:val="none" w:sz="0" w:space="0" w:color="auto"/>
        <w:right w:val="none" w:sz="0" w:space="0" w:color="auto"/>
      </w:divBdr>
    </w:div>
    <w:div w:id="2127651002">
      <w:bodyDiv w:val="1"/>
      <w:marLeft w:val="0"/>
      <w:marRight w:val="0"/>
      <w:marTop w:val="0"/>
      <w:marBottom w:val="0"/>
      <w:divBdr>
        <w:top w:val="none" w:sz="0" w:space="0" w:color="auto"/>
        <w:left w:val="none" w:sz="0" w:space="0" w:color="auto"/>
        <w:bottom w:val="none" w:sz="0" w:space="0" w:color="auto"/>
        <w:right w:val="none" w:sz="0" w:space="0" w:color="auto"/>
      </w:divBdr>
    </w:div>
    <w:div w:id="2129200273">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 w:id="213656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microsoft.com/office/2007/relationships/hdphoto" Target="media/hdphoto3.wdp"/><Relationship Id="rId26" Type="http://schemas.microsoft.com/office/2007/relationships/hdphoto" Target="media/hdphoto7.wdp"/><Relationship Id="rId39" Type="http://schemas.openxmlformats.org/officeDocument/2006/relationships/image" Target="media/image14.png"/><Relationship Id="rId21" Type="http://schemas.openxmlformats.org/officeDocument/2006/relationships/image" Target="media/image5.png"/><Relationship Id="rId34" Type="http://schemas.microsoft.com/office/2007/relationships/hdphoto" Target="media/hdphoto11.wdp"/><Relationship Id="rId42" Type="http://schemas.microsoft.com/office/2007/relationships/hdphoto" Target="media/hdphoto15.wdp"/><Relationship Id="rId47" Type="http://schemas.openxmlformats.org/officeDocument/2006/relationships/image" Target="media/image18.png"/><Relationship Id="rId50" Type="http://schemas.microsoft.com/office/2007/relationships/hdphoto" Target="media/hdphoto19.wdp"/><Relationship Id="rId55" Type="http://schemas.openxmlformats.org/officeDocument/2006/relationships/hyperlink" Target="https://www.microsoft.com/en-us/sql-server/sql-server-downloads"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0" Type="http://schemas.microsoft.com/office/2007/relationships/hdphoto" Target="media/hdphoto4.wdp"/><Relationship Id="rId29"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hyperlink" Target="https://visualstudio.microsoft.com/"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6.wdp"/><Relationship Id="rId32" Type="http://schemas.microsoft.com/office/2007/relationships/hdphoto" Target="media/hdphoto10.wdp"/><Relationship Id="rId37" Type="http://schemas.openxmlformats.org/officeDocument/2006/relationships/image" Target="media/image13.png"/><Relationship Id="rId40" Type="http://schemas.microsoft.com/office/2007/relationships/hdphoto" Target="media/hdphoto14.wdp"/><Relationship Id="rId45" Type="http://schemas.openxmlformats.org/officeDocument/2006/relationships/image" Target="media/image17.png"/><Relationship Id="rId53" Type="http://schemas.openxmlformats.org/officeDocument/2006/relationships/hyperlink" Target="https://code.visualstudio.com/" TargetMode="External"/><Relationship Id="rId58" Type="http://schemas.openxmlformats.org/officeDocument/2006/relationships/hyperlink" Target="https://nodejs.org/"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microsoft.com/office/2007/relationships/hdphoto" Target="media/hdphoto8.wdp"/><Relationship Id="rId36" Type="http://schemas.microsoft.com/office/2007/relationships/hdphoto" Target="media/hdphoto12.wdp"/><Relationship Id="rId49" Type="http://schemas.openxmlformats.org/officeDocument/2006/relationships/image" Target="media/image19.png"/><Relationship Id="rId57" Type="http://schemas.openxmlformats.org/officeDocument/2006/relationships/hyperlink" Target="https://git-scm.com/" TargetMode="External"/><Relationship Id="rId61"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0.png"/><Relationship Id="rId44" Type="http://schemas.microsoft.com/office/2007/relationships/hdphoto" Target="media/hdphoto16.wdp"/><Relationship Id="rId52" Type="http://schemas.microsoft.com/office/2007/relationships/hdphoto" Target="media/hdphoto20.wdp"/><Relationship Id="rId60" Type="http://schemas.openxmlformats.org/officeDocument/2006/relationships/hyperlink" Target="https://www.docker.com/products/docker-desktop/"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microsoft.com/office/2007/relationships/hdphoto" Target="media/hdphoto5.wdp"/><Relationship Id="rId27" Type="http://schemas.openxmlformats.org/officeDocument/2006/relationships/image" Target="media/image8.png"/><Relationship Id="rId30" Type="http://schemas.microsoft.com/office/2007/relationships/hdphoto" Target="media/hdphoto9.wdp"/><Relationship Id="rId35" Type="http://schemas.openxmlformats.org/officeDocument/2006/relationships/image" Target="media/image12.png"/><Relationship Id="rId43" Type="http://schemas.openxmlformats.org/officeDocument/2006/relationships/image" Target="media/image16.png"/><Relationship Id="rId48" Type="http://schemas.microsoft.com/office/2007/relationships/hdphoto" Target="media/hdphoto18.wdp"/><Relationship Id="rId56" Type="http://schemas.openxmlformats.org/officeDocument/2006/relationships/hyperlink" Target="https://learn.microsoft.com/en-us/sql/ssms/download-sql-server-management-studio-ssms"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github.com/dotnet/core"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1.png"/><Relationship Id="rId38" Type="http://schemas.microsoft.com/office/2007/relationships/hdphoto" Target="media/hdphoto13.wdp"/><Relationship Id="rId46" Type="http://schemas.microsoft.com/office/2007/relationships/hdphoto" Target="media/hdphoto17.wdp"/><Relationship Id="rId59" Type="http://schemas.openxmlformats.org/officeDocument/2006/relationships/hyperlink" Target="https://dotnet.microsoft.com/en-us/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oo23</b:Tag>
    <b:SourceType>DocumentFromInternetSite</b:SourceType>
    <b:Guid>{0063C0B1-D429-41EC-B0DA-060FFBF5C969}</b:Guid>
    <b:Title>Bootstrap</b:Title>
    <b:YearAccessed>2023</b:YearAccessed>
    <b:URL>https://getbootstrap.com/</b:URL>
    <b:RefOrder>2</b:RefOrder>
  </b:Source>
  <b:Source>
    <b:Tag>Wha</b:Tag>
    <b:SourceType>DocumentFromInternetSite</b:SourceType>
    <b:Guid>{245822C7-1873-4978-AD5E-695CE2262E00}</b:Guid>
    <b:Title>NextJS Documentation</b:Title>
    <b:URL>https://nextjs.org/docs</b:URL>
    <b:YearAccessed>2024</b:YearAccessed>
    <b:RefOrder>1</b:RefOrder>
  </b:Source>
  <b:Source>
    <b:Tag>NET24</b:Tag>
    <b:SourceType>DocumentFromInternetSite</b:SourceType>
    <b:Guid>{612C77CC-CDD3-41B1-BB8B-D58D1B4C6D98}</b:Guid>
    <b:Title>.NET Core Documentation</b:Title>
    <b:YearAccessed>2024</b:YearAccessed>
    <b:URL>https://learn.microsoft.com/en-us/aspnet/core</b:URL>
    <b:RefOrder>3</b:RefOrder>
  </b:Source>
  <b:Source>
    <b:Tag>Pay24</b:Tag>
    <b:SourceType>DocumentFromInternetSite</b:SourceType>
    <b:Guid>{1A5FCDE8-21C4-4BD7-9542-30526996F214}</b:Guid>
    <b:Title>PayOS</b:Title>
    <b:YearAccessed>2024</b:YearAccessed>
    <b:URL>https://payos.vn/</b:URL>
    <b:RefOrder>4</b:RefOrder>
  </b:Source>
  <b:Source>
    <b:Tag>Doc23</b:Tag>
    <b:SourceType>DocumentFromInternetSite</b:SourceType>
    <b:Guid>{0945769A-9A91-41DC-B1C0-511A561EFDAB}</b:Guid>
    <b:Title>Docker</b:Title>
    <b:YearAccessed>2023</b:YearAccessed>
    <b:URL>https://www.docker.com/</b:URL>
    <b:RefOrder>5</b:RefOrder>
  </b:Source>
</b:Sources>
</file>

<file path=customXml/itemProps1.xml><?xml version="1.0" encoding="utf-8"?>
<ds:datastoreItem xmlns:ds="http://schemas.openxmlformats.org/officeDocument/2006/customXml" ds:itemID="{59E106D4-D04F-4D01-A61A-D52521A19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7</TotalTime>
  <Pages>1</Pages>
  <Words>9874</Words>
  <Characters>5628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7</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1508</cp:revision>
  <cp:lastPrinted>2025-01-09T00:28:00Z</cp:lastPrinted>
  <dcterms:created xsi:type="dcterms:W3CDTF">2024-10-08T23:38:00Z</dcterms:created>
  <dcterms:modified xsi:type="dcterms:W3CDTF">2025-01-09T00:28:00Z</dcterms:modified>
</cp:coreProperties>
</file>